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EAB57" w14:textId="77777777" w:rsidR="00C71D3E" w:rsidRPr="000F3196" w:rsidRDefault="006C57E6" w:rsidP="00BD373D">
      <w:pPr>
        <w:spacing w:after="0"/>
        <w:rPr>
          <w:b/>
          <w:sz w:val="32"/>
          <w:szCs w:val="32"/>
        </w:rPr>
      </w:pPr>
      <w:r w:rsidRPr="000F3196">
        <w:rPr>
          <w:b/>
          <w:sz w:val="32"/>
          <w:szCs w:val="32"/>
        </w:rPr>
        <w:t>Prof. (</w:t>
      </w:r>
      <w:r w:rsidR="001C0237" w:rsidRPr="000F3196">
        <w:rPr>
          <w:b/>
          <w:sz w:val="32"/>
          <w:szCs w:val="32"/>
        </w:rPr>
        <w:t>Dr.</w:t>
      </w:r>
      <w:r w:rsidRPr="000F3196">
        <w:rPr>
          <w:b/>
          <w:sz w:val="32"/>
          <w:szCs w:val="32"/>
        </w:rPr>
        <w:t>)</w:t>
      </w:r>
      <w:r w:rsidR="001C0237" w:rsidRPr="000F3196">
        <w:rPr>
          <w:b/>
          <w:sz w:val="32"/>
          <w:szCs w:val="32"/>
        </w:rPr>
        <w:t xml:space="preserve"> R.K. Maheshwari</w:t>
      </w:r>
    </w:p>
    <w:p w14:paraId="5C05322F" w14:textId="4D957AC9" w:rsidR="0098773D" w:rsidRDefault="0098773D" w:rsidP="00BD373D">
      <w:pPr>
        <w:spacing w:after="0"/>
      </w:pPr>
      <w:r>
        <w:t>Dean, Faculty of Commerce,</w:t>
      </w:r>
    </w:p>
    <w:p w14:paraId="2F9FE453" w14:textId="292207E7" w:rsidR="001C0237" w:rsidRDefault="00013852" w:rsidP="00BD373D">
      <w:pPr>
        <w:spacing w:after="0"/>
      </w:pPr>
      <w:r>
        <w:t>Head,</w:t>
      </w:r>
      <w:r w:rsidR="00465E7F">
        <w:t xml:space="preserve"> Department of Applied Ec</w:t>
      </w:r>
      <w:r w:rsidR="001C0237">
        <w:t>onomics</w:t>
      </w:r>
      <w:r w:rsidR="0098773D">
        <w:t>,</w:t>
      </w:r>
    </w:p>
    <w:p w14:paraId="24071514" w14:textId="0FBAF25E" w:rsidR="00BD373D" w:rsidRDefault="00013852" w:rsidP="00BD373D">
      <w:r>
        <w:t>University of Lucknow</w:t>
      </w:r>
    </w:p>
    <w:p w14:paraId="11F0B234" w14:textId="77777777" w:rsidR="0033444F" w:rsidRDefault="0033444F" w:rsidP="00BD373D"/>
    <w:p w14:paraId="74566650" w14:textId="524DDA42" w:rsidR="001C0237" w:rsidRDefault="001C0237" w:rsidP="00BD373D">
      <w:pPr>
        <w:spacing w:after="0"/>
      </w:pPr>
      <w:r>
        <w:t>E-Mail</w:t>
      </w:r>
      <w:r w:rsidRPr="00013852">
        <w:t xml:space="preserve">: </w:t>
      </w:r>
      <w:hyperlink r:id="rId8" w:history="1">
        <w:r w:rsidRPr="00013852">
          <w:rPr>
            <w:rStyle w:val="Hyperlink"/>
            <w:color w:val="auto"/>
            <w:u w:val="none"/>
          </w:rPr>
          <w:t>rajiv_maheshwari1@rediff.com</w:t>
        </w:r>
      </w:hyperlink>
      <w:r w:rsidRPr="00013852">
        <w:t xml:space="preserve">, </w:t>
      </w:r>
      <w:hyperlink r:id="rId9" w:history="1">
        <w:r w:rsidRPr="00013852">
          <w:rPr>
            <w:rStyle w:val="Hyperlink"/>
            <w:color w:val="auto"/>
            <w:u w:val="none"/>
          </w:rPr>
          <w:t>rajiv_maheshwari1@yahoo.com</w:t>
        </w:r>
      </w:hyperlink>
    </w:p>
    <w:p w14:paraId="319FF96F" w14:textId="0F1E19D6" w:rsidR="00BD373D" w:rsidRDefault="00BD373D" w:rsidP="00BD373D">
      <w:pPr>
        <w:spacing w:after="0"/>
      </w:pPr>
      <w:r>
        <w:t xml:space="preserve">Mobile: </w:t>
      </w:r>
      <w:r w:rsidR="006A65F2">
        <w:t xml:space="preserve"> </w:t>
      </w:r>
      <w:r>
        <w:t>9415017364</w:t>
      </w:r>
      <w:r w:rsidR="002A74E0">
        <w:t>,</w:t>
      </w:r>
      <w:r w:rsidR="009C474D">
        <w:t xml:space="preserve"> </w:t>
      </w:r>
      <w:r w:rsidR="006A65F2">
        <w:t>7991200765</w:t>
      </w:r>
    </w:p>
    <w:p w14:paraId="6130E03A" w14:textId="60CA7587" w:rsidR="00BD373D" w:rsidRDefault="00D7771A" w:rsidP="00BD373D">
      <w:pPr>
        <w:spacing w:after="0"/>
      </w:pPr>
      <w:r>
        <w:t xml:space="preserve">Address: </w:t>
      </w:r>
      <w:r w:rsidR="006A65F2">
        <w:t xml:space="preserve">D2/59, </w:t>
      </w:r>
      <w:proofErr w:type="spellStart"/>
      <w:r w:rsidR="006A65F2">
        <w:t>Vastukhand</w:t>
      </w:r>
      <w:proofErr w:type="spellEnd"/>
      <w:r w:rsidR="006A65F2">
        <w:t>, Gomtinagar, Lucknow- 226010</w:t>
      </w:r>
    </w:p>
    <w:p w14:paraId="2B170729" w14:textId="77777777" w:rsidR="00BD373D" w:rsidRDefault="00BD373D" w:rsidP="00BD373D"/>
    <w:p w14:paraId="2D7A6D90" w14:textId="77777777" w:rsidR="00BD373D" w:rsidRPr="004530D8" w:rsidRDefault="00BD373D" w:rsidP="00BD373D">
      <w:pPr>
        <w:rPr>
          <w:b/>
          <w:bCs/>
        </w:rPr>
      </w:pPr>
      <w:r w:rsidRPr="004530D8">
        <w:rPr>
          <w:b/>
          <w:bCs/>
        </w:rPr>
        <w:t xml:space="preserve">Academic Qualification: </w:t>
      </w:r>
    </w:p>
    <w:p w14:paraId="4CC9F398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</w:r>
      <w:r w:rsidR="009C474D">
        <w:t>D.Litt.</w:t>
      </w:r>
      <w:r>
        <w:t xml:space="preserve"> (Applied Economics) 2006, Lucknow University.</w:t>
      </w:r>
    </w:p>
    <w:p w14:paraId="7A92F697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Ph.D. (Applied Economics) 1991, Lucknow University. </w:t>
      </w:r>
    </w:p>
    <w:p w14:paraId="730B0007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M.Com (Applied Economics) 1986, Topper, Lucknow University.</w:t>
      </w:r>
    </w:p>
    <w:p w14:paraId="080D1272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B.Com. 1984, Lucknow University (3</w:t>
      </w:r>
      <w:r w:rsidRPr="00BD373D">
        <w:rPr>
          <w:vertAlign w:val="superscript"/>
        </w:rPr>
        <w:t>rd</w:t>
      </w:r>
      <w:r>
        <w:t xml:space="preserve"> Position in University) </w:t>
      </w:r>
    </w:p>
    <w:p w14:paraId="7889434D" w14:textId="77777777" w:rsidR="00BD373D" w:rsidRDefault="00BD373D" w:rsidP="00BD373D">
      <w:pPr>
        <w:spacing w:after="0"/>
        <w:jc w:val="both"/>
      </w:pPr>
    </w:p>
    <w:p w14:paraId="44E7E166" w14:textId="77777777" w:rsidR="00BD373D" w:rsidRDefault="00BD373D" w:rsidP="00BD373D">
      <w:pPr>
        <w:spacing w:after="0"/>
        <w:jc w:val="both"/>
      </w:pPr>
      <w:r w:rsidRPr="004530D8">
        <w:rPr>
          <w:b/>
          <w:bCs/>
        </w:rPr>
        <w:t xml:space="preserve">Scholarships: </w:t>
      </w:r>
      <w:r>
        <w:tab/>
      </w:r>
      <w:r>
        <w:tab/>
        <w:t xml:space="preserve">National Scholarship 1984-85 (Awarded </w:t>
      </w:r>
      <w:r w:rsidR="00D92C91">
        <w:t>by</w:t>
      </w:r>
      <w:r>
        <w:t xml:space="preserve"> Govt. of India) </w:t>
      </w:r>
    </w:p>
    <w:p w14:paraId="0EBEECC9" w14:textId="77777777" w:rsidR="00BD373D" w:rsidRDefault="00BD373D" w:rsidP="00BD373D">
      <w:pPr>
        <w:spacing w:after="0"/>
        <w:jc w:val="both"/>
      </w:pPr>
    </w:p>
    <w:p w14:paraId="4D8E8F9E" w14:textId="77777777" w:rsidR="00BD373D" w:rsidRDefault="00BD373D" w:rsidP="00BD373D">
      <w:pPr>
        <w:spacing w:after="0"/>
        <w:jc w:val="both"/>
      </w:pPr>
      <w:r w:rsidRPr="004530D8">
        <w:rPr>
          <w:b/>
          <w:bCs/>
        </w:rPr>
        <w:t>Gold Medals:</w:t>
      </w:r>
      <w:r>
        <w:tab/>
      </w:r>
      <w:r>
        <w:tab/>
        <w:t>Kailash Nath Bhargava Gold Medal.</w:t>
      </w:r>
    </w:p>
    <w:p w14:paraId="71288DDE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(Topper of M.Com. II Examination)</w:t>
      </w:r>
    </w:p>
    <w:p w14:paraId="3BD765F3" w14:textId="77777777" w:rsidR="00BD373D" w:rsidRDefault="00BD373D" w:rsidP="00BD373D">
      <w:pPr>
        <w:spacing w:after="0"/>
        <w:jc w:val="both"/>
      </w:pPr>
    </w:p>
    <w:p w14:paraId="516EEF1F" w14:textId="59F13541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Lala Shankar Sahai – </w:t>
      </w:r>
      <w:proofErr w:type="spellStart"/>
      <w:r>
        <w:t>Har</w:t>
      </w:r>
      <w:proofErr w:type="spellEnd"/>
      <w:r w:rsidR="0033444F">
        <w:t xml:space="preserve"> </w:t>
      </w:r>
      <w:r>
        <w:t xml:space="preserve">Sahai Gold Medal </w:t>
      </w:r>
    </w:p>
    <w:p w14:paraId="27D85BEB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(Topper of </w:t>
      </w:r>
      <w:r w:rsidR="00D92C91">
        <w:t>M. Com</w:t>
      </w:r>
      <w:r>
        <w:t xml:space="preserve"> Aggregate)</w:t>
      </w:r>
    </w:p>
    <w:p w14:paraId="324B102D" w14:textId="77777777" w:rsidR="00BD373D" w:rsidRDefault="00BD373D" w:rsidP="00BD373D">
      <w:pPr>
        <w:spacing w:after="0"/>
        <w:jc w:val="both"/>
      </w:pPr>
    </w:p>
    <w:p w14:paraId="04B864F8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J.K. Charitable Trust Gold Medal</w:t>
      </w:r>
    </w:p>
    <w:p w14:paraId="310630AC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(For Best </w:t>
      </w:r>
      <w:r w:rsidR="00D92C91">
        <w:t>M. Com</w:t>
      </w:r>
      <w:r>
        <w:t xml:space="preserve"> Thesis)</w:t>
      </w:r>
    </w:p>
    <w:p w14:paraId="55860143" w14:textId="77777777" w:rsidR="00BD373D" w:rsidRDefault="00BD373D" w:rsidP="00BD373D">
      <w:pPr>
        <w:spacing w:after="0"/>
        <w:jc w:val="both"/>
      </w:pPr>
    </w:p>
    <w:p w14:paraId="10EB4BD2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Dr. O.P. Gupta Gold Medal</w:t>
      </w:r>
    </w:p>
    <w:p w14:paraId="2DC88105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(Topper of </w:t>
      </w:r>
      <w:r w:rsidR="00D92C91">
        <w:t>M. Com</w:t>
      </w:r>
      <w:r>
        <w:t xml:space="preserve"> Applied Economics) </w:t>
      </w:r>
    </w:p>
    <w:p w14:paraId="000A6C78" w14:textId="77777777" w:rsidR="00BD373D" w:rsidRDefault="00BD373D" w:rsidP="00BD373D">
      <w:pPr>
        <w:spacing w:after="0"/>
        <w:jc w:val="both"/>
      </w:pPr>
    </w:p>
    <w:p w14:paraId="2AEFEE4B" w14:textId="54523951" w:rsidR="008325B1" w:rsidRDefault="00BD373D" w:rsidP="00BD373D">
      <w:pPr>
        <w:spacing w:after="0"/>
        <w:jc w:val="both"/>
      </w:pPr>
      <w:r w:rsidRPr="004530D8">
        <w:rPr>
          <w:b/>
          <w:bCs/>
        </w:rPr>
        <w:t xml:space="preserve">Teaching Experience: </w:t>
      </w:r>
      <w:r w:rsidR="001D7319">
        <w:tab/>
        <w:t>3</w:t>
      </w:r>
      <w:r w:rsidR="006B329D">
        <w:t>5</w:t>
      </w:r>
      <w:r>
        <w:t xml:space="preserve"> Years </w:t>
      </w:r>
      <w:r w:rsidR="008325B1">
        <w:t xml:space="preserve"> </w:t>
      </w:r>
    </w:p>
    <w:p w14:paraId="51957DA7" w14:textId="77777777" w:rsidR="008325B1" w:rsidRDefault="008325B1" w:rsidP="008325B1">
      <w:pPr>
        <w:spacing w:after="0"/>
        <w:ind w:left="1440" w:firstLine="720"/>
        <w:jc w:val="both"/>
      </w:pPr>
      <w:r>
        <w:t xml:space="preserve">Professor (More than 10 </w:t>
      </w:r>
      <w:r w:rsidR="009C474D">
        <w:t>years since</w:t>
      </w:r>
      <w:r>
        <w:t xml:space="preserve"> 27.04.2009)  </w:t>
      </w:r>
    </w:p>
    <w:p w14:paraId="6F023EF1" w14:textId="77777777" w:rsidR="00BD373D" w:rsidRDefault="00BD373D" w:rsidP="00BD373D">
      <w:pPr>
        <w:spacing w:after="0"/>
        <w:jc w:val="both"/>
      </w:pPr>
    </w:p>
    <w:p w14:paraId="44358422" w14:textId="6D0E043D" w:rsidR="00BD373D" w:rsidRDefault="00BD373D" w:rsidP="00BD373D">
      <w:pPr>
        <w:spacing w:after="0"/>
        <w:jc w:val="both"/>
      </w:pPr>
      <w:r w:rsidRPr="004530D8">
        <w:rPr>
          <w:b/>
          <w:bCs/>
        </w:rPr>
        <w:t>Research Experience:</w:t>
      </w:r>
      <w:r w:rsidR="001D7319">
        <w:tab/>
        <w:t>3</w:t>
      </w:r>
      <w:r w:rsidR="0098773D">
        <w:t>3</w:t>
      </w:r>
      <w:r>
        <w:t xml:space="preserve"> Years </w:t>
      </w:r>
    </w:p>
    <w:p w14:paraId="541AEB6F" w14:textId="77777777" w:rsidR="00E252D7" w:rsidRPr="004530D8" w:rsidRDefault="00BD373D" w:rsidP="00BD373D">
      <w:pPr>
        <w:spacing w:after="0"/>
        <w:jc w:val="both"/>
        <w:rPr>
          <w:b/>
          <w:bCs/>
        </w:rPr>
      </w:pPr>
      <w:r w:rsidRPr="004530D8">
        <w:rPr>
          <w:b/>
          <w:bCs/>
        </w:rPr>
        <w:t xml:space="preserve">Area of Specialization: </w:t>
      </w:r>
      <w:r w:rsidRPr="004530D8">
        <w:rPr>
          <w:b/>
          <w:bCs/>
        </w:rPr>
        <w:tab/>
      </w:r>
    </w:p>
    <w:p w14:paraId="27C6EE6C" w14:textId="77777777" w:rsidR="00BD373D" w:rsidRDefault="00BD373D" w:rsidP="00E252D7">
      <w:pPr>
        <w:spacing w:after="0"/>
        <w:ind w:left="1440" w:firstLine="720"/>
        <w:jc w:val="both"/>
      </w:pPr>
      <w:r>
        <w:t>Currency Banking &amp; Exchange.</w:t>
      </w:r>
    </w:p>
    <w:p w14:paraId="15B56AB2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Infrastructure Project Finance. </w:t>
      </w:r>
    </w:p>
    <w:p w14:paraId="6BCAF0C0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>Public Enterprise Management.</w:t>
      </w:r>
    </w:p>
    <w:p w14:paraId="6382D788" w14:textId="77777777" w:rsidR="00BD373D" w:rsidRDefault="00BD373D" w:rsidP="00BD373D">
      <w:pPr>
        <w:spacing w:after="0"/>
        <w:jc w:val="both"/>
      </w:pPr>
      <w:r>
        <w:tab/>
      </w:r>
      <w:r>
        <w:tab/>
      </w:r>
      <w:r>
        <w:tab/>
        <w:t xml:space="preserve">Economics of Public Utilities. </w:t>
      </w:r>
    </w:p>
    <w:p w14:paraId="2D9357E5" w14:textId="77777777" w:rsidR="00A70207" w:rsidRDefault="00A70207" w:rsidP="00BD373D">
      <w:pPr>
        <w:spacing w:after="0"/>
        <w:jc w:val="both"/>
      </w:pPr>
    </w:p>
    <w:p w14:paraId="089FBDB8" w14:textId="77777777" w:rsidR="00A70207" w:rsidRPr="00A70207" w:rsidRDefault="00A70207" w:rsidP="00BD373D">
      <w:pPr>
        <w:spacing w:after="0"/>
        <w:jc w:val="both"/>
        <w:rPr>
          <w:b/>
        </w:rPr>
      </w:pPr>
      <w:r w:rsidRPr="00A70207">
        <w:rPr>
          <w:b/>
        </w:rPr>
        <w:t xml:space="preserve">Publications:      </w:t>
      </w:r>
    </w:p>
    <w:p w14:paraId="259CCF09" w14:textId="77777777" w:rsidR="006B329D" w:rsidRDefault="00E567FE" w:rsidP="00BD373D">
      <w:pPr>
        <w:spacing w:after="0"/>
        <w:jc w:val="both"/>
      </w:pPr>
      <w:r>
        <w:t xml:space="preserve">                      </w:t>
      </w:r>
      <w:r w:rsidR="008325B1">
        <w:tab/>
      </w:r>
      <w:r w:rsidR="008325B1">
        <w:tab/>
      </w:r>
      <w:r>
        <w:t xml:space="preserve">  </w:t>
      </w:r>
      <w:r w:rsidR="009C474D">
        <w:t>Books</w:t>
      </w:r>
      <w:r w:rsidR="009C474D">
        <w:tab/>
      </w:r>
      <w:r w:rsidR="009C474D">
        <w:tab/>
      </w:r>
      <w:r w:rsidR="009C474D">
        <w:tab/>
      </w:r>
      <w:r w:rsidR="006B329D">
        <w:t>31</w:t>
      </w:r>
    </w:p>
    <w:p w14:paraId="733DE0EE" w14:textId="061B5D44" w:rsidR="00A70207" w:rsidRPr="00A70207" w:rsidRDefault="006B329D" w:rsidP="006B329D">
      <w:pPr>
        <w:spacing w:after="0"/>
        <w:ind w:left="1440" w:firstLine="720"/>
        <w:jc w:val="both"/>
      </w:pPr>
      <w:r>
        <w:t xml:space="preserve"> Chapter in Books</w:t>
      </w:r>
      <w:r>
        <w:tab/>
        <w:t xml:space="preserve">06 </w:t>
      </w:r>
    </w:p>
    <w:p w14:paraId="7E839365" w14:textId="66171A1D" w:rsidR="00A70207" w:rsidRPr="00A70207" w:rsidRDefault="00331DD4" w:rsidP="00BD373D">
      <w:pPr>
        <w:spacing w:after="0"/>
        <w:jc w:val="both"/>
      </w:pPr>
      <w:r>
        <w:t xml:space="preserve">         </w:t>
      </w:r>
      <w:r w:rsidR="008325B1">
        <w:tab/>
      </w:r>
      <w:r w:rsidR="008325B1">
        <w:tab/>
      </w:r>
      <w:r w:rsidR="008325B1">
        <w:tab/>
      </w:r>
      <w:r w:rsidR="009C474D">
        <w:t xml:space="preserve"> </w:t>
      </w:r>
      <w:r>
        <w:t>Articles in Journals</w:t>
      </w:r>
      <w:r w:rsidR="008325B1">
        <w:tab/>
      </w:r>
      <w:r w:rsidR="00C719B5">
        <w:t>50</w:t>
      </w:r>
      <w:r w:rsidR="008325B1">
        <w:tab/>
      </w:r>
    </w:p>
    <w:p w14:paraId="18BA9104" w14:textId="0451A11B" w:rsidR="00A70207" w:rsidRPr="00A70207" w:rsidRDefault="00A70207" w:rsidP="00BD373D">
      <w:pPr>
        <w:spacing w:after="0"/>
        <w:jc w:val="both"/>
      </w:pPr>
      <w:r w:rsidRPr="00A70207">
        <w:rPr>
          <w:b/>
        </w:rPr>
        <w:t>Seminars and Conferences</w:t>
      </w:r>
      <w:r w:rsidR="00663DBA">
        <w:t xml:space="preserve">: </w:t>
      </w:r>
      <w:r w:rsidR="008325B1">
        <w:tab/>
      </w:r>
      <w:r w:rsidR="008325B1">
        <w:tab/>
      </w:r>
      <w:r w:rsidR="008325B1">
        <w:tab/>
      </w:r>
      <w:r w:rsidR="003048D0">
        <w:t>4</w:t>
      </w:r>
      <w:r w:rsidR="00DA22C2">
        <w:t>2</w:t>
      </w:r>
      <w:r w:rsidR="006B329D">
        <w:t xml:space="preserve"> </w:t>
      </w:r>
    </w:p>
    <w:p w14:paraId="4859FBBA" w14:textId="579E7FDB" w:rsidR="00A70207" w:rsidRPr="00A70207" w:rsidRDefault="006B329D" w:rsidP="00BD373D">
      <w:pPr>
        <w:spacing w:after="0"/>
        <w:jc w:val="both"/>
        <w:rPr>
          <w:b/>
        </w:rPr>
      </w:pPr>
      <w:r w:rsidRPr="006B329D">
        <w:rPr>
          <w:b/>
          <w:bCs/>
        </w:rPr>
        <w:t>Invited lectures</w:t>
      </w:r>
      <w:r>
        <w:tab/>
        <w:t>:</w:t>
      </w:r>
      <w:r>
        <w:tab/>
      </w:r>
      <w:r>
        <w:tab/>
      </w:r>
      <w:r>
        <w:tab/>
      </w:r>
      <w:r>
        <w:tab/>
        <w:t>62</w:t>
      </w:r>
    </w:p>
    <w:p w14:paraId="3F1AEE08" w14:textId="3EBC448C" w:rsidR="00A70207" w:rsidRPr="00CD1234" w:rsidRDefault="00273F89" w:rsidP="00BD373D">
      <w:pPr>
        <w:spacing w:after="0"/>
        <w:jc w:val="both"/>
      </w:pPr>
      <w:r w:rsidRPr="00A70207">
        <w:rPr>
          <w:b/>
        </w:rPr>
        <w:lastRenderedPageBreak/>
        <w:t>Ph.D.</w:t>
      </w:r>
      <w:r w:rsidR="00A70207" w:rsidRPr="00A70207">
        <w:rPr>
          <w:b/>
        </w:rPr>
        <w:t xml:space="preserve">  Supervised:                   </w:t>
      </w:r>
      <w:r w:rsidR="008325B1">
        <w:rPr>
          <w:b/>
        </w:rPr>
        <w:tab/>
      </w:r>
      <w:r w:rsidR="008325B1">
        <w:rPr>
          <w:b/>
        </w:rPr>
        <w:tab/>
      </w:r>
      <w:r w:rsidR="008325B1">
        <w:rPr>
          <w:b/>
        </w:rPr>
        <w:tab/>
      </w:r>
      <w:r w:rsidR="00CC4565">
        <w:t>20</w:t>
      </w:r>
    </w:p>
    <w:p w14:paraId="072A6C1F" w14:textId="77777777" w:rsidR="00A70207" w:rsidRPr="00A70207" w:rsidRDefault="00A70207" w:rsidP="00BD373D">
      <w:pPr>
        <w:spacing w:after="0"/>
        <w:jc w:val="both"/>
      </w:pPr>
      <w:r w:rsidRPr="00A70207">
        <w:rPr>
          <w:b/>
        </w:rPr>
        <w:t xml:space="preserve">Major Research Project: </w:t>
      </w:r>
      <w:r w:rsidR="008325B1">
        <w:rPr>
          <w:b/>
        </w:rPr>
        <w:tab/>
      </w:r>
      <w:r w:rsidR="008325B1">
        <w:rPr>
          <w:b/>
        </w:rPr>
        <w:tab/>
      </w:r>
      <w:r w:rsidR="008325B1">
        <w:rPr>
          <w:b/>
        </w:rPr>
        <w:tab/>
      </w:r>
      <w:r w:rsidRPr="00A70207">
        <w:rPr>
          <w:b/>
        </w:rPr>
        <w:t xml:space="preserve"> </w:t>
      </w:r>
      <w:r w:rsidRPr="00A70207">
        <w:t>01</w:t>
      </w:r>
    </w:p>
    <w:p w14:paraId="0182921E" w14:textId="77777777" w:rsidR="00A70207" w:rsidRPr="00CD1234" w:rsidRDefault="00A70207" w:rsidP="00BD373D">
      <w:pPr>
        <w:spacing w:after="0"/>
        <w:jc w:val="both"/>
        <w:rPr>
          <w:b/>
        </w:rPr>
      </w:pPr>
      <w:r w:rsidRPr="00A70207">
        <w:rPr>
          <w:b/>
        </w:rPr>
        <w:t>(Sponsored by UGC)</w:t>
      </w:r>
    </w:p>
    <w:p w14:paraId="092C4CDD" w14:textId="77777777" w:rsidR="00E252D7" w:rsidRPr="004530D8" w:rsidRDefault="00BD373D" w:rsidP="00BD373D">
      <w:pPr>
        <w:spacing w:after="0"/>
        <w:jc w:val="both"/>
        <w:rPr>
          <w:b/>
          <w:bCs/>
        </w:rPr>
      </w:pPr>
      <w:r w:rsidRPr="004530D8">
        <w:rPr>
          <w:b/>
          <w:bCs/>
        </w:rPr>
        <w:t xml:space="preserve">International Visits: </w:t>
      </w:r>
      <w:r w:rsidRPr="004530D8">
        <w:rPr>
          <w:b/>
          <w:bCs/>
        </w:rPr>
        <w:tab/>
      </w:r>
    </w:p>
    <w:p w14:paraId="038D641A" w14:textId="77777777" w:rsidR="00BD373D" w:rsidRPr="00013852" w:rsidRDefault="00BD373D" w:rsidP="00013852">
      <w:pPr>
        <w:pStyle w:val="ListParagraph"/>
        <w:numPr>
          <w:ilvl w:val="3"/>
          <w:numId w:val="19"/>
        </w:numPr>
        <w:spacing w:after="0"/>
        <w:jc w:val="both"/>
      </w:pPr>
      <w:r w:rsidRPr="00013852">
        <w:t xml:space="preserve">Visit to Singapore Maritime Port. </w:t>
      </w:r>
    </w:p>
    <w:p w14:paraId="6245DFB2" w14:textId="77777777" w:rsidR="00BD373D" w:rsidRPr="00013852" w:rsidRDefault="00BD373D" w:rsidP="00013852">
      <w:pPr>
        <w:pStyle w:val="ListParagraph"/>
        <w:numPr>
          <w:ilvl w:val="3"/>
          <w:numId w:val="19"/>
        </w:numPr>
        <w:spacing w:after="0"/>
        <w:jc w:val="both"/>
      </w:pPr>
      <w:r w:rsidRPr="00013852">
        <w:t xml:space="preserve">Attended a meeting at Singapore Human Resource Institute. </w:t>
      </w:r>
    </w:p>
    <w:p w14:paraId="2DA3923C" w14:textId="77777777" w:rsidR="00013852" w:rsidRPr="00013852" w:rsidRDefault="00D14B78" w:rsidP="00013852">
      <w:pPr>
        <w:pStyle w:val="ListParagraph"/>
        <w:numPr>
          <w:ilvl w:val="3"/>
          <w:numId w:val="19"/>
        </w:numPr>
        <w:spacing w:after="0"/>
        <w:jc w:val="both"/>
      </w:pPr>
      <w:r w:rsidRPr="00013852">
        <w:t>Attended</w:t>
      </w:r>
      <w:r w:rsidR="00013852">
        <w:t xml:space="preserve"> along with MBA (I.B.) students a</w:t>
      </w:r>
      <w:r w:rsidR="00013852" w:rsidRPr="00013852">
        <w:t xml:space="preserve"> meeting at Singapore Indian chamber of Commerce &amp; Industry.</w:t>
      </w:r>
    </w:p>
    <w:p w14:paraId="772DCC6E" w14:textId="1EA83726" w:rsidR="00D14B78" w:rsidRPr="00013852" w:rsidRDefault="00EF2879" w:rsidP="00013852">
      <w:pPr>
        <w:pStyle w:val="ListParagraph"/>
        <w:numPr>
          <w:ilvl w:val="3"/>
          <w:numId w:val="19"/>
        </w:numPr>
        <w:spacing w:after="0"/>
        <w:jc w:val="both"/>
      </w:pPr>
      <w:r>
        <w:t xml:space="preserve">Visit to </w:t>
      </w:r>
      <w:r w:rsidR="00D14B78" w:rsidRPr="00013852">
        <w:t xml:space="preserve">High Commission of India </w:t>
      </w:r>
      <w:r w:rsidR="00526561" w:rsidRPr="00013852">
        <w:t>in</w:t>
      </w:r>
      <w:r w:rsidR="00D14B78" w:rsidRPr="00013852">
        <w:t xml:space="preserve"> Singapore</w:t>
      </w:r>
    </w:p>
    <w:p w14:paraId="3308807D" w14:textId="77777777" w:rsidR="00346CB1" w:rsidRPr="00013852" w:rsidRDefault="00D14B78" w:rsidP="00013852">
      <w:pPr>
        <w:pStyle w:val="ListParagraph"/>
        <w:numPr>
          <w:ilvl w:val="3"/>
          <w:numId w:val="19"/>
        </w:numPr>
        <w:spacing w:after="0"/>
        <w:jc w:val="both"/>
      </w:pPr>
      <w:r w:rsidRPr="00013852">
        <w:t xml:space="preserve">Visit to Port Kelang, Kuala Lumpur. </w:t>
      </w:r>
    </w:p>
    <w:p w14:paraId="6835FDDF" w14:textId="77777777" w:rsidR="00D14B78" w:rsidRPr="00013852" w:rsidRDefault="00D14B78" w:rsidP="00013852">
      <w:pPr>
        <w:pStyle w:val="ListParagraph"/>
        <w:numPr>
          <w:ilvl w:val="3"/>
          <w:numId w:val="19"/>
        </w:numPr>
        <w:spacing w:after="0"/>
        <w:jc w:val="both"/>
      </w:pPr>
      <w:r w:rsidRPr="00013852">
        <w:t xml:space="preserve">Organised a meeting of MBA (I.B.) students with CEO, Telecom Malaysia, Kuala Lumpur &amp; attended the same. </w:t>
      </w:r>
    </w:p>
    <w:p w14:paraId="7A593245" w14:textId="77777777" w:rsidR="00D14B78" w:rsidRPr="00013852" w:rsidRDefault="00EF2879" w:rsidP="00013852">
      <w:pPr>
        <w:pStyle w:val="ListParagraph"/>
        <w:numPr>
          <w:ilvl w:val="3"/>
          <w:numId w:val="19"/>
        </w:numPr>
        <w:spacing w:after="0"/>
        <w:jc w:val="both"/>
      </w:pPr>
      <w:r>
        <w:t xml:space="preserve"> Visit to </w:t>
      </w:r>
      <w:r w:rsidR="00D14B78" w:rsidRPr="00013852">
        <w:t>Indian H</w:t>
      </w:r>
      <w:r w:rsidR="00013852">
        <w:t>igh Commission at Kuala Lumpur</w:t>
      </w:r>
    </w:p>
    <w:p w14:paraId="4AEA6E3D" w14:textId="77777777" w:rsidR="00D14B78" w:rsidRPr="00013852" w:rsidRDefault="00D14B78" w:rsidP="00D14B78">
      <w:pPr>
        <w:spacing w:after="0"/>
        <w:jc w:val="both"/>
      </w:pPr>
    </w:p>
    <w:p w14:paraId="1E93E6AA" w14:textId="77777777" w:rsidR="001A07FA" w:rsidRPr="004530D8" w:rsidRDefault="00D14B78" w:rsidP="001A07FA">
      <w:pPr>
        <w:spacing w:after="0"/>
        <w:rPr>
          <w:b/>
          <w:bCs/>
        </w:rPr>
      </w:pPr>
      <w:r w:rsidRPr="004530D8">
        <w:rPr>
          <w:b/>
          <w:bCs/>
        </w:rPr>
        <w:t xml:space="preserve">Administrative experience:   </w:t>
      </w:r>
      <w:r w:rsidRPr="004530D8">
        <w:rPr>
          <w:b/>
          <w:bCs/>
        </w:rPr>
        <w:tab/>
      </w:r>
    </w:p>
    <w:p w14:paraId="2E6D90D0" w14:textId="384B2A64" w:rsidR="0098773D" w:rsidRPr="009E7B8D" w:rsidRDefault="0098773D" w:rsidP="00B44982">
      <w:pPr>
        <w:pStyle w:val="ListParagraph"/>
        <w:numPr>
          <w:ilvl w:val="0"/>
          <w:numId w:val="25"/>
        </w:numPr>
        <w:spacing w:after="0"/>
        <w:jc w:val="both"/>
        <w:rPr>
          <w:b/>
          <w:bCs/>
        </w:rPr>
      </w:pPr>
      <w:r w:rsidRPr="009E7B8D">
        <w:rPr>
          <w:b/>
          <w:bCs/>
        </w:rPr>
        <w:t xml:space="preserve">Dean, Faculty of Commerce – 2020- </w:t>
      </w:r>
      <w:r w:rsidR="00526561" w:rsidRPr="009E7B8D">
        <w:rPr>
          <w:b/>
          <w:bCs/>
        </w:rPr>
        <w:t>Continuing.</w:t>
      </w:r>
      <w:r w:rsidRPr="009E7B8D">
        <w:rPr>
          <w:b/>
          <w:bCs/>
        </w:rPr>
        <w:t xml:space="preserve"> </w:t>
      </w:r>
    </w:p>
    <w:p w14:paraId="2B04CCB2" w14:textId="4DC58AE0" w:rsidR="001A07FA" w:rsidRPr="009E7B8D" w:rsidRDefault="006F179C" w:rsidP="00B44982">
      <w:pPr>
        <w:pStyle w:val="ListParagraph"/>
        <w:numPr>
          <w:ilvl w:val="0"/>
          <w:numId w:val="25"/>
        </w:numPr>
        <w:spacing w:after="0"/>
        <w:jc w:val="both"/>
        <w:rPr>
          <w:b/>
          <w:bCs/>
        </w:rPr>
      </w:pPr>
      <w:r w:rsidRPr="009E7B8D">
        <w:rPr>
          <w:b/>
          <w:bCs/>
        </w:rPr>
        <w:t xml:space="preserve">Head, </w:t>
      </w:r>
      <w:r w:rsidR="00D5754D" w:rsidRPr="009E7B8D">
        <w:rPr>
          <w:b/>
          <w:bCs/>
        </w:rPr>
        <w:t>Department of Applied E</w:t>
      </w:r>
      <w:r w:rsidR="001A07FA" w:rsidRPr="009E7B8D">
        <w:rPr>
          <w:b/>
          <w:bCs/>
        </w:rPr>
        <w:t>conomics, University of Lucknow.</w:t>
      </w:r>
    </w:p>
    <w:p w14:paraId="30E7D8DD" w14:textId="3FFF0A2B" w:rsidR="00AE3CF0" w:rsidRPr="00B44982" w:rsidRDefault="001A07FA" w:rsidP="00B44982">
      <w:pPr>
        <w:spacing w:after="0"/>
        <w:ind w:left="2160" w:firstLine="720"/>
        <w:jc w:val="both"/>
        <w:rPr>
          <w:b/>
          <w:bCs/>
        </w:rPr>
      </w:pPr>
      <w:r w:rsidRPr="00B44982">
        <w:rPr>
          <w:b/>
          <w:bCs/>
        </w:rPr>
        <w:t xml:space="preserve">2013-14, 2015-16, 2017- </w:t>
      </w:r>
      <w:r w:rsidR="00E70854">
        <w:rPr>
          <w:b/>
          <w:bCs/>
        </w:rPr>
        <w:t>2020</w:t>
      </w:r>
      <w:r w:rsidR="00526561" w:rsidRPr="00B44982">
        <w:rPr>
          <w:b/>
          <w:bCs/>
        </w:rPr>
        <w:t>.</w:t>
      </w:r>
    </w:p>
    <w:p w14:paraId="637FC82F" w14:textId="6B017905" w:rsidR="00811CF6" w:rsidRPr="009E7B8D" w:rsidRDefault="00811CF6" w:rsidP="00B44982">
      <w:pPr>
        <w:pStyle w:val="ListParagraph"/>
        <w:numPr>
          <w:ilvl w:val="0"/>
          <w:numId w:val="25"/>
        </w:numPr>
        <w:spacing w:after="0"/>
        <w:jc w:val="both"/>
        <w:rPr>
          <w:b/>
          <w:bCs/>
        </w:rPr>
      </w:pPr>
      <w:r w:rsidRPr="009E7B8D">
        <w:rPr>
          <w:b/>
          <w:bCs/>
        </w:rPr>
        <w:t>Finance Officer, University of Lucknow (07/12/2020 to 15/12/2020)</w:t>
      </w:r>
    </w:p>
    <w:p w14:paraId="56A13B82" w14:textId="36E0A752" w:rsidR="00D14B78" w:rsidRDefault="00D14B78" w:rsidP="00B44982">
      <w:pPr>
        <w:pStyle w:val="ListParagraph"/>
        <w:numPr>
          <w:ilvl w:val="0"/>
          <w:numId w:val="25"/>
        </w:numPr>
        <w:spacing w:after="0"/>
        <w:jc w:val="both"/>
      </w:pPr>
      <w:r>
        <w:t>Director, MBA (I.B.) University of Lucknow. w.e.f. 22/06/2005</w:t>
      </w:r>
    </w:p>
    <w:p w14:paraId="0274C32C" w14:textId="77777777" w:rsidR="00D14B78" w:rsidRDefault="00D14B78" w:rsidP="00B44982">
      <w:pPr>
        <w:pStyle w:val="ListParagraph"/>
        <w:numPr>
          <w:ilvl w:val="0"/>
          <w:numId w:val="25"/>
        </w:numPr>
        <w:spacing w:after="0"/>
        <w:jc w:val="both"/>
      </w:pPr>
      <w:r>
        <w:t>Co-Ordinator MBA (I.B.) Programme. w.e.f. 4/09/2003</w:t>
      </w:r>
    </w:p>
    <w:p w14:paraId="54701366" w14:textId="77777777" w:rsidR="00D14B78" w:rsidRDefault="00D14B78" w:rsidP="00B44982">
      <w:pPr>
        <w:pStyle w:val="ListParagraph"/>
        <w:numPr>
          <w:ilvl w:val="0"/>
          <w:numId w:val="25"/>
        </w:numPr>
        <w:spacing w:after="0"/>
        <w:jc w:val="both"/>
      </w:pPr>
      <w:r>
        <w:t>Addl. Director LUMAT – 2005</w:t>
      </w:r>
    </w:p>
    <w:p w14:paraId="6AA51489" w14:textId="77777777" w:rsidR="001A07FA" w:rsidRDefault="00D14B78" w:rsidP="00B44982">
      <w:pPr>
        <w:pStyle w:val="ListParagraph"/>
        <w:numPr>
          <w:ilvl w:val="0"/>
          <w:numId w:val="25"/>
        </w:numPr>
        <w:spacing w:after="0"/>
        <w:jc w:val="both"/>
      </w:pPr>
      <w:proofErr w:type="spellStart"/>
      <w:r>
        <w:t>Asstt</w:t>
      </w:r>
      <w:proofErr w:type="spellEnd"/>
      <w:r>
        <w:t xml:space="preserve">. Proctor, University of Lucknow </w:t>
      </w:r>
    </w:p>
    <w:p w14:paraId="5A11AC80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proofErr w:type="spellStart"/>
      <w:r>
        <w:t>Asstt</w:t>
      </w:r>
      <w:proofErr w:type="spellEnd"/>
      <w:r>
        <w:t xml:space="preserve">. Director </w:t>
      </w:r>
      <w:r w:rsidR="00D92C91">
        <w:t>UGAT &amp;</w:t>
      </w:r>
      <w:r>
        <w:t xml:space="preserve"> PGAT</w:t>
      </w:r>
    </w:p>
    <w:p w14:paraId="73139771" w14:textId="77777777" w:rsidR="001A07FA" w:rsidRDefault="00D5754D" w:rsidP="00B44982">
      <w:pPr>
        <w:pStyle w:val="ListParagraph"/>
        <w:numPr>
          <w:ilvl w:val="0"/>
          <w:numId w:val="25"/>
        </w:numPr>
        <w:spacing w:after="0"/>
        <w:jc w:val="both"/>
      </w:pPr>
      <w:r>
        <w:t>Member of C</w:t>
      </w:r>
      <w:r w:rsidR="001A07FA">
        <w:t>hecking Squad</w:t>
      </w:r>
    </w:p>
    <w:p w14:paraId="51A5CE4C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proofErr w:type="spellStart"/>
      <w:r>
        <w:t>Asstt</w:t>
      </w:r>
      <w:proofErr w:type="spellEnd"/>
      <w:r>
        <w:t xml:space="preserve">. Director, Admissions, Faculty of Fine Arts. University of Lucknow. </w:t>
      </w:r>
    </w:p>
    <w:p w14:paraId="60E82A60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>Participated actively in conducting LUSU Election – 2005.</w:t>
      </w:r>
    </w:p>
    <w:p w14:paraId="45AE8CE0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 xml:space="preserve">Member, Board of studies, University of Lucknow </w:t>
      </w:r>
    </w:p>
    <w:p w14:paraId="545F4BB5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>Chairman, Board of Studies, University of Lucknow</w:t>
      </w:r>
    </w:p>
    <w:p w14:paraId="66E852E4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>Member, Faculty Board, University of Lucknow</w:t>
      </w:r>
    </w:p>
    <w:p w14:paraId="79C0E37E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>Member, Academic council, University of Lucknow</w:t>
      </w:r>
    </w:p>
    <w:p w14:paraId="77E463D6" w14:textId="77777777" w:rsidR="001A07FA" w:rsidRDefault="001A07FA" w:rsidP="00B44982">
      <w:pPr>
        <w:pStyle w:val="ListParagraph"/>
        <w:numPr>
          <w:ilvl w:val="0"/>
          <w:numId w:val="25"/>
        </w:numPr>
        <w:spacing w:after="0"/>
        <w:jc w:val="both"/>
      </w:pPr>
      <w:r>
        <w:t xml:space="preserve">Expert Member, </w:t>
      </w:r>
      <w:proofErr w:type="spellStart"/>
      <w:r>
        <w:t>Ucch</w:t>
      </w:r>
      <w:r w:rsidR="00E252D7">
        <w:t>haS</w:t>
      </w:r>
      <w:r w:rsidR="006F179C">
        <w:t>h</w:t>
      </w:r>
      <w:r w:rsidR="00E252D7">
        <w:t>iksha</w:t>
      </w:r>
      <w:proofErr w:type="spellEnd"/>
      <w:r w:rsidR="00E252D7">
        <w:t xml:space="preserve"> </w:t>
      </w:r>
      <w:r w:rsidR="006F179C">
        <w:t>Parishad</w:t>
      </w:r>
      <w:r w:rsidR="00E252D7">
        <w:t>, Govt. of U.P. (7</w:t>
      </w:r>
      <w:r w:rsidR="00E252D7" w:rsidRPr="00E252D7">
        <w:rPr>
          <w:vertAlign w:val="superscript"/>
        </w:rPr>
        <w:t>th</w:t>
      </w:r>
      <w:r w:rsidR="00E252D7">
        <w:t xml:space="preserve"> Jan 2015) </w:t>
      </w:r>
    </w:p>
    <w:p w14:paraId="0FD70DBE" w14:textId="77777777" w:rsidR="00E252D7" w:rsidRDefault="00E252D7" w:rsidP="00B44982">
      <w:pPr>
        <w:pStyle w:val="ListParagraph"/>
        <w:numPr>
          <w:ilvl w:val="0"/>
          <w:numId w:val="25"/>
        </w:numPr>
        <w:spacing w:after="0"/>
        <w:jc w:val="both"/>
      </w:pPr>
      <w:r>
        <w:t>Expert in selection committees – State &amp; Central Universities.</w:t>
      </w:r>
    </w:p>
    <w:p w14:paraId="4836F562" w14:textId="77777777" w:rsidR="00E252D7" w:rsidRDefault="00E252D7" w:rsidP="00B44982">
      <w:pPr>
        <w:pStyle w:val="ListParagraph"/>
        <w:numPr>
          <w:ilvl w:val="0"/>
          <w:numId w:val="25"/>
        </w:numPr>
        <w:spacing w:after="0"/>
        <w:jc w:val="both"/>
      </w:pPr>
      <w:r>
        <w:t xml:space="preserve">Expert in selection committees of colleges – Lucknow, Kanpur, Faizabad, </w:t>
      </w:r>
      <w:proofErr w:type="spellStart"/>
      <w:r>
        <w:t>Bare</w:t>
      </w:r>
      <w:r w:rsidR="00D5754D">
        <w:t>i</w:t>
      </w:r>
      <w:r>
        <w:t>ly</w:t>
      </w:r>
      <w:proofErr w:type="spellEnd"/>
      <w:r>
        <w:t>.</w:t>
      </w:r>
    </w:p>
    <w:p w14:paraId="7F7095C0" w14:textId="77777777" w:rsidR="00DE6713" w:rsidRDefault="00DE6713" w:rsidP="00B44982">
      <w:pPr>
        <w:pStyle w:val="ListParagraph"/>
        <w:numPr>
          <w:ilvl w:val="0"/>
          <w:numId w:val="25"/>
        </w:numPr>
        <w:spacing w:after="0"/>
        <w:jc w:val="both"/>
      </w:pPr>
      <w:r>
        <w:t xml:space="preserve">Member Editorial Board, ENDEAVOUR, The Magazine of People with Global Vision, Department of Applied Economics, University of Lucknow, Lucknow </w:t>
      </w:r>
    </w:p>
    <w:p w14:paraId="1D2DEF32" w14:textId="77777777" w:rsidR="00143447" w:rsidRDefault="00143447" w:rsidP="00B44982">
      <w:pPr>
        <w:pStyle w:val="ListParagraph"/>
        <w:numPr>
          <w:ilvl w:val="0"/>
          <w:numId w:val="25"/>
        </w:numPr>
        <w:spacing w:after="0"/>
        <w:jc w:val="both"/>
      </w:pPr>
      <w:r>
        <w:t xml:space="preserve">Member, </w:t>
      </w:r>
      <w:proofErr w:type="spellStart"/>
      <w:r>
        <w:t>Pustak</w:t>
      </w:r>
      <w:proofErr w:type="spellEnd"/>
      <w:r>
        <w:t xml:space="preserve"> </w:t>
      </w:r>
      <w:proofErr w:type="spellStart"/>
      <w:r>
        <w:t>Chayan</w:t>
      </w:r>
      <w:proofErr w:type="spellEnd"/>
      <w:r>
        <w:t xml:space="preserve"> </w:t>
      </w:r>
      <w:proofErr w:type="spellStart"/>
      <w:r>
        <w:t>Upsamiti</w:t>
      </w:r>
      <w:proofErr w:type="spellEnd"/>
      <w:r>
        <w:t xml:space="preserve"> U.P (Nominated by Government of U.P)</w:t>
      </w:r>
    </w:p>
    <w:p w14:paraId="063E222A" w14:textId="77777777" w:rsidR="00E252D7" w:rsidRDefault="00E252D7" w:rsidP="00E252D7">
      <w:pPr>
        <w:spacing w:after="0"/>
        <w:jc w:val="both"/>
      </w:pPr>
    </w:p>
    <w:p w14:paraId="18B1664C" w14:textId="77777777" w:rsidR="00D14B78" w:rsidRPr="004530D8" w:rsidRDefault="00E252D7" w:rsidP="00E252D7">
      <w:pPr>
        <w:spacing w:after="0"/>
        <w:jc w:val="both"/>
        <w:rPr>
          <w:b/>
          <w:bCs/>
        </w:rPr>
      </w:pPr>
      <w:r w:rsidRPr="004530D8">
        <w:rPr>
          <w:b/>
          <w:bCs/>
        </w:rPr>
        <w:t xml:space="preserve">Professional Training:  </w:t>
      </w:r>
    </w:p>
    <w:p w14:paraId="68AE3E8F" w14:textId="77777777" w:rsidR="00E252D7" w:rsidRDefault="00E252D7" w:rsidP="00B44982">
      <w:pPr>
        <w:pStyle w:val="ListParagraph"/>
        <w:numPr>
          <w:ilvl w:val="0"/>
          <w:numId w:val="26"/>
        </w:numPr>
        <w:spacing w:after="0"/>
        <w:jc w:val="both"/>
      </w:pPr>
      <w:r>
        <w:t>Orientation Course in Commerce. 1</w:t>
      </w:r>
      <w:r w:rsidRPr="00E252D7">
        <w:rPr>
          <w:vertAlign w:val="superscript"/>
        </w:rPr>
        <w:t>st</w:t>
      </w:r>
      <w:r>
        <w:t xml:space="preserve"> Nov to 30</w:t>
      </w:r>
      <w:r w:rsidRPr="00E252D7">
        <w:rPr>
          <w:vertAlign w:val="superscript"/>
        </w:rPr>
        <w:t>th</w:t>
      </w:r>
      <w:r>
        <w:t xml:space="preserve"> Nov 1990</w:t>
      </w:r>
    </w:p>
    <w:p w14:paraId="7FA2E2B1" w14:textId="77777777" w:rsidR="00E252D7" w:rsidRDefault="00E252D7" w:rsidP="00B44982">
      <w:pPr>
        <w:pStyle w:val="ListParagraph"/>
        <w:numPr>
          <w:ilvl w:val="0"/>
          <w:numId w:val="26"/>
        </w:numPr>
        <w:spacing w:after="0"/>
        <w:jc w:val="both"/>
      </w:pPr>
      <w:r>
        <w:t>Refresher Course in Commerce.</w:t>
      </w:r>
      <w:r w:rsidR="00B63AEF">
        <w:t>1</w:t>
      </w:r>
      <w:r w:rsidR="00B63AEF" w:rsidRPr="00B63AEF">
        <w:rPr>
          <w:vertAlign w:val="superscript"/>
        </w:rPr>
        <w:t>st</w:t>
      </w:r>
      <w:r w:rsidR="00B63AEF">
        <w:t xml:space="preserve"> Feb to 28</w:t>
      </w:r>
      <w:r w:rsidR="00B63AEF" w:rsidRPr="00B63AEF">
        <w:rPr>
          <w:vertAlign w:val="superscript"/>
        </w:rPr>
        <w:t>th</w:t>
      </w:r>
      <w:r w:rsidR="00B63AEF">
        <w:t xml:space="preserve"> Feb </w:t>
      </w:r>
      <w:r w:rsidR="00273F89">
        <w:t>1997,</w:t>
      </w:r>
      <w:r>
        <w:t xml:space="preserve"> 21</w:t>
      </w:r>
      <w:r w:rsidR="006F179C" w:rsidRPr="00E252D7">
        <w:rPr>
          <w:vertAlign w:val="superscript"/>
        </w:rPr>
        <w:t>st</w:t>
      </w:r>
      <w:r w:rsidR="00D92C91">
        <w:t>May to</w:t>
      </w:r>
      <w:r>
        <w:t xml:space="preserve"> 11</w:t>
      </w:r>
      <w:r w:rsidRPr="00E252D7">
        <w:rPr>
          <w:vertAlign w:val="superscript"/>
        </w:rPr>
        <w:t>th</w:t>
      </w:r>
      <w:r>
        <w:t xml:space="preserve"> June 2001</w:t>
      </w:r>
      <w:r w:rsidR="006C57E6">
        <w:t>, 4</w:t>
      </w:r>
      <w:r w:rsidR="006C57E6" w:rsidRPr="006C57E6">
        <w:rPr>
          <w:vertAlign w:val="superscript"/>
        </w:rPr>
        <w:t>th</w:t>
      </w:r>
      <w:r w:rsidR="006C57E6">
        <w:t xml:space="preserve"> May to 24</w:t>
      </w:r>
      <w:r w:rsidR="006C57E6" w:rsidRPr="006C57E6">
        <w:rPr>
          <w:vertAlign w:val="superscript"/>
        </w:rPr>
        <w:t>th</w:t>
      </w:r>
      <w:r w:rsidR="006C57E6">
        <w:t xml:space="preserve"> May 2002</w:t>
      </w:r>
    </w:p>
    <w:p w14:paraId="5BDB979D" w14:textId="77777777" w:rsidR="00526561" w:rsidRDefault="00526561" w:rsidP="008B004A">
      <w:pPr>
        <w:spacing w:after="0"/>
        <w:jc w:val="both"/>
        <w:rPr>
          <w:b/>
          <w:bCs/>
        </w:rPr>
      </w:pPr>
    </w:p>
    <w:p w14:paraId="3E72E36D" w14:textId="77777777" w:rsidR="006A65F2" w:rsidRDefault="006A65F2" w:rsidP="008B004A">
      <w:pPr>
        <w:spacing w:after="0"/>
        <w:jc w:val="both"/>
        <w:rPr>
          <w:b/>
          <w:bCs/>
        </w:rPr>
      </w:pPr>
    </w:p>
    <w:p w14:paraId="0290B070" w14:textId="77777777" w:rsidR="006A65F2" w:rsidRDefault="006A65F2" w:rsidP="008B004A">
      <w:pPr>
        <w:spacing w:after="0"/>
        <w:jc w:val="both"/>
        <w:rPr>
          <w:b/>
          <w:bCs/>
        </w:rPr>
      </w:pPr>
    </w:p>
    <w:p w14:paraId="26DF8BF9" w14:textId="588BB44C" w:rsidR="008B004A" w:rsidRDefault="008B004A" w:rsidP="008B004A">
      <w:pPr>
        <w:spacing w:after="0"/>
        <w:jc w:val="both"/>
      </w:pPr>
      <w:r w:rsidRPr="00346CB1">
        <w:rPr>
          <w:b/>
          <w:bCs/>
        </w:rPr>
        <w:t>Faculty Development programme</w:t>
      </w:r>
      <w:r w:rsidR="00346CB1">
        <w:rPr>
          <w:b/>
          <w:bCs/>
        </w:rPr>
        <w:t>:</w:t>
      </w:r>
    </w:p>
    <w:p w14:paraId="6909AA0B" w14:textId="77777777" w:rsidR="008B004A" w:rsidRDefault="008B004A" w:rsidP="00B44982">
      <w:pPr>
        <w:pStyle w:val="ListParagraph"/>
        <w:numPr>
          <w:ilvl w:val="0"/>
          <w:numId w:val="27"/>
        </w:numPr>
        <w:spacing w:after="0"/>
        <w:jc w:val="both"/>
      </w:pPr>
      <w:r>
        <w:t>Institute of Charter</w:t>
      </w:r>
      <w:r w:rsidR="006F179C">
        <w:t>ed Financial Analyst</w:t>
      </w:r>
      <w:r>
        <w:t xml:space="preserve"> of India on Security Analysis &amp; Portfolio Management at Hyderabad. 27</w:t>
      </w:r>
      <w:r w:rsidRPr="00346CB1">
        <w:rPr>
          <w:vertAlign w:val="superscript"/>
        </w:rPr>
        <w:t>th</w:t>
      </w:r>
      <w:r>
        <w:t xml:space="preserve"> June 1994 To 1</w:t>
      </w:r>
      <w:r w:rsidRPr="00346CB1">
        <w:rPr>
          <w:vertAlign w:val="superscript"/>
        </w:rPr>
        <w:t>st</w:t>
      </w:r>
      <w:r>
        <w:t xml:space="preserve"> July 1995</w:t>
      </w:r>
    </w:p>
    <w:p w14:paraId="32CD58FD" w14:textId="77777777" w:rsidR="008B004A" w:rsidRDefault="008B004A" w:rsidP="00B44982">
      <w:pPr>
        <w:pStyle w:val="ListParagraph"/>
        <w:numPr>
          <w:ilvl w:val="0"/>
          <w:numId w:val="27"/>
        </w:numPr>
        <w:spacing w:after="0"/>
        <w:jc w:val="both"/>
      </w:pPr>
      <w:r>
        <w:t xml:space="preserve">Institute of </w:t>
      </w:r>
      <w:r w:rsidR="006F179C">
        <w:t>Chartered Financial Anal</w:t>
      </w:r>
      <w:r w:rsidR="00B63AEF">
        <w:t>1st</w:t>
      </w:r>
      <w:r w:rsidR="006F179C">
        <w:t>yst</w:t>
      </w:r>
      <w:r>
        <w:t xml:space="preserve"> of India- 9</w:t>
      </w:r>
      <w:r w:rsidRPr="00DE1BEB">
        <w:rPr>
          <w:vertAlign w:val="superscript"/>
        </w:rPr>
        <w:t>th</w:t>
      </w:r>
      <w:r>
        <w:t xml:space="preserve"> June 2002</w:t>
      </w:r>
    </w:p>
    <w:p w14:paraId="0ADBB875" w14:textId="77777777" w:rsidR="00200270" w:rsidRDefault="00200270" w:rsidP="00BD373D">
      <w:pPr>
        <w:spacing w:after="0"/>
        <w:jc w:val="both"/>
        <w:rPr>
          <w:color w:val="FF0000"/>
        </w:rPr>
      </w:pPr>
    </w:p>
    <w:p w14:paraId="2A400C1D" w14:textId="3E9CB7D3" w:rsidR="006C57E6" w:rsidRDefault="006C57E6" w:rsidP="00BD373D">
      <w:pPr>
        <w:spacing w:after="0"/>
        <w:jc w:val="both"/>
      </w:pPr>
      <w:r w:rsidRPr="004530D8">
        <w:rPr>
          <w:b/>
          <w:bCs/>
        </w:rPr>
        <w:t>Membership of Professional bodies:</w:t>
      </w:r>
      <w:r w:rsidR="00CD1234">
        <w:tab/>
        <w:t xml:space="preserve">Indian Economic </w:t>
      </w:r>
      <w:r w:rsidR="00526561">
        <w:t>Association</w:t>
      </w:r>
    </w:p>
    <w:p w14:paraId="6F2627CE" w14:textId="77777777" w:rsidR="00B44982" w:rsidRDefault="00B44982" w:rsidP="007B27D6">
      <w:pPr>
        <w:spacing w:after="0"/>
        <w:jc w:val="both"/>
        <w:rPr>
          <w:b/>
          <w:bCs/>
          <w:sz w:val="28"/>
          <w:szCs w:val="28"/>
        </w:rPr>
      </w:pPr>
    </w:p>
    <w:p w14:paraId="761D836F" w14:textId="76066A3A" w:rsidR="007B27D6" w:rsidRPr="001B03D9" w:rsidRDefault="007B27D6" w:rsidP="007B27D6">
      <w:pPr>
        <w:spacing w:after="0"/>
        <w:jc w:val="both"/>
        <w:rPr>
          <w:b/>
          <w:bCs/>
          <w:sz w:val="28"/>
          <w:szCs w:val="28"/>
        </w:rPr>
      </w:pPr>
      <w:r w:rsidRPr="001B03D9">
        <w:rPr>
          <w:b/>
          <w:bCs/>
          <w:sz w:val="28"/>
          <w:szCs w:val="28"/>
        </w:rPr>
        <w:t>Ph.D. Evaluated:</w:t>
      </w:r>
    </w:p>
    <w:p w14:paraId="65481D6D" w14:textId="77777777" w:rsidR="007B27D6" w:rsidRDefault="00A84F01" w:rsidP="007B27D6">
      <w:pPr>
        <w:pStyle w:val="ListParagraph"/>
        <w:numPr>
          <w:ilvl w:val="0"/>
          <w:numId w:val="7"/>
        </w:numPr>
        <w:spacing w:after="0"/>
        <w:jc w:val="both"/>
      </w:pPr>
      <w:r>
        <w:t>Rajasthan University, Jaipur</w:t>
      </w:r>
    </w:p>
    <w:p w14:paraId="1A9DD237" w14:textId="77777777" w:rsidR="00A84F01" w:rsidRDefault="00A84F01" w:rsidP="007B27D6">
      <w:pPr>
        <w:pStyle w:val="ListParagraph"/>
        <w:numPr>
          <w:ilvl w:val="0"/>
          <w:numId w:val="7"/>
        </w:numPr>
        <w:spacing w:after="0"/>
        <w:jc w:val="both"/>
      </w:pPr>
      <w:r>
        <w:t>M.J.R. Gwalior University, Gwalior</w:t>
      </w:r>
    </w:p>
    <w:p w14:paraId="339645DF" w14:textId="77777777" w:rsidR="00A84F01" w:rsidRDefault="00A84F01" w:rsidP="007B27D6">
      <w:pPr>
        <w:pStyle w:val="ListParagraph"/>
        <w:numPr>
          <w:ilvl w:val="0"/>
          <w:numId w:val="7"/>
        </w:numPr>
        <w:spacing w:after="0"/>
        <w:jc w:val="both"/>
      </w:pPr>
      <w:r>
        <w:t>CSJM University, Kanpur</w:t>
      </w:r>
    </w:p>
    <w:p w14:paraId="27035734" w14:textId="77777777" w:rsidR="00A84F01" w:rsidRDefault="00A84F01" w:rsidP="007B27D6">
      <w:pPr>
        <w:pStyle w:val="ListParagraph"/>
        <w:numPr>
          <w:ilvl w:val="0"/>
          <w:numId w:val="7"/>
        </w:numPr>
        <w:spacing w:after="0"/>
        <w:jc w:val="both"/>
      </w:pPr>
      <w:r>
        <w:t>HP University, Shimla</w:t>
      </w:r>
    </w:p>
    <w:p w14:paraId="46351B8A" w14:textId="77777777" w:rsidR="00A84F01" w:rsidRDefault="00407664" w:rsidP="00407664">
      <w:pPr>
        <w:pStyle w:val="ListParagraph"/>
        <w:numPr>
          <w:ilvl w:val="0"/>
          <w:numId w:val="7"/>
        </w:numPr>
        <w:spacing w:after="0"/>
        <w:jc w:val="both"/>
      </w:pPr>
      <w:r w:rsidRPr="00407664">
        <w:t>Bhagwant University, Ajmer</w:t>
      </w:r>
    </w:p>
    <w:p w14:paraId="7E6E5911" w14:textId="1D44E22F" w:rsidR="00407664" w:rsidRDefault="00407664" w:rsidP="00407664">
      <w:pPr>
        <w:pStyle w:val="ListParagraph"/>
        <w:numPr>
          <w:ilvl w:val="0"/>
          <w:numId w:val="7"/>
        </w:numPr>
        <w:spacing w:after="0"/>
        <w:jc w:val="both"/>
      </w:pPr>
      <w:r w:rsidRPr="00407664">
        <w:t>U.P. Rajarshi</w:t>
      </w:r>
      <w:r w:rsidR="00526561">
        <w:t xml:space="preserve"> </w:t>
      </w:r>
      <w:r w:rsidRPr="00407664">
        <w:t>Tandon Open University, Allahabad</w:t>
      </w:r>
    </w:p>
    <w:p w14:paraId="6A5BDC81" w14:textId="77777777" w:rsidR="00BD373D" w:rsidRDefault="00BD373D" w:rsidP="00BD373D">
      <w:pPr>
        <w:spacing w:after="0"/>
        <w:jc w:val="both"/>
      </w:pPr>
    </w:p>
    <w:p w14:paraId="61274077" w14:textId="77D7D732" w:rsidR="004530D8" w:rsidRPr="00F52621" w:rsidRDefault="00B77C80" w:rsidP="00CD12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UBLICATIONS:</w:t>
      </w:r>
      <w:r w:rsidR="009170C2">
        <w:rPr>
          <w:b/>
          <w:bCs/>
          <w:sz w:val="28"/>
          <w:szCs w:val="28"/>
        </w:rPr>
        <w:t xml:space="preserve"> </w:t>
      </w:r>
      <w:r w:rsidR="004530D8" w:rsidRPr="00F52621">
        <w:rPr>
          <w:b/>
          <w:bCs/>
          <w:sz w:val="28"/>
          <w:szCs w:val="28"/>
        </w:rPr>
        <w:t xml:space="preserve">International Journal </w:t>
      </w:r>
      <w:r w:rsidR="00BF713A">
        <w:rPr>
          <w:b/>
          <w:bCs/>
          <w:sz w:val="28"/>
          <w:szCs w:val="28"/>
        </w:rPr>
        <w:t>- 2</w:t>
      </w:r>
      <w:r w:rsidR="005D7AD5">
        <w:rPr>
          <w:b/>
          <w:bCs/>
          <w:sz w:val="28"/>
          <w:szCs w:val="28"/>
        </w:rPr>
        <w:t>8</w:t>
      </w:r>
    </w:p>
    <w:tbl>
      <w:tblPr>
        <w:tblStyle w:val="TableGrid"/>
        <w:tblW w:w="9900" w:type="dxa"/>
        <w:tblInd w:w="-792" w:type="dxa"/>
        <w:tblLayout w:type="fixed"/>
        <w:tblLook w:val="04A0" w:firstRow="1" w:lastRow="0" w:firstColumn="1" w:lastColumn="0" w:noHBand="0" w:noVBand="1"/>
      </w:tblPr>
      <w:tblGrid>
        <w:gridCol w:w="538"/>
        <w:gridCol w:w="4772"/>
        <w:gridCol w:w="1577"/>
        <w:gridCol w:w="730"/>
        <w:gridCol w:w="1581"/>
        <w:gridCol w:w="702"/>
      </w:tblGrid>
      <w:tr w:rsidR="008C3E06" w14:paraId="583F5B6A" w14:textId="77777777" w:rsidTr="00CD1234">
        <w:tc>
          <w:tcPr>
            <w:tcW w:w="538" w:type="dxa"/>
          </w:tcPr>
          <w:p w14:paraId="39E0FBE2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4772" w:type="dxa"/>
          </w:tcPr>
          <w:p w14:paraId="072BE11A" w14:textId="5834340F" w:rsidR="008C3E06" w:rsidRPr="00F52621" w:rsidRDefault="008C3E06" w:rsidP="004530D8">
            <w:pPr>
              <w:rPr>
                <w:b/>
                <w:bCs/>
              </w:rPr>
            </w:pPr>
            <w:r>
              <w:rPr>
                <w:b/>
                <w:bCs/>
              </w:rPr>
              <w:t>Title of Paper (</w:t>
            </w:r>
            <w:r w:rsidR="00526561">
              <w:rPr>
                <w:b/>
                <w:bCs/>
              </w:rPr>
              <w:t>Vol,</w:t>
            </w:r>
            <w:r w:rsidRPr="00F52621">
              <w:rPr>
                <w:b/>
                <w:bCs/>
              </w:rPr>
              <w:t xml:space="preserve"> year)</w:t>
            </w:r>
          </w:p>
        </w:tc>
        <w:tc>
          <w:tcPr>
            <w:tcW w:w="1577" w:type="dxa"/>
          </w:tcPr>
          <w:p w14:paraId="39674750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Journal name </w:t>
            </w:r>
          </w:p>
        </w:tc>
        <w:tc>
          <w:tcPr>
            <w:tcW w:w="730" w:type="dxa"/>
          </w:tcPr>
          <w:p w14:paraId="4A2789A0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ISSN No. </w:t>
            </w:r>
          </w:p>
        </w:tc>
        <w:tc>
          <w:tcPr>
            <w:tcW w:w="1581" w:type="dxa"/>
          </w:tcPr>
          <w:p w14:paraId="69D7967D" w14:textId="1EEC5D0D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Whether you are first</w:t>
            </w:r>
            <w:r>
              <w:rPr>
                <w:b/>
                <w:bCs/>
              </w:rPr>
              <w:t>/</w:t>
            </w:r>
            <w:r w:rsidR="00526561">
              <w:rPr>
                <w:b/>
                <w:bCs/>
              </w:rPr>
              <w:t xml:space="preserve">corresponding </w:t>
            </w:r>
            <w:r w:rsidR="00526561" w:rsidRPr="00F52621">
              <w:rPr>
                <w:b/>
                <w:bCs/>
              </w:rPr>
              <w:t>author</w:t>
            </w:r>
            <w:r w:rsidRPr="00F52621">
              <w:rPr>
                <w:b/>
                <w:bCs/>
              </w:rPr>
              <w:t xml:space="preserve"> </w:t>
            </w:r>
          </w:p>
        </w:tc>
        <w:tc>
          <w:tcPr>
            <w:tcW w:w="702" w:type="dxa"/>
          </w:tcPr>
          <w:p w14:paraId="0EB531AC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No. Co authors </w:t>
            </w:r>
          </w:p>
        </w:tc>
      </w:tr>
      <w:tr w:rsidR="008C3E06" w14:paraId="0ABE51BF" w14:textId="77777777" w:rsidTr="00CD1234">
        <w:tc>
          <w:tcPr>
            <w:tcW w:w="538" w:type="dxa"/>
          </w:tcPr>
          <w:p w14:paraId="11A2D9BC" w14:textId="77777777" w:rsidR="008C3E06" w:rsidRDefault="008C3E06" w:rsidP="006774E0">
            <w:r>
              <w:t>1</w:t>
            </w:r>
          </w:p>
        </w:tc>
        <w:tc>
          <w:tcPr>
            <w:tcW w:w="4772" w:type="dxa"/>
          </w:tcPr>
          <w:p w14:paraId="2F87CE2D" w14:textId="77777777" w:rsidR="008C3E06" w:rsidRDefault="008C3E06" w:rsidP="006774E0">
            <w:r>
              <w:t>“Indian Infrastructure and Economic Growth”, Vol 3, No 1, Dec 2002</w:t>
            </w:r>
          </w:p>
        </w:tc>
        <w:tc>
          <w:tcPr>
            <w:tcW w:w="1577" w:type="dxa"/>
          </w:tcPr>
          <w:p w14:paraId="07FD55C4" w14:textId="53B573B0" w:rsidR="008C3E06" w:rsidRDefault="001F345C" w:rsidP="006774E0">
            <w:r w:rsidRPr="001F345C">
              <w:t>South Asian Journal of Socio-Political Studies (SAJOSPS)</w:t>
            </w:r>
          </w:p>
        </w:tc>
        <w:tc>
          <w:tcPr>
            <w:tcW w:w="730" w:type="dxa"/>
          </w:tcPr>
          <w:p w14:paraId="1CCFE346" w14:textId="77777777" w:rsidR="008C3E06" w:rsidRDefault="008C3E06" w:rsidP="006774E0">
            <w:r>
              <w:t>0972-4613</w:t>
            </w:r>
          </w:p>
        </w:tc>
        <w:tc>
          <w:tcPr>
            <w:tcW w:w="1581" w:type="dxa"/>
          </w:tcPr>
          <w:p w14:paraId="6E4EA834" w14:textId="77777777" w:rsidR="008C3E06" w:rsidRDefault="008C3E06" w:rsidP="006774E0">
            <w:r>
              <w:t>First</w:t>
            </w:r>
          </w:p>
        </w:tc>
        <w:tc>
          <w:tcPr>
            <w:tcW w:w="702" w:type="dxa"/>
          </w:tcPr>
          <w:p w14:paraId="5A97C06F" w14:textId="77777777" w:rsidR="008C3E06" w:rsidRDefault="008C3E06" w:rsidP="006774E0">
            <w:r>
              <w:t>None</w:t>
            </w:r>
          </w:p>
        </w:tc>
      </w:tr>
      <w:tr w:rsidR="008C3E06" w14:paraId="1F07E678" w14:textId="77777777" w:rsidTr="00CD1234">
        <w:tc>
          <w:tcPr>
            <w:tcW w:w="538" w:type="dxa"/>
          </w:tcPr>
          <w:p w14:paraId="4252C3AF" w14:textId="77777777" w:rsidR="008C3E06" w:rsidRDefault="008C3E06" w:rsidP="006774E0">
            <w:r>
              <w:t>2</w:t>
            </w:r>
          </w:p>
        </w:tc>
        <w:tc>
          <w:tcPr>
            <w:tcW w:w="4772" w:type="dxa"/>
          </w:tcPr>
          <w:p w14:paraId="7C29EC5C" w14:textId="77777777" w:rsidR="008C3E06" w:rsidRDefault="008C3E06" w:rsidP="006774E0">
            <w:r>
              <w:t>“Changing Face of Indian Consumerism in Context of Food Retail”, Vol 9, No 2, January – June 2009</w:t>
            </w:r>
          </w:p>
        </w:tc>
        <w:tc>
          <w:tcPr>
            <w:tcW w:w="1577" w:type="dxa"/>
          </w:tcPr>
          <w:p w14:paraId="6F5D72D1" w14:textId="46E0D8CF" w:rsidR="008C3E06" w:rsidRDefault="001F345C" w:rsidP="006774E0">
            <w:r w:rsidRPr="001F345C">
              <w:t>South Asian Journal of Socio-Political Studies (SAJOSPS)</w:t>
            </w:r>
          </w:p>
        </w:tc>
        <w:tc>
          <w:tcPr>
            <w:tcW w:w="730" w:type="dxa"/>
          </w:tcPr>
          <w:p w14:paraId="6F0A9D41" w14:textId="77777777" w:rsidR="008C3E06" w:rsidRDefault="008C3E06" w:rsidP="006774E0">
            <w:r>
              <w:t>0972-4613</w:t>
            </w:r>
          </w:p>
        </w:tc>
        <w:tc>
          <w:tcPr>
            <w:tcW w:w="1581" w:type="dxa"/>
          </w:tcPr>
          <w:p w14:paraId="053FC505" w14:textId="77777777" w:rsidR="008C3E06" w:rsidRDefault="008C3E06" w:rsidP="006774E0">
            <w:r>
              <w:t xml:space="preserve">First </w:t>
            </w:r>
          </w:p>
        </w:tc>
        <w:tc>
          <w:tcPr>
            <w:tcW w:w="702" w:type="dxa"/>
          </w:tcPr>
          <w:p w14:paraId="7A7614C6" w14:textId="77777777" w:rsidR="008C3E06" w:rsidRDefault="008C3E06" w:rsidP="006774E0">
            <w:r>
              <w:t>1</w:t>
            </w:r>
          </w:p>
        </w:tc>
      </w:tr>
      <w:tr w:rsidR="008C3E06" w14:paraId="7EF4BB6C" w14:textId="77777777" w:rsidTr="00CD1234">
        <w:tc>
          <w:tcPr>
            <w:tcW w:w="538" w:type="dxa"/>
          </w:tcPr>
          <w:p w14:paraId="0D214ADC" w14:textId="77777777" w:rsidR="008C3E06" w:rsidRDefault="008C3E06" w:rsidP="006774E0">
            <w:r>
              <w:t>3</w:t>
            </w:r>
          </w:p>
        </w:tc>
        <w:tc>
          <w:tcPr>
            <w:tcW w:w="4772" w:type="dxa"/>
          </w:tcPr>
          <w:p w14:paraId="5141956A" w14:textId="77777777" w:rsidR="008C3E06" w:rsidRDefault="008C3E06" w:rsidP="006774E0">
            <w:pPr>
              <w:jc w:val="both"/>
            </w:pPr>
            <w:r>
              <w:t>“A Study of FMCG Industry Working Capital Management &amp; Firms’ Performance”, Vol 14, Issue 1&amp;2, January 2010</w:t>
            </w:r>
          </w:p>
        </w:tc>
        <w:tc>
          <w:tcPr>
            <w:tcW w:w="1577" w:type="dxa"/>
          </w:tcPr>
          <w:p w14:paraId="5C0DE5E3" w14:textId="77777777" w:rsidR="008C3E06" w:rsidRDefault="008C3E06" w:rsidP="006774E0">
            <w:r>
              <w:t>Management Today</w:t>
            </w:r>
          </w:p>
        </w:tc>
        <w:tc>
          <w:tcPr>
            <w:tcW w:w="730" w:type="dxa"/>
          </w:tcPr>
          <w:p w14:paraId="1C392243" w14:textId="77777777" w:rsidR="008C3E06" w:rsidRDefault="008C3E06" w:rsidP="006774E0">
            <w:r>
              <w:t>0973-5550</w:t>
            </w:r>
          </w:p>
        </w:tc>
        <w:tc>
          <w:tcPr>
            <w:tcW w:w="1581" w:type="dxa"/>
          </w:tcPr>
          <w:p w14:paraId="56E4344A" w14:textId="77777777" w:rsidR="008C3E06" w:rsidRDefault="008C3E06" w:rsidP="006774E0">
            <w:r>
              <w:t xml:space="preserve">Corresponding </w:t>
            </w:r>
          </w:p>
        </w:tc>
        <w:tc>
          <w:tcPr>
            <w:tcW w:w="702" w:type="dxa"/>
          </w:tcPr>
          <w:p w14:paraId="0BB6CD75" w14:textId="77777777" w:rsidR="008C3E06" w:rsidRDefault="008C3E06" w:rsidP="006774E0">
            <w:r>
              <w:t>1</w:t>
            </w:r>
          </w:p>
        </w:tc>
      </w:tr>
      <w:tr w:rsidR="008C3E06" w14:paraId="2FA09262" w14:textId="77777777" w:rsidTr="00CD1234">
        <w:tc>
          <w:tcPr>
            <w:tcW w:w="538" w:type="dxa"/>
          </w:tcPr>
          <w:p w14:paraId="0DC707BD" w14:textId="77777777" w:rsidR="008C3E06" w:rsidRDefault="008C3E06" w:rsidP="0081067F">
            <w:r>
              <w:t>4</w:t>
            </w:r>
          </w:p>
        </w:tc>
        <w:tc>
          <w:tcPr>
            <w:tcW w:w="4772" w:type="dxa"/>
          </w:tcPr>
          <w:p w14:paraId="2780878C" w14:textId="77777777" w:rsidR="008C3E06" w:rsidRDefault="008C3E06" w:rsidP="0081067F">
            <w:r>
              <w:t>“Role of Microfinance in Uplifting Women Status”, Vol 2 (2011), Issue No 1, January 2011</w:t>
            </w:r>
          </w:p>
        </w:tc>
        <w:tc>
          <w:tcPr>
            <w:tcW w:w="1577" w:type="dxa"/>
          </w:tcPr>
          <w:p w14:paraId="08DCCDF2" w14:textId="73008592" w:rsidR="008C3E06" w:rsidRDefault="008C3E06" w:rsidP="0081067F">
            <w:r>
              <w:t xml:space="preserve">International Journal </w:t>
            </w:r>
            <w:r w:rsidR="00526561">
              <w:t>of</w:t>
            </w:r>
            <w:r>
              <w:t xml:space="preserve"> Research </w:t>
            </w:r>
            <w:r w:rsidR="00526561">
              <w:t>in</w:t>
            </w:r>
            <w:r>
              <w:t xml:space="preserve"> Commerce &amp; Management</w:t>
            </w:r>
          </w:p>
        </w:tc>
        <w:tc>
          <w:tcPr>
            <w:tcW w:w="730" w:type="dxa"/>
          </w:tcPr>
          <w:p w14:paraId="19D5665A" w14:textId="77777777" w:rsidR="008C3E06" w:rsidRDefault="008C3E06" w:rsidP="0081067F">
            <w:r>
              <w:t>0976-2183</w:t>
            </w:r>
          </w:p>
        </w:tc>
        <w:tc>
          <w:tcPr>
            <w:tcW w:w="1581" w:type="dxa"/>
          </w:tcPr>
          <w:p w14:paraId="2AC44F55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4824320A" w14:textId="77777777" w:rsidR="008C3E06" w:rsidRDefault="008C3E06" w:rsidP="0081067F">
            <w:r>
              <w:t>2</w:t>
            </w:r>
          </w:p>
        </w:tc>
      </w:tr>
      <w:tr w:rsidR="008C3E06" w14:paraId="415CB908" w14:textId="77777777" w:rsidTr="00CD1234">
        <w:tc>
          <w:tcPr>
            <w:tcW w:w="538" w:type="dxa"/>
          </w:tcPr>
          <w:p w14:paraId="3E1C90E5" w14:textId="77777777" w:rsidR="008C3E06" w:rsidRDefault="008C3E06" w:rsidP="0081067F">
            <w:r>
              <w:t>5</w:t>
            </w:r>
          </w:p>
        </w:tc>
        <w:tc>
          <w:tcPr>
            <w:tcW w:w="4772" w:type="dxa"/>
          </w:tcPr>
          <w:p w14:paraId="68EF6C1E" w14:textId="77777777" w:rsidR="008C3E06" w:rsidRDefault="008C3E06" w:rsidP="0081067F">
            <w:r>
              <w:t>“Creation of Agile Organization through Innovation, Restructuring and Reorganization”, Vol 1, Issue 2, July –Dec 2011</w:t>
            </w:r>
          </w:p>
        </w:tc>
        <w:tc>
          <w:tcPr>
            <w:tcW w:w="1577" w:type="dxa"/>
          </w:tcPr>
          <w:p w14:paraId="4413AD50" w14:textId="271CE790" w:rsidR="008C3E06" w:rsidRDefault="008C3E06" w:rsidP="0081067F">
            <w:r>
              <w:t xml:space="preserve">International Journal </w:t>
            </w:r>
            <w:r w:rsidR="00526561">
              <w:t>of</w:t>
            </w:r>
            <w:r>
              <w:t xml:space="preserve"> Commerce &amp; Management</w:t>
            </w:r>
          </w:p>
        </w:tc>
        <w:tc>
          <w:tcPr>
            <w:tcW w:w="730" w:type="dxa"/>
          </w:tcPr>
          <w:p w14:paraId="41ECBDEA" w14:textId="77777777" w:rsidR="008C3E06" w:rsidRDefault="008C3E06" w:rsidP="0081067F">
            <w:r>
              <w:t>2231-587X</w:t>
            </w:r>
          </w:p>
        </w:tc>
        <w:tc>
          <w:tcPr>
            <w:tcW w:w="1581" w:type="dxa"/>
          </w:tcPr>
          <w:p w14:paraId="323E8A68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24508DCD" w14:textId="77777777" w:rsidR="008C3E06" w:rsidRDefault="008C3E06" w:rsidP="0081067F">
            <w:r>
              <w:t>1</w:t>
            </w:r>
          </w:p>
        </w:tc>
      </w:tr>
      <w:tr w:rsidR="008C3E06" w14:paraId="4659B9BB" w14:textId="77777777" w:rsidTr="00CD1234">
        <w:tc>
          <w:tcPr>
            <w:tcW w:w="538" w:type="dxa"/>
          </w:tcPr>
          <w:p w14:paraId="1D332D4B" w14:textId="77777777" w:rsidR="008C3E06" w:rsidRDefault="008C3E06" w:rsidP="0081067F">
            <w:r>
              <w:t>6</w:t>
            </w:r>
          </w:p>
        </w:tc>
        <w:tc>
          <w:tcPr>
            <w:tcW w:w="4772" w:type="dxa"/>
          </w:tcPr>
          <w:p w14:paraId="575F8EBF" w14:textId="77777777" w:rsidR="008C3E06" w:rsidRDefault="008C3E06" w:rsidP="0081067F">
            <w:r>
              <w:t>“The Power Sector in India, “A Study on UPPCL with Special Emphasis on Consumer Satisfaction”, Vol 2, Issue 1, Jan – June 2012</w:t>
            </w:r>
          </w:p>
          <w:p w14:paraId="4F5D515D" w14:textId="75E45E06" w:rsidR="00B44982" w:rsidRDefault="00B44982" w:rsidP="0081067F"/>
        </w:tc>
        <w:tc>
          <w:tcPr>
            <w:tcW w:w="1577" w:type="dxa"/>
          </w:tcPr>
          <w:p w14:paraId="783D5B6A" w14:textId="77777777" w:rsidR="008C3E06" w:rsidRDefault="008C3E06" w:rsidP="0081067F">
            <w:r>
              <w:t xml:space="preserve">International Journal </w:t>
            </w:r>
            <w:r w:rsidR="00526561">
              <w:t>of</w:t>
            </w:r>
            <w:r>
              <w:t xml:space="preserve"> Commerce &amp; Management</w:t>
            </w:r>
          </w:p>
          <w:p w14:paraId="4A0742B0" w14:textId="64E8FC33" w:rsidR="00780317" w:rsidRDefault="00780317" w:rsidP="0081067F"/>
        </w:tc>
        <w:tc>
          <w:tcPr>
            <w:tcW w:w="730" w:type="dxa"/>
          </w:tcPr>
          <w:p w14:paraId="139634FA" w14:textId="77777777" w:rsidR="008C3E06" w:rsidRDefault="008C3E06" w:rsidP="0081067F">
            <w:r>
              <w:lastRenderedPageBreak/>
              <w:t>2231-587X</w:t>
            </w:r>
          </w:p>
        </w:tc>
        <w:tc>
          <w:tcPr>
            <w:tcW w:w="1581" w:type="dxa"/>
          </w:tcPr>
          <w:p w14:paraId="047B28E6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03DCBD60" w14:textId="77777777" w:rsidR="008C3E06" w:rsidRDefault="008C3E06" w:rsidP="0081067F">
            <w:r>
              <w:t>1</w:t>
            </w:r>
          </w:p>
        </w:tc>
      </w:tr>
      <w:tr w:rsidR="008C3E06" w14:paraId="7803AB4A" w14:textId="77777777" w:rsidTr="00CD1234">
        <w:tc>
          <w:tcPr>
            <w:tcW w:w="538" w:type="dxa"/>
          </w:tcPr>
          <w:p w14:paraId="7B371B10" w14:textId="77777777" w:rsidR="008C3E06" w:rsidRDefault="008C3E06" w:rsidP="0081067F">
            <w:r>
              <w:t>7</w:t>
            </w:r>
          </w:p>
        </w:tc>
        <w:tc>
          <w:tcPr>
            <w:tcW w:w="4772" w:type="dxa"/>
          </w:tcPr>
          <w:p w14:paraId="0C1636BE" w14:textId="730F10CE" w:rsidR="008C3E06" w:rsidRDefault="008C3E06" w:rsidP="0081067F">
            <w:pPr>
              <w:jc w:val="both"/>
            </w:pPr>
            <w:r>
              <w:t xml:space="preserve">“Multichannel Utility for Retail Apparel Product Search and Purchase Behaviour: An Empirical Analysis”, </w:t>
            </w:r>
            <w:r w:rsidR="00526561">
              <w:t>Volume 2</w:t>
            </w:r>
            <w:r>
              <w:t>, Number 2, April –June 2013</w:t>
            </w:r>
          </w:p>
        </w:tc>
        <w:tc>
          <w:tcPr>
            <w:tcW w:w="1577" w:type="dxa"/>
          </w:tcPr>
          <w:p w14:paraId="4B3EC94D" w14:textId="46BBA56C" w:rsidR="00526561" w:rsidRDefault="008C3E06" w:rsidP="0081067F">
            <w:r>
              <w:t xml:space="preserve">Pezzottaite Journals </w:t>
            </w:r>
            <w:r w:rsidR="00526561">
              <w:t>- International</w:t>
            </w:r>
            <w:r>
              <w:t xml:space="preserve"> Journal </w:t>
            </w:r>
            <w:r w:rsidR="00526561">
              <w:t>of</w:t>
            </w:r>
            <w:r>
              <w:t xml:space="preserve"> Retailing </w:t>
            </w:r>
            <w:r w:rsidR="00526561">
              <w:t>and</w:t>
            </w:r>
            <w:r>
              <w:t xml:space="preserve"> Rural Business Perspectives </w:t>
            </w:r>
          </w:p>
        </w:tc>
        <w:tc>
          <w:tcPr>
            <w:tcW w:w="730" w:type="dxa"/>
          </w:tcPr>
          <w:p w14:paraId="42BD643E" w14:textId="77777777" w:rsidR="008C3E06" w:rsidRDefault="008C3E06" w:rsidP="0081067F">
            <w:r>
              <w:t>2279-0934</w:t>
            </w:r>
          </w:p>
        </w:tc>
        <w:tc>
          <w:tcPr>
            <w:tcW w:w="1581" w:type="dxa"/>
          </w:tcPr>
          <w:p w14:paraId="76BB6D1F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0F562CDC" w14:textId="77777777" w:rsidR="008C3E06" w:rsidRDefault="008C3E06" w:rsidP="0081067F">
            <w:r>
              <w:t>2</w:t>
            </w:r>
          </w:p>
        </w:tc>
      </w:tr>
      <w:tr w:rsidR="008C3E06" w14:paraId="1A2A525A" w14:textId="77777777" w:rsidTr="00CD1234">
        <w:tc>
          <w:tcPr>
            <w:tcW w:w="538" w:type="dxa"/>
          </w:tcPr>
          <w:p w14:paraId="3FCF3F00" w14:textId="77777777" w:rsidR="008C3E06" w:rsidRDefault="008C3E06" w:rsidP="0081067F">
            <w:r>
              <w:t>8</w:t>
            </w:r>
          </w:p>
        </w:tc>
        <w:tc>
          <w:tcPr>
            <w:tcW w:w="4772" w:type="dxa"/>
          </w:tcPr>
          <w:p w14:paraId="0CB0CC6D" w14:textId="1BAF7998" w:rsidR="008C3E06" w:rsidRDefault="00BC2FA2" w:rsidP="0081067F">
            <w:pPr>
              <w:jc w:val="both"/>
            </w:pPr>
            <w:r>
              <w:t>“</w:t>
            </w:r>
            <w:r w:rsidR="008C3E06">
              <w:t>A Brand Manufacture’s Dilemma and Countervailing Strategy for Private Label</w:t>
            </w:r>
            <w:r>
              <w:t>”,</w:t>
            </w:r>
            <w:r w:rsidR="008C3E06">
              <w:t xml:space="preserve"> 1(11) 30-32, August 2013</w:t>
            </w:r>
          </w:p>
        </w:tc>
        <w:tc>
          <w:tcPr>
            <w:tcW w:w="1577" w:type="dxa"/>
          </w:tcPr>
          <w:p w14:paraId="759F3AE0" w14:textId="77777777" w:rsidR="008C3E06" w:rsidRDefault="008C3E06" w:rsidP="0081067F">
            <w:r>
              <w:t>Research Revolution</w:t>
            </w:r>
          </w:p>
        </w:tc>
        <w:tc>
          <w:tcPr>
            <w:tcW w:w="730" w:type="dxa"/>
          </w:tcPr>
          <w:p w14:paraId="78A295F0" w14:textId="77777777" w:rsidR="008C3E06" w:rsidRDefault="008C3E06" w:rsidP="0081067F">
            <w:r>
              <w:t>2391-300X</w:t>
            </w:r>
          </w:p>
        </w:tc>
        <w:tc>
          <w:tcPr>
            <w:tcW w:w="1581" w:type="dxa"/>
          </w:tcPr>
          <w:p w14:paraId="105F0E0E" w14:textId="77777777" w:rsidR="008C3E06" w:rsidRDefault="008C3E06" w:rsidP="0081067F">
            <w:r>
              <w:t xml:space="preserve">First  </w:t>
            </w:r>
          </w:p>
        </w:tc>
        <w:tc>
          <w:tcPr>
            <w:tcW w:w="702" w:type="dxa"/>
          </w:tcPr>
          <w:p w14:paraId="29AAD7EC" w14:textId="77777777" w:rsidR="008C3E06" w:rsidRDefault="008C3E06" w:rsidP="0081067F">
            <w:r>
              <w:t xml:space="preserve">1 </w:t>
            </w:r>
          </w:p>
        </w:tc>
      </w:tr>
      <w:tr w:rsidR="008C3E06" w14:paraId="023549B3" w14:textId="77777777" w:rsidTr="00CD1234">
        <w:tc>
          <w:tcPr>
            <w:tcW w:w="538" w:type="dxa"/>
          </w:tcPr>
          <w:p w14:paraId="64A60376" w14:textId="77777777" w:rsidR="008C3E06" w:rsidRDefault="008C3E06" w:rsidP="0081067F">
            <w:r>
              <w:t>9</w:t>
            </w:r>
          </w:p>
        </w:tc>
        <w:tc>
          <w:tcPr>
            <w:tcW w:w="4772" w:type="dxa"/>
          </w:tcPr>
          <w:p w14:paraId="4FDFAB9F" w14:textId="77777777" w:rsidR="008C3E06" w:rsidRDefault="008C3E06" w:rsidP="0081067F">
            <w:r>
              <w:t>“Growth Pattern, Reforms and Operational Innovations in Indian Banking”, Vol 7(38) Pp, 3923-3928,14</w:t>
            </w:r>
            <w:r w:rsidRPr="00D77BD9">
              <w:rPr>
                <w:vertAlign w:val="superscript"/>
              </w:rPr>
              <w:t>th</w:t>
            </w:r>
            <w:r>
              <w:t xml:space="preserve"> Oct 2013</w:t>
            </w:r>
          </w:p>
        </w:tc>
        <w:tc>
          <w:tcPr>
            <w:tcW w:w="1577" w:type="dxa"/>
          </w:tcPr>
          <w:p w14:paraId="52C7BFDD" w14:textId="09C1EA2E" w:rsidR="008C3E06" w:rsidRDefault="008C3E06" w:rsidP="0081067F">
            <w:r>
              <w:t xml:space="preserve">African Journal </w:t>
            </w:r>
            <w:r w:rsidR="00526561">
              <w:t>of</w:t>
            </w:r>
            <w:r>
              <w:t xml:space="preserve"> Business Management</w:t>
            </w:r>
          </w:p>
        </w:tc>
        <w:tc>
          <w:tcPr>
            <w:tcW w:w="730" w:type="dxa"/>
          </w:tcPr>
          <w:p w14:paraId="5418579A" w14:textId="77777777" w:rsidR="008C3E06" w:rsidRDefault="008C3E06" w:rsidP="0081067F">
            <w:r>
              <w:t>1993-8233</w:t>
            </w:r>
          </w:p>
        </w:tc>
        <w:tc>
          <w:tcPr>
            <w:tcW w:w="1581" w:type="dxa"/>
          </w:tcPr>
          <w:p w14:paraId="44E59260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362D4823" w14:textId="77777777" w:rsidR="008C3E06" w:rsidRDefault="008C3E06" w:rsidP="0081067F">
            <w:r>
              <w:t>1</w:t>
            </w:r>
          </w:p>
        </w:tc>
      </w:tr>
      <w:tr w:rsidR="008C3E06" w14:paraId="3494F9F5" w14:textId="77777777" w:rsidTr="00CD1234">
        <w:tc>
          <w:tcPr>
            <w:tcW w:w="538" w:type="dxa"/>
          </w:tcPr>
          <w:p w14:paraId="5159097B" w14:textId="77777777" w:rsidR="008C3E06" w:rsidRDefault="008C3E06" w:rsidP="0081067F">
            <w:r>
              <w:t>10</w:t>
            </w:r>
          </w:p>
        </w:tc>
        <w:tc>
          <w:tcPr>
            <w:tcW w:w="4772" w:type="dxa"/>
          </w:tcPr>
          <w:p w14:paraId="5FCD8907" w14:textId="77777777" w:rsidR="008C3E06" w:rsidRDefault="008C3E06" w:rsidP="0081067F">
            <w:r>
              <w:t>“Cottage Industries in India- Problems &amp; Prospects”, Vol 5, Issue 1, Year 2015 Jan – June</w:t>
            </w:r>
          </w:p>
        </w:tc>
        <w:tc>
          <w:tcPr>
            <w:tcW w:w="1577" w:type="dxa"/>
          </w:tcPr>
          <w:p w14:paraId="6B0EBE1D" w14:textId="7E07844B" w:rsidR="008C3E06" w:rsidRDefault="008C3E06" w:rsidP="0081067F">
            <w:r>
              <w:t xml:space="preserve">International Journal </w:t>
            </w:r>
            <w:r w:rsidR="00526561">
              <w:t>of</w:t>
            </w:r>
            <w:r>
              <w:t xml:space="preserve"> Commerce &amp; Management</w:t>
            </w:r>
          </w:p>
        </w:tc>
        <w:tc>
          <w:tcPr>
            <w:tcW w:w="730" w:type="dxa"/>
          </w:tcPr>
          <w:p w14:paraId="2FA03FF1" w14:textId="77777777" w:rsidR="008C3E06" w:rsidRDefault="008C3E06" w:rsidP="0081067F">
            <w:r>
              <w:t>2231-587X</w:t>
            </w:r>
          </w:p>
        </w:tc>
        <w:tc>
          <w:tcPr>
            <w:tcW w:w="1581" w:type="dxa"/>
          </w:tcPr>
          <w:p w14:paraId="31C1DF7C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75A77734" w14:textId="77777777" w:rsidR="008C3E06" w:rsidRDefault="008C3E06" w:rsidP="0081067F">
            <w:r>
              <w:t>1</w:t>
            </w:r>
          </w:p>
        </w:tc>
      </w:tr>
      <w:tr w:rsidR="008C3E06" w14:paraId="23861B32" w14:textId="77777777" w:rsidTr="00CD1234">
        <w:tc>
          <w:tcPr>
            <w:tcW w:w="538" w:type="dxa"/>
          </w:tcPr>
          <w:p w14:paraId="5245ED6A" w14:textId="77777777" w:rsidR="008C3E06" w:rsidRDefault="008C3E06" w:rsidP="0081067F">
            <w:r>
              <w:t>11</w:t>
            </w:r>
          </w:p>
        </w:tc>
        <w:tc>
          <w:tcPr>
            <w:tcW w:w="4772" w:type="dxa"/>
          </w:tcPr>
          <w:p w14:paraId="5FB1EB4D" w14:textId="77777777" w:rsidR="008C3E06" w:rsidRDefault="008C3E06" w:rsidP="0081067F">
            <w:r>
              <w:t>“An Analysis of Expenditure on Employee and Profit per Employee of Banks in India: A Contradiction of Common Motivation Theories”, Vol 5, Issue 2, Year 2015 July- Dec</w:t>
            </w:r>
          </w:p>
          <w:p w14:paraId="479CC31C" w14:textId="77777777" w:rsidR="008C3E06" w:rsidRPr="007E0843" w:rsidRDefault="008C3E06" w:rsidP="0081067F"/>
        </w:tc>
        <w:tc>
          <w:tcPr>
            <w:tcW w:w="1577" w:type="dxa"/>
          </w:tcPr>
          <w:p w14:paraId="63F5F6B7" w14:textId="6ED0564A" w:rsidR="008C3E06" w:rsidRDefault="008C3E06" w:rsidP="0081067F">
            <w:r>
              <w:t xml:space="preserve">International Journal </w:t>
            </w:r>
            <w:r w:rsidR="00526561">
              <w:t>of</w:t>
            </w:r>
            <w:r>
              <w:t xml:space="preserve"> Commerce &amp; Management</w:t>
            </w:r>
          </w:p>
        </w:tc>
        <w:tc>
          <w:tcPr>
            <w:tcW w:w="730" w:type="dxa"/>
          </w:tcPr>
          <w:p w14:paraId="6E06B9BF" w14:textId="77777777" w:rsidR="008C3E06" w:rsidRDefault="008C3E06" w:rsidP="0081067F">
            <w:r>
              <w:t>2231-587X</w:t>
            </w:r>
          </w:p>
        </w:tc>
        <w:tc>
          <w:tcPr>
            <w:tcW w:w="1581" w:type="dxa"/>
          </w:tcPr>
          <w:p w14:paraId="1310CA7A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063467FD" w14:textId="77777777" w:rsidR="008C3E06" w:rsidRDefault="008C3E06" w:rsidP="0081067F">
            <w:r>
              <w:t>1</w:t>
            </w:r>
          </w:p>
        </w:tc>
      </w:tr>
      <w:tr w:rsidR="008C3E06" w14:paraId="48B0466E" w14:textId="77777777" w:rsidTr="00CD1234">
        <w:tc>
          <w:tcPr>
            <w:tcW w:w="538" w:type="dxa"/>
          </w:tcPr>
          <w:p w14:paraId="6ACE0F2C" w14:textId="77777777" w:rsidR="008C3E06" w:rsidRDefault="008C3E06" w:rsidP="0081067F">
            <w:r>
              <w:t>12</w:t>
            </w:r>
          </w:p>
        </w:tc>
        <w:tc>
          <w:tcPr>
            <w:tcW w:w="4772" w:type="dxa"/>
          </w:tcPr>
          <w:p w14:paraId="7E290C28" w14:textId="77777777" w:rsidR="008C3E06" w:rsidRPr="00165F67" w:rsidRDefault="008C3E06" w:rsidP="0081067F">
            <w:pPr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proofErr w:type="spellStart"/>
            <w:r w:rsidRPr="00165F67">
              <w:rPr>
                <w:i/>
                <w:iCs/>
              </w:rPr>
              <w:t>Kshetriya</w:t>
            </w:r>
            <w:proofErr w:type="spellEnd"/>
            <w:r>
              <w:rPr>
                <w:i/>
                <w:iCs/>
              </w:rPr>
              <w:t xml:space="preserve"> </w:t>
            </w:r>
            <w:r w:rsidRPr="00165F67">
              <w:rPr>
                <w:i/>
                <w:iCs/>
              </w:rPr>
              <w:t>Grameen</w:t>
            </w:r>
            <w:r>
              <w:rPr>
                <w:i/>
                <w:iCs/>
              </w:rPr>
              <w:t xml:space="preserve"> </w:t>
            </w:r>
            <w:proofErr w:type="spellStart"/>
            <w:r w:rsidRPr="00165F67">
              <w:rPr>
                <w:i/>
                <w:iCs/>
              </w:rPr>
              <w:t>Banko</w:t>
            </w:r>
            <w:proofErr w:type="spellEnd"/>
            <w:r w:rsidRPr="00165F67">
              <w:rPr>
                <w:i/>
                <w:iCs/>
              </w:rPr>
              <w:t xml:space="preserve"> Ki </w:t>
            </w:r>
            <w:proofErr w:type="spellStart"/>
            <w:r w:rsidRPr="00165F67">
              <w:rPr>
                <w:i/>
                <w:iCs/>
              </w:rPr>
              <w:t>Sthapana</w:t>
            </w:r>
            <w:proofErr w:type="spellEnd"/>
            <w:r>
              <w:rPr>
                <w:i/>
                <w:iCs/>
              </w:rPr>
              <w:t xml:space="preserve"> </w:t>
            </w:r>
            <w:r w:rsidRPr="00165F67">
              <w:rPr>
                <w:i/>
                <w:iCs/>
              </w:rPr>
              <w:t>Ke</w:t>
            </w:r>
            <w:r>
              <w:rPr>
                <w:i/>
                <w:iCs/>
              </w:rPr>
              <w:t xml:space="preserve"> </w:t>
            </w:r>
            <w:proofErr w:type="spellStart"/>
            <w:r w:rsidRPr="00165F67">
              <w:rPr>
                <w:i/>
                <w:iCs/>
              </w:rPr>
              <w:t>Uddheshya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165F67">
              <w:rPr>
                <w:i/>
                <w:iCs/>
              </w:rPr>
              <w:t>Tatha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165F67">
              <w:rPr>
                <w:i/>
                <w:iCs/>
              </w:rPr>
              <w:t>Vyavasayik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165F67">
              <w:rPr>
                <w:i/>
                <w:iCs/>
              </w:rPr>
              <w:t>Gatividhiyan</w:t>
            </w:r>
            <w:proofErr w:type="spellEnd"/>
            <w:r w:rsidRPr="00165F67">
              <w:rPr>
                <w:i/>
                <w:iCs/>
              </w:rPr>
              <w:t xml:space="preserve"> (Hindi)</w:t>
            </w:r>
            <w:r>
              <w:rPr>
                <w:i/>
                <w:iCs/>
              </w:rPr>
              <w:t xml:space="preserve">”, </w:t>
            </w:r>
            <w:r>
              <w:t xml:space="preserve">Vol 4, Issue 4, Oct /Dec 2016, </w:t>
            </w:r>
          </w:p>
        </w:tc>
        <w:tc>
          <w:tcPr>
            <w:tcW w:w="1577" w:type="dxa"/>
          </w:tcPr>
          <w:p w14:paraId="07C4606F" w14:textId="7681BFD3" w:rsidR="008C3E06" w:rsidRDefault="008C3E06" w:rsidP="0081067F">
            <w:r>
              <w:t xml:space="preserve">The International Journal </w:t>
            </w:r>
            <w:r w:rsidR="00526561">
              <w:t>of</w:t>
            </w:r>
            <w:r>
              <w:t xml:space="preserve"> Social Science &amp; Linguistics</w:t>
            </w:r>
          </w:p>
        </w:tc>
        <w:tc>
          <w:tcPr>
            <w:tcW w:w="730" w:type="dxa"/>
          </w:tcPr>
          <w:p w14:paraId="13B42638" w14:textId="77777777" w:rsidR="008C3E06" w:rsidRDefault="008C3E06" w:rsidP="0081067F">
            <w:r>
              <w:t>2319-2755</w:t>
            </w:r>
          </w:p>
        </w:tc>
        <w:tc>
          <w:tcPr>
            <w:tcW w:w="1581" w:type="dxa"/>
          </w:tcPr>
          <w:p w14:paraId="012AE60C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65C81A92" w14:textId="77777777" w:rsidR="008C3E06" w:rsidRDefault="008C3E06" w:rsidP="0081067F">
            <w:r>
              <w:t>1</w:t>
            </w:r>
          </w:p>
        </w:tc>
      </w:tr>
      <w:tr w:rsidR="008C3E06" w14:paraId="740A4838" w14:textId="77777777" w:rsidTr="00CD1234">
        <w:tc>
          <w:tcPr>
            <w:tcW w:w="538" w:type="dxa"/>
          </w:tcPr>
          <w:p w14:paraId="2D8AC4C7" w14:textId="77777777" w:rsidR="008C3E06" w:rsidRDefault="008C3E06" w:rsidP="0081067F">
            <w:r>
              <w:t>13</w:t>
            </w:r>
          </w:p>
        </w:tc>
        <w:tc>
          <w:tcPr>
            <w:tcW w:w="4772" w:type="dxa"/>
          </w:tcPr>
          <w:p w14:paraId="3FABBF77" w14:textId="6B5150D2" w:rsidR="008C3E06" w:rsidRDefault="00907B41" w:rsidP="0081067F">
            <w:pPr>
              <w:jc w:val="both"/>
            </w:pPr>
            <w:r>
              <w:t>“</w:t>
            </w:r>
            <w:r w:rsidR="008C3E06">
              <w:t>Comparison of the importance of Employee Welfare Benefit Across Different Groups in Public Sector Banks in India</w:t>
            </w:r>
            <w:r>
              <w:t>”</w:t>
            </w:r>
          </w:p>
          <w:p w14:paraId="3ADD0269" w14:textId="77777777" w:rsidR="008C3E06" w:rsidRDefault="008C3E06" w:rsidP="0081067F">
            <w:pPr>
              <w:jc w:val="both"/>
            </w:pPr>
            <w:r>
              <w:t>Vol. 4, Issue 1, June 2017</w:t>
            </w:r>
          </w:p>
        </w:tc>
        <w:tc>
          <w:tcPr>
            <w:tcW w:w="1577" w:type="dxa"/>
          </w:tcPr>
          <w:p w14:paraId="4BB2493D" w14:textId="77777777" w:rsidR="008C3E06" w:rsidRDefault="008C3E06" w:rsidP="0081067F">
            <w:r>
              <w:t>International Journal of Management Studies</w:t>
            </w:r>
          </w:p>
        </w:tc>
        <w:tc>
          <w:tcPr>
            <w:tcW w:w="730" w:type="dxa"/>
          </w:tcPr>
          <w:p w14:paraId="11B093DC" w14:textId="77777777" w:rsidR="008C3E06" w:rsidRDefault="008C3E06" w:rsidP="0081067F">
            <w:r>
              <w:t>2249-0302</w:t>
            </w:r>
          </w:p>
        </w:tc>
        <w:tc>
          <w:tcPr>
            <w:tcW w:w="1581" w:type="dxa"/>
          </w:tcPr>
          <w:p w14:paraId="3E252B93" w14:textId="77777777" w:rsidR="008C3E06" w:rsidRDefault="008C3E06" w:rsidP="0081067F">
            <w:r>
              <w:t xml:space="preserve">Corresponding </w:t>
            </w:r>
          </w:p>
        </w:tc>
        <w:tc>
          <w:tcPr>
            <w:tcW w:w="702" w:type="dxa"/>
          </w:tcPr>
          <w:p w14:paraId="33057946" w14:textId="77777777" w:rsidR="008C3E06" w:rsidRDefault="008C3E06" w:rsidP="0081067F">
            <w:r>
              <w:t>1</w:t>
            </w:r>
          </w:p>
        </w:tc>
      </w:tr>
      <w:tr w:rsidR="008C3E06" w14:paraId="54465A9B" w14:textId="77777777" w:rsidTr="00CD1234">
        <w:tc>
          <w:tcPr>
            <w:tcW w:w="538" w:type="dxa"/>
          </w:tcPr>
          <w:p w14:paraId="49818BB9" w14:textId="77777777" w:rsidR="008C3E06" w:rsidRDefault="008C3E06" w:rsidP="0081067F">
            <w:r>
              <w:t>14</w:t>
            </w:r>
          </w:p>
        </w:tc>
        <w:tc>
          <w:tcPr>
            <w:tcW w:w="4772" w:type="dxa"/>
          </w:tcPr>
          <w:p w14:paraId="09DA09F5" w14:textId="09FDEFDC" w:rsidR="008C3E06" w:rsidRDefault="00907B41" w:rsidP="0081067F">
            <w:pPr>
              <w:jc w:val="both"/>
            </w:pPr>
            <w:r>
              <w:t>“</w:t>
            </w:r>
            <w:r w:rsidR="008C3E06">
              <w:t xml:space="preserve">Indian Power Sector Scenario-An </w:t>
            </w:r>
            <w:r w:rsidR="00526561">
              <w:t>Overview</w:t>
            </w:r>
            <w:r>
              <w:t>”</w:t>
            </w:r>
            <w:r w:rsidR="008C3E06">
              <w:t xml:space="preserve"> 5 Issue </w:t>
            </w:r>
            <w:r w:rsidR="00526561">
              <w:t>4, October</w:t>
            </w:r>
            <w:r w:rsidR="008C3E06">
              <w:t>-December 2018</w:t>
            </w:r>
          </w:p>
          <w:p w14:paraId="0CBCB600" w14:textId="77777777" w:rsidR="008C3E06" w:rsidRDefault="008C3E06" w:rsidP="0081067F">
            <w:pPr>
              <w:jc w:val="both"/>
            </w:pPr>
            <w:r>
              <w:t>UGC JOURNAL NO.41336</w:t>
            </w:r>
          </w:p>
        </w:tc>
        <w:tc>
          <w:tcPr>
            <w:tcW w:w="1577" w:type="dxa"/>
          </w:tcPr>
          <w:p w14:paraId="3E9EE81B" w14:textId="77777777" w:rsidR="008C3E06" w:rsidRDefault="008C3E06" w:rsidP="0081067F">
            <w:r>
              <w:t>ADVALOREM</w:t>
            </w:r>
          </w:p>
        </w:tc>
        <w:tc>
          <w:tcPr>
            <w:tcW w:w="730" w:type="dxa"/>
          </w:tcPr>
          <w:p w14:paraId="713B1FEF" w14:textId="77777777" w:rsidR="008C3E06" w:rsidRDefault="008C3E06" w:rsidP="0081067F">
            <w:r>
              <w:t>2348-5485</w:t>
            </w:r>
          </w:p>
        </w:tc>
        <w:tc>
          <w:tcPr>
            <w:tcW w:w="1581" w:type="dxa"/>
          </w:tcPr>
          <w:p w14:paraId="044502A6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6683404B" w14:textId="77777777" w:rsidR="008C3E06" w:rsidRDefault="008C3E06" w:rsidP="0081067F">
            <w:r>
              <w:t>1</w:t>
            </w:r>
          </w:p>
        </w:tc>
      </w:tr>
      <w:tr w:rsidR="008C3E06" w14:paraId="1FBCB3A7" w14:textId="77777777" w:rsidTr="00CD1234">
        <w:tc>
          <w:tcPr>
            <w:tcW w:w="538" w:type="dxa"/>
          </w:tcPr>
          <w:p w14:paraId="2A0ED296" w14:textId="77777777" w:rsidR="008C3E06" w:rsidRDefault="008C3E06" w:rsidP="0081067F">
            <w:r>
              <w:t>15</w:t>
            </w:r>
          </w:p>
        </w:tc>
        <w:tc>
          <w:tcPr>
            <w:tcW w:w="4772" w:type="dxa"/>
          </w:tcPr>
          <w:p w14:paraId="15B19C03" w14:textId="04B1D0B0" w:rsidR="008C3E06" w:rsidRDefault="00907B41" w:rsidP="0081067F">
            <w:pPr>
              <w:jc w:val="both"/>
            </w:pPr>
            <w:r>
              <w:t>“</w:t>
            </w:r>
            <w:r w:rsidR="008C3E06">
              <w:t>Students Preferences for Lectures Personalities</w:t>
            </w:r>
            <w:r>
              <w:t>”</w:t>
            </w:r>
          </w:p>
          <w:p w14:paraId="59BAD88F" w14:textId="21D19DD4" w:rsidR="008C3E06" w:rsidRDefault="008C3E06" w:rsidP="0081067F">
            <w:pPr>
              <w:jc w:val="both"/>
            </w:pPr>
            <w:r>
              <w:t xml:space="preserve">Vol 8 Issue </w:t>
            </w:r>
            <w:r w:rsidR="00526561">
              <w:t>2, Feb</w:t>
            </w:r>
            <w:r>
              <w:t>-2019</w:t>
            </w:r>
          </w:p>
        </w:tc>
        <w:tc>
          <w:tcPr>
            <w:tcW w:w="1577" w:type="dxa"/>
          </w:tcPr>
          <w:p w14:paraId="7012CC00" w14:textId="2F68B132" w:rsidR="008C3E06" w:rsidRDefault="008C3E06" w:rsidP="0081067F">
            <w:r>
              <w:t xml:space="preserve">International Journal of Research in </w:t>
            </w:r>
            <w:r w:rsidR="00526561">
              <w:t>Economics</w:t>
            </w:r>
            <w:r>
              <w:t xml:space="preserve"> &amp;Social Sciences (IJRESS)</w:t>
            </w:r>
          </w:p>
        </w:tc>
        <w:tc>
          <w:tcPr>
            <w:tcW w:w="730" w:type="dxa"/>
          </w:tcPr>
          <w:p w14:paraId="1C2904FA" w14:textId="77777777" w:rsidR="008C3E06" w:rsidRDefault="008C3E06" w:rsidP="0081067F">
            <w:r>
              <w:t>2249-7382</w:t>
            </w:r>
          </w:p>
        </w:tc>
        <w:tc>
          <w:tcPr>
            <w:tcW w:w="1581" w:type="dxa"/>
          </w:tcPr>
          <w:p w14:paraId="6CB0B0BA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5178BB77" w14:textId="77777777" w:rsidR="008C3E06" w:rsidRDefault="008C3E06" w:rsidP="0081067F">
            <w:r>
              <w:t>2</w:t>
            </w:r>
          </w:p>
        </w:tc>
      </w:tr>
      <w:tr w:rsidR="008C3E06" w14:paraId="5C9E3C62" w14:textId="77777777" w:rsidTr="00CD1234">
        <w:trPr>
          <w:trHeight w:val="2132"/>
        </w:trPr>
        <w:tc>
          <w:tcPr>
            <w:tcW w:w="538" w:type="dxa"/>
          </w:tcPr>
          <w:p w14:paraId="2544C4F8" w14:textId="77777777" w:rsidR="008C3E06" w:rsidRDefault="008C3E06" w:rsidP="0081067F">
            <w:r>
              <w:t>16</w:t>
            </w:r>
          </w:p>
        </w:tc>
        <w:tc>
          <w:tcPr>
            <w:tcW w:w="4772" w:type="dxa"/>
          </w:tcPr>
          <w:p w14:paraId="5A451384" w14:textId="54BD065E" w:rsidR="008C3E06" w:rsidRDefault="00907B41" w:rsidP="0081067F">
            <w:pPr>
              <w:jc w:val="both"/>
            </w:pPr>
            <w:r>
              <w:t>“</w:t>
            </w:r>
            <w:r w:rsidR="008C3E06">
              <w:t xml:space="preserve">Factors Affecting </w:t>
            </w:r>
            <w:proofErr w:type="spellStart"/>
            <w:r w:rsidR="008C3E06">
              <w:t>Acedemic</w:t>
            </w:r>
            <w:proofErr w:type="spellEnd"/>
            <w:r w:rsidR="008C3E06">
              <w:t xml:space="preserve"> Performance of </w:t>
            </w:r>
            <w:proofErr w:type="spellStart"/>
            <w:r w:rsidR="008C3E06">
              <w:t>Kendriya</w:t>
            </w:r>
            <w:proofErr w:type="spellEnd"/>
            <w:r w:rsidR="008C3E06">
              <w:t xml:space="preserve"> </w:t>
            </w:r>
            <w:proofErr w:type="spellStart"/>
            <w:r w:rsidR="008C3E06">
              <w:t>Vidyalayas</w:t>
            </w:r>
            <w:proofErr w:type="spellEnd"/>
            <w:r w:rsidR="008C3E06">
              <w:t xml:space="preserve"> (Central Government): Evidence from India</w:t>
            </w:r>
            <w:r>
              <w:t>”</w:t>
            </w:r>
          </w:p>
          <w:p w14:paraId="270A9C5A" w14:textId="77777777" w:rsidR="008C3E06" w:rsidRDefault="008C3E06" w:rsidP="0081067F">
            <w:pPr>
              <w:jc w:val="both"/>
            </w:pPr>
            <w:r>
              <w:t>Volume. 9, Issue 2(1) February 2019</w:t>
            </w:r>
          </w:p>
          <w:p w14:paraId="3739B926" w14:textId="77777777" w:rsidR="00B44982" w:rsidRDefault="008C3E06" w:rsidP="00B44982">
            <w:pPr>
              <w:jc w:val="both"/>
            </w:pPr>
            <w:r>
              <w:t>UGC JOURNAL NO.4682</w:t>
            </w:r>
          </w:p>
          <w:p w14:paraId="5B466E99" w14:textId="77777777" w:rsidR="00907B41" w:rsidRDefault="00907B41" w:rsidP="00B44982">
            <w:pPr>
              <w:jc w:val="both"/>
            </w:pPr>
          </w:p>
          <w:p w14:paraId="046D4FC9" w14:textId="77777777" w:rsidR="00907B41" w:rsidRDefault="00907B41" w:rsidP="00B44982">
            <w:pPr>
              <w:jc w:val="both"/>
            </w:pPr>
          </w:p>
          <w:p w14:paraId="5D1CE3AA" w14:textId="380DCC8F" w:rsidR="00907B41" w:rsidRPr="00B44982" w:rsidRDefault="00907B41" w:rsidP="00B44982">
            <w:pPr>
              <w:jc w:val="both"/>
            </w:pPr>
          </w:p>
        </w:tc>
        <w:tc>
          <w:tcPr>
            <w:tcW w:w="1577" w:type="dxa"/>
          </w:tcPr>
          <w:p w14:paraId="3856C8B9" w14:textId="6495CB3B" w:rsidR="00B44982" w:rsidRDefault="008C3E06" w:rsidP="0081067F">
            <w:r>
              <w:t xml:space="preserve">International Journal of </w:t>
            </w:r>
            <w:r w:rsidR="00526561">
              <w:t>Management, IT</w:t>
            </w:r>
            <w:r>
              <w:t xml:space="preserve"> &amp;Engineering</w:t>
            </w:r>
          </w:p>
        </w:tc>
        <w:tc>
          <w:tcPr>
            <w:tcW w:w="730" w:type="dxa"/>
          </w:tcPr>
          <w:p w14:paraId="745F447C" w14:textId="77777777" w:rsidR="008C3E06" w:rsidRDefault="008C3E06" w:rsidP="0081067F">
            <w:r>
              <w:t>2249-0558</w:t>
            </w:r>
          </w:p>
        </w:tc>
        <w:tc>
          <w:tcPr>
            <w:tcW w:w="1581" w:type="dxa"/>
          </w:tcPr>
          <w:p w14:paraId="05D33CBD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13CDE386" w14:textId="77777777" w:rsidR="008C3E06" w:rsidRDefault="008C3E06" w:rsidP="0081067F">
            <w:r>
              <w:t>2</w:t>
            </w:r>
          </w:p>
        </w:tc>
      </w:tr>
      <w:tr w:rsidR="008C3E06" w14:paraId="7A55060F" w14:textId="77777777" w:rsidTr="00CD1234">
        <w:tc>
          <w:tcPr>
            <w:tcW w:w="538" w:type="dxa"/>
          </w:tcPr>
          <w:p w14:paraId="3D7F57FD" w14:textId="77777777" w:rsidR="008C3E06" w:rsidRDefault="008C3E06" w:rsidP="0081067F">
            <w:r>
              <w:lastRenderedPageBreak/>
              <w:t xml:space="preserve">17         </w:t>
            </w:r>
          </w:p>
        </w:tc>
        <w:tc>
          <w:tcPr>
            <w:tcW w:w="4772" w:type="dxa"/>
          </w:tcPr>
          <w:p w14:paraId="595F5D53" w14:textId="254E2CE9" w:rsidR="008C3E06" w:rsidRDefault="00907B41" w:rsidP="0081067F">
            <w:pPr>
              <w:jc w:val="both"/>
            </w:pPr>
            <w:r>
              <w:t>“</w:t>
            </w:r>
            <w:r w:rsidR="008C3E06">
              <w:t>A Financial Performance Analysis of Indian Commercial Banks (A Case Study of Indian Private Sector Banks)</w:t>
            </w:r>
            <w:r>
              <w:t>”</w:t>
            </w:r>
          </w:p>
          <w:p w14:paraId="3A8C1FE1" w14:textId="77777777" w:rsidR="008C3E06" w:rsidRDefault="008C3E06" w:rsidP="0081067F">
            <w:pPr>
              <w:jc w:val="both"/>
            </w:pPr>
            <w:r>
              <w:t>Volume 09 Issue 04 April 2019</w:t>
            </w:r>
          </w:p>
        </w:tc>
        <w:tc>
          <w:tcPr>
            <w:tcW w:w="1577" w:type="dxa"/>
          </w:tcPr>
          <w:p w14:paraId="038FB800" w14:textId="77777777" w:rsidR="008C3E06" w:rsidRDefault="008C3E06" w:rsidP="0081067F">
            <w:r>
              <w:t xml:space="preserve">International Journal of Research in Engineering, IT and Social Sciences </w:t>
            </w:r>
          </w:p>
          <w:p w14:paraId="7EE9A567" w14:textId="77777777" w:rsidR="00526561" w:rsidRDefault="00526561" w:rsidP="0081067F"/>
          <w:p w14:paraId="6DF13197" w14:textId="77777777" w:rsidR="00526561" w:rsidRDefault="00526561" w:rsidP="0081067F"/>
          <w:p w14:paraId="2CAFD5B4" w14:textId="647B6C28" w:rsidR="00526561" w:rsidRDefault="00526561" w:rsidP="0081067F"/>
        </w:tc>
        <w:tc>
          <w:tcPr>
            <w:tcW w:w="730" w:type="dxa"/>
          </w:tcPr>
          <w:p w14:paraId="70A6217F" w14:textId="77777777" w:rsidR="008C3E06" w:rsidRDefault="008C3E06" w:rsidP="0081067F">
            <w:r>
              <w:t>2250-0588</w:t>
            </w:r>
          </w:p>
        </w:tc>
        <w:tc>
          <w:tcPr>
            <w:tcW w:w="1581" w:type="dxa"/>
          </w:tcPr>
          <w:p w14:paraId="305FED70" w14:textId="77777777" w:rsidR="008C3E06" w:rsidRDefault="008C3E06" w:rsidP="0081067F">
            <w:r>
              <w:t xml:space="preserve">First </w:t>
            </w:r>
          </w:p>
        </w:tc>
        <w:tc>
          <w:tcPr>
            <w:tcW w:w="702" w:type="dxa"/>
          </w:tcPr>
          <w:p w14:paraId="6B24B588" w14:textId="77777777" w:rsidR="008C3E06" w:rsidRDefault="008C3E06" w:rsidP="0081067F">
            <w:r>
              <w:t>1</w:t>
            </w:r>
          </w:p>
        </w:tc>
      </w:tr>
      <w:tr w:rsidR="008C3E06" w14:paraId="7B38F04C" w14:textId="77777777" w:rsidTr="00CD1234">
        <w:tc>
          <w:tcPr>
            <w:tcW w:w="538" w:type="dxa"/>
          </w:tcPr>
          <w:p w14:paraId="2AD65DC5" w14:textId="77777777" w:rsidR="008C3E06" w:rsidRDefault="008C3E06" w:rsidP="0081067F">
            <w:r>
              <w:t>18</w:t>
            </w:r>
          </w:p>
        </w:tc>
        <w:tc>
          <w:tcPr>
            <w:tcW w:w="4772" w:type="dxa"/>
          </w:tcPr>
          <w:p w14:paraId="7CD80CD4" w14:textId="643D1CF9" w:rsidR="008C3E06" w:rsidRDefault="00907B41" w:rsidP="0081067F">
            <w:pPr>
              <w:jc w:val="both"/>
            </w:pPr>
            <w:r>
              <w:t>“</w:t>
            </w:r>
            <w:r w:rsidR="008C3E06">
              <w:t>An Econometric Analysis of Short-Term Nature of Twin Deficit in Indian Economy</w:t>
            </w:r>
            <w:r>
              <w:t>”</w:t>
            </w:r>
          </w:p>
          <w:p w14:paraId="07711F0C" w14:textId="77777777" w:rsidR="008C3E06" w:rsidRDefault="008C3E06" w:rsidP="0081067F">
            <w:pPr>
              <w:jc w:val="both"/>
            </w:pPr>
            <w:r>
              <w:t>Volume 7 Issue 5</w:t>
            </w:r>
            <w:r w:rsidRPr="005F2B9A">
              <w:rPr>
                <w:vertAlign w:val="superscript"/>
              </w:rPr>
              <w:t>th</w:t>
            </w:r>
            <w:r>
              <w:t xml:space="preserve"> May2019</w:t>
            </w:r>
          </w:p>
        </w:tc>
        <w:tc>
          <w:tcPr>
            <w:tcW w:w="1577" w:type="dxa"/>
          </w:tcPr>
          <w:p w14:paraId="19C0D6EB" w14:textId="314DFFD3" w:rsidR="008C3E06" w:rsidRDefault="008C3E06" w:rsidP="0081067F">
            <w:r>
              <w:t xml:space="preserve">International Journal of Social </w:t>
            </w:r>
            <w:r w:rsidR="00526561">
              <w:t>Relevance and</w:t>
            </w:r>
            <w:r>
              <w:t xml:space="preserve"> Concern</w:t>
            </w:r>
          </w:p>
        </w:tc>
        <w:tc>
          <w:tcPr>
            <w:tcW w:w="730" w:type="dxa"/>
          </w:tcPr>
          <w:p w14:paraId="1601BAC2" w14:textId="77777777" w:rsidR="008C3E06" w:rsidRDefault="008C3E06" w:rsidP="0081067F">
            <w:r>
              <w:t>2347-9698</w:t>
            </w:r>
          </w:p>
        </w:tc>
        <w:tc>
          <w:tcPr>
            <w:tcW w:w="1581" w:type="dxa"/>
          </w:tcPr>
          <w:p w14:paraId="5B665F98" w14:textId="77777777" w:rsidR="008C3E06" w:rsidRDefault="008C3E06" w:rsidP="0081067F">
            <w:r>
              <w:t>First</w:t>
            </w:r>
          </w:p>
        </w:tc>
        <w:tc>
          <w:tcPr>
            <w:tcW w:w="702" w:type="dxa"/>
          </w:tcPr>
          <w:p w14:paraId="016E3020" w14:textId="77777777" w:rsidR="008C3E06" w:rsidRDefault="008C3E06" w:rsidP="0081067F">
            <w:r>
              <w:t>1</w:t>
            </w:r>
          </w:p>
        </w:tc>
      </w:tr>
      <w:tr w:rsidR="008C3E06" w14:paraId="6FAB5235" w14:textId="77777777" w:rsidTr="00CD1234">
        <w:tc>
          <w:tcPr>
            <w:tcW w:w="538" w:type="dxa"/>
          </w:tcPr>
          <w:p w14:paraId="5267880C" w14:textId="77777777" w:rsidR="008C3E06" w:rsidRDefault="008C3E06" w:rsidP="0081067F">
            <w:r>
              <w:t>19</w:t>
            </w:r>
          </w:p>
        </w:tc>
        <w:tc>
          <w:tcPr>
            <w:tcW w:w="4772" w:type="dxa"/>
          </w:tcPr>
          <w:p w14:paraId="68DB2413" w14:textId="602F1B21" w:rsidR="008C3E06" w:rsidRDefault="00907B41" w:rsidP="0081067F">
            <w:pPr>
              <w:jc w:val="both"/>
            </w:pPr>
            <w:r>
              <w:t>“</w:t>
            </w:r>
            <w:r w:rsidR="008C3E06">
              <w:t xml:space="preserve">An Econometrics Analysis of </w:t>
            </w:r>
            <w:r w:rsidR="00526561">
              <w:t>Long-Term</w:t>
            </w:r>
            <w:r w:rsidR="008C3E06">
              <w:t xml:space="preserve"> Nature of Twin Deficit in Indian Economy</w:t>
            </w:r>
            <w:r>
              <w:t>”</w:t>
            </w:r>
          </w:p>
          <w:p w14:paraId="3A03E670" w14:textId="77777777" w:rsidR="008C3E06" w:rsidRDefault="008C3E06" w:rsidP="0081067F">
            <w:pPr>
              <w:jc w:val="both"/>
            </w:pPr>
            <w:r>
              <w:t>Volume 9, Issue 5, May 2019</w:t>
            </w:r>
          </w:p>
          <w:p w14:paraId="42AC21FE" w14:textId="77777777" w:rsidR="008C3E06" w:rsidRDefault="008C3E06" w:rsidP="0081067F">
            <w:pPr>
              <w:jc w:val="both"/>
            </w:pPr>
            <w:r>
              <w:t>UGC Journal no 46823</w:t>
            </w:r>
          </w:p>
        </w:tc>
        <w:tc>
          <w:tcPr>
            <w:tcW w:w="1577" w:type="dxa"/>
          </w:tcPr>
          <w:p w14:paraId="60A0D5CD" w14:textId="377C9753" w:rsidR="008C3E06" w:rsidRDefault="00526561" w:rsidP="0081067F">
            <w:r>
              <w:t>International Journal</w:t>
            </w:r>
            <w:r w:rsidR="008C3E06">
              <w:t xml:space="preserve"> of Research in Engineering, IT and Social Sciences</w:t>
            </w:r>
          </w:p>
        </w:tc>
        <w:tc>
          <w:tcPr>
            <w:tcW w:w="730" w:type="dxa"/>
          </w:tcPr>
          <w:p w14:paraId="15371316" w14:textId="77777777" w:rsidR="008C3E06" w:rsidRDefault="008C3E06" w:rsidP="0081067F">
            <w:r>
              <w:t>2250-0588</w:t>
            </w:r>
          </w:p>
        </w:tc>
        <w:tc>
          <w:tcPr>
            <w:tcW w:w="1581" w:type="dxa"/>
          </w:tcPr>
          <w:p w14:paraId="7CE3DEE6" w14:textId="77777777" w:rsidR="008C3E06" w:rsidRDefault="008C3E06" w:rsidP="0081067F">
            <w:r>
              <w:t>First</w:t>
            </w:r>
          </w:p>
        </w:tc>
        <w:tc>
          <w:tcPr>
            <w:tcW w:w="702" w:type="dxa"/>
          </w:tcPr>
          <w:p w14:paraId="4CEB0854" w14:textId="77777777" w:rsidR="008C3E06" w:rsidRDefault="008C3E06" w:rsidP="0081067F">
            <w:r>
              <w:t>1</w:t>
            </w:r>
          </w:p>
        </w:tc>
      </w:tr>
      <w:tr w:rsidR="00CB2044" w14:paraId="435E66A8" w14:textId="77777777" w:rsidTr="00CD1234">
        <w:tc>
          <w:tcPr>
            <w:tcW w:w="538" w:type="dxa"/>
          </w:tcPr>
          <w:p w14:paraId="1A7DB756" w14:textId="77777777" w:rsidR="00CB2044" w:rsidRDefault="00CB2044" w:rsidP="0081067F">
            <w:r>
              <w:t>20</w:t>
            </w:r>
          </w:p>
        </w:tc>
        <w:tc>
          <w:tcPr>
            <w:tcW w:w="4772" w:type="dxa"/>
          </w:tcPr>
          <w:p w14:paraId="63EF3049" w14:textId="254B897C" w:rsidR="00CB2044" w:rsidRDefault="0093742F" w:rsidP="0081067F">
            <w:pPr>
              <w:jc w:val="both"/>
            </w:pPr>
            <w:r>
              <w:t>“</w:t>
            </w:r>
            <w:r w:rsidR="00CB2044">
              <w:t xml:space="preserve">Comparative Performance of Indian and </w:t>
            </w:r>
            <w:proofErr w:type="spellStart"/>
            <w:r w:rsidR="00CB2044">
              <w:t>Srilankan</w:t>
            </w:r>
            <w:proofErr w:type="spellEnd"/>
            <w:r w:rsidR="00CB2044">
              <w:t xml:space="preserve"> Registered Manufacturing Industries</w:t>
            </w:r>
            <w:r>
              <w:t>”</w:t>
            </w:r>
            <w:r w:rsidR="00CB2044">
              <w:t>,2006-2016</w:t>
            </w:r>
          </w:p>
          <w:p w14:paraId="6A1C5CC0" w14:textId="3DD0DD2C" w:rsidR="00CB2044" w:rsidRDefault="00CB2044" w:rsidP="0081067F">
            <w:pPr>
              <w:jc w:val="both"/>
            </w:pPr>
            <w:r>
              <w:t xml:space="preserve">Volume </w:t>
            </w:r>
            <w:r w:rsidR="00526561">
              <w:t>6, Issue</w:t>
            </w:r>
            <w:r>
              <w:t xml:space="preserve"> 2 June 2019</w:t>
            </w:r>
          </w:p>
          <w:p w14:paraId="5D1F11BB" w14:textId="77777777" w:rsidR="00CB2044" w:rsidRDefault="00CB2044" w:rsidP="0081067F">
            <w:pPr>
              <w:jc w:val="both"/>
            </w:pPr>
            <w:r>
              <w:t>UGC Journal no.43602</w:t>
            </w:r>
          </w:p>
        </w:tc>
        <w:tc>
          <w:tcPr>
            <w:tcW w:w="1577" w:type="dxa"/>
          </w:tcPr>
          <w:p w14:paraId="0BF826ED" w14:textId="746E6E94" w:rsidR="00CB2044" w:rsidRDefault="00CB2044" w:rsidP="0081067F">
            <w:r>
              <w:t xml:space="preserve">International Journal </w:t>
            </w:r>
            <w:r w:rsidR="005F6A0E">
              <w:t>o</w:t>
            </w:r>
            <w:r>
              <w:t xml:space="preserve">f </w:t>
            </w:r>
          </w:p>
          <w:p w14:paraId="49FA0C77" w14:textId="77777777" w:rsidR="00CB2044" w:rsidRDefault="00CB2044" w:rsidP="0081067F">
            <w:r>
              <w:t>Research and Analytical Reviews</w:t>
            </w:r>
          </w:p>
        </w:tc>
        <w:tc>
          <w:tcPr>
            <w:tcW w:w="730" w:type="dxa"/>
          </w:tcPr>
          <w:p w14:paraId="18BD1E2E" w14:textId="77777777" w:rsidR="00CB2044" w:rsidRDefault="00CB2044" w:rsidP="0081067F">
            <w:r>
              <w:t>2348-1269</w:t>
            </w:r>
          </w:p>
        </w:tc>
        <w:tc>
          <w:tcPr>
            <w:tcW w:w="1581" w:type="dxa"/>
          </w:tcPr>
          <w:p w14:paraId="2A3B823C" w14:textId="77777777" w:rsidR="00CB2044" w:rsidRDefault="00CB2044" w:rsidP="0081067F">
            <w:r>
              <w:t>Corresponding</w:t>
            </w:r>
          </w:p>
        </w:tc>
        <w:tc>
          <w:tcPr>
            <w:tcW w:w="702" w:type="dxa"/>
          </w:tcPr>
          <w:p w14:paraId="48000220" w14:textId="77777777" w:rsidR="00CB2044" w:rsidRDefault="00CB2044" w:rsidP="0081067F">
            <w:r>
              <w:t>1</w:t>
            </w:r>
          </w:p>
        </w:tc>
      </w:tr>
      <w:tr w:rsidR="00CB2044" w14:paraId="40AB5E6D" w14:textId="77777777" w:rsidTr="00CD1234">
        <w:tc>
          <w:tcPr>
            <w:tcW w:w="538" w:type="dxa"/>
          </w:tcPr>
          <w:p w14:paraId="17951D7D" w14:textId="77777777" w:rsidR="00CB2044" w:rsidRDefault="00CB2044" w:rsidP="0081067F">
            <w:r>
              <w:t>21</w:t>
            </w:r>
          </w:p>
        </w:tc>
        <w:tc>
          <w:tcPr>
            <w:tcW w:w="4772" w:type="dxa"/>
          </w:tcPr>
          <w:p w14:paraId="4E9911CF" w14:textId="5498D875" w:rsidR="00CB2044" w:rsidRDefault="0093742F" w:rsidP="0081067F">
            <w:pPr>
              <w:jc w:val="both"/>
            </w:pPr>
            <w:r>
              <w:t>“</w:t>
            </w:r>
            <w:r w:rsidR="00D47910">
              <w:t>Productivity,</w:t>
            </w:r>
            <w:r w:rsidR="00BF713A">
              <w:t xml:space="preserve"> </w:t>
            </w:r>
            <w:r w:rsidR="00D47910">
              <w:t>Wages and Employment in Manufacturing Industries in Uttar Pradesh</w:t>
            </w:r>
            <w:r>
              <w:t>”</w:t>
            </w:r>
          </w:p>
          <w:p w14:paraId="614D2463" w14:textId="70121040" w:rsidR="00D47910" w:rsidRDefault="00D47910" w:rsidP="0081067F">
            <w:pPr>
              <w:jc w:val="both"/>
            </w:pPr>
            <w:r>
              <w:t xml:space="preserve">Volume </w:t>
            </w:r>
            <w:r w:rsidR="007F309B">
              <w:t>6. Issue</w:t>
            </w:r>
            <w:r>
              <w:t xml:space="preserve"> 6, June 2019</w:t>
            </w:r>
          </w:p>
          <w:p w14:paraId="6779E346" w14:textId="77777777" w:rsidR="00D47910" w:rsidRDefault="00D47910" w:rsidP="0081067F">
            <w:pPr>
              <w:jc w:val="both"/>
            </w:pPr>
            <w:r>
              <w:t>UGC Journal no.63975</w:t>
            </w:r>
          </w:p>
        </w:tc>
        <w:tc>
          <w:tcPr>
            <w:tcW w:w="1577" w:type="dxa"/>
          </w:tcPr>
          <w:p w14:paraId="4A10D131" w14:textId="073EDE37" w:rsidR="00CB2044" w:rsidRDefault="00D47910" w:rsidP="0081067F">
            <w:r>
              <w:t xml:space="preserve">Journal </w:t>
            </w:r>
            <w:r w:rsidR="007F309B">
              <w:t>of</w:t>
            </w:r>
            <w:r>
              <w:t xml:space="preserve"> Emerging Technologies and Innovative Research</w:t>
            </w:r>
          </w:p>
        </w:tc>
        <w:tc>
          <w:tcPr>
            <w:tcW w:w="730" w:type="dxa"/>
          </w:tcPr>
          <w:p w14:paraId="023619B3" w14:textId="77777777" w:rsidR="00CB2044" w:rsidRDefault="00D47910" w:rsidP="0081067F">
            <w:r>
              <w:t>2349-5162</w:t>
            </w:r>
          </w:p>
        </w:tc>
        <w:tc>
          <w:tcPr>
            <w:tcW w:w="1581" w:type="dxa"/>
          </w:tcPr>
          <w:p w14:paraId="708493C8" w14:textId="77777777" w:rsidR="00CB2044" w:rsidRDefault="00D47910" w:rsidP="0081067F">
            <w:r>
              <w:t>Corresponding</w:t>
            </w:r>
          </w:p>
        </w:tc>
        <w:tc>
          <w:tcPr>
            <w:tcW w:w="702" w:type="dxa"/>
          </w:tcPr>
          <w:p w14:paraId="292662DC" w14:textId="77777777" w:rsidR="00CB2044" w:rsidRDefault="00D47910" w:rsidP="0081067F">
            <w:r>
              <w:t>1</w:t>
            </w:r>
          </w:p>
        </w:tc>
      </w:tr>
      <w:tr w:rsidR="00BF713A" w14:paraId="5FF94A0C" w14:textId="77777777" w:rsidTr="00CD1234">
        <w:tc>
          <w:tcPr>
            <w:tcW w:w="538" w:type="dxa"/>
          </w:tcPr>
          <w:p w14:paraId="09524089" w14:textId="4F9A3B52" w:rsidR="00BF713A" w:rsidRDefault="00BF713A" w:rsidP="0081067F">
            <w:r>
              <w:t>22</w:t>
            </w:r>
          </w:p>
        </w:tc>
        <w:tc>
          <w:tcPr>
            <w:tcW w:w="4772" w:type="dxa"/>
          </w:tcPr>
          <w:p w14:paraId="33827F71" w14:textId="42D188C7" w:rsidR="00BF713A" w:rsidRDefault="0093742F" w:rsidP="0081067F">
            <w:pPr>
              <w:jc w:val="both"/>
            </w:pPr>
            <w:r>
              <w:t>“</w:t>
            </w:r>
            <w:r w:rsidR="00BF713A">
              <w:t>A Study of the Recent Trends in the Online Banking and Mobile Banking (with reference to Industry and Government Policies)</w:t>
            </w:r>
            <w:r>
              <w:t>”</w:t>
            </w:r>
          </w:p>
          <w:p w14:paraId="305FEA51" w14:textId="4A759FB3" w:rsidR="00BF713A" w:rsidRDefault="00BF713A" w:rsidP="0081067F">
            <w:pPr>
              <w:jc w:val="both"/>
            </w:pPr>
            <w:r>
              <w:t xml:space="preserve">Volume 09 Issue </w:t>
            </w:r>
            <w:r w:rsidR="007F309B">
              <w:t>07, July</w:t>
            </w:r>
            <w:r>
              <w:t xml:space="preserve"> 2019</w:t>
            </w:r>
          </w:p>
        </w:tc>
        <w:tc>
          <w:tcPr>
            <w:tcW w:w="1577" w:type="dxa"/>
          </w:tcPr>
          <w:p w14:paraId="6AACFE37" w14:textId="00065626" w:rsidR="00BF713A" w:rsidRDefault="00BF713A" w:rsidP="0081067F">
            <w:r>
              <w:t>International Journal of Research</w:t>
            </w:r>
            <w:r w:rsidR="007F309B">
              <w:t xml:space="preserve"> </w:t>
            </w:r>
            <w:r>
              <w:t xml:space="preserve">in Economics and Social </w:t>
            </w:r>
            <w:r w:rsidR="007F309B">
              <w:t>Sciences (</w:t>
            </w:r>
            <w:r>
              <w:t>IJRESS)</w:t>
            </w:r>
          </w:p>
        </w:tc>
        <w:tc>
          <w:tcPr>
            <w:tcW w:w="730" w:type="dxa"/>
          </w:tcPr>
          <w:p w14:paraId="09A16730" w14:textId="77777777" w:rsidR="00BF713A" w:rsidRDefault="00BF713A" w:rsidP="0081067F">
            <w:r>
              <w:t>2249-7382</w:t>
            </w:r>
          </w:p>
        </w:tc>
        <w:tc>
          <w:tcPr>
            <w:tcW w:w="1581" w:type="dxa"/>
          </w:tcPr>
          <w:p w14:paraId="100062CC" w14:textId="77777777" w:rsidR="00BF713A" w:rsidRDefault="00BF713A" w:rsidP="0081067F">
            <w:r>
              <w:t>First</w:t>
            </w:r>
          </w:p>
        </w:tc>
        <w:tc>
          <w:tcPr>
            <w:tcW w:w="702" w:type="dxa"/>
          </w:tcPr>
          <w:p w14:paraId="79DAF516" w14:textId="77777777" w:rsidR="00BF713A" w:rsidRDefault="00BF713A" w:rsidP="0081067F">
            <w:r>
              <w:t>1</w:t>
            </w:r>
          </w:p>
        </w:tc>
      </w:tr>
      <w:tr w:rsidR="00AE3CF0" w14:paraId="366D9F8C" w14:textId="77777777" w:rsidTr="00CD1234">
        <w:tc>
          <w:tcPr>
            <w:tcW w:w="538" w:type="dxa"/>
          </w:tcPr>
          <w:p w14:paraId="189B4A9B" w14:textId="6AE29DA4" w:rsidR="00AE3CF0" w:rsidRDefault="004563AA" w:rsidP="0081067F">
            <w:r>
              <w:t>23</w:t>
            </w:r>
          </w:p>
        </w:tc>
        <w:tc>
          <w:tcPr>
            <w:tcW w:w="4772" w:type="dxa"/>
          </w:tcPr>
          <w:p w14:paraId="1889ECDC" w14:textId="09C88FC1" w:rsidR="00AE3CF0" w:rsidRDefault="0093742F" w:rsidP="0081067F">
            <w:pPr>
              <w:jc w:val="both"/>
            </w:pPr>
            <w:r>
              <w:t>“</w:t>
            </w:r>
            <w:r w:rsidR="004563AA">
              <w:t>An Empirical Analysis of Growth of Online Banking &amp; Mobile Banking Usage After Demonetization and its Impact in India</w:t>
            </w:r>
            <w:r>
              <w:t>”</w:t>
            </w:r>
            <w:r w:rsidR="004563AA">
              <w:t>, Volume 3, No 3, July-September, 2020</w:t>
            </w:r>
          </w:p>
        </w:tc>
        <w:tc>
          <w:tcPr>
            <w:tcW w:w="1577" w:type="dxa"/>
          </w:tcPr>
          <w:p w14:paraId="7E507182" w14:textId="477D80BB" w:rsidR="00AE3CF0" w:rsidRDefault="004563AA" w:rsidP="0081067F">
            <w:r>
              <w:t>International Journal of Advanced Research in Commerce, Management &amp; Social Sciences</w:t>
            </w:r>
          </w:p>
        </w:tc>
        <w:tc>
          <w:tcPr>
            <w:tcW w:w="730" w:type="dxa"/>
          </w:tcPr>
          <w:p w14:paraId="6F1F9444" w14:textId="0D7ED969" w:rsidR="00AE3CF0" w:rsidRDefault="004563AA" w:rsidP="0081067F">
            <w:r>
              <w:t>2581-7930</w:t>
            </w:r>
          </w:p>
        </w:tc>
        <w:tc>
          <w:tcPr>
            <w:tcW w:w="1581" w:type="dxa"/>
          </w:tcPr>
          <w:p w14:paraId="2987E147" w14:textId="086BDD46" w:rsidR="00AE3CF0" w:rsidRDefault="004563AA" w:rsidP="0081067F">
            <w:r>
              <w:t xml:space="preserve">First </w:t>
            </w:r>
          </w:p>
        </w:tc>
        <w:tc>
          <w:tcPr>
            <w:tcW w:w="702" w:type="dxa"/>
          </w:tcPr>
          <w:p w14:paraId="5CDA1BE9" w14:textId="2D146D52" w:rsidR="00AE3CF0" w:rsidRDefault="004563AA" w:rsidP="0081067F">
            <w:r>
              <w:t>1</w:t>
            </w:r>
          </w:p>
        </w:tc>
      </w:tr>
      <w:tr w:rsidR="004563AA" w14:paraId="549914F1" w14:textId="77777777" w:rsidTr="00CD1234">
        <w:tc>
          <w:tcPr>
            <w:tcW w:w="538" w:type="dxa"/>
          </w:tcPr>
          <w:p w14:paraId="37F34A5B" w14:textId="12C68927" w:rsidR="004563AA" w:rsidRDefault="004563AA" w:rsidP="0081067F">
            <w:r>
              <w:t>24</w:t>
            </w:r>
          </w:p>
        </w:tc>
        <w:tc>
          <w:tcPr>
            <w:tcW w:w="4772" w:type="dxa"/>
          </w:tcPr>
          <w:p w14:paraId="0B78614D" w14:textId="240FA313" w:rsidR="004563AA" w:rsidRDefault="0093742F" w:rsidP="0081067F">
            <w:pPr>
              <w:jc w:val="both"/>
            </w:pPr>
            <w:r>
              <w:t>“</w:t>
            </w:r>
            <w:r w:rsidR="004563AA">
              <w:t>Electricity Sector in India: Status, Problem and Future Challenge</w:t>
            </w:r>
            <w:r>
              <w:t>”</w:t>
            </w:r>
            <w:r w:rsidR="004563AA">
              <w:t>s, volume 7, issue 3, August 26, 2020</w:t>
            </w:r>
          </w:p>
        </w:tc>
        <w:tc>
          <w:tcPr>
            <w:tcW w:w="1577" w:type="dxa"/>
          </w:tcPr>
          <w:p w14:paraId="24396B17" w14:textId="3F6B4150" w:rsidR="004563AA" w:rsidRDefault="004563AA" w:rsidP="0081067F">
            <w:proofErr w:type="spellStart"/>
            <w:r>
              <w:t>Kaav</w:t>
            </w:r>
            <w:proofErr w:type="spellEnd"/>
            <w:r>
              <w:t xml:space="preserve"> International Journal of Economics, Commerce &amp;Business Management </w:t>
            </w:r>
          </w:p>
        </w:tc>
        <w:tc>
          <w:tcPr>
            <w:tcW w:w="730" w:type="dxa"/>
          </w:tcPr>
          <w:p w14:paraId="49CE19F6" w14:textId="2B9E8FA7" w:rsidR="004563AA" w:rsidRDefault="007F309B" w:rsidP="0081067F">
            <w:r>
              <w:t>2348-4969</w:t>
            </w:r>
          </w:p>
        </w:tc>
        <w:tc>
          <w:tcPr>
            <w:tcW w:w="1581" w:type="dxa"/>
          </w:tcPr>
          <w:p w14:paraId="02C6CC96" w14:textId="440B7475" w:rsidR="004563AA" w:rsidRDefault="007F309B" w:rsidP="0081067F">
            <w:r>
              <w:t xml:space="preserve">First </w:t>
            </w:r>
          </w:p>
        </w:tc>
        <w:tc>
          <w:tcPr>
            <w:tcW w:w="702" w:type="dxa"/>
          </w:tcPr>
          <w:p w14:paraId="1FA33E48" w14:textId="067F74F7" w:rsidR="004563AA" w:rsidRDefault="007F309B" w:rsidP="0081067F">
            <w:r>
              <w:t>1</w:t>
            </w:r>
          </w:p>
        </w:tc>
      </w:tr>
      <w:tr w:rsidR="007F309B" w14:paraId="7BBB7A62" w14:textId="77777777" w:rsidTr="00CD1234">
        <w:tc>
          <w:tcPr>
            <w:tcW w:w="538" w:type="dxa"/>
          </w:tcPr>
          <w:p w14:paraId="68EFEE39" w14:textId="24343C46" w:rsidR="007F309B" w:rsidRDefault="007F309B" w:rsidP="0081067F">
            <w:r>
              <w:lastRenderedPageBreak/>
              <w:t>25</w:t>
            </w:r>
          </w:p>
        </w:tc>
        <w:tc>
          <w:tcPr>
            <w:tcW w:w="4772" w:type="dxa"/>
          </w:tcPr>
          <w:p w14:paraId="0461F751" w14:textId="7F80E567" w:rsidR="007F309B" w:rsidRDefault="0093742F" w:rsidP="0081067F">
            <w:pPr>
              <w:jc w:val="both"/>
            </w:pPr>
            <w:r>
              <w:t>“</w:t>
            </w:r>
            <w:r w:rsidR="007F309B">
              <w:t>The Status of Rural Electrification Access and Progress of Uttar Pradesh</w:t>
            </w:r>
            <w:r>
              <w:t>”,</w:t>
            </w:r>
            <w:r w:rsidR="007F309B">
              <w:t xml:space="preserve"> Volume 63, Issue 1, 2020: Scopus Indexed Journal </w:t>
            </w:r>
          </w:p>
          <w:p w14:paraId="321C471F" w14:textId="77777777" w:rsidR="00526561" w:rsidRDefault="00526561" w:rsidP="0081067F">
            <w:pPr>
              <w:jc w:val="both"/>
            </w:pPr>
          </w:p>
          <w:p w14:paraId="3BCA8EC6" w14:textId="77777777" w:rsidR="00526561" w:rsidRDefault="00526561" w:rsidP="0081067F">
            <w:pPr>
              <w:jc w:val="both"/>
            </w:pPr>
          </w:p>
          <w:p w14:paraId="5792FAC4" w14:textId="01E15019" w:rsidR="00526561" w:rsidRDefault="00526561" w:rsidP="0081067F">
            <w:pPr>
              <w:jc w:val="both"/>
            </w:pPr>
          </w:p>
        </w:tc>
        <w:tc>
          <w:tcPr>
            <w:tcW w:w="1577" w:type="dxa"/>
          </w:tcPr>
          <w:p w14:paraId="3CAB06EC" w14:textId="051059D9" w:rsidR="007F309B" w:rsidRDefault="007F309B" w:rsidP="0081067F">
            <w:r>
              <w:t xml:space="preserve">Solid State Technology </w:t>
            </w:r>
          </w:p>
        </w:tc>
        <w:tc>
          <w:tcPr>
            <w:tcW w:w="730" w:type="dxa"/>
          </w:tcPr>
          <w:p w14:paraId="3F40A5EF" w14:textId="77777777" w:rsidR="007F309B" w:rsidRDefault="007F309B" w:rsidP="0081067F"/>
          <w:p w14:paraId="08355DC9" w14:textId="49478128" w:rsidR="007A0124" w:rsidRPr="007A0124" w:rsidRDefault="007A0124" w:rsidP="007A0124">
            <w:r w:rsidRPr="007A0124">
              <w:t>0038-111X</w:t>
            </w:r>
          </w:p>
        </w:tc>
        <w:tc>
          <w:tcPr>
            <w:tcW w:w="1581" w:type="dxa"/>
          </w:tcPr>
          <w:p w14:paraId="025B9787" w14:textId="1A4A3753" w:rsidR="007F309B" w:rsidRDefault="007F309B" w:rsidP="0081067F">
            <w:r>
              <w:t xml:space="preserve">First </w:t>
            </w:r>
          </w:p>
        </w:tc>
        <w:tc>
          <w:tcPr>
            <w:tcW w:w="702" w:type="dxa"/>
          </w:tcPr>
          <w:p w14:paraId="0ED0CFAB" w14:textId="2C3930EA" w:rsidR="007F309B" w:rsidRDefault="007F309B" w:rsidP="0081067F">
            <w:r>
              <w:t>1</w:t>
            </w:r>
          </w:p>
        </w:tc>
      </w:tr>
      <w:tr w:rsidR="00857ADC" w14:paraId="1D15CC7B" w14:textId="77777777" w:rsidTr="00CD1234">
        <w:tc>
          <w:tcPr>
            <w:tcW w:w="538" w:type="dxa"/>
          </w:tcPr>
          <w:p w14:paraId="4A8D0885" w14:textId="3AE765DD" w:rsidR="00857ADC" w:rsidRDefault="00857ADC" w:rsidP="0081067F">
            <w:r>
              <w:t>26</w:t>
            </w:r>
          </w:p>
        </w:tc>
        <w:tc>
          <w:tcPr>
            <w:tcW w:w="4772" w:type="dxa"/>
          </w:tcPr>
          <w:p w14:paraId="1F8CBBC6" w14:textId="553EAB81" w:rsidR="00857ADC" w:rsidRDefault="009322DE" w:rsidP="0081067F">
            <w:pPr>
              <w:jc w:val="both"/>
            </w:pPr>
            <w:r>
              <w:t>A</w:t>
            </w:r>
            <w:r w:rsidR="00A63E7F">
              <w:t xml:space="preserve">nalysis of Indian Mutual Fund Market Mechanism: Present </w:t>
            </w:r>
            <w:r w:rsidR="004F6149">
              <w:t>Status and Future Prospectives</w:t>
            </w:r>
          </w:p>
        </w:tc>
        <w:tc>
          <w:tcPr>
            <w:tcW w:w="1577" w:type="dxa"/>
          </w:tcPr>
          <w:p w14:paraId="750C4C28" w14:textId="5AD75CB0" w:rsidR="00857ADC" w:rsidRDefault="0007156C" w:rsidP="0081067F">
            <w:r>
              <w:t xml:space="preserve">Indian Journal of Indian </w:t>
            </w:r>
            <w:r w:rsidR="00064217">
              <w:t>Culture and Business Management (</w:t>
            </w:r>
            <w:proofErr w:type="spellStart"/>
            <w:r w:rsidR="00064217">
              <w:t>Inder</w:t>
            </w:r>
            <w:r w:rsidR="00E674BB">
              <w:t>science</w:t>
            </w:r>
            <w:proofErr w:type="spellEnd"/>
            <w:r w:rsidR="00064217">
              <w:t xml:space="preserve">) </w:t>
            </w:r>
          </w:p>
        </w:tc>
        <w:tc>
          <w:tcPr>
            <w:tcW w:w="730" w:type="dxa"/>
          </w:tcPr>
          <w:p w14:paraId="751B16B7" w14:textId="77777777" w:rsidR="00857ADC" w:rsidRDefault="00E674BB" w:rsidP="0081067F">
            <w:r>
              <w:t>1753-0806</w:t>
            </w:r>
          </w:p>
          <w:p w14:paraId="051E7148" w14:textId="77777777" w:rsidR="00355CD9" w:rsidRDefault="00355CD9" w:rsidP="0081067F">
            <w:r>
              <w:t>EISSN</w:t>
            </w:r>
          </w:p>
          <w:p w14:paraId="73D28154" w14:textId="77720D54" w:rsidR="00355CD9" w:rsidRDefault="00F824A2" w:rsidP="0081067F">
            <w:r>
              <w:t>1753-0814</w:t>
            </w:r>
          </w:p>
        </w:tc>
        <w:tc>
          <w:tcPr>
            <w:tcW w:w="1581" w:type="dxa"/>
          </w:tcPr>
          <w:p w14:paraId="6DB87BCF" w14:textId="3BD3878B" w:rsidR="00857ADC" w:rsidRDefault="00F824A2" w:rsidP="0081067F">
            <w:r>
              <w:t xml:space="preserve">First </w:t>
            </w:r>
          </w:p>
        </w:tc>
        <w:tc>
          <w:tcPr>
            <w:tcW w:w="702" w:type="dxa"/>
          </w:tcPr>
          <w:p w14:paraId="59729D9F" w14:textId="17EC964C" w:rsidR="00857ADC" w:rsidRDefault="00E77919" w:rsidP="0081067F">
            <w:r>
              <w:t>1</w:t>
            </w:r>
          </w:p>
        </w:tc>
      </w:tr>
      <w:tr w:rsidR="00E77919" w14:paraId="7AF9B794" w14:textId="77777777" w:rsidTr="00CD1234">
        <w:tc>
          <w:tcPr>
            <w:tcW w:w="538" w:type="dxa"/>
          </w:tcPr>
          <w:p w14:paraId="3CAD1CC6" w14:textId="2209CCE5" w:rsidR="00E77919" w:rsidRDefault="00E77919" w:rsidP="0081067F">
            <w:r>
              <w:t>27</w:t>
            </w:r>
          </w:p>
        </w:tc>
        <w:tc>
          <w:tcPr>
            <w:tcW w:w="4772" w:type="dxa"/>
          </w:tcPr>
          <w:p w14:paraId="5835A99A" w14:textId="05AC7238" w:rsidR="00E77919" w:rsidRDefault="007C5765" w:rsidP="0081067F">
            <w:pPr>
              <w:jc w:val="both"/>
            </w:pPr>
            <w:r>
              <w:t>Indian Mutual Fund Market Trend Analysis in Context of Resour</w:t>
            </w:r>
            <w:r w:rsidR="00EE36E3">
              <w:t>ce Mobilization by Private, Public and UTI Schemes</w:t>
            </w:r>
          </w:p>
        </w:tc>
        <w:tc>
          <w:tcPr>
            <w:tcW w:w="1577" w:type="dxa"/>
          </w:tcPr>
          <w:p w14:paraId="1DB85256" w14:textId="28297BA3" w:rsidR="00E77919" w:rsidRDefault="00EE36E3" w:rsidP="0081067F">
            <w:r>
              <w:t xml:space="preserve">Design </w:t>
            </w:r>
            <w:r w:rsidR="00FA1411">
              <w:t xml:space="preserve">Engineering (Toronto) </w:t>
            </w:r>
            <w:r w:rsidR="00DE1300">
              <w:t xml:space="preserve">– Scopus Indexed </w:t>
            </w:r>
          </w:p>
        </w:tc>
        <w:tc>
          <w:tcPr>
            <w:tcW w:w="730" w:type="dxa"/>
          </w:tcPr>
          <w:p w14:paraId="433B7B78" w14:textId="3AC8B7DF" w:rsidR="00E77919" w:rsidRDefault="00DE1300" w:rsidP="0081067F">
            <w:r>
              <w:t>0011-9342</w:t>
            </w:r>
          </w:p>
        </w:tc>
        <w:tc>
          <w:tcPr>
            <w:tcW w:w="1581" w:type="dxa"/>
          </w:tcPr>
          <w:p w14:paraId="5BFC7658" w14:textId="051B5525" w:rsidR="00E77919" w:rsidRDefault="00DE1300" w:rsidP="0081067F">
            <w:r>
              <w:t xml:space="preserve">First </w:t>
            </w:r>
          </w:p>
        </w:tc>
        <w:tc>
          <w:tcPr>
            <w:tcW w:w="702" w:type="dxa"/>
          </w:tcPr>
          <w:p w14:paraId="7F55004E" w14:textId="049E29E3" w:rsidR="00E77919" w:rsidRPr="00E37BF2" w:rsidRDefault="00DE1300" w:rsidP="0081067F">
            <w:pPr>
              <w:rPr>
                <w:lang w:val="en-IN"/>
              </w:rPr>
            </w:pPr>
            <w:r>
              <w:t>1</w:t>
            </w:r>
          </w:p>
        </w:tc>
      </w:tr>
      <w:tr w:rsidR="00E37BF2" w14:paraId="29170416" w14:textId="77777777" w:rsidTr="00CD1234">
        <w:tc>
          <w:tcPr>
            <w:tcW w:w="538" w:type="dxa"/>
          </w:tcPr>
          <w:p w14:paraId="793DBA57" w14:textId="10078F27" w:rsidR="00E37BF2" w:rsidRDefault="00E37BF2" w:rsidP="0081067F">
            <w:r>
              <w:t>28</w:t>
            </w:r>
          </w:p>
        </w:tc>
        <w:tc>
          <w:tcPr>
            <w:tcW w:w="4772" w:type="dxa"/>
          </w:tcPr>
          <w:p w14:paraId="502287BA" w14:textId="0CC009F3" w:rsidR="00E37BF2" w:rsidRDefault="00E37BF2" w:rsidP="0081067F">
            <w:pPr>
              <w:jc w:val="both"/>
            </w:pPr>
            <w:r w:rsidRPr="00E37BF2">
              <w:t>"</w:t>
            </w:r>
            <w:proofErr w:type="spellStart"/>
            <w:r w:rsidRPr="00E37BF2">
              <w:t>Analysing</w:t>
            </w:r>
            <w:proofErr w:type="spellEnd"/>
            <w:r w:rsidRPr="00E37BF2">
              <w:t xml:space="preserve"> The Fiscal Performance Of Uttar Pradesh: A Multidimensional Approach", Vol.7, Issue 6, page no.436-447, June-2022, Available :http://www.ijnrd.org/papers/IJNRD2206049.pdf</w:t>
            </w:r>
          </w:p>
        </w:tc>
        <w:tc>
          <w:tcPr>
            <w:tcW w:w="1577" w:type="dxa"/>
          </w:tcPr>
          <w:p w14:paraId="57BDC89B" w14:textId="4D0117D3" w:rsidR="00E37BF2" w:rsidRDefault="00E66D1A" w:rsidP="0081067F">
            <w:r w:rsidRPr="00E37BF2">
              <w:rPr>
                <w:lang w:bidi="hi-IN"/>
              </w:rPr>
              <w:t xml:space="preserve">International Journal of Novel Research and Development </w:t>
            </w:r>
          </w:p>
        </w:tc>
        <w:tc>
          <w:tcPr>
            <w:tcW w:w="730" w:type="dxa"/>
          </w:tcPr>
          <w:p w14:paraId="26C5BA93" w14:textId="4B65191A" w:rsidR="00E37BF2" w:rsidRDefault="00E66D1A" w:rsidP="0081067F">
            <w:r w:rsidRPr="00E37BF2">
              <w:rPr>
                <w:lang w:bidi="hi-IN"/>
              </w:rPr>
              <w:t>2456-4184</w:t>
            </w:r>
          </w:p>
        </w:tc>
        <w:tc>
          <w:tcPr>
            <w:tcW w:w="1581" w:type="dxa"/>
          </w:tcPr>
          <w:p w14:paraId="0A937232" w14:textId="5D165C9D" w:rsidR="00E37BF2" w:rsidRDefault="008A2D50" w:rsidP="0081067F">
            <w:r>
              <w:t xml:space="preserve">First </w:t>
            </w:r>
          </w:p>
        </w:tc>
        <w:tc>
          <w:tcPr>
            <w:tcW w:w="702" w:type="dxa"/>
          </w:tcPr>
          <w:p w14:paraId="5590A501" w14:textId="3DEBD51E" w:rsidR="00E37BF2" w:rsidRDefault="008A2D50" w:rsidP="0081067F">
            <w:r>
              <w:t>1</w:t>
            </w:r>
          </w:p>
        </w:tc>
      </w:tr>
    </w:tbl>
    <w:p w14:paraId="532AF031" w14:textId="77777777" w:rsidR="00526561" w:rsidRDefault="00526561" w:rsidP="004530D8">
      <w:pPr>
        <w:rPr>
          <w:b/>
          <w:bCs/>
          <w:sz w:val="28"/>
          <w:szCs w:val="28"/>
        </w:rPr>
      </w:pPr>
    </w:p>
    <w:p w14:paraId="39539398" w14:textId="714730E0" w:rsidR="001E5561" w:rsidRPr="00F52621" w:rsidRDefault="004530D8" w:rsidP="004530D8">
      <w:pPr>
        <w:rPr>
          <w:b/>
          <w:bCs/>
          <w:sz w:val="28"/>
          <w:szCs w:val="28"/>
        </w:rPr>
      </w:pPr>
      <w:r w:rsidRPr="00F52621">
        <w:rPr>
          <w:b/>
          <w:bCs/>
          <w:sz w:val="28"/>
          <w:szCs w:val="28"/>
        </w:rPr>
        <w:t xml:space="preserve">National Journal </w:t>
      </w:r>
      <w:r w:rsidR="007C126B">
        <w:rPr>
          <w:b/>
          <w:bCs/>
          <w:sz w:val="28"/>
          <w:szCs w:val="28"/>
        </w:rPr>
        <w:t>–</w:t>
      </w:r>
      <w:r w:rsidR="00DE75E3">
        <w:rPr>
          <w:b/>
          <w:bCs/>
          <w:sz w:val="28"/>
          <w:szCs w:val="28"/>
        </w:rPr>
        <w:t xml:space="preserve"> 15</w:t>
      </w:r>
    </w:p>
    <w:tbl>
      <w:tblPr>
        <w:tblStyle w:val="TableGrid"/>
        <w:tblW w:w="0" w:type="auto"/>
        <w:tblInd w:w="-792" w:type="dxa"/>
        <w:tblLook w:val="04A0" w:firstRow="1" w:lastRow="0" w:firstColumn="1" w:lastColumn="0" w:noHBand="0" w:noVBand="1"/>
      </w:tblPr>
      <w:tblGrid>
        <w:gridCol w:w="538"/>
        <w:gridCol w:w="3858"/>
        <w:gridCol w:w="1731"/>
        <w:gridCol w:w="1228"/>
        <w:gridCol w:w="1531"/>
        <w:gridCol w:w="922"/>
      </w:tblGrid>
      <w:tr w:rsidR="008C3E06" w14:paraId="1FA21013" w14:textId="77777777" w:rsidTr="007F309B">
        <w:tc>
          <w:tcPr>
            <w:tcW w:w="538" w:type="dxa"/>
          </w:tcPr>
          <w:p w14:paraId="56520EF3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3977" w:type="dxa"/>
          </w:tcPr>
          <w:p w14:paraId="25146D3A" w14:textId="34BF2555" w:rsidR="008C3E06" w:rsidRPr="00F52621" w:rsidRDefault="008C3E06" w:rsidP="004530D8">
            <w:pPr>
              <w:rPr>
                <w:b/>
                <w:bCs/>
              </w:rPr>
            </w:pPr>
            <w:r>
              <w:rPr>
                <w:b/>
                <w:bCs/>
              </w:rPr>
              <w:t>Title of Paper (</w:t>
            </w:r>
            <w:r w:rsidR="00526561">
              <w:rPr>
                <w:b/>
                <w:bCs/>
              </w:rPr>
              <w:t>Vol,</w:t>
            </w:r>
            <w:r w:rsidRPr="00F52621">
              <w:rPr>
                <w:b/>
                <w:bCs/>
              </w:rPr>
              <w:t xml:space="preserve"> year)</w:t>
            </w:r>
          </w:p>
        </w:tc>
        <w:tc>
          <w:tcPr>
            <w:tcW w:w="1772" w:type="dxa"/>
          </w:tcPr>
          <w:p w14:paraId="1BAF0198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Journal name </w:t>
            </w:r>
          </w:p>
        </w:tc>
        <w:tc>
          <w:tcPr>
            <w:tcW w:w="1294" w:type="dxa"/>
          </w:tcPr>
          <w:p w14:paraId="23DCEE8D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ISSN No. </w:t>
            </w:r>
          </w:p>
        </w:tc>
        <w:tc>
          <w:tcPr>
            <w:tcW w:w="1531" w:type="dxa"/>
          </w:tcPr>
          <w:p w14:paraId="6DB851E4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Whether you are first author </w:t>
            </w:r>
          </w:p>
        </w:tc>
        <w:tc>
          <w:tcPr>
            <w:tcW w:w="922" w:type="dxa"/>
          </w:tcPr>
          <w:p w14:paraId="532A7A48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No. Co authors </w:t>
            </w:r>
          </w:p>
        </w:tc>
      </w:tr>
      <w:tr w:rsidR="008C3E06" w14:paraId="4CF21DA3" w14:textId="77777777" w:rsidTr="007F309B">
        <w:tc>
          <w:tcPr>
            <w:tcW w:w="538" w:type="dxa"/>
          </w:tcPr>
          <w:p w14:paraId="274F5C4E" w14:textId="77777777" w:rsidR="008C3E06" w:rsidRDefault="008C3E06" w:rsidP="006774E0">
            <w:r>
              <w:t>1</w:t>
            </w:r>
          </w:p>
        </w:tc>
        <w:tc>
          <w:tcPr>
            <w:tcW w:w="3977" w:type="dxa"/>
          </w:tcPr>
          <w:p w14:paraId="2A94E70B" w14:textId="4CC4115A" w:rsidR="008C3E06" w:rsidRDefault="008C3E06" w:rsidP="006774E0">
            <w:pPr>
              <w:jc w:val="both"/>
            </w:pPr>
            <w:r>
              <w:t xml:space="preserve">“Organized Retailing – Prospects </w:t>
            </w:r>
            <w:r w:rsidR="00526561">
              <w:t>for</w:t>
            </w:r>
            <w:r>
              <w:t xml:space="preserve"> Service Sector </w:t>
            </w:r>
            <w:r w:rsidR="00526561">
              <w:t>in</w:t>
            </w:r>
            <w:r>
              <w:t xml:space="preserve"> India”, Volume II, Jan –June 2008</w:t>
            </w:r>
          </w:p>
        </w:tc>
        <w:tc>
          <w:tcPr>
            <w:tcW w:w="1772" w:type="dxa"/>
          </w:tcPr>
          <w:p w14:paraId="2D704825" w14:textId="77777777" w:rsidR="008C3E06" w:rsidRDefault="008C3E06" w:rsidP="006774E0">
            <w:proofErr w:type="spellStart"/>
            <w:r w:rsidRPr="0011684B">
              <w:rPr>
                <w:i/>
                <w:iCs/>
              </w:rPr>
              <w:t>Samadhan</w:t>
            </w:r>
            <w:proofErr w:type="spellEnd"/>
            <w:r>
              <w:t>– The Solution</w:t>
            </w:r>
          </w:p>
        </w:tc>
        <w:tc>
          <w:tcPr>
            <w:tcW w:w="1294" w:type="dxa"/>
          </w:tcPr>
          <w:p w14:paraId="478C814B" w14:textId="77777777" w:rsidR="008C3E06" w:rsidRDefault="008C3E06" w:rsidP="006774E0">
            <w:r>
              <w:t>0974-3316</w:t>
            </w:r>
          </w:p>
        </w:tc>
        <w:tc>
          <w:tcPr>
            <w:tcW w:w="1531" w:type="dxa"/>
          </w:tcPr>
          <w:p w14:paraId="7448E984" w14:textId="77777777" w:rsidR="008C3E06" w:rsidRDefault="008C3E06" w:rsidP="006774E0">
            <w:r>
              <w:t xml:space="preserve">First </w:t>
            </w:r>
          </w:p>
        </w:tc>
        <w:tc>
          <w:tcPr>
            <w:tcW w:w="922" w:type="dxa"/>
          </w:tcPr>
          <w:p w14:paraId="2C3373E7" w14:textId="77777777" w:rsidR="008C3E06" w:rsidRDefault="008C3E06" w:rsidP="006774E0">
            <w:r>
              <w:t>1</w:t>
            </w:r>
          </w:p>
        </w:tc>
      </w:tr>
      <w:tr w:rsidR="008C3E06" w14:paraId="4BBD78AD" w14:textId="77777777" w:rsidTr="007F309B">
        <w:tc>
          <w:tcPr>
            <w:tcW w:w="538" w:type="dxa"/>
          </w:tcPr>
          <w:p w14:paraId="7F67E34F" w14:textId="77777777" w:rsidR="008C3E06" w:rsidRDefault="008C3E06" w:rsidP="006774E0">
            <w:r>
              <w:t>2</w:t>
            </w:r>
          </w:p>
        </w:tc>
        <w:tc>
          <w:tcPr>
            <w:tcW w:w="3977" w:type="dxa"/>
          </w:tcPr>
          <w:p w14:paraId="4F883985" w14:textId="46096C83" w:rsidR="008C3E06" w:rsidRDefault="008C3E06" w:rsidP="006774E0">
            <w:r>
              <w:t xml:space="preserve">“Money Market Instruments- A Study </w:t>
            </w:r>
            <w:r w:rsidR="00526561">
              <w:t>with</w:t>
            </w:r>
            <w:r>
              <w:t xml:space="preserve"> Respect </w:t>
            </w:r>
            <w:r w:rsidR="00526561">
              <w:t>to</w:t>
            </w:r>
            <w:r>
              <w:t xml:space="preserve"> Commercial Papers in India”, Vol 4, No 44, April 2009</w:t>
            </w:r>
          </w:p>
        </w:tc>
        <w:tc>
          <w:tcPr>
            <w:tcW w:w="1772" w:type="dxa"/>
          </w:tcPr>
          <w:p w14:paraId="38138BD8" w14:textId="77777777" w:rsidR="008C3E06" w:rsidRPr="004968D8" w:rsidRDefault="008C3E06" w:rsidP="006774E0">
            <w:pPr>
              <w:rPr>
                <w:color w:val="FF0000"/>
              </w:rPr>
            </w:pPr>
            <w:r>
              <w:t>The Management Accountant</w:t>
            </w:r>
          </w:p>
        </w:tc>
        <w:tc>
          <w:tcPr>
            <w:tcW w:w="1294" w:type="dxa"/>
          </w:tcPr>
          <w:p w14:paraId="60E89FDB" w14:textId="77777777" w:rsidR="008C3E06" w:rsidRDefault="008C3E06" w:rsidP="006774E0">
            <w:r>
              <w:t>0972-3528</w:t>
            </w:r>
          </w:p>
        </w:tc>
        <w:tc>
          <w:tcPr>
            <w:tcW w:w="1531" w:type="dxa"/>
          </w:tcPr>
          <w:p w14:paraId="57496BD9" w14:textId="77777777" w:rsidR="008C3E06" w:rsidRDefault="008C3E06" w:rsidP="006774E0">
            <w:r>
              <w:t xml:space="preserve">First </w:t>
            </w:r>
          </w:p>
        </w:tc>
        <w:tc>
          <w:tcPr>
            <w:tcW w:w="922" w:type="dxa"/>
          </w:tcPr>
          <w:p w14:paraId="36BB5520" w14:textId="77777777" w:rsidR="008C3E06" w:rsidRDefault="008C3E06" w:rsidP="006774E0">
            <w:r>
              <w:t>2</w:t>
            </w:r>
          </w:p>
        </w:tc>
      </w:tr>
      <w:tr w:rsidR="008C3E06" w14:paraId="527D0E35" w14:textId="77777777" w:rsidTr="007F309B">
        <w:tc>
          <w:tcPr>
            <w:tcW w:w="538" w:type="dxa"/>
          </w:tcPr>
          <w:p w14:paraId="3ECB6CB3" w14:textId="77777777" w:rsidR="008C3E06" w:rsidRDefault="008C3E06" w:rsidP="006774E0">
            <w:r>
              <w:t>3</w:t>
            </w:r>
          </w:p>
        </w:tc>
        <w:tc>
          <w:tcPr>
            <w:tcW w:w="3977" w:type="dxa"/>
          </w:tcPr>
          <w:p w14:paraId="1D15DF6E" w14:textId="77777777" w:rsidR="008C3E06" w:rsidRDefault="008C3E06" w:rsidP="006774E0">
            <w:r>
              <w:t xml:space="preserve">“Empirical Study on Customer Satisfaction in Three Star Hotel Services: An Application of </w:t>
            </w:r>
            <w:proofErr w:type="spellStart"/>
            <w:r>
              <w:t>Servqual</w:t>
            </w:r>
            <w:proofErr w:type="spellEnd"/>
            <w:r>
              <w:t xml:space="preserve"> Model”, Vol 1, Issue No 2 , July 2009</w:t>
            </w:r>
          </w:p>
        </w:tc>
        <w:tc>
          <w:tcPr>
            <w:tcW w:w="1772" w:type="dxa"/>
          </w:tcPr>
          <w:p w14:paraId="6B292E9D" w14:textId="384F48D3" w:rsidR="008C3E06" w:rsidRDefault="008C3E06" w:rsidP="006774E0">
            <w:r>
              <w:t xml:space="preserve">ACCMAN Journal </w:t>
            </w:r>
            <w:r w:rsidR="00526561">
              <w:t>of</w:t>
            </w:r>
            <w:r>
              <w:t xml:space="preserve"> Management</w:t>
            </w:r>
          </w:p>
        </w:tc>
        <w:tc>
          <w:tcPr>
            <w:tcW w:w="1294" w:type="dxa"/>
          </w:tcPr>
          <w:p w14:paraId="25EE2AF5" w14:textId="77777777" w:rsidR="008C3E06" w:rsidRDefault="008C3E06" w:rsidP="006774E0">
            <w:r>
              <w:t>0975-0584</w:t>
            </w:r>
          </w:p>
        </w:tc>
        <w:tc>
          <w:tcPr>
            <w:tcW w:w="1531" w:type="dxa"/>
          </w:tcPr>
          <w:p w14:paraId="3CF2BE77" w14:textId="77777777" w:rsidR="008C3E06" w:rsidRDefault="008C3E06" w:rsidP="006774E0">
            <w:r>
              <w:t xml:space="preserve">First </w:t>
            </w:r>
          </w:p>
        </w:tc>
        <w:tc>
          <w:tcPr>
            <w:tcW w:w="922" w:type="dxa"/>
          </w:tcPr>
          <w:p w14:paraId="47819D51" w14:textId="77777777" w:rsidR="008C3E06" w:rsidRDefault="008C3E06" w:rsidP="006774E0">
            <w:r>
              <w:t>2</w:t>
            </w:r>
          </w:p>
        </w:tc>
      </w:tr>
      <w:tr w:rsidR="008C3E06" w14:paraId="4D9E46D5" w14:textId="77777777" w:rsidTr="007F309B">
        <w:tc>
          <w:tcPr>
            <w:tcW w:w="538" w:type="dxa"/>
          </w:tcPr>
          <w:p w14:paraId="2296E2AB" w14:textId="77777777" w:rsidR="008C3E06" w:rsidRDefault="008C3E06" w:rsidP="0081067F">
            <w:r>
              <w:t>4</w:t>
            </w:r>
          </w:p>
        </w:tc>
        <w:tc>
          <w:tcPr>
            <w:tcW w:w="3977" w:type="dxa"/>
          </w:tcPr>
          <w:p w14:paraId="118284AE" w14:textId="77777777" w:rsidR="008C3E06" w:rsidRDefault="008C3E06" w:rsidP="0081067F">
            <w:pPr>
              <w:jc w:val="both"/>
            </w:pPr>
            <w:r>
              <w:t>“Analysis of Customer Perception of Banking Services: An Empirical Study in Yamuna Nagar and Ambala”, Volume 2 Part 1, July – December 2009</w:t>
            </w:r>
          </w:p>
        </w:tc>
        <w:tc>
          <w:tcPr>
            <w:tcW w:w="1772" w:type="dxa"/>
          </w:tcPr>
          <w:p w14:paraId="5728B06C" w14:textId="77777777" w:rsidR="008C3E06" w:rsidRDefault="008C3E06" w:rsidP="0081067F">
            <w:r>
              <w:t>Management Vistas</w:t>
            </w:r>
          </w:p>
        </w:tc>
        <w:tc>
          <w:tcPr>
            <w:tcW w:w="1294" w:type="dxa"/>
          </w:tcPr>
          <w:p w14:paraId="4F04F554" w14:textId="77777777" w:rsidR="008C3E06" w:rsidRDefault="008C3E06" w:rsidP="0081067F">
            <w:r>
              <w:t>0974 – 682X</w:t>
            </w:r>
          </w:p>
        </w:tc>
        <w:tc>
          <w:tcPr>
            <w:tcW w:w="1531" w:type="dxa"/>
          </w:tcPr>
          <w:p w14:paraId="0C44660B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370B7542" w14:textId="77777777" w:rsidR="008C3E06" w:rsidRDefault="008C3E06" w:rsidP="0081067F">
            <w:r>
              <w:t>1</w:t>
            </w:r>
          </w:p>
        </w:tc>
      </w:tr>
      <w:tr w:rsidR="008C3E06" w14:paraId="2AE7EE41" w14:textId="77777777" w:rsidTr="007F309B">
        <w:tc>
          <w:tcPr>
            <w:tcW w:w="538" w:type="dxa"/>
          </w:tcPr>
          <w:p w14:paraId="4C103BC2" w14:textId="77777777" w:rsidR="008C3E06" w:rsidRDefault="008C3E06" w:rsidP="0081067F">
            <w:r>
              <w:t>5</w:t>
            </w:r>
          </w:p>
        </w:tc>
        <w:tc>
          <w:tcPr>
            <w:tcW w:w="3977" w:type="dxa"/>
          </w:tcPr>
          <w:p w14:paraId="25D16E46" w14:textId="77777777" w:rsidR="008C3E06" w:rsidRDefault="008C3E06" w:rsidP="0081067F">
            <w:r>
              <w:t>“Critical Appraisal of Micro Finance in India (Special Reference to U.P.)”, Vol 45, No 1, January 2010</w:t>
            </w:r>
          </w:p>
        </w:tc>
        <w:tc>
          <w:tcPr>
            <w:tcW w:w="1772" w:type="dxa"/>
          </w:tcPr>
          <w:p w14:paraId="6E804360" w14:textId="77777777" w:rsidR="008C3E06" w:rsidRDefault="008C3E06" w:rsidP="0081067F">
            <w:r>
              <w:t>The Management Accountant</w:t>
            </w:r>
          </w:p>
        </w:tc>
        <w:tc>
          <w:tcPr>
            <w:tcW w:w="1294" w:type="dxa"/>
          </w:tcPr>
          <w:p w14:paraId="49A5B2CF" w14:textId="77777777" w:rsidR="008C3E06" w:rsidRDefault="008C3E06" w:rsidP="0081067F">
            <w:r>
              <w:t>0972-3528</w:t>
            </w:r>
          </w:p>
        </w:tc>
        <w:tc>
          <w:tcPr>
            <w:tcW w:w="1531" w:type="dxa"/>
          </w:tcPr>
          <w:p w14:paraId="74C98FA1" w14:textId="77777777" w:rsidR="008C3E06" w:rsidRDefault="008C3E06" w:rsidP="0081067F">
            <w:r>
              <w:t xml:space="preserve">First  </w:t>
            </w:r>
          </w:p>
        </w:tc>
        <w:tc>
          <w:tcPr>
            <w:tcW w:w="922" w:type="dxa"/>
          </w:tcPr>
          <w:p w14:paraId="73980AEC" w14:textId="77777777" w:rsidR="008C3E06" w:rsidRDefault="008C3E06" w:rsidP="0081067F">
            <w:r>
              <w:t>1</w:t>
            </w:r>
          </w:p>
        </w:tc>
      </w:tr>
      <w:tr w:rsidR="008C3E06" w14:paraId="27949266" w14:textId="77777777" w:rsidTr="007F309B">
        <w:tc>
          <w:tcPr>
            <w:tcW w:w="538" w:type="dxa"/>
          </w:tcPr>
          <w:p w14:paraId="1EAC0A75" w14:textId="77777777" w:rsidR="008C3E06" w:rsidRDefault="008C3E06" w:rsidP="0081067F">
            <w:r>
              <w:t>6</w:t>
            </w:r>
          </w:p>
        </w:tc>
        <w:tc>
          <w:tcPr>
            <w:tcW w:w="3977" w:type="dxa"/>
          </w:tcPr>
          <w:p w14:paraId="4919F1FC" w14:textId="77777777" w:rsidR="008C3E06" w:rsidRDefault="008C3E06" w:rsidP="0081067F">
            <w:r>
              <w:t>“Student Satisfaction with Service Quality in Higher Education Institutions: An Empirical Study in Yamuna Nagar District”, Vol 2, Issue No 2, June 2010</w:t>
            </w:r>
          </w:p>
        </w:tc>
        <w:tc>
          <w:tcPr>
            <w:tcW w:w="1772" w:type="dxa"/>
          </w:tcPr>
          <w:p w14:paraId="03653554" w14:textId="07A1D46D" w:rsidR="008C3E06" w:rsidRDefault="008C3E06" w:rsidP="0081067F">
            <w:r>
              <w:t xml:space="preserve">ACCMAN Journal </w:t>
            </w:r>
            <w:r w:rsidR="00526561">
              <w:t>of</w:t>
            </w:r>
            <w:r>
              <w:t xml:space="preserve"> Management</w:t>
            </w:r>
          </w:p>
        </w:tc>
        <w:tc>
          <w:tcPr>
            <w:tcW w:w="1294" w:type="dxa"/>
          </w:tcPr>
          <w:p w14:paraId="5CBB96C1" w14:textId="77777777" w:rsidR="008C3E06" w:rsidRDefault="008C3E06" w:rsidP="0081067F">
            <w:r>
              <w:t>0975-0584</w:t>
            </w:r>
          </w:p>
        </w:tc>
        <w:tc>
          <w:tcPr>
            <w:tcW w:w="1531" w:type="dxa"/>
          </w:tcPr>
          <w:p w14:paraId="23934FA5" w14:textId="77777777" w:rsidR="008C3E06" w:rsidRDefault="008C3E06" w:rsidP="0081067F">
            <w:r>
              <w:t xml:space="preserve">First </w:t>
            </w:r>
          </w:p>
        </w:tc>
        <w:tc>
          <w:tcPr>
            <w:tcW w:w="922" w:type="dxa"/>
          </w:tcPr>
          <w:p w14:paraId="65632523" w14:textId="77777777" w:rsidR="008C3E06" w:rsidRDefault="008C3E06" w:rsidP="0081067F">
            <w:r>
              <w:t>2</w:t>
            </w:r>
          </w:p>
        </w:tc>
      </w:tr>
      <w:tr w:rsidR="008C3E06" w14:paraId="0DCBFCFC" w14:textId="77777777" w:rsidTr="007F309B">
        <w:tc>
          <w:tcPr>
            <w:tcW w:w="538" w:type="dxa"/>
          </w:tcPr>
          <w:p w14:paraId="09C10F00" w14:textId="77777777" w:rsidR="008C3E06" w:rsidRDefault="008C3E06" w:rsidP="0081067F">
            <w:r>
              <w:lastRenderedPageBreak/>
              <w:t>7</w:t>
            </w:r>
          </w:p>
        </w:tc>
        <w:tc>
          <w:tcPr>
            <w:tcW w:w="3977" w:type="dxa"/>
          </w:tcPr>
          <w:p w14:paraId="4E693277" w14:textId="77777777" w:rsidR="008C3E06" w:rsidRDefault="008C3E06" w:rsidP="0081067F">
            <w:pPr>
              <w:jc w:val="both"/>
            </w:pPr>
            <w:r>
              <w:t>“Trade Policy Initiative for Combating the Effects of Economic Slowdown with Special Reference to India”, Volume 3 (Part 2) July – Dec 2010</w:t>
            </w:r>
          </w:p>
        </w:tc>
        <w:tc>
          <w:tcPr>
            <w:tcW w:w="1772" w:type="dxa"/>
          </w:tcPr>
          <w:p w14:paraId="34C1D34D" w14:textId="77777777" w:rsidR="008C3E06" w:rsidRDefault="008C3E06" w:rsidP="0081067F">
            <w:r>
              <w:t>Management Vistas</w:t>
            </w:r>
          </w:p>
        </w:tc>
        <w:tc>
          <w:tcPr>
            <w:tcW w:w="1294" w:type="dxa"/>
          </w:tcPr>
          <w:p w14:paraId="0AD4032C" w14:textId="77777777" w:rsidR="008C3E06" w:rsidRDefault="008C3E06" w:rsidP="0081067F">
            <w:r>
              <w:t>0974 – 682x</w:t>
            </w:r>
          </w:p>
        </w:tc>
        <w:tc>
          <w:tcPr>
            <w:tcW w:w="1531" w:type="dxa"/>
          </w:tcPr>
          <w:p w14:paraId="028A6C6E" w14:textId="77777777" w:rsidR="008C3E06" w:rsidRDefault="008C3E06" w:rsidP="0081067F">
            <w:r>
              <w:t xml:space="preserve">First  </w:t>
            </w:r>
          </w:p>
        </w:tc>
        <w:tc>
          <w:tcPr>
            <w:tcW w:w="922" w:type="dxa"/>
          </w:tcPr>
          <w:p w14:paraId="136E6957" w14:textId="77777777" w:rsidR="008C3E06" w:rsidRDefault="008C3E06" w:rsidP="0081067F">
            <w:r>
              <w:t>1</w:t>
            </w:r>
          </w:p>
        </w:tc>
      </w:tr>
      <w:tr w:rsidR="008C3E06" w14:paraId="5E33CEF6" w14:textId="77777777" w:rsidTr="007F309B">
        <w:tc>
          <w:tcPr>
            <w:tcW w:w="538" w:type="dxa"/>
          </w:tcPr>
          <w:p w14:paraId="65B519E0" w14:textId="77777777" w:rsidR="008C3E06" w:rsidRDefault="008C3E06" w:rsidP="0081067F">
            <w:r>
              <w:t>8</w:t>
            </w:r>
          </w:p>
        </w:tc>
        <w:tc>
          <w:tcPr>
            <w:tcW w:w="3977" w:type="dxa"/>
          </w:tcPr>
          <w:p w14:paraId="6FAE8768" w14:textId="77777777" w:rsidR="008C3E06" w:rsidRDefault="008C3E06" w:rsidP="0081067F">
            <w:r>
              <w:t>Rural Retailing</w:t>
            </w:r>
          </w:p>
          <w:p w14:paraId="158D833D" w14:textId="77777777" w:rsidR="008C3E06" w:rsidRDefault="008C3E06" w:rsidP="0081067F">
            <w:r>
              <w:t>Vol 5,2010</w:t>
            </w:r>
          </w:p>
        </w:tc>
        <w:tc>
          <w:tcPr>
            <w:tcW w:w="1772" w:type="dxa"/>
          </w:tcPr>
          <w:p w14:paraId="70F088B5" w14:textId="77777777" w:rsidR="008C3E06" w:rsidRPr="006270BD" w:rsidRDefault="008C3E06" w:rsidP="0081067F">
            <w:pPr>
              <w:rPr>
                <w:iCs/>
              </w:rPr>
            </w:pPr>
            <w:r>
              <w:rPr>
                <w:iCs/>
              </w:rPr>
              <w:t>Commerce Today</w:t>
            </w:r>
          </w:p>
        </w:tc>
        <w:tc>
          <w:tcPr>
            <w:tcW w:w="1294" w:type="dxa"/>
          </w:tcPr>
          <w:p w14:paraId="56B987E1" w14:textId="77777777" w:rsidR="008C3E06" w:rsidRDefault="008C3E06" w:rsidP="0081067F">
            <w:r>
              <w:t>0975-7775</w:t>
            </w:r>
          </w:p>
        </w:tc>
        <w:tc>
          <w:tcPr>
            <w:tcW w:w="1531" w:type="dxa"/>
          </w:tcPr>
          <w:p w14:paraId="269EB3F5" w14:textId="77777777" w:rsidR="008C3E06" w:rsidRDefault="008C3E06" w:rsidP="0081067F">
            <w:r>
              <w:t xml:space="preserve">First </w:t>
            </w:r>
          </w:p>
        </w:tc>
        <w:tc>
          <w:tcPr>
            <w:tcW w:w="922" w:type="dxa"/>
          </w:tcPr>
          <w:p w14:paraId="316A8317" w14:textId="77777777" w:rsidR="008C3E06" w:rsidRDefault="008C3E06" w:rsidP="0081067F">
            <w:r>
              <w:t>2</w:t>
            </w:r>
          </w:p>
        </w:tc>
      </w:tr>
      <w:tr w:rsidR="008C3E06" w14:paraId="4CC95953" w14:textId="77777777" w:rsidTr="007F309B">
        <w:tc>
          <w:tcPr>
            <w:tcW w:w="538" w:type="dxa"/>
          </w:tcPr>
          <w:p w14:paraId="0497A9C2" w14:textId="77777777" w:rsidR="008C3E06" w:rsidRDefault="008C3E06" w:rsidP="0081067F">
            <w:r>
              <w:t>9</w:t>
            </w:r>
          </w:p>
        </w:tc>
        <w:tc>
          <w:tcPr>
            <w:tcW w:w="3977" w:type="dxa"/>
          </w:tcPr>
          <w:p w14:paraId="49582AA7" w14:textId="77777777" w:rsidR="008C3E06" w:rsidRDefault="008C3E06" w:rsidP="0081067F">
            <w:r w:rsidRPr="00B77C80">
              <w:t>“Influence of Corporate Governance on Market Value: An Empirical Study of Constituent Companies in S&amp;P CNX Nifty Index”, Vol VI, No 1, October 2011</w:t>
            </w:r>
          </w:p>
          <w:p w14:paraId="566924D4" w14:textId="77777777" w:rsidR="008C3E06" w:rsidRPr="00B77C80" w:rsidRDefault="008C3E06" w:rsidP="0081067F"/>
        </w:tc>
        <w:tc>
          <w:tcPr>
            <w:tcW w:w="1772" w:type="dxa"/>
          </w:tcPr>
          <w:p w14:paraId="1AB6C2E4" w14:textId="14A6D168" w:rsidR="008C3E06" w:rsidRDefault="008C3E06" w:rsidP="0081067F">
            <w:r>
              <w:t xml:space="preserve">GNA Journal </w:t>
            </w:r>
            <w:r w:rsidR="00526561">
              <w:t>of</w:t>
            </w:r>
            <w:r>
              <w:t xml:space="preserve"> Management </w:t>
            </w:r>
            <w:r w:rsidR="00526561">
              <w:t>&amp; Technology</w:t>
            </w:r>
          </w:p>
        </w:tc>
        <w:tc>
          <w:tcPr>
            <w:tcW w:w="1294" w:type="dxa"/>
          </w:tcPr>
          <w:p w14:paraId="705F718D" w14:textId="77777777" w:rsidR="008C3E06" w:rsidRDefault="008C3E06" w:rsidP="0081067F">
            <w:r>
              <w:t>0974- 5726</w:t>
            </w:r>
          </w:p>
        </w:tc>
        <w:tc>
          <w:tcPr>
            <w:tcW w:w="1531" w:type="dxa"/>
          </w:tcPr>
          <w:p w14:paraId="18942E6D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07C5DD59" w14:textId="77777777" w:rsidR="008C3E06" w:rsidRDefault="008C3E06" w:rsidP="0081067F">
            <w:r>
              <w:t>2</w:t>
            </w:r>
          </w:p>
        </w:tc>
      </w:tr>
      <w:tr w:rsidR="008C3E06" w14:paraId="57D59DB2" w14:textId="77777777" w:rsidTr="007F309B">
        <w:tc>
          <w:tcPr>
            <w:tcW w:w="538" w:type="dxa"/>
          </w:tcPr>
          <w:p w14:paraId="6374B59E" w14:textId="77777777" w:rsidR="008C3E06" w:rsidRDefault="008C3E06" w:rsidP="0081067F">
            <w:r>
              <w:t>10</w:t>
            </w:r>
          </w:p>
        </w:tc>
        <w:tc>
          <w:tcPr>
            <w:tcW w:w="3977" w:type="dxa"/>
          </w:tcPr>
          <w:p w14:paraId="4A67EE0F" w14:textId="77777777" w:rsidR="008C3E06" w:rsidRDefault="008C3E06" w:rsidP="0081067F">
            <w:r>
              <w:t xml:space="preserve">“Economic Growth and Regional Imbalances in the Era of Economic </w:t>
            </w:r>
            <w:r w:rsidR="00526561">
              <w:t>Liberalization</w:t>
            </w:r>
            <w:r>
              <w:t>”, Year 43 No. 2, Dec 2011</w:t>
            </w:r>
          </w:p>
          <w:p w14:paraId="0F6860E4" w14:textId="6E40E396" w:rsidR="002D1CE5" w:rsidRDefault="002D1CE5" w:rsidP="0081067F"/>
        </w:tc>
        <w:tc>
          <w:tcPr>
            <w:tcW w:w="1772" w:type="dxa"/>
          </w:tcPr>
          <w:p w14:paraId="3259D349" w14:textId="77777777" w:rsidR="008C3E06" w:rsidRDefault="008C3E06" w:rsidP="0081067F">
            <w:proofErr w:type="spellStart"/>
            <w:r w:rsidRPr="001D185D">
              <w:rPr>
                <w:i/>
                <w:iCs/>
              </w:rPr>
              <w:t>Arthiki</w:t>
            </w:r>
            <w:proofErr w:type="spellEnd"/>
            <w:r>
              <w:t xml:space="preserve"> (Hindi)</w:t>
            </w:r>
          </w:p>
        </w:tc>
        <w:tc>
          <w:tcPr>
            <w:tcW w:w="1294" w:type="dxa"/>
          </w:tcPr>
          <w:p w14:paraId="3B0B63CC" w14:textId="77777777" w:rsidR="008C3E06" w:rsidRDefault="008C3E06" w:rsidP="0081067F">
            <w:r>
              <w:t>0973-3434</w:t>
            </w:r>
          </w:p>
        </w:tc>
        <w:tc>
          <w:tcPr>
            <w:tcW w:w="1531" w:type="dxa"/>
          </w:tcPr>
          <w:p w14:paraId="3F005F81" w14:textId="77777777" w:rsidR="008C3E06" w:rsidRDefault="008C3E06" w:rsidP="0081067F">
            <w:r>
              <w:t xml:space="preserve">First </w:t>
            </w:r>
          </w:p>
        </w:tc>
        <w:tc>
          <w:tcPr>
            <w:tcW w:w="922" w:type="dxa"/>
          </w:tcPr>
          <w:p w14:paraId="0C5C9BE7" w14:textId="77777777" w:rsidR="008C3E06" w:rsidRDefault="008C3E06" w:rsidP="0081067F">
            <w:r>
              <w:t>2</w:t>
            </w:r>
          </w:p>
        </w:tc>
      </w:tr>
      <w:tr w:rsidR="008C3E06" w14:paraId="3A87995A" w14:textId="77777777" w:rsidTr="007F309B">
        <w:tc>
          <w:tcPr>
            <w:tcW w:w="538" w:type="dxa"/>
          </w:tcPr>
          <w:p w14:paraId="390F9905" w14:textId="77777777" w:rsidR="008C3E06" w:rsidRDefault="008C3E06" w:rsidP="0081067F">
            <w:r>
              <w:t>11</w:t>
            </w:r>
          </w:p>
        </w:tc>
        <w:tc>
          <w:tcPr>
            <w:tcW w:w="3977" w:type="dxa"/>
          </w:tcPr>
          <w:p w14:paraId="266E291D" w14:textId="023D700B" w:rsidR="008C3E06" w:rsidRDefault="008C3E06" w:rsidP="0081067F">
            <w:r>
              <w:t xml:space="preserve">, “Corporate Governance &amp; Financial Performance, A Case Study </w:t>
            </w:r>
            <w:r w:rsidR="00526561">
              <w:t>of</w:t>
            </w:r>
            <w:r>
              <w:t xml:space="preserve"> Hero </w:t>
            </w:r>
            <w:r w:rsidR="00526561">
              <w:t>MotoCorp</w:t>
            </w:r>
            <w:r>
              <w:t xml:space="preserve"> Limited.”, Vol 9, Issue No 1, Jun – June 2012</w:t>
            </w:r>
          </w:p>
        </w:tc>
        <w:tc>
          <w:tcPr>
            <w:tcW w:w="1772" w:type="dxa"/>
          </w:tcPr>
          <w:p w14:paraId="6B2BFE45" w14:textId="77777777" w:rsidR="008C3E06" w:rsidRDefault="008C3E06" w:rsidP="0081067F">
            <w:r>
              <w:t>PCTE Journal of Business Management</w:t>
            </w:r>
          </w:p>
        </w:tc>
        <w:tc>
          <w:tcPr>
            <w:tcW w:w="1294" w:type="dxa"/>
          </w:tcPr>
          <w:p w14:paraId="11C69AE0" w14:textId="77777777" w:rsidR="008C3E06" w:rsidRDefault="008C3E06" w:rsidP="0081067F">
            <w:r>
              <w:t>0973-4066</w:t>
            </w:r>
          </w:p>
        </w:tc>
        <w:tc>
          <w:tcPr>
            <w:tcW w:w="1531" w:type="dxa"/>
          </w:tcPr>
          <w:p w14:paraId="0B3035F5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53929C6B" w14:textId="77777777" w:rsidR="008C3E06" w:rsidRDefault="008C3E06" w:rsidP="0081067F">
            <w:r>
              <w:t>1</w:t>
            </w:r>
          </w:p>
        </w:tc>
      </w:tr>
      <w:tr w:rsidR="008C3E06" w14:paraId="266BCEC9" w14:textId="77777777" w:rsidTr="007F309B">
        <w:tc>
          <w:tcPr>
            <w:tcW w:w="538" w:type="dxa"/>
          </w:tcPr>
          <w:p w14:paraId="7F12DB6C" w14:textId="77777777" w:rsidR="008C3E06" w:rsidRDefault="008C3E06" w:rsidP="0081067F">
            <w:r>
              <w:t>12</w:t>
            </w:r>
          </w:p>
        </w:tc>
        <w:tc>
          <w:tcPr>
            <w:tcW w:w="3977" w:type="dxa"/>
          </w:tcPr>
          <w:p w14:paraId="1178B440" w14:textId="1D53189C" w:rsidR="008C3E06" w:rsidRDefault="008C3E06" w:rsidP="0081067F">
            <w:r>
              <w:t xml:space="preserve">“Viewing Micro Insurance </w:t>
            </w:r>
            <w:r w:rsidR="00526561">
              <w:t>as</w:t>
            </w:r>
            <w:r>
              <w:t xml:space="preserve"> A Tool </w:t>
            </w:r>
            <w:r w:rsidR="002D1CE5">
              <w:t>of</w:t>
            </w:r>
            <w:r>
              <w:t xml:space="preserve"> Risk Management And Social Protection”, Year 46, Issue 2, Dec 2014, ISSN 0973-3434</w:t>
            </w:r>
          </w:p>
        </w:tc>
        <w:tc>
          <w:tcPr>
            <w:tcW w:w="1772" w:type="dxa"/>
          </w:tcPr>
          <w:p w14:paraId="5EA7B205" w14:textId="77777777" w:rsidR="008C3E06" w:rsidRDefault="008C3E06" w:rsidP="0081067F">
            <w:proofErr w:type="spellStart"/>
            <w:r w:rsidRPr="00165F67">
              <w:rPr>
                <w:i/>
                <w:iCs/>
              </w:rPr>
              <w:t>Arthiki</w:t>
            </w:r>
            <w:proofErr w:type="spellEnd"/>
            <w:r>
              <w:t>(Hindi)</w:t>
            </w:r>
          </w:p>
        </w:tc>
        <w:tc>
          <w:tcPr>
            <w:tcW w:w="1294" w:type="dxa"/>
          </w:tcPr>
          <w:p w14:paraId="6265618D" w14:textId="77777777" w:rsidR="008C3E06" w:rsidRDefault="008C3E06" w:rsidP="0081067F">
            <w:r>
              <w:t>0973-3434</w:t>
            </w:r>
          </w:p>
        </w:tc>
        <w:tc>
          <w:tcPr>
            <w:tcW w:w="1531" w:type="dxa"/>
          </w:tcPr>
          <w:p w14:paraId="665C421A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7C60BE27" w14:textId="77777777" w:rsidR="008C3E06" w:rsidRDefault="008C3E06" w:rsidP="0081067F">
            <w:r>
              <w:t>1</w:t>
            </w:r>
          </w:p>
        </w:tc>
      </w:tr>
      <w:tr w:rsidR="008C3E06" w14:paraId="2F40FC59" w14:textId="77777777" w:rsidTr="007F309B">
        <w:tc>
          <w:tcPr>
            <w:tcW w:w="538" w:type="dxa"/>
          </w:tcPr>
          <w:p w14:paraId="10E8CF29" w14:textId="77777777" w:rsidR="008C3E06" w:rsidRDefault="008C3E06" w:rsidP="0081067F">
            <w:r>
              <w:t>13</w:t>
            </w:r>
          </w:p>
        </w:tc>
        <w:tc>
          <w:tcPr>
            <w:tcW w:w="3977" w:type="dxa"/>
          </w:tcPr>
          <w:p w14:paraId="4E601F13" w14:textId="77777777" w:rsidR="008C3E06" w:rsidRDefault="008C3E06" w:rsidP="0081067F">
            <w:r>
              <w:t>“</w:t>
            </w:r>
            <w:r w:rsidRPr="00165F67">
              <w:rPr>
                <w:i/>
                <w:iCs/>
              </w:rPr>
              <w:t xml:space="preserve">Bharat Me </w:t>
            </w:r>
            <w:proofErr w:type="spellStart"/>
            <w:r w:rsidRPr="00165F67">
              <w:rPr>
                <w:i/>
                <w:iCs/>
              </w:rPr>
              <w:t>Gareebi</w:t>
            </w:r>
            <w:proofErr w:type="spellEnd"/>
            <w:r w:rsidRPr="00165F67">
              <w:rPr>
                <w:i/>
                <w:iCs/>
              </w:rPr>
              <w:t>: ChunautiyanEvamSamasyayen (Hindi)</w:t>
            </w:r>
            <w:r>
              <w:t>”, Vol. 46, Issue 1 Year 2014</w:t>
            </w:r>
          </w:p>
        </w:tc>
        <w:tc>
          <w:tcPr>
            <w:tcW w:w="1772" w:type="dxa"/>
          </w:tcPr>
          <w:p w14:paraId="58950B2B" w14:textId="77777777" w:rsidR="008C3E06" w:rsidRDefault="008C3E06" w:rsidP="0081067F">
            <w:proofErr w:type="spellStart"/>
            <w:r w:rsidRPr="00165F67">
              <w:rPr>
                <w:i/>
                <w:iCs/>
              </w:rPr>
              <w:t>Arthiki</w:t>
            </w:r>
            <w:proofErr w:type="spellEnd"/>
            <w:r>
              <w:t>(Hindi)</w:t>
            </w:r>
          </w:p>
        </w:tc>
        <w:tc>
          <w:tcPr>
            <w:tcW w:w="1294" w:type="dxa"/>
          </w:tcPr>
          <w:p w14:paraId="68DA66B5" w14:textId="77777777" w:rsidR="008C3E06" w:rsidRDefault="008C3E06" w:rsidP="0081067F">
            <w:r>
              <w:t>0973-3434</w:t>
            </w:r>
          </w:p>
        </w:tc>
        <w:tc>
          <w:tcPr>
            <w:tcW w:w="1531" w:type="dxa"/>
          </w:tcPr>
          <w:p w14:paraId="1DA311C9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13EE124E" w14:textId="77777777" w:rsidR="008C3E06" w:rsidRDefault="008C3E06" w:rsidP="0081067F">
            <w:r>
              <w:t>1</w:t>
            </w:r>
          </w:p>
        </w:tc>
      </w:tr>
      <w:tr w:rsidR="008C3E06" w14:paraId="677AD1DD" w14:textId="77777777" w:rsidTr="007F309B">
        <w:tc>
          <w:tcPr>
            <w:tcW w:w="538" w:type="dxa"/>
          </w:tcPr>
          <w:p w14:paraId="6B1DBD25" w14:textId="77777777" w:rsidR="008C3E06" w:rsidRDefault="008C3E06" w:rsidP="0081067F">
            <w:r>
              <w:t>14</w:t>
            </w:r>
          </w:p>
        </w:tc>
        <w:tc>
          <w:tcPr>
            <w:tcW w:w="3977" w:type="dxa"/>
          </w:tcPr>
          <w:p w14:paraId="6EEE13F9" w14:textId="77777777" w:rsidR="008C3E06" w:rsidRDefault="008C3E06" w:rsidP="0081067F">
            <w:r>
              <w:t>“A Theoretical Model of Inter organizational Relationship in Marketing Channel: A Behavioural Perspective”, Vol VIII, No. 2, Dec 2015</w:t>
            </w:r>
          </w:p>
        </w:tc>
        <w:tc>
          <w:tcPr>
            <w:tcW w:w="1772" w:type="dxa"/>
          </w:tcPr>
          <w:p w14:paraId="3E812813" w14:textId="3CA96D74" w:rsidR="008C3E06" w:rsidRDefault="008C3E06" w:rsidP="0081067F">
            <w:r>
              <w:t xml:space="preserve">GNA Journal </w:t>
            </w:r>
            <w:r w:rsidR="00526561">
              <w:t>of</w:t>
            </w:r>
            <w:r>
              <w:t xml:space="preserve"> Management &amp; Technology</w:t>
            </w:r>
          </w:p>
        </w:tc>
        <w:tc>
          <w:tcPr>
            <w:tcW w:w="1294" w:type="dxa"/>
          </w:tcPr>
          <w:p w14:paraId="7BEB3B0A" w14:textId="77777777" w:rsidR="008C3E06" w:rsidRDefault="008C3E06" w:rsidP="0081067F">
            <w:r>
              <w:t>0974-5726</w:t>
            </w:r>
          </w:p>
        </w:tc>
        <w:tc>
          <w:tcPr>
            <w:tcW w:w="1531" w:type="dxa"/>
          </w:tcPr>
          <w:p w14:paraId="0A44DC2E" w14:textId="77777777" w:rsidR="008C3E06" w:rsidRDefault="008C3E06" w:rsidP="0081067F">
            <w:r>
              <w:t xml:space="preserve">First </w:t>
            </w:r>
          </w:p>
        </w:tc>
        <w:tc>
          <w:tcPr>
            <w:tcW w:w="922" w:type="dxa"/>
          </w:tcPr>
          <w:p w14:paraId="0EBF99C5" w14:textId="77777777" w:rsidR="008C3E06" w:rsidRDefault="008C3E06" w:rsidP="0081067F">
            <w:r>
              <w:t>1</w:t>
            </w:r>
          </w:p>
        </w:tc>
      </w:tr>
      <w:tr w:rsidR="008C3E06" w14:paraId="71746907" w14:textId="77777777" w:rsidTr="007F309B">
        <w:tc>
          <w:tcPr>
            <w:tcW w:w="538" w:type="dxa"/>
          </w:tcPr>
          <w:p w14:paraId="6DD1E712" w14:textId="77777777" w:rsidR="008C3E06" w:rsidRDefault="008C3E06" w:rsidP="0081067F">
            <w:r>
              <w:t>15</w:t>
            </w:r>
          </w:p>
        </w:tc>
        <w:tc>
          <w:tcPr>
            <w:tcW w:w="3977" w:type="dxa"/>
          </w:tcPr>
          <w:p w14:paraId="289A8AF0" w14:textId="22FC2E25" w:rsidR="008C3E06" w:rsidRDefault="002D1CE5" w:rsidP="0081067F">
            <w:r>
              <w:t>“</w:t>
            </w:r>
            <w:r w:rsidR="008C3E06">
              <w:t>The Importance of Employee Welfare Benefit across Different Groups in Private Sector Banks in India</w:t>
            </w:r>
            <w:r>
              <w:t>”</w:t>
            </w:r>
          </w:p>
          <w:p w14:paraId="4BD0D428" w14:textId="77777777" w:rsidR="008C3E06" w:rsidRDefault="008C3E06" w:rsidP="0081067F">
            <w:r>
              <w:t>Vol. 8, Special Issue 1(6), July 2017</w:t>
            </w:r>
          </w:p>
        </w:tc>
        <w:tc>
          <w:tcPr>
            <w:tcW w:w="1772" w:type="dxa"/>
          </w:tcPr>
          <w:p w14:paraId="2567DA80" w14:textId="77777777" w:rsidR="008C3E06" w:rsidRPr="006270BD" w:rsidRDefault="008C3E06" w:rsidP="0081067F">
            <w:pPr>
              <w:rPr>
                <w:iCs/>
              </w:rPr>
            </w:pPr>
            <w:r w:rsidRPr="006270BD">
              <w:rPr>
                <w:iCs/>
              </w:rPr>
              <w:t>Indian journal of Commerce and Management Studies</w:t>
            </w:r>
          </w:p>
        </w:tc>
        <w:tc>
          <w:tcPr>
            <w:tcW w:w="1294" w:type="dxa"/>
          </w:tcPr>
          <w:p w14:paraId="1C361D6B" w14:textId="77777777" w:rsidR="008C3E06" w:rsidRDefault="008C3E06" w:rsidP="0081067F">
            <w:r>
              <w:t>2249-0310</w:t>
            </w:r>
          </w:p>
        </w:tc>
        <w:tc>
          <w:tcPr>
            <w:tcW w:w="1531" w:type="dxa"/>
          </w:tcPr>
          <w:p w14:paraId="63135F32" w14:textId="77777777" w:rsidR="008C3E06" w:rsidRDefault="008C3E06" w:rsidP="0081067F">
            <w:r>
              <w:t xml:space="preserve">Corresponding </w:t>
            </w:r>
          </w:p>
        </w:tc>
        <w:tc>
          <w:tcPr>
            <w:tcW w:w="922" w:type="dxa"/>
          </w:tcPr>
          <w:p w14:paraId="7937EC62" w14:textId="77777777" w:rsidR="008C3E06" w:rsidRDefault="008C3E06" w:rsidP="0081067F">
            <w:r>
              <w:t>1</w:t>
            </w:r>
          </w:p>
        </w:tc>
      </w:tr>
    </w:tbl>
    <w:p w14:paraId="51CEB30C" w14:textId="77777777" w:rsidR="007F309B" w:rsidRDefault="007F309B" w:rsidP="004530D8">
      <w:pPr>
        <w:rPr>
          <w:b/>
          <w:bCs/>
          <w:sz w:val="28"/>
          <w:szCs w:val="28"/>
        </w:rPr>
      </w:pPr>
    </w:p>
    <w:p w14:paraId="625EB97A" w14:textId="30308E45" w:rsidR="004530D8" w:rsidRPr="00F52621" w:rsidRDefault="007F309B" w:rsidP="004530D8">
      <w:pPr>
        <w:rPr>
          <w:b/>
          <w:bCs/>
          <w:sz w:val="28"/>
          <w:szCs w:val="28"/>
        </w:rPr>
      </w:pPr>
      <w:r w:rsidRPr="00F52621">
        <w:rPr>
          <w:b/>
          <w:bCs/>
          <w:sz w:val="28"/>
          <w:szCs w:val="28"/>
        </w:rPr>
        <w:t>No</w:t>
      </w:r>
      <w:r>
        <w:rPr>
          <w:b/>
          <w:bCs/>
          <w:sz w:val="28"/>
          <w:szCs w:val="28"/>
        </w:rPr>
        <w:t>n</w:t>
      </w:r>
      <w:r w:rsidRPr="00F52621">
        <w:rPr>
          <w:b/>
          <w:bCs/>
          <w:sz w:val="28"/>
          <w:szCs w:val="28"/>
        </w:rPr>
        <w:t>-ISSN</w:t>
      </w:r>
      <w:r w:rsidR="00CB3084">
        <w:rPr>
          <w:b/>
          <w:bCs/>
          <w:sz w:val="28"/>
          <w:szCs w:val="28"/>
        </w:rPr>
        <w:t>- 07</w:t>
      </w:r>
    </w:p>
    <w:tbl>
      <w:tblPr>
        <w:tblStyle w:val="TableGrid"/>
        <w:tblW w:w="5453" w:type="pct"/>
        <w:tblInd w:w="-792" w:type="dxa"/>
        <w:tblLook w:val="04A0" w:firstRow="1" w:lastRow="0" w:firstColumn="1" w:lastColumn="0" w:noHBand="0" w:noVBand="1"/>
      </w:tblPr>
      <w:tblGrid>
        <w:gridCol w:w="688"/>
        <w:gridCol w:w="3714"/>
        <w:gridCol w:w="3159"/>
        <w:gridCol w:w="1313"/>
        <w:gridCol w:w="959"/>
      </w:tblGrid>
      <w:tr w:rsidR="00B77C80" w14:paraId="7B9D4475" w14:textId="77777777" w:rsidTr="007F309B">
        <w:tc>
          <w:tcPr>
            <w:tcW w:w="235" w:type="pct"/>
          </w:tcPr>
          <w:p w14:paraId="66FE62C5" w14:textId="77777777" w:rsidR="00B77C80" w:rsidRPr="00F52621" w:rsidRDefault="00B77C80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1917" w:type="pct"/>
          </w:tcPr>
          <w:p w14:paraId="48201D85" w14:textId="77777777" w:rsidR="00B77C80" w:rsidRPr="00F52621" w:rsidRDefault="00B77C80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Title of Paper (Vol. Page year)</w:t>
            </w:r>
          </w:p>
        </w:tc>
        <w:tc>
          <w:tcPr>
            <w:tcW w:w="1635" w:type="pct"/>
          </w:tcPr>
          <w:p w14:paraId="13195E1F" w14:textId="77777777" w:rsidR="00B77C80" w:rsidRPr="00F52621" w:rsidRDefault="00B77C80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Journal name </w:t>
            </w:r>
          </w:p>
        </w:tc>
        <w:tc>
          <w:tcPr>
            <w:tcW w:w="696" w:type="pct"/>
          </w:tcPr>
          <w:p w14:paraId="4F3C86D4" w14:textId="77777777" w:rsidR="00B77C80" w:rsidRPr="00F52621" w:rsidRDefault="00B77C80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Whether you are first author </w:t>
            </w:r>
          </w:p>
        </w:tc>
        <w:tc>
          <w:tcPr>
            <w:tcW w:w="516" w:type="pct"/>
          </w:tcPr>
          <w:p w14:paraId="600D5C5D" w14:textId="77777777" w:rsidR="00B77C80" w:rsidRPr="00F52621" w:rsidRDefault="00B77C80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No. Co authors </w:t>
            </w:r>
          </w:p>
        </w:tc>
      </w:tr>
      <w:tr w:rsidR="00B77C80" w14:paraId="07EBE375" w14:textId="77777777" w:rsidTr="007F309B">
        <w:tc>
          <w:tcPr>
            <w:tcW w:w="235" w:type="pct"/>
          </w:tcPr>
          <w:p w14:paraId="5B583330" w14:textId="79B6526E" w:rsidR="00B77C80" w:rsidRPr="007F309B" w:rsidRDefault="007F309B" w:rsidP="007F309B">
            <w:pPr>
              <w:ind w:left="360"/>
              <w:jc w:val="both"/>
            </w:pPr>
            <w:r>
              <w:t>1</w:t>
            </w:r>
          </w:p>
        </w:tc>
        <w:tc>
          <w:tcPr>
            <w:tcW w:w="1917" w:type="pct"/>
          </w:tcPr>
          <w:p w14:paraId="61B0ADD9" w14:textId="77777777" w:rsidR="00B77C80" w:rsidRDefault="00B77C80" w:rsidP="004530D8">
            <w:pPr>
              <w:jc w:val="both"/>
            </w:pPr>
            <w:r>
              <w:t xml:space="preserve">“Stress Management for Workers and Employees”, Vol XVIII, October 2001 </w:t>
            </w:r>
          </w:p>
        </w:tc>
        <w:tc>
          <w:tcPr>
            <w:tcW w:w="1635" w:type="pct"/>
          </w:tcPr>
          <w:p w14:paraId="520A4FDF" w14:textId="77777777" w:rsidR="00B77C80" w:rsidRDefault="00B77C80" w:rsidP="004530D8">
            <w:r>
              <w:t>Contemporary Social Work</w:t>
            </w:r>
          </w:p>
        </w:tc>
        <w:tc>
          <w:tcPr>
            <w:tcW w:w="696" w:type="pct"/>
          </w:tcPr>
          <w:p w14:paraId="70A70962" w14:textId="77777777" w:rsidR="00B77C80" w:rsidRDefault="00B77C80" w:rsidP="004530D8">
            <w:r>
              <w:t xml:space="preserve">Yes </w:t>
            </w:r>
          </w:p>
        </w:tc>
        <w:tc>
          <w:tcPr>
            <w:tcW w:w="516" w:type="pct"/>
          </w:tcPr>
          <w:p w14:paraId="531FD99B" w14:textId="77777777" w:rsidR="00B77C80" w:rsidRDefault="00B77C80" w:rsidP="004530D8">
            <w:r>
              <w:t xml:space="preserve">None </w:t>
            </w:r>
          </w:p>
        </w:tc>
      </w:tr>
      <w:tr w:rsidR="007F118E" w14:paraId="012CF16D" w14:textId="77777777" w:rsidTr="007F309B">
        <w:tc>
          <w:tcPr>
            <w:tcW w:w="235" w:type="pct"/>
          </w:tcPr>
          <w:p w14:paraId="7F81B24D" w14:textId="41CB5D8A" w:rsidR="007F118E" w:rsidRPr="007F309B" w:rsidRDefault="007F309B" w:rsidP="007F309B">
            <w:pPr>
              <w:ind w:left="360"/>
              <w:jc w:val="both"/>
            </w:pPr>
            <w:r>
              <w:t>2</w:t>
            </w:r>
          </w:p>
        </w:tc>
        <w:tc>
          <w:tcPr>
            <w:tcW w:w="1917" w:type="pct"/>
          </w:tcPr>
          <w:p w14:paraId="2DA23A05" w14:textId="77777777" w:rsidR="007F118E" w:rsidRDefault="007F118E" w:rsidP="007F118E">
            <w:r>
              <w:t>“Electricity Rate Making and Irrational Tariffs- Indian Context”, Vol 17, No 31, Dec 2001</w:t>
            </w:r>
          </w:p>
        </w:tc>
        <w:tc>
          <w:tcPr>
            <w:tcW w:w="1635" w:type="pct"/>
          </w:tcPr>
          <w:p w14:paraId="4398AA02" w14:textId="023C6402" w:rsidR="007F118E" w:rsidRDefault="007F118E" w:rsidP="007F118E">
            <w:r>
              <w:t xml:space="preserve">Indian Journal </w:t>
            </w:r>
            <w:r w:rsidR="007F309B">
              <w:t>of</w:t>
            </w:r>
            <w:r>
              <w:t xml:space="preserve"> Public Enterprise</w:t>
            </w:r>
          </w:p>
        </w:tc>
        <w:tc>
          <w:tcPr>
            <w:tcW w:w="696" w:type="pct"/>
          </w:tcPr>
          <w:p w14:paraId="52BEE08C" w14:textId="77777777" w:rsidR="007F118E" w:rsidRDefault="007F118E" w:rsidP="007F118E">
            <w:r>
              <w:t xml:space="preserve">Yes </w:t>
            </w:r>
          </w:p>
        </w:tc>
        <w:tc>
          <w:tcPr>
            <w:tcW w:w="516" w:type="pct"/>
          </w:tcPr>
          <w:p w14:paraId="7FB9422F" w14:textId="77777777" w:rsidR="007F118E" w:rsidRDefault="007F118E" w:rsidP="007F118E">
            <w:r>
              <w:t xml:space="preserve">None </w:t>
            </w:r>
          </w:p>
        </w:tc>
      </w:tr>
      <w:tr w:rsidR="007F118E" w14:paraId="162497FF" w14:textId="77777777" w:rsidTr="007F309B">
        <w:tc>
          <w:tcPr>
            <w:tcW w:w="235" w:type="pct"/>
          </w:tcPr>
          <w:p w14:paraId="343688E3" w14:textId="31D0541F" w:rsidR="007F118E" w:rsidRPr="007F309B" w:rsidRDefault="007F309B" w:rsidP="007F309B">
            <w:pPr>
              <w:ind w:left="360"/>
              <w:jc w:val="both"/>
            </w:pPr>
            <w:r>
              <w:t>3</w:t>
            </w:r>
          </w:p>
        </w:tc>
        <w:tc>
          <w:tcPr>
            <w:tcW w:w="1917" w:type="pct"/>
          </w:tcPr>
          <w:p w14:paraId="2B2E3F57" w14:textId="77777777" w:rsidR="007F118E" w:rsidRDefault="007F118E" w:rsidP="007F118E">
            <w:r>
              <w:t>“Role of Commercial Bank in Infrastructure Financing”, Vol 17, No 32, June 2002</w:t>
            </w:r>
          </w:p>
        </w:tc>
        <w:tc>
          <w:tcPr>
            <w:tcW w:w="1635" w:type="pct"/>
          </w:tcPr>
          <w:p w14:paraId="2840A78A" w14:textId="50AD3051" w:rsidR="007F118E" w:rsidRDefault="007F118E" w:rsidP="007F118E">
            <w:r>
              <w:t xml:space="preserve">Indian Journal </w:t>
            </w:r>
            <w:r w:rsidR="007F309B">
              <w:t>of</w:t>
            </w:r>
            <w:r>
              <w:t xml:space="preserve"> Public Enterprise</w:t>
            </w:r>
          </w:p>
        </w:tc>
        <w:tc>
          <w:tcPr>
            <w:tcW w:w="696" w:type="pct"/>
          </w:tcPr>
          <w:p w14:paraId="53681A6F" w14:textId="77777777" w:rsidR="007F118E" w:rsidRDefault="007F118E" w:rsidP="007F118E">
            <w:r>
              <w:t xml:space="preserve">Yes </w:t>
            </w:r>
          </w:p>
        </w:tc>
        <w:tc>
          <w:tcPr>
            <w:tcW w:w="516" w:type="pct"/>
          </w:tcPr>
          <w:p w14:paraId="5BCAE67B" w14:textId="77777777" w:rsidR="007F118E" w:rsidRDefault="007F118E" w:rsidP="007F118E">
            <w:r>
              <w:t xml:space="preserve">None </w:t>
            </w:r>
          </w:p>
          <w:p w14:paraId="11F8F03A" w14:textId="77777777" w:rsidR="007F118E" w:rsidRDefault="007F118E" w:rsidP="007F118E"/>
        </w:tc>
      </w:tr>
      <w:tr w:rsidR="007F118E" w14:paraId="6890B0E4" w14:textId="77777777" w:rsidTr="007F309B">
        <w:tc>
          <w:tcPr>
            <w:tcW w:w="235" w:type="pct"/>
          </w:tcPr>
          <w:p w14:paraId="14E7CA96" w14:textId="2037ECB3" w:rsidR="007F118E" w:rsidRPr="007F309B" w:rsidRDefault="007F309B" w:rsidP="007F309B">
            <w:pPr>
              <w:ind w:left="360"/>
              <w:jc w:val="both"/>
            </w:pPr>
            <w:r>
              <w:t>4</w:t>
            </w:r>
          </w:p>
        </w:tc>
        <w:tc>
          <w:tcPr>
            <w:tcW w:w="1917" w:type="pct"/>
          </w:tcPr>
          <w:p w14:paraId="1B5391C5" w14:textId="77777777" w:rsidR="007F118E" w:rsidRDefault="007F118E" w:rsidP="007F118E">
            <w:r>
              <w:t xml:space="preserve">“Economics of Tariff Determination in Electric Power Sector under </w:t>
            </w:r>
            <w:r>
              <w:lastRenderedPageBreak/>
              <w:t>Independent Regulation”, Vol 2, Issue 2 Feb 2003</w:t>
            </w:r>
          </w:p>
        </w:tc>
        <w:tc>
          <w:tcPr>
            <w:tcW w:w="1635" w:type="pct"/>
          </w:tcPr>
          <w:p w14:paraId="700BEBA9" w14:textId="77777777" w:rsidR="007F118E" w:rsidRPr="001D185D" w:rsidRDefault="007F118E" w:rsidP="007F118E">
            <w:pPr>
              <w:rPr>
                <w:i/>
                <w:iCs/>
              </w:rPr>
            </w:pPr>
            <w:r w:rsidRPr="004E1ACB">
              <w:lastRenderedPageBreak/>
              <w:t xml:space="preserve">Management Today </w:t>
            </w:r>
          </w:p>
        </w:tc>
        <w:tc>
          <w:tcPr>
            <w:tcW w:w="696" w:type="pct"/>
          </w:tcPr>
          <w:p w14:paraId="145C9BF9" w14:textId="77777777" w:rsidR="007F118E" w:rsidRPr="009858AB" w:rsidRDefault="007F118E" w:rsidP="007F118E">
            <w:r w:rsidRPr="009858AB">
              <w:t>Yes</w:t>
            </w:r>
          </w:p>
        </w:tc>
        <w:tc>
          <w:tcPr>
            <w:tcW w:w="516" w:type="pct"/>
          </w:tcPr>
          <w:p w14:paraId="3FD85063" w14:textId="77777777" w:rsidR="007F118E" w:rsidRPr="009858AB" w:rsidRDefault="007F118E" w:rsidP="007F118E">
            <w:r w:rsidRPr="009858AB">
              <w:t xml:space="preserve">None </w:t>
            </w:r>
          </w:p>
        </w:tc>
      </w:tr>
      <w:tr w:rsidR="007F118E" w14:paraId="1EB1C4A1" w14:textId="77777777" w:rsidTr="007F309B">
        <w:tc>
          <w:tcPr>
            <w:tcW w:w="235" w:type="pct"/>
          </w:tcPr>
          <w:p w14:paraId="11DF0D3F" w14:textId="1C8054CA" w:rsidR="007F118E" w:rsidRPr="007F309B" w:rsidRDefault="007F309B" w:rsidP="007F309B">
            <w:pPr>
              <w:ind w:left="360"/>
              <w:jc w:val="both"/>
            </w:pPr>
            <w:r>
              <w:t>5</w:t>
            </w:r>
          </w:p>
        </w:tc>
        <w:tc>
          <w:tcPr>
            <w:tcW w:w="1917" w:type="pct"/>
          </w:tcPr>
          <w:p w14:paraId="66C09C18" w14:textId="77777777" w:rsidR="007F118E" w:rsidRDefault="007F118E" w:rsidP="007F118E">
            <w:pPr>
              <w:jc w:val="both"/>
            </w:pPr>
            <w:r>
              <w:t xml:space="preserve">“Union Budget – An </w:t>
            </w:r>
            <w:r w:rsidR="007F309B">
              <w:t>Open-Heart</w:t>
            </w:r>
            <w:r>
              <w:t xml:space="preserve"> Surgery”, Vol 1, No 2, April 2003</w:t>
            </w:r>
          </w:p>
          <w:p w14:paraId="350BEB60" w14:textId="43A6881D" w:rsidR="00DA22C2" w:rsidRDefault="00DA22C2" w:rsidP="007F118E">
            <w:pPr>
              <w:jc w:val="both"/>
            </w:pPr>
          </w:p>
        </w:tc>
        <w:tc>
          <w:tcPr>
            <w:tcW w:w="1635" w:type="pct"/>
          </w:tcPr>
          <w:p w14:paraId="25519246" w14:textId="77777777" w:rsidR="007F118E" w:rsidRDefault="007F118E" w:rsidP="007F118E">
            <w:r>
              <w:t>Convergence Asia</w:t>
            </w:r>
          </w:p>
        </w:tc>
        <w:tc>
          <w:tcPr>
            <w:tcW w:w="696" w:type="pct"/>
          </w:tcPr>
          <w:p w14:paraId="45655D73" w14:textId="77777777" w:rsidR="007F118E" w:rsidRDefault="007F118E" w:rsidP="007F118E">
            <w:r>
              <w:t xml:space="preserve">Yes </w:t>
            </w:r>
          </w:p>
        </w:tc>
        <w:tc>
          <w:tcPr>
            <w:tcW w:w="516" w:type="pct"/>
          </w:tcPr>
          <w:p w14:paraId="5CBECC55" w14:textId="77777777" w:rsidR="007F118E" w:rsidRDefault="007F118E" w:rsidP="007F118E">
            <w:r>
              <w:t>1</w:t>
            </w:r>
          </w:p>
        </w:tc>
      </w:tr>
      <w:tr w:rsidR="007F118E" w14:paraId="5ABE0B8E" w14:textId="77777777" w:rsidTr="007F309B">
        <w:tc>
          <w:tcPr>
            <w:tcW w:w="235" w:type="pct"/>
          </w:tcPr>
          <w:p w14:paraId="24D10F9C" w14:textId="024180FC" w:rsidR="007F118E" w:rsidRPr="007F309B" w:rsidRDefault="007F309B" w:rsidP="007F309B">
            <w:pPr>
              <w:ind w:left="360"/>
              <w:jc w:val="both"/>
            </w:pPr>
            <w:r>
              <w:t>6</w:t>
            </w:r>
          </w:p>
        </w:tc>
        <w:tc>
          <w:tcPr>
            <w:tcW w:w="1917" w:type="pct"/>
          </w:tcPr>
          <w:p w14:paraId="03509337" w14:textId="77777777" w:rsidR="007F118E" w:rsidRDefault="007F118E" w:rsidP="007F118E">
            <w:pPr>
              <w:jc w:val="both"/>
            </w:pPr>
            <w:r>
              <w:t>“Rural Electrification with Special Reference to Uttar Pradesh”, Vol 2, No 1, Jan 2005, UPENG 02959/24/1/2004TC</w:t>
            </w:r>
          </w:p>
          <w:p w14:paraId="452C59A8" w14:textId="77777777" w:rsidR="007F118E" w:rsidRDefault="007F118E" w:rsidP="007F118E"/>
        </w:tc>
        <w:tc>
          <w:tcPr>
            <w:tcW w:w="1635" w:type="pct"/>
          </w:tcPr>
          <w:p w14:paraId="5178501C" w14:textId="303A17D0" w:rsidR="007F118E" w:rsidRDefault="007F118E" w:rsidP="007F118E">
            <w:r>
              <w:t xml:space="preserve">Indian Journal </w:t>
            </w:r>
            <w:r w:rsidR="007F309B">
              <w:t>of</w:t>
            </w:r>
            <w:r>
              <w:t xml:space="preserve"> Applied Economics</w:t>
            </w:r>
          </w:p>
        </w:tc>
        <w:tc>
          <w:tcPr>
            <w:tcW w:w="696" w:type="pct"/>
          </w:tcPr>
          <w:p w14:paraId="0FA616FE" w14:textId="77777777" w:rsidR="007F118E" w:rsidRPr="009858AB" w:rsidRDefault="007F118E" w:rsidP="007F118E">
            <w:r w:rsidRPr="009858AB">
              <w:t xml:space="preserve">Yes </w:t>
            </w:r>
          </w:p>
        </w:tc>
        <w:tc>
          <w:tcPr>
            <w:tcW w:w="516" w:type="pct"/>
          </w:tcPr>
          <w:p w14:paraId="71CCD96C" w14:textId="77777777" w:rsidR="007F118E" w:rsidRPr="009858AB" w:rsidRDefault="007F118E" w:rsidP="007F118E">
            <w:r w:rsidRPr="009858AB">
              <w:t>1</w:t>
            </w:r>
          </w:p>
        </w:tc>
      </w:tr>
      <w:tr w:rsidR="007F118E" w14:paraId="37AC4BBF" w14:textId="77777777" w:rsidTr="007F309B">
        <w:tc>
          <w:tcPr>
            <w:tcW w:w="235" w:type="pct"/>
          </w:tcPr>
          <w:p w14:paraId="47CE2239" w14:textId="25FDEE7C" w:rsidR="007F118E" w:rsidRPr="007F309B" w:rsidRDefault="007F309B" w:rsidP="007F309B">
            <w:pPr>
              <w:ind w:left="360"/>
              <w:jc w:val="both"/>
            </w:pPr>
            <w:r>
              <w:t>7</w:t>
            </w:r>
          </w:p>
        </w:tc>
        <w:tc>
          <w:tcPr>
            <w:tcW w:w="1917" w:type="pct"/>
          </w:tcPr>
          <w:p w14:paraId="4A03C42A" w14:textId="7E66E1D5" w:rsidR="007F118E" w:rsidRDefault="007F118E" w:rsidP="007F118E">
            <w:r>
              <w:t xml:space="preserve">“Carbon Sequestration – Economic Tool against Environment Pollution”, Vol III, No. 2, January 2010, </w:t>
            </w:r>
            <w:r w:rsidR="007F309B">
              <w:t>RNI:</w:t>
            </w:r>
            <w:r>
              <w:t xml:space="preserve"> UPBIL/2007/23544 </w:t>
            </w:r>
          </w:p>
        </w:tc>
        <w:tc>
          <w:tcPr>
            <w:tcW w:w="1635" w:type="pct"/>
          </w:tcPr>
          <w:p w14:paraId="0D8968D6" w14:textId="3953B5C4" w:rsidR="007F118E" w:rsidRDefault="007F118E" w:rsidP="007F118E">
            <w:r>
              <w:t xml:space="preserve">The Journal </w:t>
            </w:r>
            <w:r w:rsidR="007F309B">
              <w:t>of Business</w:t>
            </w:r>
            <w:r>
              <w:t xml:space="preserve"> &amp; Economics Studies</w:t>
            </w:r>
          </w:p>
        </w:tc>
        <w:tc>
          <w:tcPr>
            <w:tcW w:w="696" w:type="pct"/>
          </w:tcPr>
          <w:p w14:paraId="6B878A98" w14:textId="77777777" w:rsidR="007F118E" w:rsidRDefault="007F118E" w:rsidP="007F118E">
            <w:r>
              <w:t xml:space="preserve">Yes </w:t>
            </w:r>
          </w:p>
        </w:tc>
        <w:tc>
          <w:tcPr>
            <w:tcW w:w="516" w:type="pct"/>
          </w:tcPr>
          <w:p w14:paraId="49DCD38B" w14:textId="77777777" w:rsidR="007F118E" w:rsidRDefault="007F118E" w:rsidP="007F118E">
            <w:r>
              <w:t>1</w:t>
            </w:r>
          </w:p>
        </w:tc>
      </w:tr>
    </w:tbl>
    <w:p w14:paraId="67E2A677" w14:textId="77777777" w:rsidR="00167849" w:rsidRDefault="00167849" w:rsidP="00E03125">
      <w:pPr>
        <w:rPr>
          <w:b/>
          <w:bCs/>
          <w:sz w:val="28"/>
          <w:szCs w:val="28"/>
        </w:rPr>
      </w:pPr>
    </w:p>
    <w:p w14:paraId="7D191964" w14:textId="77777777" w:rsidR="00E03125" w:rsidRPr="00F52621" w:rsidRDefault="00E03125" w:rsidP="00E0312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ference Proceedings/</w:t>
      </w:r>
      <w:r w:rsidRPr="00F52621">
        <w:rPr>
          <w:b/>
          <w:bCs/>
          <w:sz w:val="28"/>
          <w:szCs w:val="28"/>
        </w:rPr>
        <w:t xml:space="preserve"> Chapter</w:t>
      </w:r>
      <w:r>
        <w:rPr>
          <w:b/>
          <w:bCs/>
          <w:sz w:val="28"/>
          <w:szCs w:val="28"/>
        </w:rPr>
        <w:t xml:space="preserve"> in Book</w:t>
      </w:r>
      <w:r w:rsidR="00FA1599">
        <w:rPr>
          <w:b/>
          <w:bCs/>
          <w:sz w:val="28"/>
          <w:szCs w:val="28"/>
        </w:rPr>
        <w:t>-05</w:t>
      </w:r>
    </w:p>
    <w:tbl>
      <w:tblPr>
        <w:tblStyle w:val="TableGrid"/>
        <w:tblW w:w="9990" w:type="dxa"/>
        <w:tblInd w:w="-702" w:type="dxa"/>
        <w:tblLook w:val="04A0" w:firstRow="1" w:lastRow="0" w:firstColumn="1" w:lastColumn="0" w:noHBand="0" w:noVBand="1"/>
      </w:tblPr>
      <w:tblGrid>
        <w:gridCol w:w="541"/>
        <w:gridCol w:w="2730"/>
        <w:gridCol w:w="1892"/>
        <w:gridCol w:w="1672"/>
        <w:gridCol w:w="2015"/>
        <w:gridCol w:w="1140"/>
      </w:tblGrid>
      <w:tr w:rsidR="008C3E06" w:rsidRPr="00F52621" w14:paraId="19D932F8" w14:textId="77777777" w:rsidTr="00200270">
        <w:tc>
          <w:tcPr>
            <w:tcW w:w="540" w:type="dxa"/>
          </w:tcPr>
          <w:p w14:paraId="46EFFC53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2877" w:type="dxa"/>
          </w:tcPr>
          <w:p w14:paraId="7FAFE4AC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Paper </w:t>
            </w:r>
          </w:p>
        </w:tc>
        <w:tc>
          <w:tcPr>
            <w:tcW w:w="1907" w:type="dxa"/>
          </w:tcPr>
          <w:p w14:paraId="19E4A99A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Book name </w:t>
            </w:r>
          </w:p>
        </w:tc>
        <w:tc>
          <w:tcPr>
            <w:tcW w:w="1786" w:type="dxa"/>
          </w:tcPr>
          <w:p w14:paraId="744B2A05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ISBN No. </w:t>
            </w:r>
          </w:p>
        </w:tc>
        <w:tc>
          <w:tcPr>
            <w:tcW w:w="1710" w:type="dxa"/>
          </w:tcPr>
          <w:p w14:paraId="0298010C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Whether you are first</w:t>
            </w:r>
            <w:r>
              <w:rPr>
                <w:b/>
                <w:bCs/>
              </w:rPr>
              <w:t xml:space="preserve">/Corresponding </w:t>
            </w:r>
            <w:r w:rsidRPr="00F52621">
              <w:rPr>
                <w:b/>
                <w:bCs/>
              </w:rPr>
              <w:t xml:space="preserve">author </w:t>
            </w:r>
          </w:p>
        </w:tc>
        <w:tc>
          <w:tcPr>
            <w:tcW w:w="1170" w:type="dxa"/>
          </w:tcPr>
          <w:p w14:paraId="1C6CED52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No. Co authors </w:t>
            </w:r>
          </w:p>
        </w:tc>
      </w:tr>
      <w:tr w:rsidR="008C3E06" w14:paraId="5B8111E5" w14:textId="77777777" w:rsidTr="00200270">
        <w:tc>
          <w:tcPr>
            <w:tcW w:w="540" w:type="dxa"/>
          </w:tcPr>
          <w:p w14:paraId="3C8505D9" w14:textId="77777777" w:rsidR="008C3E06" w:rsidRDefault="008C3E06" w:rsidP="0081067F">
            <w:r>
              <w:t>1</w:t>
            </w:r>
          </w:p>
        </w:tc>
        <w:tc>
          <w:tcPr>
            <w:tcW w:w="2877" w:type="dxa"/>
          </w:tcPr>
          <w:p w14:paraId="563E20AF" w14:textId="77777777" w:rsidR="008C3E06" w:rsidRDefault="008C3E06" w:rsidP="0081067F">
            <w:pPr>
              <w:jc w:val="both"/>
            </w:pPr>
            <w:r>
              <w:t xml:space="preserve">Issue of Excellence in Academic Research </w:t>
            </w:r>
          </w:p>
          <w:p w14:paraId="2878C506" w14:textId="77777777" w:rsidR="008C3E06" w:rsidRDefault="008C3E06" w:rsidP="0081067F">
            <w:pPr>
              <w:jc w:val="both"/>
            </w:pPr>
          </w:p>
        </w:tc>
        <w:tc>
          <w:tcPr>
            <w:tcW w:w="1907" w:type="dxa"/>
          </w:tcPr>
          <w:p w14:paraId="61C7E168" w14:textId="06314394" w:rsidR="00526561" w:rsidRDefault="008C3E06" w:rsidP="00DA22C2">
            <w:pPr>
              <w:jc w:val="both"/>
            </w:pPr>
            <w:r>
              <w:t xml:space="preserve">Experience of an Entrepreneur in Academics </w:t>
            </w:r>
          </w:p>
        </w:tc>
        <w:tc>
          <w:tcPr>
            <w:tcW w:w="1786" w:type="dxa"/>
          </w:tcPr>
          <w:p w14:paraId="4C1F2C52" w14:textId="77777777" w:rsidR="008C3E06" w:rsidRDefault="008C3E06" w:rsidP="0081067F">
            <w:r>
              <w:t>978-81-910-827-0-8</w:t>
            </w:r>
          </w:p>
        </w:tc>
        <w:tc>
          <w:tcPr>
            <w:tcW w:w="1710" w:type="dxa"/>
          </w:tcPr>
          <w:p w14:paraId="62F421F3" w14:textId="77777777" w:rsidR="008C3E06" w:rsidRDefault="008C3E06" w:rsidP="0081067F">
            <w:r>
              <w:t xml:space="preserve">Corresponding </w:t>
            </w:r>
          </w:p>
        </w:tc>
        <w:tc>
          <w:tcPr>
            <w:tcW w:w="1170" w:type="dxa"/>
          </w:tcPr>
          <w:p w14:paraId="4AC75127" w14:textId="77777777" w:rsidR="008C3E06" w:rsidRDefault="008C3E06" w:rsidP="0081067F">
            <w:r>
              <w:t>1</w:t>
            </w:r>
          </w:p>
        </w:tc>
      </w:tr>
      <w:tr w:rsidR="008C3E06" w14:paraId="2FFE1020" w14:textId="77777777" w:rsidTr="00200270">
        <w:tc>
          <w:tcPr>
            <w:tcW w:w="540" w:type="dxa"/>
          </w:tcPr>
          <w:p w14:paraId="01985809" w14:textId="77777777" w:rsidR="008C3E06" w:rsidRDefault="008C3E06" w:rsidP="0081067F">
            <w:r>
              <w:t>2</w:t>
            </w:r>
          </w:p>
        </w:tc>
        <w:tc>
          <w:tcPr>
            <w:tcW w:w="2877" w:type="dxa"/>
          </w:tcPr>
          <w:p w14:paraId="4C75FC94" w14:textId="77777777" w:rsidR="008C3E06" w:rsidRDefault="008C3E06" w:rsidP="0081067F">
            <w:pPr>
              <w:jc w:val="both"/>
            </w:pPr>
            <w:r>
              <w:t>Innovative Practices in Private Sector banking Vis –A- Vis Cashless Economy</w:t>
            </w:r>
          </w:p>
        </w:tc>
        <w:tc>
          <w:tcPr>
            <w:tcW w:w="1907" w:type="dxa"/>
          </w:tcPr>
          <w:p w14:paraId="65679327" w14:textId="77777777" w:rsidR="008C3E06" w:rsidRDefault="008C3E06" w:rsidP="0081067F">
            <w:pPr>
              <w:jc w:val="both"/>
            </w:pPr>
            <w:r>
              <w:t>Cashless Economy – Roadmap from Cash Surplus to Less Cash, Bharti Publication</w:t>
            </w:r>
          </w:p>
        </w:tc>
        <w:tc>
          <w:tcPr>
            <w:tcW w:w="1786" w:type="dxa"/>
          </w:tcPr>
          <w:p w14:paraId="51853F38" w14:textId="54658F53" w:rsidR="008C3E06" w:rsidRDefault="008C3E06" w:rsidP="0081067F">
            <w:r>
              <w:t>I978-93-81212-87-5</w:t>
            </w:r>
          </w:p>
        </w:tc>
        <w:tc>
          <w:tcPr>
            <w:tcW w:w="1710" w:type="dxa"/>
          </w:tcPr>
          <w:p w14:paraId="7FD73170" w14:textId="77777777" w:rsidR="008C3E06" w:rsidRDefault="008C3E06" w:rsidP="0081067F">
            <w:r>
              <w:t xml:space="preserve">Corresponding </w:t>
            </w:r>
          </w:p>
        </w:tc>
        <w:tc>
          <w:tcPr>
            <w:tcW w:w="1170" w:type="dxa"/>
          </w:tcPr>
          <w:p w14:paraId="7D909DAE" w14:textId="77777777" w:rsidR="008C3E06" w:rsidRDefault="008C3E06" w:rsidP="0081067F">
            <w:r>
              <w:t>1</w:t>
            </w:r>
          </w:p>
        </w:tc>
      </w:tr>
      <w:tr w:rsidR="008C3E06" w14:paraId="4A50560D" w14:textId="77777777" w:rsidTr="00200270">
        <w:tc>
          <w:tcPr>
            <w:tcW w:w="540" w:type="dxa"/>
          </w:tcPr>
          <w:p w14:paraId="40BD7577" w14:textId="77777777" w:rsidR="008C3E06" w:rsidRDefault="008C3E06" w:rsidP="0081067F">
            <w:r>
              <w:t>3</w:t>
            </w:r>
          </w:p>
        </w:tc>
        <w:tc>
          <w:tcPr>
            <w:tcW w:w="2877" w:type="dxa"/>
          </w:tcPr>
          <w:p w14:paraId="3F5027E7" w14:textId="77777777" w:rsidR="008C3E06" w:rsidRDefault="008C3E06" w:rsidP="0081067F">
            <w:pPr>
              <w:jc w:val="both"/>
            </w:pPr>
            <w:r>
              <w:t>Emerging Trends in Infrastructure Development in India (with special reference to Power Sector)</w:t>
            </w:r>
          </w:p>
        </w:tc>
        <w:tc>
          <w:tcPr>
            <w:tcW w:w="1907" w:type="dxa"/>
          </w:tcPr>
          <w:p w14:paraId="0117A250" w14:textId="77777777" w:rsidR="008C3E06" w:rsidRDefault="008C3E06" w:rsidP="0081067F">
            <w:pPr>
              <w:jc w:val="both"/>
            </w:pPr>
            <w:r>
              <w:t>Infrastructure Development in India</w:t>
            </w:r>
          </w:p>
        </w:tc>
        <w:tc>
          <w:tcPr>
            <w:tcW w:w="1786" w:type="dxa"/>
          </w:tcPr>
          <w:p w14:paraId="02BA7EEE" w14:textId="77777777" w:rsidR="008C3E06" w:rsidRDefault="008C3E06" w:rsidP="0081067F">
            <w:r>
              <w:t>978-93-80685-55-7</w:t>
            </w:r>
          </w:p>
        </w:tc>
        <w:tc>
          <w:tcPr>
            <w:tcW w:w="1710" w:type="dxa"/>
          </w:tcPr>
          <w:p w14:paraId="47A415DA" w14:textId="77777777" w:rsidR="008C3E06" w:rsidRDefault="008C3E06" w:rsidP="0081067F">
            <w:r>
              <w:t xml:space="preserve">First </w:t>
            </w:r>
          </w:p>
        </w:tc>
        <w:tc>
          <w:tcPr>
            <w:tcW w:w="1170" w:type="dxa"/>
          </w:tcPr>
          <w:p w14:paraId="7CE723AB" w14:textId="77777777" w:rsidR="008C3E06" w:rsidRDefault="008C3E06" w:rsidP="0081067F">
            <w:r>
              <w:t>1</w:t>
            </w:r>
          </w:p>
        </w:tc>
      </w:tr>
      <w:tr w:rsidR="008C3E06" w14:paraId="2F654909" w14:textId="77777777" w:rsidTr="00200270">
        <w:tc>
          <w:tcPr>
            <w:tcW w:w="540" w:type="dxa"/>
          </w:tcPr>
          <w:p w14:paraId="0701FF2D" w14:textId="77777777" w:rsidR="008C3E06" w:rsidRDefault="008C3E06" w:rsidP="0081067F">
            <w:r>
              <w:t>4</w:t>
            </w:r>
          </w:p>
        </w:tc>
        <w:tc>
          <w:tcPr>
            <w:tcW w:w="2877" w:type="dxa"/>
          </w:tcPr>
          <w:p w14:paraId="72A71BA4" w14:textId="77777777" w:rsidR="008C3E06" w:rsidRDefault="008C3E06" w:rsidP="0081067F">
            <w:pPr>
              <w:jc w:val="both"/>
            </w:pPr>
            <w:r>
              <w:t>A Move from Traditional Banking to the Digital World: An Indian Perspective</w:t>
            </w:r>
          </w:p>
        </w:tc>
        <w:tc>
          <w:tcPr>
            <w:tcW w:w="1907" w:type="dxa"/>
          </w:tcPr>
          <w:p w14:paraId="0FDC488F" w14:textId="77777777" w:rsidR="008C3E06" w:rsidRDefault="008C3E06" w:rsidP="0081067F">
            <w:pPr>
              <w:jc w:val="both"/>
            </w:pPr>
            <w:r>
              <w:t>Driving Growth through Strategic Innovation, Entrepreneurship and Digitization</w:t>
            </w:r>
          </w:p>
        </w:tc>
        <w:tc>
          <w:tcPr>
            <w:tcW w:w="1786" w:type="dxa"/>
          </w:tcPr>
          <w:p w14:paraId="10D851AC" w14:textId="77777777" w:rsidR="008C3E06" w:rsidRDefault="008C3E06" w:rsidP="0081067F">
            <w:r>
              <w:t>978-93-86142-22-1</w:t>
            </w:r>
          </w:p>
        </w:tc>
        <w:tc>
          <w:tcPr>
            <w:tcW w:w="1710" w:type="dxa"/>
          </w:tcPr>
          <w:p w14:paraId="55C1DE0B" w14:textId="77777777" w:rsidR="008C3E06" w:rsidRDefault="008C3E06" w:rsidP="0081067F">
            <w:r>
              <w:t xml:space="preserve">First </w:t>
            </w:r>
          </w:p>
        </w:tc>
        <w:tc>
          <w:tcPr>
            <w:tcW w:w="1170" w:type="dxa"/>
          </w:tcPr>
          <w:p w14:paraId="09702C6F" w14:textId="77777777" w:rsidR="008C3E06" w:rsidRDefault="008C3E06" w:rsidP="0081067F">
            <w:r>
              <w:t>1</w:t>
            </w:r>
          </w:p>
        </w:tc>
      </w:tr>
      <w:tr w:rsidR="008C3E06" w14:paraId="6066D850" w14:textId="77777777" w:rsidTr="00200270">
        <w:tc>
          <w:tcPr>
            <w:tcW w:w="540" w:type="dxa"/>
          </w:tcPr>
          <w:p w14:paraId="5BAFA646" w14:textId="77777777" w:rsidR="008C3E06" w:rsidRDefault="008C3E06" w:rsidP="0081067F">
            <w:r>
              <w:t>5</w:t>
            </w:r>
          </w:p>
        </w:tc>
        <w:tc>
          <w:tcPr>
            <w:tcW w:w="2877" w:type="dxa"/>
          </w:tcPr>
          <w:p w14:paraId="7C8ABA9F" w14:textId="77777777" w:rsidR="008C3E06" w:rsidRDefault="008C3E06" w:rsidP="0081067F">
            <w:pPr>
              <w:jc w:val="both"/>
            </w:pPr>
            <w:r>
              <w:t>Disinvestment in India-Policy and Implementation</w:t>
            </w:r>
          </w:p>
        </w:tc>
        <w:tc>
          <w:tcPr>
            <w:tcW w:w="1907" w:type="dxa"/>
          </w:tcPr>
          <w:p w14:paraId="712654E1" w14:textId="77777777" w:rsidR="008C3E06" w:rsidRDefault="008C3E06" w:rsidP="0081067F">
            <w:pPr>
              <w:jc w:val="both"/>
            </w:pPr>
            <w:r>
              <w:t>Managerial Economics, Sultan Chand &amp; Sons</w:t>
            </w:r>
          </w:p>
        </w:tc>
        <w:tc>
          <w:tcPr>
            <w:tcW w:w="1786" w:type="dxa"/>
          </w:tcPr>
          <w:p w14:paraId="669323F6" w14:textId="77777777" w:rsidR="008C3E06" w:rsidRDefault="008C3E06" w:rsidP="0081067F">
            <w:r>
              <w:t>81-8054-148-7</w:t>
            </w:r>
          </w:p>
        </w:tc>
        <w:tc>
          <w:tcPr>
            <w:tcW w:w="1710" w:type="dxa"/>
          </w:tcPr>
          <w:p w14:paraId="35D787AF" w14:textId="77777777" w:rsidR="008C3E06" w:rsidRDefault="008C3E06" w:rsidP="0081067F">
            <w:r>
              <w:t xml:space="preserve">First </w:t>
            </w:r>
          </w:p>
        </w:tc>
        <w:tc>
          <w:tcPr>
            <w:tcW w:w="1170" w:type="dxa"/>
          </w:tcPr>
          <w:p w14:paraId="287D0CF5" w14:textId="317C8A42" w:rsidR="008C3E06" w:rsidRDefault="00885D38" w:rsidP="0081067F">
            <w:r>
              <w:t>N/A</w:t>
            </w:r>
          </w:p>
        </w:tc>
      </w:tr>
    </w:tbl>
    <w:p w14:paraId="64854F93" w14:textId="77777777" w:rsidR="00983E7A" w:rsidRDefault="00983E7A" w:rsidP="00AE1FD0">
      <w:pPr>
        <w:rPr>
          <w:b/>
          <w:bCs/>
          <w:sz w:val="32"/>
          <w:szCs w:val="32"/>
        </w:rPr>
      </w:pPr>
    </w:p>
    <w:p w14:paraId="694AA46C" w14:textId="77777777" w:rsidR="00AE1FD0" w:rsidRPr="007740FF" w:rsidRDefault="00AE1FD0" w:rsidP="00AE1FD0">
      <w:pPr>
        <w:rPr>
          <w:b/>
          <w:bCs/>
          <w:sz w:val="32"/>
          <w:szCs w:val="32"/>
        </w:rPr>
      </w:pPr>
      <w:r w:rsidRPr="007740FF">
        <w:rPr>
          <w:b/>
          <w:bCs/>
          <w:sz w:val="32"/>
          <w:szCs w:val="32"/>
        </w:rPr>
        <w:t xml:space="preserve">Books </w:t>
      </w:r>
    </w:p>
    <w:p w14:paraId="6F92C442" w14:textId="77777777" w:rsidR="00AE1FD0" w:rsidRPr="007740FF" w:rsidRDefault="00AE1FD0" w:rsidP="00AE1FD0">
      <w:pPr>
        <w:spacing w:after="0"/>
        <w:jc w:val="both"/>
        <w:rPr>
          <w:b/>
          <w:bCs/>
          <w:sz w:val="28"/>
          <w:szCs w:val="28"/>
        </w:rPr>
      </w:pPr>
      <w:r w:rsidRPr="007740FF">
        <w:rPr>
          <w:b/>
          <w:bCs/>
          <w:sz w:val="28"/>
          <w:szCs w:val="28"/>
        </w:rPr>
        <w:t>Independent Authorship</w:t>
      </w:r>
      <w:r w:rsidR="004E3AC4">
        <w:rPr>
          <w:b/>
          <w:bCs/>
          <w:sz w:val="28"/>
          <w:szCs w:val="28"/>
        </w:rPr>
        <w:t xml:space="preserve"> -02</w:t>
      </w:r>
    </w:p>
    <w:tbl>
      <w:tblPr>
        <w:tblStyle w:val="TableGrid"/>
        <w:tblW w:w="9900" w:type="dxa"/>
        <w:tblInd w:w="-612" w:type="dxa"/>
        <w:tblLook w:val="04A0" w:firstRow="1" w:lastRow="0" w:firstColumn="1" w:lastColumn="0" w:noHBand="0" w:noVBand="1"/>
      </w:tblPr>
      <w:tblGrid>
        <w:gridCol w:w="540"/>
        <w:gridCol w:w="3960"/>
        <w:gridCol w:w="1710"/>
        <w:gridCol w:w="1800"/>
        <w:gridCol w:w="1890"/>
      </w:tblGrid>
      <w:tr w:rsidR="008C3E06" w14:paraId="7BFD4E05" w14:textId="77777777" w:rsidTr="00200270">
        <w:tc>
          <w:tcPr>
            <w:tcW w:w="540" w:type="dxa"/>
          </w:tcPr>
          <w:p w14:paraId="6C800FEF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3960" w:type="dxa"/>
          </w:tcPr>
          <w:p w14:paraId="07F03CB0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the Book </w:t>
            </w:r>
          </w:p>
        </w:tc>
        <w:tc>
          <w:tcPr>
            <w:tcW w:w="1710" w:type="dxa"/>
          </w:tcPr>
          <w:p w14:paraId="2654DEF7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Name of the publisher</w:t>
            </w:r>
          </w:p>
          <w:p w14:paraId="20FA77F5" w14:textId="77777777" w:rsidR="008C3E06" w:rsidRPr="00F52621" w:rsidRDefault="008C3E06" w:rsidP="00482DE1">
            <w:pPr>
              <w:rPr>
                <w:b/>
                <w:bCs/>
              </w:rPr>
            </w:pPr>
          </w:p>
        </w:tc>
        <w:tc>
          <w:tcPr>
            <w:tcW w:w="1800" w:type="dxa"/>
          </w:tcPr>
          <w:p w14:paraId="43D8BDC2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ISBN No. </w:t>
            </w:r>
          </w:p>
        </w:tc>
        <w:tc>
          <w:tcPr>
            <w:tcW w:w="1890" w:type="dxa"/>
          </w:tcPr>
          <w:p w14:paraId="6CF48774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Subject book /Reference book</w:t>
            </w:r>
          </w:p>
        </w:tc>
      </w:tr>
      <w:tr w:rsidR="008C3E06" w14:paraId="76478F8C" w14:textId="77777777" w:rsidTr="00200270">
        <w:tc>
          <w:tcPr>
            <w:tcW w:w="540" w:type="dxa"/>
          </w:tcPr>
          <w:p w14:paraId="3FA710C6" w14:textId="77777777" w:rsidR="008C3E06" w:rsidRDefault="008C3E06" w:rsidP="00482DE1">
            <w:r>
              <w:lastRenderedPageBreak/>
              <w:t>1</w:t>
            </w:r>
          </w:p>
        </w:tc>
        <w:tc>
          <w:tcPr>
            <w:tcW w:w="3960" w:type="dxa"/>
          </w:tcPr>
          <w:p w14:paraId="073B589F" w14:textId="77777777" w:rsidR="008C3E06" w:rsidRDefault="008C3E06" w:rsidP="00482DE1">
            <w:r>
              <w:t>Changing perspectives in Public enterprise management</w:t>
            </w:r>
          </w:p>
        </w:tc>
        <w:tc>
          <w:tcPr>
            <w:tcW w:w="1710" w:type="dxa"/>
          </w:tcPr>
          <w:p w14:paraId="0AC37354" w14:textId="4721EBF8" w:rsidR="008C3E06" w:rsidRDefault="003E39E5" w:rsidP="00482DE1">
            <w:r>
              <w:t>New Royal Book Company</w:t>
            </w:r>
          </w:p>
        </w:tc>
        <w:tc>
          <w:tcPr>
            <w:tcW w:w="1800" w:type="dxa"/>
          </w:tcPr>
          <w:p w14:paraId="072C0D66" w14:textId="77777777" w:rsidR="008C3E06" w:rsidRDefault="008C3E06" w:rsidP="00482DE1">
            <w:r>
              <w:t>978-93-83138-44-9</w:t>
            </w:r>
          </w:p>
        </w:tc>
        <w:tc>
          <w:tcPr>
            <w:tcW w:w="1890" w:type="dxa"/>
          </w:tcPr>
          <w:p w14:paraId="400AB827" w14:textId="77777777" w:rsidR="008C3E06" w:rsidRDefault="008C3E06" w:rsidP="00482DE1">
            <w:r>
              <w:t>Subject Book</w:t>
            </w:r>
          </w:p>
        </w:tc>
      </w:tr>
      <w:tr w:rsidR="008C3E06" w14:paraId="37FAADDF" w14:textId="77777777" w:rsidTr="00200270">
        <w:tc>
          <w:tcPr>
            <w:tcW w:w="540" w:type="dxa"/>
          </w:tcPr>
          <w:p w14:paraId="325AF6D4" w14:textId="77777777" w:rsidR="008C3E06" w:rsidRDefault="008C3E06" w:rsidP="00482DE1">
            <w:r>
              <w:t>2</w:t>
            </w:r>
          </w:p>
        </w:tc>
        <w:tc>
          <w:tcPr>
            <w:tcW w:w="3960" w:type="dxa"/>
          </w:tcPr>
          <w:p w14:paraId="66BBFE5A" w14:textId="36568568" w:rsidR="008C3E06" w:rsidRDefault="008C3E06" w:rsidP="00482DE1">
            <w:pPr>
              <w:jc w:val="both"/>
            </w:pPr>
            <w:r>
              <w:t xml:space="preserve">Electricity </w:t>
            </w:r>
            <w:r w:rsidR="003E39E5">
              <w:t xml:space="preserve">Rate Making and Tariff Regulation </w:t>
            </w:r>
          </w:p>
        </w:tc>
        <w:tc>
          <w:tcPr>
            <w:tcW w:w="1710" w:type="dxa"/>
          </w:tcPr>
          <w:p w14:paraId="5519ACA5" w14:textId="20253110" w:rsidR="008C3E06" w:rsidRDefault="003E39E5" w:rsidP="00482DE1">
            <w:r>
              <w:t>New Royal Book Company</w:t>
            </w:r>
          </w:p>
        </w:tc>
        <w:tc>
          <w:tcPr>
            <w:tcW w:w="1800" w:type="dxa"/>
          </w:tcPr>
          <w:p w14:paraId="550109A3" w14:textId="77777777" w:rsidR="008C3E06" w:rsidRDefault="008C3E06" w:rsidP="00482DE1">
            <w:r>
              <w:t>81-85936-88-9</w:t>
            </w:r>
          </w:p>
        </w:tc>
        <w:tc>
          <w:tcPr>
            <w:tcW w:w="1890" w:type="dxa"/>
          </w:tcPr>
          <w:p w14:paraId="23DB87EF" w14:textId="77777777" w:rsidR="008C3E06" w:rsidRDefault="008C3E06" w:rsidP="00482DE1">
            <w:r>
              <w:t>Subject Book</w:t>
            </w:r>
          </w:p>
        </w:tc>
      </w:tr>
    </w:tbl>
    <w:p w14:paraId="26ED19E2" w14:textId="2AFA25BC" w:rsidR="00AE1FD0" w:rsidRDefault="00AE1FD0" w:rsidP="00AE1FD0">
      <w:pPr>
        <w:spacing w:after="0"/>
        <w:jc w:val="both"/>
        <w:rPr>
          <w:b/>
          <w:bCs/>
        </w:rPr>
      </w:pPr>
    </w:p>
    <w:p w14:paraId="59867423" w14:textId="77777777" w:rsidR="00DA22C2" w:rsidRDefault="00DA22C2" w:rsidP="00AE1FD0">
      <w:pPr>
        <w:spacing w:after="0"/>
        <w:jc w:val="both"/>
        <w:rPr>
          <w:b/>
          <w:bCs/>
        </w:rPr>
      </w:pPr>
    </w:p>
    <w:p w14:paraId="7106ACB8" w14:textId="68A67488" w:rsidR="00AE1FD0" w:rsidRPr="007740FF" w:rsidRDefault="00AE1FD0" w:rsidP="00AE1FD0">
      <w:pPr>
        <w:spacing w:after="0"/>
        <w:jc w:val="both"/>
        <w:rPr>
          <w:b/>
          <w:bCs/>
          <w:sz w:val="28"/>
          <w:szCs w:val="28"/>
        </w:rPr>
      </w:pPr>
      <w:r w:rsidRPr="007740FF">
        <w:rPr>
          <w:b/>
          <w:bCs/>
          <w:sz w:val="28"/>
          <w:szCs w:val="28"/>
        </w:rPr>
        <w:t xml:space="preserve">Co- Authorship </w:t>
      </w:r>
      <w:r w:rsidR="000F3E81">
        <w:rPr>
          <w:b/>
          <w:bCs/>
          <w:sz w:val="28"/>
          <w:szCs w:val="28"/>
        </w:rPr>
        <w:t>- 2</w:t>
      </w:r>
      <w:r w:rsidR="00AC7F37">
        <w:rPr>
          <w:b/>
          <w:bCs/>
          <w:sz w:val="28"/>
          <w:szCs w:val="28"/>
        </w:rPr>
        <w:t>9</w:t>
      </w:r>
    </w:p>
    <w:tbl>
      <w:tblPr>
        <w:tblStyle w:val="TableGrid"/>
        <w:tblW w:w="9900" w:type="dxa"/>
        <w:tblInd w:w="-612" w:type="dxa"/>
        <w:tblLook w:val="04A0" w:firstRow="1" w:lastRow="0" w:firstColumn="1" w:lastColumn="0" w:noHBand="0" w:noVBand="1"/>
      </w:tblPr>
      <w:tblGrid>
        <w:gridCol w:w="630"/>
        <w:gridCol w:w="4525"/>
        <w:gridCol w:w="1362"/>
        <w:gridCol w:w="1146"/>
        <w:gridCol w:w="2237"/>
      </w:tblGrid>
      <w:tr w:rsidR="008C3E06" w14:paraId="3C8187A6" w14:textId="77777777" w:rsidTr="00200270">
        <w:tc>
          <w:tcPr>
            <w:tcW w:w="630" w:type="dxa"/>
          </w:tcPr>
          <w:p w14:paraId="281D02D6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4525" w:type="dxa"/>
          </w:tcPr>
          <w:p w14:paraId="7C02861C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the Book </w:t>
            </w:r>
          </w:p>
        </w:tc>
        <w:tc>
          <w:tcPr>
            <w:tcW w:w="1362" w:type="dxa"/>
          </w:tcPr>
          <w:p w14:paraId="07DFCD1F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Name of the publisher</w:t>
            </w:r>
          </w:p>
          <w:p w14:paraId="2FCCD5EF" w14:textId="77777777" w:rsidR="008C3E06" w:rsidRPr="00F52621" w:rsidRDefault="008C3E06" w:rsidP="00482DE1">
            <w:pPr>
              <w:rPr>
                <w:b/>
                <w:bCs/>
              </w:rPr>
            </w:pPr>
          </w:p>
        </w:tc>
        <w:tc>
          <w:tcPr>
            <w:tcW w:w="1146" w:type="dxa"/>
          </w:tcPr>
          <w:p w14:paraId="60380A17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ISBN No. </w:t>
            </w:r>
          </w:p>
        </w:tc>
        <w:tc>
          <w:tcPr>
            <w:tcW w:w="2237" w:type="dxa"/>
          </w:tcPr>
          <w:p w14:paraId="60E7ED25" w14:textId="77777777" w:rsidR="008C3E06" w:rsidRPr="00F52621" w:rsidRDefault="008C3E06" w:rsidP="00482DE1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Subject book /Reference book</w:t>
            </w:r>
          </w:p>
        </w:tc>
      </w:tr>
      <w:tr w:rsidR="008C3E06" w14:paraId="5F9CB095" w14:textId="77777777" w:rsidTr="00200270">
        <w:tc>
          <w:tcPr>
            <w:tcW w:w="630" w:type="dxa"/>
          </w:tcPr>
          <w:p w14:paraId="503DB1A9" w14:textId="77777777" w:rsidR="008C3E06" w:rsidRDefault="008C3E06" w:rsidP="00482DE1">
            <w:r>
              <w:t>1</w:t>
            </w:r>
          </w:p>
        </w:tc>
        <w:tc>
          <w:tcPr>
            <w:tcW w:w="4525" w:type="dxa"/>
          </w:tcPr>
          <w:p w14:paraId="69D58FBC" w14:textId="77777777" w:rsidR="008C3E06" w:rsidRDefault="008C3E06" w:rsidP="00482DE1">
            <w:r>
              <w:t>Office Management – Prof. K.L. Maheshwari&amp; Prof. R.K. Maheshwari</w:t>
            </w:r>
          </w:p>
        </w:tc>
        <w:tc>
          <w:tcPr>
            <w:tcW w:w="1362" w:type="dxa"/>
          </w:tcPr>
          <w:p w14:paraId="4B53C515" w14:textId="77777777" w:rsidR="008C3E06" w:rsidRDefault="008C3E06" w:rsidP="00482DE1">
            <w:r>
              <w:t xml:space="preserve">New Royal Book Company </w:t>
            </w:r>
          </w:p>
          <w:p w14:paraId="4652D089" w14:textId="77777777" w:rsidR="00034715" w:rsidRDefault="00034715" w:rsidP="00482DE1"/>
          <w:p w14:paraId="40F81C5A" w14:textId="67BC854D" w:rsidR="00034715" w:rsidRDefault="00034715" w:rsidP="00482DE1"/>
        </w:tc>
        <w:tc>
          <w:tcPr>
            <w:tcW w:w="1146" w:type="dxa"/>
          </w:tcPr>
          <w:p w14:paraId="0964889B" w14:textId="77777777" w:rsidR="008C3E06" w:rsidRDefault="008C3E06" w:rsidP="00482DE1">
            <w:r>
              <w:t>978-93-80685-38-0</w:t>
            </w:r>
          </w:p>
        </w:tc>
        <w:tc>
          <w:tcPr>
            <w:tcW w:w="2237" w:type="dxa"/>
          </w:tcPr>
          <w:p w14:paraId="70D968F7" w14:textId="77777777" w:rsidR="008C3E06" w:rsidRDefault="008C3E06" w:rsidP="00482DE1">
            <w:r>
              <w:t xml:space="preserve">Subject Book </w:t>
            </w:r>
          </w:p>
        </w:tc>
      </w:tr>
      <w:tr w:rsidR="008C3E06" w14:paraId="6336B005" w14:textId="77777777" w:rsidTr="00200270">
        <w:tc>
          <w:tcPr>
            <w:tcW w:w="630" w:type="dxa"/>
          </w:tcPr>
          <w:p w14:paraId="192F30DA" w14:textId="77777777" w:rsidR="008C3E06" w:rsidRDefault="008C3E06" w:rsidP="00482DE1">
            <w:r>
              <w:t>2</w:t>
            </w:r>
          </w:p>
        </w:tc>
        <w:tc>
          <w:tcPr>
            <w:tcW w:w="4525" w:type="dxa"/>
          </w:tcPr>
          <w:p w14:paraId="4271E42D" w14:textId="77777777" w:rsidR="008C3E06" w:rsidRDefault="008C3E06" w:rsidP="00482DE1">
            <w:pPr>
              <w:jc w:val="both"/>
            </w:pPr>
            <w:r>
              <w:t xml:space="preserve">Business Organization - Prof. K.L. Maheshwari, Prof. R.K. Maheshwari&amp; Prof. Ram Milan </w:t>
            </w:r>
          </w:p>
        </w:tc>
        <w:tc>
          <w:tcPr>
            <w:tcW w:w="1362" w:type="dxa"/>
          </w:tcPr>
          <w:p w14:paraId="264B690B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3609848B" w14:textId="77777777" w:rsidR="008C3E06" w:rsidRDefault="008C3E06" w:rsidP="00482DE1">
            <w:r>
              <w:t>978-93-80685-18-2</w:t>
            </w:r>
          </w:p>
        </w:tc>
        <w:tc>
          <w:tcPr>
            <w:tcW w:w="2237" w:type="dxa"/>
          </w:tcPr>
          <w:p w14:paraId="262E8F28" w14:textId="77777777" w:rsidR="008C3E06" w:rsidRDefault="008C3E06" w:rsidP="00482DE1">
            <w:r>
              <w:t>Subject Book</w:t>
            </w:r>
          </w:p>
        </w:tc>
      </w:tr>
      <w:tr w:rsidR="008C3E06" w14:paraId="4134DBE3" w14:textId="77777777" w:rsidTr="00200270">
        <w:tc>
          <w:tcPr>
            <w:tcW w:w="630" w:type="dxa"/>
          </w:tcPr>
          <w:p w14:paraId="440B9C63" w14:textId="77777777" w:rsidR="008C3E06" w:rsidRDefault="008C3E06" w:rsidP="00482DE1">
            <w:r>
              <w:t>3</w:t>
            </w:r>
          </w:p>
        </w:tc>
        <w:tc>
          <w:tcPr>
            <w:tcW w:w="4525" w:type="dxa"/>
          </w:tcPr>
          <w:p w14:paraId="0C7B6360" w14:textId="6AC8C7BC" w:rsidR="008C3E06" w:rsidRDefault="008C3E06" w:rsidP="00482DE1">
            <w:pPr>
              <w:jc w:val="both"/>
            </w:pPr>
            <w:r>
              <w:t xml:space="preserve">Essentials </w:t>
            </w:r>
            <w:r w:rsidR="003E39E5">
              <w:t>of</w:t>
            </w:r>
            <w:r>
              <w:t xml:space="preserve"> Management - Prof. R.K. Maheshwari&amp; Prof. Bimal Jaiswal</w:t>
            </w:r>
          </w:p>
        </w:tc>
        <w:tc>
          <w:tcPr>
            <w:tcW w:w="1362" w:type="dxa"/>
          </w:tcPr>
          <w:p w14:paraId="74A01271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3BF07E93" w14:textId="77777777" w:rsidR="008C3E06" w:rsidRDefault="008C3E06" w:rsidP="00482DE1">
            <w:r>
              <w:t>978-93-80685-35-9</w:t>
            </w:r>
          </w:p>
        </w:tc>
        <w:tc>
          <w:tcPr>
            <w:tcW w:w="2237" w:type="dxa"/>
          </w:tcPr>
          <w:p w14:paraId="14349B41" w14:textId="77777777" w:rsidR="008C3E06" w:rsidRDefault="008C3E06" w:rsidP="00482DE1">
            <w:r>
              <w:t>Subject Book</w:t>
            </w:r>
          </w:p>
        </w:tc>
      </w:tr>
      <w:tr w:rsidR="008C3E06" w14:paraId="6511FF42" w14:textId="77777777" w:rsidTr="00200270">
        <w:tc>
          <w:tcPr>
            <w:tcW w:w="630" w:type="dxa"/>
          </w:tcPr>
          <w:p w14:paraId="23E4740D" w14:textId="77777777" w:rsidR="008C3E06" w:rsidRDefault="008C3E06" w:rsidP="00482DE1">
            <w:r>
              <w:t>4</w:t>
            </w:r>
          </w:p>
        </w:tc>
        <w:tc>
          <w:tcPr>
            <w:tcW w:w="4525" w:type="dxa"/>
          </w:tcPr>
          <w:p w14:paraId="0E44CF5F" w14:textId="77777777" w:rsidR="008C3E06" w:rsidRDefault="008C3E06" w:rsidP="00482DE1">
            <w:r>
              <w:t>Currency Banking &amp; Foreign Exchange - Prof. R.K. Maheshwari&amp; Dr. Kavita Chaturvedi</w:t>
            </w:r>
          </w:p>
        </w:tc>
        <w:tc>
          <w:tcPr>
            <w:tcW w:w="1362" w:type="dxa"/>
          </w:tcPr>
          <w:p w14:paraId="00D42F48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6726805F" w14:textId="77777777" w:rsidR="008C3E06" w:rsidRDefault="008C3E06" w:rsidP="00482DE1">
            <w:r>
              <w:t>978-93-80685-11-3</w:t>
            </w:r>
          </w:p>
        </w:tc>
        <w:tc>
          <w:tcPr>
            <w:tcW w:w="2237" w:type="dxa"/>
          </w:tcPr>
          <w:p w14:paraId="4B17A497" w14:textId="77777777" w:rsidR="008C3E06" w:rsidRDefault="008C3E06" w:rsidP="00482DE1">
            <w:r>
              <w:t>Subject Book</w:t>
            </w:r>
          </w:p>
        </w:tc>
      </w:tr>
      <w:tr w:rsidR="008C3E06" w14:paraId="299AC817" w14:textId="77777777" w:rsidTr="00200270">
        <w:tc>
          <w:tcPr>
            <w:tcW w:w="630" w:type="dxa"/>
          </w:tcPr>
          <w:p w14:paraId="7E7A6EF9" w14:textId="77777777" w:rsidR="008C3E06" w:rsidRDefault="008C3E06" w:rsidP="00482DE1">
            <w:r>
              <w:t>5</w:t>
            </w:r>
          </w:p>
        </w:tc>
        <w:tc>
          <w:tcPr>
            <w:tcW w:w="4525" w:type="dxa"/>
          </w:tcPr>
          <w:p w14:paraId="0CE117C2" w14:textId="2BB0A95E" w:rsidR="008C3E06" w:rsidRDefault="003E39E5" w:rsidP="00482DE1">
            <w:r>
              <w:t>Microeconomics</w:t>
            </w:r>
            <w:r w:rsidR="008C3E06">
              <w:t xml:space="preserve"> - Prof. K.L. Maheshwari, Prof. R.K. Maheshwari&amp; Dr. Anoop K. Singh</w:t>
            </w:r>
          </w:p>
          <w:p w14:paraId="1F5DAD4F" w14:textId="77777777" w:rsidR="00526561" w:rsidRDefault="00526561" w:rsidP="00482DE1"/>
          <w:p w14:paraId="3A004B28" w14:textId="32591A96" w:rsidR="00526561" w:rsidRDefault="00526561" w:rsidP="00482DE1"/>
        </w:tc>
        <w:tc>
          <w:tcPr>
            <w:tcW w:w="1362" w:type="dxa"/>
          </w:tcPr>
          <w:p w14:paraId="38500B62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71D17DDF" w14:textId="77777777" w:rsidR="008C3E06" w:rsidRDefault="008C3E06" w:rsidP="00482DE1">
            <w:r>
              <w:t>978-93-83138-16-6</w:t>
            </w:r>
          </w:p>
        </w:tc>
        <w:tc>
          <w:tcPr>
            <w:tcW w:w="2237" w:type="dxa"/>
          </w:tcPr>
          <w:p w14:paraId="0CD6DAF6" w14:textId="77777777" w:rsidR="008C3E06" w:rsidRDefault="008C3E06" w:rsidP="00482DE1">
            <w:r>
              <w:t>Subject Book</w:t>
            </w:r>
          </w:p>
        </w:tc>
      </w:tr>
      <w:tr w:rsidR="008C3E06" w14:paraId="7DDD564C" w14:textId="77777777" w:rsidTr="00200270">
        <w:tc>
          <w:tcPr>
            <w:tcW w:w="630" w:type="dxa"/>
          </w:tcPr>
          <w:p w14:paraId="31FAE117" w14:textId="77777777" w:rsidR="008C3E06" w:rsidRDefault="008C3E06" w:rsidP="00482DE1">
            <w:r>
              <w:t>6</w:t>
            </w:r>
          </w:p>
        </w:tc>
        <w:tc>
          <w:tcPr>
            <w:tcW w:w="4525" w:type="dxa"/>
          </w:tcPr>
          <w:p w14:paraId="0099F4D1" w14:textId="77777777" w:rsidR="008C3E06" w:rsidRDefault="008C3E06" w:rsidP="00482DE1">
            <w:pPr>
              <w:jc w:val="both"/>
            </w:pPr>
            <w:r>
              <w:t>Company Law &amp; Secretarial Practices - Prof. K.L. Maheshwari&amp; Prof. R.K. Maheshwari</w:t>
            </w:r>
          </w:p>
        </w:tc>
        <w:tc>
          <w:tcPr>
            <w:tcW w:w="1362" w:type="dxa"/>
          </w:tcPr>
          <w:p w14:paraId="2D51B804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330D2CE0" w14:textId="77777777" w:rsidR="008C3E06" w:rsidRDefault="008C3E06" w:rsidP="00482DE1">
            <w:r>
              <w:t>978-93-83138-83-8</w:t>
            </w:r>
          </w:p>
        </w:tc>
        <w:tc>
          <w:tcPr>
            <w:tcW w:w="2237" w:type="dxa"/>
          </w:tcPr>
          <w:p w14:paraId="1B7F4DEE" w14:textId="77777777" w:rsidR="008C3E06" w:rsidRDefault="008C3E06" w:rsidP="00482DE1">
            <w:r>
              <w:t>Subject Book</w:t>
            </w:r>
          </w:p>
        </w:tc>
      </w:tr>
      <w:tr w:rsidR="008C3E06" w14:paraId="24E3900F" w14:textId="77777777" w:rsidTr="00200270">
        <w:tc>
          <w:tcPr>
            <w:tcW w:w="630" w:type="dxa"/>
          </w:tcPr>
          <w:p w14:paraId="2F4497F6" w14:textId="77777777" w:rsidR="008C3E06" w:rsidRDefault="008C3E06" w:rsidP="00482DE1">
            <w:r>
              <w:t>7</w:t>
            </w:r>
          </w:p>
        </w:tc>
        <w:tc>
          <w:tcPr>
            <w:tcW w:w="4525" w:type="dxa"/>
          </w:tcPr>
          <w:p w14:paraId="75867B46" w14:textId="77777777" w:rsidR="008C3E06" w:rsidRDefault="008C3E06" w:rsidP="00482DE1">
            <w:pPr>
              <w:jc w:val="both"/>
            </w:pPr>
            <w:r>
              <w:t>Public Finance - Prof. K.L. Maheshwari&amp; Prof. R.K. Maheshwari</w:t>
            </w:r>
          </w:p>
        </w:tc>
        <w:tc>
          <w:tcPr>
            <w:tcW w:w="1362" w:type="dxa"/>
          </w:tcPr>
          <w:p w14:paraId="43343480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44CEE6F2" w14:textId="77777777" w:rsidR="008C3E06" w:rsidRDefault="008C3E06" w:rsidP="00482DE1">
            <w:r>
              <w:t>978-93-80685-44-1</w:t>
            </w:r>
          </w:p>
        </w:tc>
        <w:tc>
          <w:tcPr>
            <w:tcW w:w="2237" w:type="dxa"/>
          </w:tcPr>
          <w:p w14:paraId="507EA097" w14:textId="77777777" w:rsidR="008C3E06" w:rsidRDefault="008C3E06" w:rsidP="00482DE1">
            <w:r>
              <w:t>Subject Book</w:t>
            </w:r>
          </w:p>
        </w:tc>
      </w:tr>
      <w:tr w:rsidR="008C3E06" w14:paraId="24B52DB3" w14:textId="77777777" w:rsidTr="00200270">
        <w:tc>
          <w:tcPr>
            <w:tcW w:w="630" w:type="dxa"/>
          </w:tcPr>
          <w:p w14:paraId="491A42B3" w14:textId="77777777" w:rsidR="008C3E06" w:rsidRDefault="008C3E06" w:rsidP="00482DE1">
            <w:r>
              <w:t>8</w:t>
            </w:r>
          </w:p>
        </w:tc>
        <w:tc>
          <w:tcPr>
            <w:tcW w:w="4525" w:type="dxa"/>
          </w:tcPr>
          <w:p w14:paraId="0F7DB029" w14:textId="77777777" w:rsidR="008C3E06" w:rsidRDefault="008C3E06" w:rsidP="00482DE1">
            <w:pPr>
              <w:jc w:val="both"/>
            </w:pPr>
            <w:r>
              <w:t>Marketing Management- Prof. K.L. Maheshwari, Prof. R.K. Maheshwari&amp; Prof. Ram Milan</w:t>
            </w:r>
          </w:p>
        </w:tc>
        <w:tc>
          <w:tcPr>
            <w:tcW w:w="1362" w:type="dxa"/>
          </w:tcPr>
          <w:p w14:paraId="63DBD448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036BC1A0" w14:textId="77777777" w:rsidR="008C3E06" w:rsidRDefault="008C3E06" w:rsidP="00482DE1">
            <w:r>
              <w:t>978-93-80685-70-0</w:t>
            </w:r>
          </w:p>
        </w:tc>
        <w:tc>
          <w:tcPr>
            <w:tcW w:w="2237" w:type="dxa"/>
          </w:tcPr>
          <w:p w14:paraId="57EFC714" w14:textId="77777777" w:rsidR="008C3E06" w:rsidRDefault="008C3E06" w:rsidP="00482DE1">
            <w:r>
              <w:t>Subject Book</w:t>
            </w:r>
          </w:p>
        </w:tc>
      </w:tr>
      <w:tr w:rsidR="008C3E06" w14:paraId="3F4092A7" w14:textId="77777777" w:rsidTr="00200270">
        <w:tc>
          <w:tcPr>
            <w:tcW w:w="630" w:type="dxa"/>
          </w:tcPr>
          <w:p w14:paraId="55A6E0ED" w14:textId="77777777" w:rsidR="008C3E06" w:rsidRDefault="008C3E06" w:rsidP="00482DE1">
            <w:r>
              <w:t>9</w:t>
            </w:r>
          </w:p>
        </w:tc>
        <w:tc>
          <w:tcPr>
            <w:tcW w:w="4525" w:type="dxa"/>
          </w:tcPr>
          <w:p w14:paraId="7E0FC713" w14:textId="77777777" w:rsidR="008C3E06" w:rsidRDefault="008C3E06" w:rsidP="00482DE1">
            <w:pPr>
              <w:jc w:val="both"/>
            </w:pPr>
            <w:r>
              <w:t>Contemporary Audit – Prof. K.L. Maheshwari, Prof. R.K. Maheshwari</w:t>
            </w:r>
          </w:p>
        </w:tc>
        <w:tc>
          <w:tcPr>
            <w:tcW w:w="1362" w:type="dxa"/>
          </w:tcPr>
          <w:p w14:paraId="3E552215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630954F8" w14:textId="77777777" w:rsidR="008C3E06" w:rsidRDefault="008C3E06" w:rsidP="00482DE1">
            <w:r>
              <w:t>978-93-80685-82-3</w:t>
            </w:r>
          </w:p>
        </w:tc>
        <w:tc>
          <w:tcPr>
            <w:tcW w:w="2237" w:type="dxa"/>
          </w:tcPr>
          <w:p w14:paraId="780DAA06" w14:textId="77777777" w:rsidR="008C3E06" w:rsidRDefault="008C3E06" w:rsidP="00482DE1">
            <w:r>
              <w:t>Subject Book</w:t>
            </w:r>
          </w:p>
        </w:tc>
      </w:tr>
      <w:tr w:rsidR="008C3E06" w14:paraId="4FC1AFEE" w14:textId="77777777" w:rsidTr="00200270">
        <w:tc>
          <w:tcPr>
            <w:tcW w:w="630" w:type="dxa"/>
          </w:tcPr>
          <w:p w14:paraId="2B46EEDB" w14:textId="77777777" w:rsidR="008C3E06" w:rsidRDefault="008C3E06" w:rsidP="00482DE1">
            <w:r>
              <w:t>10</w:t>
            </w:r>
          </w:p>
        </w:tc>
        <w:tc>
          <w:tcPr>
            <w:tcW w:w="4525" w:type="dxa"/>
          </w:tcPr>
          <w:p w14:paraId="5B460765" w14:textId="746EDF21" w:rsidR="008C3E06" w:rsidRDefault="008C3E06" w:rsidP="00482DE1">
            <w:pPr>
              <w:jc w:val="both"/>
            </w:pPr>
            <w:r>
              <w:t xml:space="preserve">Macro Economics - Prof. K.L. </w:t>
            </w:r>
            <w:r w:rsidR="00526561">
              <w:t>Maheshwari,</w:t>
            </w:r>
            <w:r>
              <w:t xml:space="preserve"> Prof. R.K. Maheshwari &amp; Bimal Jaiswal</w:t>
            </w:r>
          </w:p>
        </w:tc>
        <w:tc>
          <w:tcPr>
            <w:tcW w:w="1362" w:type="dxa"/>
          </w:tcPr>
          <w:p w14:paraId="2896A49B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36358BE7" w14:textId="77777777" w:rsidR="008C3E06" w:rsidRDefault="008C3E06" w:rsidP="00482DE1">
            <w:r>
              <w:t>978-93-83138-22-7</w:t>
            </w:r>
          </w:p>
        </w:tc>
        <w:tc>
          <w:tcPr>
            <w:tcW w:w="2237" w:type="dxa"/>
          </w:tcPr>
          <w:p w14:paraId="3F44DC3C" w14:textId="77777777" w:rsidR="008C3E06" w:rsidRDefault="008C3E06" w:rsidP="00482DE1">
            <w:r>
              <w:t>Subject Book</w:t>
            </w:r>
          </w:p>
        </w:tc>
      </w:tr>
      <w:tr w:rsidR="008C3E06" w14:paraId="7A112A9D" w14:textId="77777777" w:rsidTr="00200270">
        <w:tc>
          <w:tcPr>
            <w:tcW w:w="630" w:type="dxa"/>
          </w:tcPr>
          <w:p w14:paraId="548717E6" w14:textId="77777777" w:rsidR="008C3E06" w:rsidRDefault="008C3E06" w:rsidP="00482DE1">
            <w:r>
              <w:t>11</w:t>
            </w:r>
          </w:p>
        </w:tc>
        <w:tc>
          <w:tcPr>
            <w:tcW w:w="4525" w:type="dxa"/>
          </w:tcPr>
          <w:p w14:paraId="5DACB59C" w14:textId="27196335" w:rsidR="008C3E06" w:rsidRDefault="00526561" w:rsidP="00482DE1">
            <w:pPr>
              <w:jc w:val="both"/>
            </w:pPr>
            <w:r>
              <w:t>Microeconomics</w:t>
            </w:r>
            <w:r w:rsidR="008C3E06">
              <w:t xml:space="preserve"> (B.A.) - Prof. K.L. </w:t>
            </w:r>
            <w:r>
              <w:t>Maheshwari,</w:t>
            </w:r>
            <w:r w:rsidR="008C3E06">
              <w:t xml:space="preserve"> Prof. R.K. Maheshwari</w:t>
            </w:r>
          </w:p>
        </w:tc>
        <w:tc>
          <w:tcPr>
            <w:tcW w:w="1362" w:type="dxa"/>
          </w:tcPr>
          <w:p w14:paraId="45C00075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71DE59B9" w14:textId="77777777" w:rsidR="008C3E06" w:rsidRDefault="008C3E06" w:rsidP="00482DE1">
            <w:r>
              <w:t>978-93-83138-05-0</w:t>
            </w:r>
          </w:p>
        </w:tc>
        <w:tc>
          <w:tcPr>
            <w:tcW w:w="2237" w:type="dxa"/>
          </w:tcPr>
          <w:p w14:paraId="7A250A83" w14:textId="77777777" w:rsidR="008C3E06" w:rsidRDefault="008C3E06" w:rsidP="00482DE1">
            <w:r>
              <w:t>Subject Book</w:t>
            </w:r>
          </w:p>
        </w:tc>
      </w:tr>
      <w:tr w:rsidR="008C3E06" w14:paraId="6225CDA6" w14:textId="77777777" w:rsidTr="00200270">
        <w:tc>
          <w:tcPr>
            <w:tcW w:w="630" w:type="dxa"/>
          </w:tcPr>
          <w:p w14:paraId="7F9CBFF1" w14:textId="77777777" w:rsidR="008C3E06" w:rsidRDefault="008C3E06" w:rsidP="00482DE1">
            <w:r>
              <w:t>12</w:t>
            </w:r>
          </w:p>
        </w:tc>
        <w:tc>
          <w:tcPr>
            <w:tcW w:w="4525" w:type="dxa"/>
          </w:tcPr>
          <w:p w14:paraId="3B7C8AF2" w14:textId="3C7AB178" w:rsidR="008C3E06" w:rsidRDefault="008C3E06" w:rsidP="00482DE1">
            <w:pPr>
              <w:jc w:val="both"/>
            </w:pPr>
            <w:r>
              <w:t xml:space="preserve">Macro Economics (B.A.) - Prof. K.L. </w:t>
            </w:r>
            <w:r w:rsidR="00526561">
              <w:t>Maheshwari,</w:t>
            </w:r>
            <w:r>
              <w:t xml:space="preserve"> Prof. R.K. Maheshwari</w:t>
            </w:r>
          </w:p>
        </w:tc>
        <w:tc>
          <w:tcPr>
            <w:tcW w:w="1362" w:type="dxa"/>
          </w:tcPr>
          <w:p w14:paraId="33EB2C46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600E4269" w14:textId="77777777" w:rsidR="008C3E06" w:rsidRDefault="008C3E06" w:rsidP="00482DE1">
            <w:r>
              <w:t>978-93-80685-96-0</w:t>
            </w:r>
          </w:p>
        </w:tc>
        <w:tc>
          <w:tcPr>
            <w:tcW w:w="2237" w:type="dxa"/>
          </w:tcPr>
          <w:p w14:paraId="1E168CD7" w14:textId="77777777" w:rsidR="008C3E06" w:rsidRDefault="008C3E06" w:rsidP="00482DE1">
            <w:r>
              <w:t>Subject Book</w:t>
            </w:r>
          </w:p>
        </w:tc>
      </w:tr>
      <w:tr w:rsidR="008C3E06" w14:paraId="3FECCC33" w14:textId="77777777" w:rsidTr="00200270">
        <w:tc>
          <w:tcPr>
            <w:tcW w:w="630" w:type="dxa"/>
          </w:tcPr>
          <w:p w14:paraId="5F4F4653" w14:textId="77777777" w:rsidR="008C3E06" w:rsidRDefault="008C3E06" w:rsidP="00482DE1">
            <w:r>
              <w:lastRenderedPageBreak/>
              <w:t>13</w:t>
            </w:r>
          </w:p>
        </w:tc>
        <w:tc>
          <w:tcPr>
            <w:tcW w:w="4525" w:type="dxa"/>
          </w:tcPr>
          <w:p w14:paraId="7F49C301" w14:textId="77777777" w:rsidR="008C3E06" w:rsidRDefault="008C3E06" w:rsidP="00482DE1">
            <w:pPr>
              <w:jc w:val="both"/>
            </w:pPr>
            <w:r>
              <w:t>Public Finance &amp; International Trade - Prof. K.L. Maheshwari&amp; Prof. R.K. Maheshwari</w:t>
            </w:r>
          </w:p>
        </w:tc>
        <w:tc>
          <w:tcPr>
            <w:tcW w:w="1362" w:type="dxa"/>
          </w:tcPr>
          <w:p w14:paraId="4BCAE9EF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427D574E" w14:textId="77777777" w:rsidR="008C3E06" w:rsidRDefault="008C3E06" w:rsidP="00482DE1">
            <w:r>
              <w:t>978-93-83138-02-09</w:t>
            </w:r>
          </w:p>
        </w:tc>
        <w:tc>
          <w:tcPr>
            <w:tcW w:w="2237" w:type="dxa"/>
          </w:tcPr>
          <w:p w14:paraId="5D8B313D" w14:textId="77777777" w:rsidR="008C3E06" w:rsidRDefault="008C3E06" w:rsidP="00482DE1">
            <w:r>
              <w:t>Subject Book</w:t>
            </w:r>
          </w:p>
        </w:tc>
      </w:tr>
      <w:tr w:rsidR="008C3E06" w14:paraId="7A7B2DEB" w14:textId="77777777" w:rsidTr="00200270">
        <w:tc>
          <w:tcPr>
            <w:tcW w:w="630" w:type="dxa"/>
          </w:tcPr>
          <w:p w14:paraId="7A628E99" w14:textId="77777777" w:rsidR="008C3E06" w:rsidRDefault="008C3E06" w:rsidP="00482DE1">
            <w:r>
              <w:t>14</w:t>
            </w:r>
          </w:p>
        </w:tc>
        <w:tc>
          <w:tcPr>
            <w:tcW w:w="4525" w:type="dxa"/>
          </w:tcPr>
          <w:p w14:paraId="32058E20" w14:textId="2BCACF1B" w:rsidR="008C3E06" w:rsidRDefault="008C3E06" w:rsidP="00482DE1">
            <w:pPr>
              <w:jc w:val="both"/>
            </w:pPr>
            <w:r>
              <w:t xml:space="preserve">Power Sector Reforms </w:t>
            </w:r>
            <w:r w:rsidR="003E39E5">
              <w:t>in</w:t>
            </w:r>
            <w:r>
              <w:t xml:space="preserve"> India - Prof. R.K. Maheshwari&amp; Mr. Amit Bhargava</w:t>
            </w:r>
          </w:p>
        </w:tc>
        <w:tc>
          <w:tcPr>
            <w:tcW w:w="1362" w:type="dxa"/>
          </w:tcPr>
          <w:p w14:paraId="1A2A35EC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60635F79" w14:textId="77777777" w:rsidR="008C3E06" w:rsidRDefault="008C3E06" w:rsidP="00482DE1">
            <w:r>
              <w:t>81-89267-18-3</w:t>
            </w:r>
          </w:p>
        </w:tc>
        <w:tc>
          <w:tcPr>
            <w:tcW w:w="2237" w:type="dxa"/>
          </w:tcPr>
          <w:p w14:paraId="5F527C66" w14:textId="77777777" w:rsidR="008C3E06" w:rsidRDefault="008C3E06" w:rsidP="00482DE1">
            <w:r>
              <w:t>Reference Book</w:t>
            </w:r>
          </w:p>
        </w:tc>
      </w:tr>
      <w:tr w:rsidR="008C3E06" w14:paraId="5780C1F8" w14:textId="77777777" w:rsidTr="00200270">
        <w:tc>
          <w:tcPr>
            <w:tcW w:w="630" w:type="dxa"/>
          </w:tcPr>
          <w:p w14:paraId="629D7A8B" w14:textId="77777777" w:rsidR="008C3E06" w:rsidRDefault="008C3E06" w:rsidP="00482DE1">
            <w:r>
              <w:t>15</w:t>
            </w:r>
          </w:p>
        </w:tc>
        <w:tc>
          <w:tcPr>
            <w:tcW w:w="4525" w:type="dxa"/>
          </w:tcPr>
          <w:p w14:paraId="4E730F2C" w14:textId="77777777" w:rsidR="008C3E06" w:rsidRDefault="008C3E06" w:rsidP="00482DE1">
            <w:pPr>
              <w:jc w:val="both"/>
            </w:pPr>
            <w:r>
              <w:t>Export Import Procedure &amp; Documentation - Prof. R.K. Maheshwari&amp; Ms. Ekta Rastogi</w:t>
            </w:r>
          </w:p>
        </w:tc>
        <w:tc>
          <w:tcPr>
            <w:tcW w:w="1362" w:type="dxa"/>
          </w:tcPr>
          <w:p w14:paraId="2F19DB4F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0DFF34C0" w14:textId="77777777" w:rsidR="008C3E06" w:rsidRDefault="008C3E06" w:rsidP="00482DE1">
            <w:r>
              <w:t xml:space="preserve">978-81-89267-78-0 </w:t>
            </w:r>
          </w:p>
        </w:tc>
        <w:tc>
          <w:tcPr>
            <w:tcW w:w="2237" w:type="dxa"/>
          </w:tcPr>
          <w:p w14:paraId="1297756E" w14:textId="77777777" w:rsidR="008C3E06" w:rsidRDefault="008C3E06" w:rsidP="00482DE1">
            <w:r>
              <w:t>Subject Book</w:t>
            </w:r>
          </w:p>
        </w:tc>
      </w:tr>
      <w:tr w:rsidR="008C3E06" w14:paraId="5120D57A" w14:textId="77777777" w:rsidTr="00200270">
        <w:tc>
          <w:tcPr>
            <w:tcW w:w="630" w:type="dxa"/>
          </w:tcPr>
          <w:p w14:paraId="019E2C1A" w14:textId="77777777" w:rsidR="008C3E06" w:rsidRDefault="008C3E06" w:rsidP="00482DE1">
            <w:r>
              <w:t>16</w:t>
            </w:r>
          </w:p>
        </w:tc>
        <w:tc>
          <w:tcPr>
            <w:tcW w:w="4525" w:type="dxa"/>
          </w:tcPr>
          <w:p w14:paraId="2C0E8F3A" w14:textId="77777777" w:rsidR="008C3E06" w:rsidRDefault="008C3E06" w:rsidP="00482DE1">
            <w:pPr>
              <w:jc w:val="both"/>
            </w:pPr>
            <w:r>
              <w:t>Advance Economics Analysis- Prof. K.L. Maheshwari&amp; Prof. R.K. Maheshwari</w:t>
            </w:r>
          </w:p>
        </w:tc>
        <w:tc>
          <w:tcPr>
            <w:tcW w:w="1362" w:type="dxa"/>
          </w:tcPr>
          <w:p w14:paraId="45997D3C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2C6651FC" w14:textId="77777777" w:rsidR="008C3E06" w:rsidRDefault="008C3E06" w:rsidP="00482DE1">
            <w:r>
              <w:t>978-93-83138-79-1</w:t>
            </w:r>
          </w:p>
        </w:tc>
        <w:tc>
          <w:tcPr>
            <w:tcW w:w="2237" w:type="dxa"/>
          </w:tcPr>
          <w:p w14:paraId="6C63F0FC" w14:textId="77777777" w:rsidR="008C3E06" w:rsidRDefault="008C3E06" w:rsidP="00482DE1">
            <w:r>
              <w:t>Subject Book</w:t>
            </w:r>
          </w:p>
        </w:tc>
      </w:tr>
      <w:tr w:rsidR="008C3E06" w14:paraId="015CE4CD" w14:textId="77777777" w:rsidTr="00200270">
        <w:tc>
          <w:tcPr>
            <w:tcW w:w="630" w:type="dxa"/>
          </w:tcPr>
          <w:p w14:paraId="73AA92BE" w14:textId="77777777" w:rsidR="008C3E06" w:rsidRDefault="008C3E06" w:rsidP="00482DE1">
            <w:r>
              <w:t>17</w:t>
            </w:r>
          </w:p>
        </w:tc>
        <w:tc>
          <w:tcPr>
            <w:tcW w:w="4525" w:type="dxa"/>
          </w:tcPr>
          <w:p w14:paraId="71CC72AA" w14:textId="77777777" w:rsidR="008C3E06" w:rsidRPr="004136EA" w:rsidRDefault="008C3E06" w:rsidP="00482DE1">
            <w:pPr>
              <w:jc w:val="both"/>
              <w:rPr>
                <w:i/>
                <w:iCs/>
              </w:rPr>
            </w:pPr>
            <w:proofErr w:type="spellStart"/>
            <w:r w:rsidRPr="004136EA">
              <w:rPr>
                <w:i/>
                <w:iCs/>
              </w:rPr>
              <w:t>Mudra</w:t>
            </w:r>
            <w:proofErr w:type="spellEnd"/>
            <w:r w:rsidRPr="004136EA">
              <w:rPr>
                <w:i/>
                <w:iCs/>
              </w:rPr>
              <w:t xml:space="preserve"> Banking </w:t>
            </w:r>
            <w:proofErr w:type="spellStart"/>
            <w:r w:rsidRPr="004136EA">
              <w:rPr>
                <w:i/>
                <w:iCs/>
              </w:rPr>
              <w:t>EvamVinimay</w:t>
            </w:r>
            <w:proofErr w:type="spellEnd"/>
            <w:r w:rsidRPr="004136EA">
              <w:rPr>
                <w:i/>
                <w:iCs/>
              </w:rPr>
              <w:t xml:space="preserve"> (Hindi)- Prof. R.K. Maheshwari&amp; Dr. Madhu Bhatia</w:t>
            </w:r>
          </w:p>
        </w:tc>
        <w:tc>
          <w:tcPr>
            <w:tcW w:w="1362" w:type="dxa"/>
          </w:tcPr>
          <w:p w14:paraId="4B57D679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03CBBD66" w14:textId="77777777" w:rsidR="008C3E06" w:rsidRDefault="008C3E06" w:rsidP="00482DE1">
            <w:r>
              <w:t>978-93-80685-63-2</w:t>
            </w:r>
          </w:p>
        </w:tc>
        <w:tc>
          <w:tcPr>
            <w:tcW w:w="2237" w:type="dxa"/>
          </w:tcPr>
          <w:p w14:paraId="3A2D9293" w14:textId="77777777" w:rsidR="008C3E06" w:rsidRDefault="008C3E06" w:rsidP="00482DE1">
            <w:r>
              <w:t>Subject Book</w:t>
            </w:r>
          </w:p>
        </w:tc>
      </w:tr>
      <w:tr w:rsidR="008C3E06" w14:paraId="0BE1C30B" w14:textId="77777777" w:rsidTr="00200270">
        <w:tc>
          <w:tcPr>
            <w:tcW w:w="630" w:type="dxa"/>
          </w:tcPr>
          <w:p w14:paraId="63C24651" w14:textId="77777777" w:rsidR="008C3E06" w:rsidRDefault="008C3E06" w:rsidP="00482DE1">
            <w:r>
              <w:t>18</w:t>
            </w:r>
          </w:p>
        </w:tc>
        <w:tc>
          <w:tcPr>
            <w:tcW w:w="4525" w:type="dxa"/>
          </w:tcPr>
          <w:p w14:paraId="2F1073F6" w14:textId="53813E83" w:rsidR="008C3E06" w:rsidRPr="004136EA" w:rsidRDefault="008C3E06" w:rsidP="00482DE1">
            <w:pPr>
              <w:jc w:val="both"/>
              <w:rPr>
                <w:i/>
                <w:iCs/>
              </w:rPr>
            </w:pPr>
            <w:r w:rsidRPr="004136EA">
              <w:rPr>
                <w:i/>
                <w:iCs/>
              </w:rPr>
              <w:t xml:space="preserve">Micro </w:t>
            </w:r>
            <w:proofErr w:type="spellStart"/>
            <w:r w:rsidRPr="004136EA">
              <w:rPr>
                <w:i/>
                <w:iCs/>
              </w:rPr>
              <w:t>Arthashashtra</w:t>
            </w:r>
            <w:proofErr w:type="spellEnd"/>
            <w:r w:rsidRPr="004136EA">
              <w:rPr>
                <w:i/>
                <w:iCs/>
              </w:rPr>
              <w:t xml:space="preserve"> (Hindi) Pro</w:t>
            </w:r>
            <w:r>
              <w:rPr>
                <w:i/>
                <w:iCs/>
              </w:rPr>
              <w:t xml:space="preserve">f. K.L. </w:t>
            </w:r>
            <w:r w:rsidR="00526561">
              <w:rPr>
                <w:i/>
                <w:iCs/>
              </w:rPr>
              <w:t>Maheshwari,</w:t>
            </w:r>
            <w:r>
              <w:rPr>
                <w:i/>
                <w:iCs/>
              </w:rPr>
              <w:t xml:space="preserve"> Prof. </w:t>
            </w:r>
            <w:proofErr w:type="spellStart"/>
            <w:r>
              <w:rPr>
                <w:i/>
                <w:iCs/>
              </w:rPr>
              <w:t>R.K.</w:t>
            </w:r>
            <w:r w:rsidRPr="004136EA">
              <w:rPr>
                <w:i/>
                <w:iCs/>
              </w:rPr>
              <w:t>Maheshwari</w:t>
            </w:r>
            <w:r>
              <w:rPr>
                <w:i/>
                <w:iCs/>
              </w:rPr>
              <w:t>,Dr.Madhu</w:t>
            </w:r>
            <w:proofErr w:type="spellEnd"/>
            <w:r>
              <w:rPr>
                <w:i/>
                <w:iCs/>
              </w:rPr>
              <w:t xml:space="preserve"> Bhatia</w:t>
            </w:r>
          </w:p>
        </w:tc>
        <w:tc>
          <w:tcPr>
            <w:tcW w:w="1362" w:type="dxa"/>
          </w:tcPr>
          <w:p w14:paraId="4BA9BDD2" w14:textId="77777777" w:rsidR="008C3E06" w:rsidRDefault="008C3E06" w:rsidP="00482DE1">
            <w:r>
              <w:t>New Royal Book Company</w:t>
            </w:r>
          </w:p>
          <w:p w14:paraId="253D5DD7" w14:textId="1CA045FD" w:rsidR="00034715" w:rsidRDefault="00034715" w:rsidP="00482DE1"/>
        </w:tc>
        <w:tc>
          <w:tcPr>
            <w:tcW w:w="1146" w:type="dxa"/>
          </w:tcPr>
          <w:p w14:paraId="3E45C0CC" w14:textId="77777777" w:rsidR="008C3E06" w:rsidRDefault="008C3E06" w:rsidP="00482DE1">
            <w:r>
              <w:t>978-93-83138-78-4</w:t>
            </w:r>
          </w:p>
        </w:tc>
        <w:tc>
          <w:tcPr>
            <w:tcW w:w="2237" w:type="dxa"/>
          </w:tcPr>
          <w:p w14:paraId="150214B9" w14:textId="77777777" w:rsidR="008C3E06" w:rsidRDefault="008C3E06" w:rsidP="00482DE1">
            <w:r>
              <w:t>Subject Book</w:t>
            </w:r>
          </w:p>
        </w:tc>
      </w:tr>
      <w:tr w:rsidR="008C3E06" w14:paraId="44CAFF95" w14:textId="77777777" w:rsidTr="00200270">
        <w:tc>
          <w:tcPr>
            <w:tcW w:w="630" w:type="dxa"/>
          </w:tcPr>
          <w:p w14:paraId="6F043B8F" w14:textId="77777777" w:rsidR="008C3E06" w:rsidRDefault="008C3E06" w:rsidP="00482DE1">
            <w:r>
              <w:t>19</w:t>
            </w:r>
          </w:p>
        </w:tc>
        <w:tc>
          <w:tcPr>
            <w:tcW w:w="4525" w:type="dxa"/>
          </w:tcPr>
          <w:p w14:paraId="106DD07E" w14:textId="095F7D1D" w:rsidR="008C3E06" w:rsidRPr="004136EA" w:rsidRDefault="008C3E06" w:rsidP="00482DE1">
            <w:pPr>
              <w:jc w:val="both"/>
              <w:rPr>
                <w:i/>
                <w:iCs/>
              </w:rPr>
            </w:pPr>
            <w:proofErr w:type="spellStart"/>
            <w:r w:rsidRPr="004136EA">
              <w:rPr>
                <w:i/>
                <w:iCs/>
              </w:rPr>
              <w:t>VyavasaikSangathan</w:t>
            </w:r>
            <w:proofErr w:type="spellEnd"/>
            <w:r w:rsidRPr="004136EA">
              <w:rPr>
                <w:i/>
                <w:iCs/>
              </w:rPr>
              <w:t xml:space="preserve"> (Hindi) K.L. </w:t>
            </w:r>
            <w:proofErr w:type="spellStart"/>
            <w:r w:rsidR="00526561" w:rsidRPr="004136EA">
              <w:rPr>
                <w:i/>
                <w:iCs/>
              </w:rPr>
              <w:t>Maheshwari,</w:t>
            </w:r>
            <w:r w:rsidRPr="004136EA">
              <w:rPr>
                <w:i/>
                <w:iCs/>
              </w:rPr>
              <w:t>R.K</w:t>
            </w:r>
            <w:proofErr w:type="spellEnd"/>
            <w:r w:rsidRPr="004136EA">
              <w:rPr>
                <w:i/>
                <w:iCs/>
              </w:rPr>
              <w:t>. Maheshwari&amp;</w:t>
            </w:r>
            <w:r>
              <w:rPr>
                <w:i/>
                <w:iCs/>
              </w:rPr>
              <w:t xml:space="preserve">              Dr. Madhu Bhatia</w:t>
            </w:r>
          </w:p>
        </w:tc>
        <w:tc>
          <w:tcPr>
            <w:tcW w:w="1362" w:type="dxa"/>
          </w:tcPr>
          <w:p w14:paraId="5FE428D8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4EFFD3B7" w14:textId="77777777" w:rsidR="008C3E06" w:rsidRDefault="008C3E06" w:rsidP="00482DE1">
            <w:r>
              <w:t>978-93-83138-13-5</w:t>
            </w:r>
          </w:p>
        </w:tc>
        <w:tc>
          <w:tcPr>
            <w:tcW w:w="2237" w:type="dxa"/>
          </w:tcPr>
          <w:p w14:paraId="4769E6E0" w14:textId="77777777" w:rsidR="008C3E06" w:rsidRDefault="008C3E06" w:rsidP="00482DE1">
            <w:r>
              <w:t>Subject Book</w:t>
            </w:r>
          </w:p>
        </w:tc>
      </w:tr>
      <w:tr w:rsidR="008C3E06" w14:paraId="7998DBBE" w14:textId="77777777" w:rsidTr="00200270">
        <w:tc>
          <w:tcPr>
            <w:tcW w:w="630" w:type="dxa"/>
          </w:tcPr>
          <w:p w14:paraId="3ABBD9A9" w14:textId="77777777" w:rsidR="008C3E06" w:rsidRDefault="008C3E06" w:rsidP="00482DE1">
            <w:r>
              <w:t>20</w:t>
            </w:r>
          </w:p>
        </w:tc>
        <w:tc>
          <w:tcPr>
            <w:tcW w:w="4525" w:type="dxa"/>
          </w:tcPr>
          <w:p w14:paraId="5399FCC3" w14:textId="781C9AAC" w:rsidR="008C3E06" w:rsidRPr="004136EA" w:rsidRDefault="008C3E06" w:rsidP="00482DE1">
            <w:pPr>
              <w:jc w:val="both"/>
              <w:rPr>
                <w:i/>
                <w:iCs/>
              </w:rPr>
            </w:pPr>
            <w:proofErr w:type="spellStart"/>
            <w:r w:rsidRPr="004136EA">
              <w:rPr>
                <w:i/>
                <w:iCs/>
              </w:rPr>
              <w:t>LokVitta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Evam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Antarrashtriya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Vyapar</w:t>
            </w:r>
            <w:proofErr w:type="spellEnd"/>
            <w:r w:rsidRPr="004136EA">
              <w:rPr>
                <w:i/>
                <w:iCs/>
              </w:rPr>
              <w:t xml:space="preserve"> (Hindi) </w:t>
            </w:r>
            <w:r w:rsidR="00526561" w:rsidRPr="004136EA">
              <w:rPr>
                <w:i/>
                <w:iCs/>
              </w:rPr>
              <w:t>- Prof.</w:t>
            </w:r>
            <w:r>
              <w:t xml:space="preserve"> </w:t>
            </w:r>
            <w:r w:rsidRPr="004136EA">
              <w:rPr>
                <w:i/>
                <w:iCs/>
              </w:rPr>
              <w:t xml:space="preserve">K.L. </w:t>
            </w:r>
            <w:r w:rsidR="00526561" w:rsidRPr="004136EA">
              <w:rPr>
                <w:i/>
                <w:iCs/>
              </w:rPr>
              <w:t>Maheshwari,</w:t>
            </w:r>
            <w:r>
              <w:t xml:space="preserve"> Prof. </w:t>
            </w:r>
            <w:r w:rsidRPr="004136EA">
              <w:rPr>
                <w:i/>
                <w:iCs/>
              </w:rPr>
              <w:t xml:space="preserve">R.K. Maheshwari, </w:t>
            </w:r>
            <w:r>
              <w:t xml:space="preserve">Prof. </w:t>
            </w:r>
            <w:r w:rsidRPr="004136EA">
              <w:rPr>
                <w:i/>
                <w:iCs/>
              </w:rPr>
              <w:t>R.S. Yadav &amp;</w:t>
            </w:r>
            <w:r>
              <w:rPr>
                <w:i/>
                <w:iCs/>
              </w:rPr>
              <w:t xml:space="preserve">Dr. </w:t>
            </w:r>
            <w:r w:rsidRPr="004136EA">
              <w:rPr>
                <w:i/>
                <w:iCs/>
              </w:rPr>
              <w:t>Prashant Pandey</w:t>
            </w:r>
          </w:p>
        </w:tc>
        <w:tc>
          <w:tcPr>
            <w:tcW w:w="1362" w:type="dxa"/>
          </w:tcPr>
          <w:p w14:paraId="5582B2E9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121667F8" w14:textId="77777777" w:rsidR="008C3E06" w:rsidRDefault="008C3E06" w:rsidP="00482DE1">
            <w:r>
              <w:t>978-93-83138-03-06</w:t>
            </w:r>
          </w:p>
        </w:tc>
        <w:tc>
          <w:tcPr>
            <w:tcW w:w="2237" w:type="dxa"/>
          </w:tcPr>
          <w:p w14:paraId="009F47F9" w14:textId="77777777" w:rsidR="008C3E06" w:rsidRDefault="008C3E06" w:rsidP="00482DE1">
            <w:r>
              <w:t>Subject Book</w:t>
            </w:r>
          </w:p>
        </w:tc>
      </w:tr>
      <w:tr w:rsidR="008C3E06" w14:paraId="67977E64" w14:textId="77777777" w:rsidTr="00200270">
        <w:tc>
          <w:tcPr>
            <w:tcW w:w="630" w:type="dxa"/>
          </w:tcPr>
          <w:p w14:paraId="78330261" w14:textId="77777777" w:rsidR="008C3E06" w:rsidRDefault="008C3E06" w:rsidP="00482DE1">
            <w:r>
              <w:t>21</w:t>
            </w:r>
          </w:p>
        </w:tc>
        <w:tc>
          <w:tcPr>
            <w:tcW w:w="4525" w:type="dxa"/>
          </w:tcPr>
          <w:p w14:paraId="57EF4071" w14:textId="70081357" w:rsidR="008C3E06" w:rsidRPr="004136EA" w:rsidRDefault="008C3E06" w:rsidP="00482DE1">
            <w:pPr>
              <w:jc w:val="both"/>
              <w:rPr>
                <w:i/>
                <w:iCs/>
              </w:rPr>
            </w:pPr>
            <w:proofErr w:type="spellStart"/>
            <w:r w:rsidRPr="004136EA">
              <w:rPr>
                <w:i/>
                <w:iCs/>
              </w:rPr>
              <w:t>LokVitta</w:t>
            </w:r>
            <w:proofErr w:type="spellEnd"/>
            <w:r w:rsidRPr="004136EA">
              <w:rPr>
                <w:i/>
                <w:iCs/>
              </w:rPr>
              <w:t xml:space="preserve"> (Hindi) - </w:t>
            </w:r>
            <w:r>
              <w:t>Prof.</w:t>
            </w:r>
            <w:r w:rsidRPr="004136EA">
              <w:rPr>
                <w:i/>
                <w:iCs/>
              </w:rPr>
              <w:t xml:space="preserve"> K.L. Maheshwari</w:t>
            </w:r>
            <w:r w:rsidR="00B473B1">
              <w:rPr>
                <w:i/>
                <w:iCs/>
              </w:rPr>
              <w:t xml:space="preserve"> </w:t>
            </w:r>
            <w:r w:rsidRPr="004136EA">
              <w:rPr>
                <w:i/>
                <w:iCs/>
              </w:rPr>
              <w:t>&amp;</w:t>
            </w:r>
            <w:r w:rsidR="00B473B1">
              <w:rPr>
                <w:i/>
                <w:iCs/>
              </w:rPr>
              <w:t xml:space="preserve"> </w:t>
            </w:r>
            <w:r>
              <w:t xml:space="preserve">Prof. </w:t>
            </w:r>
            <w:r w:rsidRPr="004136EA">
              <w:rPr>
                <w:i/>
                <w:iCs/>
              </w:rPr>
              <w:t>R.K. Maheshwari</w:t>
            </w:r>
          </w:p>
        </w:tc>
        <w:tc>
          <w:tcPr>
            <w:tcW w:w="1362" w:type="dxa"/>
          </w:tcPr>
          <w:p w14:paraId="10881CF9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50CC41D7" w14:textId="77777777" w:rsidR="008C3E06" w:rsidRDefault="008C3E06" w:rsidP="00482DE1">
            <w:r>
              <w:t>978-93-80685-99-1</w:t>
            </w:r>
          </w:p>
        </w:tc>
        <w:tc>
          <w:tcPr>
            <w:tcW w:w="2237" w:type="dxa"/>
          </w:tcPr>
          <w:p w14:paraId="4706B696" w14:textId="77777777" w:rsidR="008C3E06" w:rsidRDefault="008C3E06" w:rsidP="00482DE1">
            <w:r>
              <w:t>Subject Book</w:t>
            </w:r>
          </w:p>
        </w:tc>
      </w:tr>
      <w:tr w:rsidR="008C3E06" w14:paraId="60B81B6A" w14:textId="77777777" w:rsidTr="00200270">
        <w:tc>
          <w:tcPr>
            <w:tcW w:w="630" w:type="dxa"/>
          </w:tcPr>
          <w:p w14:paraId="39D8C3BB" w14:textId="77777777" w:rsidR="008C3E06" w:rsidRDefault="008C3E06" w:rsidP="00482DE1">
            <w:r>
              <w:t>22</w:t>
            </w:r>
          </w:p>
        </w:tc>
        <w:tc>
          <w:tcPr>
            <w:tcW w:w="4525" w:type="dxa"/>
          </w:tcPr>
          <w:p w14:paraId="4BD9AB02" w14:textId="68538BA1" w:rsidR="008C3E06" w:rsidRPr="004136EA" w:rsidRDefault="008C3E06" w:rsidP="00482DE1">
            <w:pPr>
              <w:jc w:val="both"/>
              <w:rPr>
                <w:i/>
                <w:iCs/>
              </w:rPr>
            </w:pPr>
            <w:proofErr w:type="spellStart"/>
            <w:r w:rsidRPr="004136EA">
              <w:rPr>
                <w:i/>
                <w:iCs/>
              </w:rPr>
              <w:t>Vyavasaik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Evam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Prabanhakiya</w:t>
            </w:r>
            <w:proofErr w:type="spellEnd"/>
            <w:r w:rsidR="00B473B1">
              <w:rPr>
                <w:i/>
                <w:iCs/>
              </w:rPr>
              <w:t xml:space="preserve"> </w:t>
            </w:r>
            <w:proofErr w:type="spellStart"/>
            <w:r w:rsidRPr="004136EA">
              <w:rPr>
                <w:i/>
                <w:iCs/>
              </w:rPr>
              <w:t>Arthashastra</w:t>
            </w:r>
            <w:proofErr w:type="spellEnd"/>
            <w:r w:rsidRPr="004136EA">
              <w:rPr>
                <w:i/>
                <w:iCs/>
              </w:rPr>
              <w:t xml:space="preserve"> (Hindi) -</w:t>
            </w:r>
            <w:r>
              <w:t xml:space="preserve"> Prof.</w:t>
            </w:r>
            <w:r w:rsidRPr="004136EA">
              <w:rPr>
                <w:i/>
                <w:iCs/>
              </w:rPr>
              <w:t xml:space="preserve"> K.L. Maheshwari</w:t>
            </w:r>
            <w:r w:rsidR="00B473B1">
              <w:rPr>
                <w:i/>
                <w:iCs/>
              </w:rPr>
              <w:t xml:space="preserve"> </w:t>
            </w:r>
            <w:r w:rsidRPr="004136EA">
              <w:rPr>
                <w:i/>
                <w:iCs/>
              </w:rPr>
              <w:t>&amp;</w:t>
            </w:r>
            <w:r w:rsidR="00B473B1">
              <w:rPr>
                <w:i/>
                <w:iCs/>
              </w:rPr>
              <w:t xml:space="preserve"> </w:t>
            </w:r>
            <w:r>
              <w:t xml:space="preserve">Prof. </w:t>
            </w:r>
            <w:r w:rsidRPr="004136EA">
              <w:rPr>
                <w:i/>
                <w:iCs/>
              </w:rPr>
              <w:t>R.K. Maheshwari</w:t>
            </w:r>
          </w:p>
        </w:tc>
        <w:tc>
          <w:tcPr>
            <w:tcW w:w="1362" w:type="dxa"/>
          </w:tcPr>
          <w:p w14:paraId="78824FE7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3A404B80" w14:textId="77777777" w:rsidR="008C3E06" w:rsidRDefault="008C3E06" w:rsidP="00482DE1">
            <w:r>
              <w:t>978-93-83138-56-2</w:t>
            </w:r>
          </w:p>
        </w:tc>
        <w:tc>
          <w:tcPr>
            <w:tcW w:w="2237" w:type="dxa"/>
          </w:tcPr>
          <w:p w14:paraId="4F9D4DA2" w14:textId="77777777" w:rsidR="008C3E06" w:rsidRDefault="008C3E06" w:rsidP="00482DE1">
            <w:r>
              <w:t>Subject Book</w:t>
            </w:r>
          </w:p>
        </w:tc>
      </w:tr>
      <w:tr w:rsidR="008C3E06" w14:paraId="08E0712A" w14:textId="77777777" w:rsidTr="00200270">
        <w:tc>
          <w:tcPr>
            <w:tcW w:w="630" w:type="dxa"/>
          </w:tcPr>
          <w:p w14:paraId="12008A00" w14:textId="77777777" w:rsidR="008C3E06" w:rsidRDefault="008C3E06" w:rsidP="00482DE1">
            <w:r>
              <w:t>23</w:t>
            </w:r>
          </w:p>
        </w:tc>
        <w:tc>
          <w:tcPr>
            <w:tcW w:w="4525" w:type="dxa"/>
          </w:tcPr>
          <w:p w14:paraId="39BAE955" w14:textId="77777777" w:rsidR="008C3E06" w:rsidRDefault="008C3E06" w:rsidP="00482DE1">
            <w:pPr>
              <w:jc w:val="both"/>
            </w:pPr>
            <w:r>
              <w:t>Infrastructure Project finance –</w:t>
            </w:r>
          </w:p>
          <w:p w14:paraId="529638B8" w14:textId="77777777" w:rsidR="008C3E06" w:rsidRPr="00A14412" w:rsidRDefault="008C3E06" w:rsidP="00482DE1">
            <w:pPr>
              <w:jc w:val="both"/>
            </w:pPr>
            <w:r w:rsidRPr="004136EA">
              <w:rPr>
                <w:i/>
                <w:iCs/>
              </w:rPr>
              <w:t>-</w:t>
            </w:r>
            <w:r w:rsidRPr="00A14412">
              <w:t>Prof.R.K. Maheshwari</w:t>
            </w:r>
            <w:r>
              <w:t xml:space="preserve">&amp; Ashish </w:t>
            </w:r>
            <w:r w:rsidRPr="00A14412">
              <w:t>Maheshwari</w:t>
            </w:r>
          </w:p>
        </w:tc>
        <w:tc>
          <w:tcPr>
            <w:tcW w:w="1362" w:type="dxa"/>
          </w:tcPr>
          <w:p w14:paraId="680AD8B0" w14:textId="77777777" w:rsidR="008C3E06" w:rsidRDefault="008C3E06" w:rsidP="00482DE1">
            <w:r>
              <w:t>New Royal Book Company</w:t>
            </w:r>
          </w:p>
        </w:tc>
        <w:tc>
          <w:tcPr>
            <w:tcW w:w="1146" w:type="dxa"/>
          </w:tcPr>
          <w:p w14:paraId="0327BCB8" w14:textId="77777777" w:rsidR="008C3E06" w:rsidRDefault="008C3E06" w:rsidP="00482DE1">
            <w:r>
              <w:t>81-85936-47-1</w:t>
            </w:r>
          </w:p>
        </w:tc>
        <w:tc>
          <w:tcPr>
            <w:tcW w:w="2237" w:type="dxa"/>
          </w:tcPr>
          <w:p w14:paraId="267F9E16" w14:textId="77777777" w:rsidR="008C3E06" w:rsidRDefault="008C3E06" w:rsidP="00482DE1">
            <w:r>
              <w:t>Subject Book</w:t>
            </w:r>
          </w:p>
        </w:tc>
      </w:tr>
      <w:tr w:rsidR="008C3E06" w14:paraId="06CDC557" w14:textId="77777777" w:rsidTr="00200270">
        <w:tc>
          <w:tcPr>
            <w:tcW w:w="630" w:type="dxa"/>
          </w:tcPr>
          <w:p w14:paraId="25620118" w14:textId="77777777" w:rsidR="008C3E06" w:rsidRDefault="008C3E06" w:rsidP="00482DE1">
            <w:r>
              <w:t>24</w:t>
            </w:r>
          </w:p>
        </w:tc>
        <w:tc>
          <w:tcPr>
            <w:tcW w:w="4525" w:type="dxa"/>
          </w:tcPr>
          <w:p w14:paraId="3BD0CF55" w14:textId="02D59B88" w:rsidR="008C3E06" w:rsidRDefault="008C3E06" w:rsidP="00482DE1">
            <w:pPr>
              <w:jc w:val="both"/>
            </w:pPr>
            <w:proofErr w:type="spellStart"/>
            <w:r w:rsidRPr="00A14412">
              <w:rPr>
                <w:i/>
                <w:iCs/>
              </w:rPr>
              <w:t>Rajasva</w:t>
            </w:r>
            <w:proofErr w:type="spellEnd"/>
            <w:r w:rsidRPr="00A14412">
              <w:rPr>
                <w:i/>
                <w:iCs/>
              </w:rPr>
              <w:t xml:space="preserve"> (Hindi)</w:t>
            </w:r>
            <w:r>
              <w:t xml:space="preserve"> - Prof.</w:t>
            </w:r>
            <w:r w:rsidRPr="004136EA">
              <w:rPr>
                <w:i/>
                <w:iCs/>
              </w:rPr>
              <w:t xml:space="preserve"> K.L. Maheshwari</w:t>
            </w:r>
            <w:r w:rsidR="007B7FAE">
              <w:rPr>
                <w:i/>
                <w:iCs/>
              </w:rPr>
              <w:t xml:space="preserve"> </w:t>
            </w:r>
            <w:r w:rsidRPr="004136EA">
              <w:rPr>
                <w:i/>
                <w:iCs/>
              </w:rPr>
              <w:t>&amp;</w:t>
            </w:r>
            <w:r w:rsidR="007B7FAE">
              <w:rPr>
                <w:i/>
                <w:iCs/>
              </w:rPr>
              <w:t xml:space="preserve"> </w:t>
            </w:r>
            <w:r>
              <w:t xml:space="preserve">Prof. </w:t>
            </w:r>
            <w:r w:rsidRPr="004136EA">
              <w:rPr>
                <w:i/>
                <w:iCs/>
              </w:rPr>
              <w:t>R.K. Maheshwari</w:t>
            </w:r>
          </w:p>
        </w:tc>
        <w:tc>
          <w:tcPr>
            <w:tcW w:w="1362" w:type="dxa"/>
          </w:tcPr>
          <w:p w14:paraId="54AED302" w14:textId="4E18D528" w:rsidR="008C3E06" w:rsidRDefault="00B473B1" w:rsidP="00482DE1">
            <w:r>
              <w:t>New Royal Book Company</w:t>
            </w:r>
          </w:p>
        </w:tc>
        <w:tc>
          <w:tcPr>
            <w:tcW w:w="1146" w:type="dxa"/>
          </w:tcPr>
          <w:p w14:paraId="51E1D97A" w14:textId="77777777" w:rsidR="008C3E06" w:rsidRDefault="008C3E06" w:rsidP="00482DE1">
            <w:r>
              <w:t>978-93-80685-58-8</w:t>
            </w:r>
          </w:p>
        </w:tc>
        <w:tc>
          <w:tcPr>
            <w:tcW w:w="2237" w:type="dxa"/>
          </w:tcPr>
          <w:p w14:paraId="606110C8" w14:textId="77777777" w:rsidR="008C3E06" w:rsidRDefault="008C3E06" w:rsidP="00482DE1">
            <w:r>
              <w:t>Subject Book</w:t>
            </w:r>
          </w:p>
        </w:tc>
      </w:tr>
      <w:tr w:rsidR="008C3E06" w14:paraId="1A9B1E8C" w14:textId="77777777" w:rsidTr="00200270">
        <w:tc>
          <w:tcPr>
            <w:tcW w:w="630" w:type="dxa"/>
          </w:tcPr>
          <w:p w14:paraId="1F1857AD" w14:textId="77777777" w:rsidR="008C3E06" w:rsidRDefault="008C3E06" w:rsidP="00482DE1">
            <w:r>
              <w:t>25</w:t>
            </w:r>
          </w:p>
        </w:tc>
        <w:tc>
          <w:tcPr>
            <w:tcW w:w="4525" w:type="dxa"/>
          </w:tcPr>
          <w:p w14:paraId="03E83CC0" w14:textId="6F28BF9B" w:rsidR="008C3E06" w:rsidRDefault="008C3E06" w:rsidP="00482DE1">
            <w:pPr>
              <w:jc w:val="both"/>
            </w:pPr>
            <w:r>
              <w:t>Business Economics – Prof. R.L. Varshney, Prof.</w:t>
            </w:r>
            <w:r w:rsidRPr="004136EA">
              <w:rPr>
                <w:i/>
                <w:iCs/>
              </w:rPr>
              <w:t xml:space="preserve"> K.L. Maheshwari</w:t>
            </w:r>
            <w:r w:rsidR="007B7FAE">
              <w:rPr>
                <w:i/>
                <w:iCs/>
              </w:rPr>
              <w:t xml:space="preserve"> </w:t>
            </w:r>
            <w:r w:rsidRPr="004136EA">
              <w:rPr>
                <w:i/>
                <w:iCs/>
              </w:rPr>
              <w:t>&amp;</w:t>
            </w:r>
            <w:r w:rsidR="007B7FAE">
              <w:rPr>
                <w:i/>
                <w:iCs/>
              </w:rPr>
              <w:t xml:space="preserve"> </w:t>
            </w:r>
            <w:r>
              <w:t xml:space="preserve">Prof. </w:t>
            </w:r>
            <w:r w:rsidRPr="004136EA">
              <w:rPr>
                <w:i/>
                <w:iCs/>
              </w:rPr>
              <w:t>R.K. Maheshwari</w:t>
            </w:r>
          </w:p>
        </w:tc>
        <w:tc>
          <w:tcPr>
            <w:tcW w:w="1362" w:type="dxa"/>
          </w:tcPr>
          <w:p w14:paraId="7F6F4E5D" w14:textId="77777777" w:rsidR="008C3E06" w:rsidRDefault="008C3E06" w:rsidP="00482DE1">
            <w:r>
              <w:t xml:space="preserve">Sultan Chand &amp;Sons </w:t>
            </w:r>
          </w:p>
        </w:tc>
        <w:tc>
          <w:tcPr>
            <w:tcW w:w="1146" w:type="dxa"/>
          </w:tcPr>
          <w:p w14:paraId="6C1E43F6" w14:textId="77777777" w:rsidR="008C3E06" w:rsidRDefault="008C3E06" w:rsidP="00482DE1">
            <w:r>
              <w:t>978-81-8054-738-6</w:t>
            </w:r>
          </w:p>
        </w:tc>
        <w:tc>
          <w:tcPr>
            <w:tcW w:w="2237" w:type="dxa"/>
          </w:tcPr>
          <w:p w14:paraId="60223012" w14:textId="77777777" w:rsidR="008C3E06" w:rsidRDefault="008C3E06" w:rsidP="00482DE1">
            <w:r>
              <w:t>Subject Book</w:t>
            </w:r>
          </w:p>
        </w:tc>
      </w:tr>
      <w:tr w:rsidR="008C3E06" w14:paraId="595FC426" w14:textId="77777777" w:rsidTr="00200270">
        <w:tc>
          <w:tcPr>
            <w:tcW w:w="630" w:type="dxa"/>
          </w:tcPr>
          <w:p w14:paraId="4BEFABF0" w14:textId="77777777" w:rsidR="008C3E06" w:rsidRDefault="008C3E06" w:rsidP="00482DE1">
            <w:r>
              <w:t>26</w:t>
            </w:r>
          </w:p>
        </w:tc>
        <w:tc>
          <w:tcPr>
            <w:tcW w:w="4525" w:type="dxa"/>
          </w:tcPr>
          <w:p w14:paraId="44A3F02D" w14:textId="77777777" w:rsidR="008C3E06" w:rsidRDefault="008C3E06" w:rsidP="00065284">
            <w:pPr>
              <w:jc w:val="both"/>
            </w:pPr>
            <w:r>
              <w:t xml:space="preserve">Indian Economy - Prof. </w:t>
            </w:r>
            <w:r w:rsidRPr="004136EA">
              <w:rPr>
                <w:i/>
                <w:iCs/>
              </w:rPr>
              <w:t>R.K. Maheshwari</w:t>
            </w:r>
            <w:r>
              <w:rPr>
                <w:i/>
                <w:iCs/>
              </w:rPr>
              <w:t xml:space="preserve">, Anjum Abrar, Jai Lakshmi Sharma </w:t>
            </w:r>
          </w:p>
        </w:tc>
        <w:tc>
          <w:tcPr>
            <w:tcW w:w="1362" w:type="dxa"/>
          </w:tcPr>
          <w:p w14:paraId="6041CDF4" w14:textId="77777777" w:rsidR="008C3E06" w:rsidRDefault="008C3E06" w:rsidP="00482DE1">
            <w:r>
              <w:t xml:space="preserve">Link Publishers </w:t>
            </w:r>
          </w:p>
        </w:tc>
        <w:tc>
          <w:tcPr>
            <w:tcW w:w="1146" w:type="dxa"/>
          </w:tcPr>
          <w:p w14:paraId="57870126" w14:textId="77777777" w:rsidR="008C3E06" w:rsidRDefault="008C3E06" w:rsidP="00482DE1">
            <w:r>
              <w:t xml:space="preserve">978-81-936410-8-8 </w:t>
            </w:r>
          </w:p>
        </w:tc>
        <w:tc>
          <w:tcPr>
            <w:tcW w:w="2237" w:type="dxa"/>
          </w:tcPr>
          <w:p w14:paraId="71440424" w14:textId="77777777" w:rsidR="008C3E06" w:rsidRDefault="008C3E06" w:rsidP="00482DE1">
            <w:r>
              <w:t>Subject Book</w:t>
            </w:r>
          </w:p>
        </w:tc>
      </w:tr>
      <w:tr w:rsidR="008C3E06" w14:paraId="3CAC57B4" w14:textId="77777777" w:rsidTr="00200270">
        <w:tc>
          <w:tcPr>
            <w:tcW w:w="630" w:type="dxa"/>
          </w:tcPr>
          <w:p w14:paraId="49F4D55F" w14:textId="77777777" w:rsidR="008C3E06" w:rsidRDefault="008C3E06" w:rsidP="00482DE1">
            <w:r>
              <w:t>27</w:t>
            </w:r>
          </w:p>
        </w:tc>
        <w:tc>
          <w:tcPr>
            <w:tcW w:w="4525" w:type="dxa"/>
          </w:tcPr>
          <w:p w14:paraId="50AA891C" w14:textId="6E1C9204" w:rsidR="008C3E06" w:rsidRDefault="008C3E06" w:rsidP="00065284">
            <w:pPr>
              <w:jc w:val="both"/>
            </w:pPr>
            <w:r>
              <w:t>Human Behaviour at Work-Prof.</w:t>
            </w:r>
            <w:r w:rsidR="007B7FAE">
              <w:t xml:space="preserve"> </w:t>
            </w:r>
            <w:proofErr w:type="spellStart"/>
            <w:r>
              <w:t>R.K.Maheshwari</w:t>
            </w:r>
            <w:proofErr w:type="spellEnd"/>
            <w:r>
              <w:t>,</w:t>
            </w:r>
            <w:r w:rsidR="007B7FAE">
              <w:t xml:space="preserve"> </w:t>
            </w:r>
            <w:r>
              <w:t>Dr.</w:t>
            </w:r>
            <w:r w:rsidR="007B7FAE">
              <w:t xml:space="preserve"> </w:t>
            </w:r>
            <w:r>
              <w:t>Ekta Rastogi,</w:t>
            </w:r>
            <w:r w:rsidR="007B7FAE">
              <w:t xml:space="preserve"> </w:t>
            </w:r>
            <w:r>
              <w:t>Ms.</w:t>
            </w:r>
            <w:r w:rsidR="007B7FAE">
              <w:t xml:space="preserve"> </w:t>
            </w:r>
            <w:r>
              <w:t>Jai Lakshmi Sharma</w:t>
            </w:r>
          </w:p>
        </w:tc>
        <w:tc>
          <w:tcPr>
            <w:tcW w:w="1362" w:type="dxa"/>
          </w:tcPr>
          <w:p w14:paraId="395ACAB8" w14:textId="484456A5" w:rsidR="008C3E06" w:rsidRDefault="007B7FAE" w:rsidP="00482DE1">
            <w:r>
              <w:t>New Royal Book Company</w:t>
            </w:r>
          </w:p>
        </w:tc>
        <w:tc>
          <w:tcPr>
            <w:tcW w:w="1146" w:type="dxa"/>
          </w:tcPr>
          <w:p w14:paraId="6B1FBC9F" w14:textId="77777777" w:rsidR="008C3E06" w:rsidRDefault="008C3E06" w:rsidP="00482DE1">
            <w:r>
              <w:t>978-81-936349-1-2</w:t>
            </w:r>
          </w:p>
        </w:tc>
        <w:tc>
          <w:tcPr>
            <w:tcW w:w="2237" w:type="dxa"/>
          </w:tcPr>
          <w:p w14:paraId="3B94206A" w14:textId="77777777" w:rsidR="008C3E06" w:rsidRDefault="008C3E06" w:rsidP="00482DE1">
            <w:r>
              <w:t>Subject Book</w:t>
            </w:r>
          </w:p>
        </w:tc>
      </w:tr>
      <w:tr w:rsidR="008C3E06" w14:paraId="4447568D" w14:textId="77777777" w:rsidTr="00200270">
        <w:tc>
          <w:tcPr>
            <w:tcW w:w="630" w:type="dxa"/>
          </w:tcPr>
          <w:p w14:paraId="3AAD5C06" w14:textId="77777777" w:rsidR="008C3E06" w:rsidRDefault="008C3E06" w:rsidP="00482DE1">
            <w:r>
              <w:t>28</w:t>
            </w:r>
          </w:p>
        </w:tc>
        <w:tc>
          <w:tcPr>
            <w:tcW w:w="4525" w:type="dxa"/>
          </w:tcPr>
          <w:p w14:paraId="27B01E89" w14:textId="77777777" w:rsidR="008C3E06" w:rsidRDefault="008C3E06" w:rsidP="00065284">
            <w:pPr>
              <w:jc w:val="both"/>
            </w:pPr>
            <w:r>
              <w:t>An Introduction to International Business</w:t>
            </w:r>
          </w:p>
          <w:p w14:paraId="2A9024C5" w14:textId="5F6D72A7" w:rsidR="008C3E06" w:rsidRDefault="008C3E06" w:rsidP="00065284">
            <w:pPr>
              <w:jc w:val="both"/>
            </w:pPr>
            <w:r>
              <w:t>Prof.</w:t>
            </w:r>
            <w:r w:rsidR="007B7FAE">
              <w:t xml:space="preserve"> </w:t>
            </w:r>
            <w:proofErr w:type="spellStart"/>
            <w:r>
              <w:t>R.K.Maheshwari</w:t>
            </w:r>
            <w:proofErr w:type="spellEnd"/>
            <w:r>
              <w:t>, Dr.</w:t>
            </w:r>
            <w:r w:rsidR="007B7FAE">
              <w:t xml:space="preserve"> </w:t>
            </w:r>
            <w:r>
              <w:t>Ekta Rastogi,</w:t>
            </w:r>
            <w:r w:rsidR="007B7FAE">
              <w:t xml:space="preserve"> </w:t>
            </w:r>
            <w:r>
              <w:t>Ms.</w:t>
            </w:r>
            <w:r w:rsidR="007B7FAE">
              <w:t xml:space="preserve"> </w:t>
            </w:r>
            <w:r>
              <w:t>Jai Lakshmi Sharma</w:t>
            </w:r>
          </w:p>
        </w:tc>
        <w:tc>
          <w:tcPr>
            <w:tcW w:w="1362" w:type="dxa"/>
          </w:tcPr>
          <w:p w14:paraId="76DF597A" w14:textId="674451C4" w:rsidR="008C3E06" w:rsidRDefault="007B7FAE" w:rsidP="00482DE1">
            <w:r>
              <w:t>New Royal Book Company</w:t>
            </w:r>
          </w:p>
        </w:tc>
        <w:tc>
          <w:tcPr>
            <w:tcW w:w="1146" w:type="dxa"/>
          </w:tcPr>
          <w:p w14:paraId="71789B32" w14:textId="77777777" w:rsidR="008C3E06" w:rsidRDefault="008C3E06" w:rsidP="00482DE1">
            <w:r>
              <w:t>978-81-936349-1</w:t>
            </w:r>
          </w:p>
        </w:tc>
        <w:tc>
          <w:tcPr>
            <w:tcW w:w="2237" w:type="dxa"/>
          </w:tcPr>
          <w:p w14:paraId="3AE6D35C" w14:textId="77777777" w:rsidR="008C3E06" w:rsidRDefault="008C3E06" w:rsidP="00482DE1">
            <w:r>
              <w:t>Subject Book</w:t>
            </w:r>
          </w:p>
        </w:tc>
      </w:tr>
      <w:tr w:rsidR="00FA049B" w14:paraId="7917BB94" w14:textId="77777777" w:rsidTr="00200270">
        <w:tc>
          <w:tcPr>
            <w:tcW w:w="630" w:type="dxa"/>
          </w:tcPr>
          <w:p w14:paraId="5C0C75E8" w14:textId="4E85FA30" w:rsidR="00FA049B" w:rsidRDefault="00FA049B" w:rsidP="00482DE1">
            <w:r>
              <w:lastRenderedPageBreak/>
              <w:t>29</w:t>
            </w:r>
          </w:p>
        </w:tc>
        <w:tc>
          <w:tcPr>
            <w:tcW w:w="4525" w:type="dxa"/>
          </w:tcPr>
          <w:p w14:paraId="65143A3E" w14:textId="183D7BF3" w:rsidR="00FA049B" w:rsidRDefault="0053528F" w:rsidP="00065284">
            <w:pPr>
              <w:jc w:val="both"/>
            </w:pPr>
            <w:r>
              <w:t>Economics of Public enterprises, Prof R.K. Maheshwari, Ms</w:t>
            </w:r>
            <w:r w:rsidR="009A63E5">
              <w:t xml:space="preserve">. Jai Lakshmi Sharma </w:t>
            </w:r>
          </w:p>
        </w:tc>
        <w:tc>
          <w:tcPr>
            <w:tcW w:w="1362" w:type="dxa"/>
          </w:tcPr>
          <w:p w14:paraId="540B4B1E" w14:textId="240766E5" w:rsidR="00FA049B" w:rsidRDefault="009A63E5" w:rsidP="00482DE1">
            <w:r>
              <w:t>New Royal Book Company</w:t>
            </w:r>
          </w:p>
        </w:tc>
        <w:tc>
          <w:tcPr>
            <w:tcW w:w="1146" w:type="dxa"/>
          </w:tcPr>
          <w:p w14:paraId="504D9BA2" w14:textId="3465F223" w:rsidR="00FA049B" w:rsidRDefault="005B2788" w:rsidP="00482DE1">
            <w:r>
              <w:t>978-93-83138-44-9</w:t>
            </w:r>
          </w:p>
        </w:tc>
        <w:tc>
          <w:tcPr>
            <w:tcW w:w="2237" w:type="dxa"/>
          </w:tcPr>
          <w:p w14:paraId="4C58789B" w14:textId="7AFBAAB5" w:rsidR="00FA049B" w:rsidRDefault="009A63E5" w:rsidP="00482DE1">
            <w:r>
              <w:t>Subject Book</w:t>
            </w:r>
          </w:p>
        </w:tc>
      </w:tr>
    </w:tbl>
    <w:p w14:paraId="06CC8C37" w14:textId="16225090" w:rsidR="00200270" w:rsidRDefault="00200270" w:rsidP="009355E9">
      <w:pPr>
        <w:rPr>
          <w:b/>
          <w:bCs/>
          <w:sz w:val="32"/>
          <w:szCs w:val="32"/>
        </w:rPr>
      </w:pPr>
    </w:p>
    <w:p w14:paraId="3D7962BA" w14:textId="77777777" w:rsidR="00DA22C2" w:rsidRDefault="00DA22C2" w:rsidP="009355E9">
      <w:pPr>
        <w:rPr>
          <w:b/>
          <w:bCs/>
          <w:sz w:val="32"/>
          <w:szCs w:val="32"/>
        </w:rPr>
      </w:pPr>
    </w:p>
    <w:p w14:paraId="702BE0DC" w14:textId="77777777" w:rsidR="009355E9" w:rsidRPr="007740FF" w:rsidRDefault="009355E9" w:rsidP="009355E9">
      <w:pPr>
        <w:rPr>
          <w:b/>
          <w:bCs/>
          <w:sz w:val="32"/>
          <w:szCs w:val="32"/>
        </w:rPr>
      </w:pPr>
      <w:r w:rsidRPr="007740FF">
        <w:rPr>
          <w:b/>
          <w:bCs/>
          <w:sz w:val="32"/>
          <w:szCs w:val="32"/>
        </w:rPr>
        <w:t xml:space="preserve">Major Research Projects </w:t>
      </w:r>
    </w:p>
    <w:tbl>
      <w:tblPr>
        <w:tblStyle w:val="TableGrid"/>
        <w:tblW w:w="9900" w:type="dxa"/>
        <w:tblInd w:w="-612" w:type="dxa"/>
        <w:tblLook w:val="04A0" w:firstRow="1" w:lastRow="0" w:firstColumn="1" w:lastColumn="0" w:noHBand="0" w:noVBand="1"/>
      </w:tblPr>
      <w:tblGrid>
        <w:gridCol w:w="1170"/>
        <w:gridCol w:w="3641"/>
        <w:gridCol w:w="2232"/>
        <w:gridCol w:w="2857"/>
      </w:tblGrid>
      <w:tr w:rsidR="008C3E06" w14:paraId="7E13174A" w14:textId="77777777" w:rsidTr="00200270">
        <w:tc>
          <w:tcPr>
            <w:tcW w:w="1170" w:type="dxa"/>
          </w:tcPr>
          <w:p w14:paraId="5E5E51AE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3641" w:type="dxa"/>
          </w:tcPr>
          <w:p w14:paraId="6370607E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the Project </w:t>
            </w:r>
          </w:p>
        </w:tc>
        <w:tc>
          <w:tcPr>
            <w:tcW w:w="2232" w:type="dxa"/>
          </w:tcPr>
          <w:p w14:paraId="6932AB45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Funding Agency </w:t>
            </w:r>
          </w:p>
        </w:tc>
        <w:tc>
          <w:tcPr>
            <w:tcW w:w="2857" w:type="dxa"/>
          </w:tcPr>
          <w:p w14:paraId="57E16CAD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Amount </w:t>
            </w:r>
          </w:p>
        </w:tc>
      </w:tr>
      <w:tr w:rsidR="008C3E06" w14:paraId="6806C177" w14:textId="77777777" w:rsidTr="00200270">
        <w:trPr>
          <w:trHeight w:val="2285"/>
        </w:trPr>
        <w:tc>
          <w:tcPr>
            <w:tcW w:w="1170" w:type="dxa"/>
          </w:tcPr>
          <w:p w14:paraId="3D71680C" w14:textId="77777777" w:rsidR="008C3E06" w:rsidRDefault="008C3E06" w:rsidP="008B0D78">
            <w:r>
              <w:t>1</w:t>
            </w:r>
          </w:p>
        </w:tc>
        <w:tc>
          <w:tcPr>
            <w:tcW w:w="3641" w:type="dxa"/>
          </w:tcPr>
          <w:p w14:paraId="42B15912" w14:textId="77777777" w:rsidR="008C3E06" w:rsidRPr="00334F8C" w:rsidRDefault="008C3E06" w:rsidP="008B0D78">
            <w:pPr>
              <w:jc w:val="both"/>
            </w:pPr>
            <w:r w:rsidRPr="00334F8C">
              <w:t>“The Power Sector in India- A Study of UPPCL with Special Emphasis on Consumer Satisfaction” in 2010</w:t>
            </w:r>
          </w:p>
          <w:p w14:paraId="28B2D0AC" w14:textId="5A6C7DC9" w:rsidR="008C3E06" w:rsidRPr="00334F8C" w:rsidRDefault="008C3E06" w:rsidP="008B0D78">
            <w:pPr>
              <w:jc w:val="both"/>
            </w:pPr>
            <w:r w:rsidRPr="00334F8C">
              <w:t xml:space="preserve">Report Submitted </w:t>
            </w:r>
            <w:r w:rsidR="00DA0C58">
              <w:t xml:space="preserve">&amp; </w:t>
            </w:r>
            <w:r w:rsidRPr="00334F8C">
              <w:t xml:space="preserve">in 2012  Accepted. </w:t>
            </w:r>
          </w:p>
          <w:p w14:paraId="6EFC14BF" w14:textId="42D7025D" w:rsidR="008C3E06" w:rsidRPr="00334F8C" w:rsidRDefault="008C3E06" w:rsidP="008B0D78">
            <w:pPr>
              <w:jc w:val="both"/>
            </w:pPr>
            <w:r w:rsidRPr="00334F8C">
              <w:t>Sanctioned vide</w:t>
            </w:r>
            <w:r w:rsidR="00526561">
              <w:t xml:space="preserve"> </w:t>
            </w:r>
            <w:r w:rsidRPr="00334F8C">
              <w:t>Letter No – F No-5/576(4)2009(HRP) 7/1/10 for Rs. 754200</w:t>
            </w:r>
          </w:p>
          <w:p w14:paraId="57B4E16A" w14:textId="5571AD1D" w:rsidR="008C3E06" w:rsidRPr="00334F8C" w:rsidRDefault="008C3E06" w:rsidP="008B0D78">
            <w:pPr>
              <w:jc w:val="both"/>
            </w:pPr>
            <w:r w:rsidRPr="00334F8C">
              <w:t xml:space="preserve">Completion certificate given vide letter dated </w:t>
            </w:r>
            <w:r w:rsidR="00526561" w:rsidRPr="00334F8C">
              <w:t>21/02/2013.</w:t>
            </w:r>
          </w:p>
          <w:p w14:paraId="51388D6D" w14:textId="77777777" w:rsidR="008C3E06" w:rsidRDefault="008C3E06" w:rsidP="008B0D78">
            <w:pPr>
              <w:jc w:val="both"/>
            </w:pPr>
          </w:p>
          <w:p w14:paraId="01967A59" w14:textId="77777777" w:rsidR="008C3E06" w:rsidRDefault="008C3E06" w:rsidP="008B0D78"/>
        </w:tc>
        <w:tc>
          <w:tcPr>
            <w:tcW w:w="2232" w:type="dxa"/>
          </w:tcPr>
          <w:p w14:paraId="04E06374" w14:textId="77777777" w:rsidR="008C3E06" w:rsidRDefault="008C3E06" w:rsidP="008B0D78">
            <w:r>
              <w:t xml:space="preserve">University Grant Commission (UGC) </w:t>
            </w:r>
          </w:p>
        </w:tc>
        <w:tc>
          <w:tcPr>
            <w:tcW w:w="2857" w:type="dxa"/>
          </w:tcPr>
          <w:p w14:paraId="2F5418AF" w14:textId="77777777" w:rsidR="008C3E06" w:rsidRDefault="008C3E06" w:rsidP="008B0D78">
            <w:pPr>
              <w:jc w:val="both"/>
            </w:pPr>
            <w:r>
              <w:t>₹ 7,54,200</w:t>
            </w:r>
          </w:p>
          <w:p w14:paraId="4843B1BF" w14:textId="77777777" w:rsidR="008C3E06" w:rsidRDefault="008C3E06" w:rsidP="008B0D78"/>
        </w:tc>
      </w:tr>
    </w:tbl>
    <w:p w14:paraId="7368F588" w14:textId="77777777" w:rsidR="00034715" w:rsidRDefault="00034715" w:rsidP="004530D8">
      <w:pPr>
        <w:rPr>
          <w:b/>
          <w:bCs/>
          <w:sz w:val="32"/>
          <w:szCs w:val="32"/>
        </w:rPr>
      </w:pPr>
    </w:p>
    <w:p w14:paraId="304C4E6C" w14:textId="32EF2658" w:rsidR="009355E9" w:rsidRPr="007740FF" w:rsidRDefault="00EB37FB" w:rsidP="009355E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h</w:t>
      </w:r>
      <w:r w:rsidR="00E66F97">
        <w:rPr>
          <w:b/>
          <w:bCs/>
          <w:sz w:val="32"/>
          <w:szCs w:val="32"/>
        </w:rPr>
        <w:t>.</w:t>
      </w:r>
      <w:r>
        <w:rPr>
          <w:b/>
          <w:bCs/>
          <w:sz w:val="32"/>
          <w:szCs w:val="32"/>
        </w:rPr>
        <w:t xml:space="preserve">D. Awarded Under the Supervision of Prof. R.K. Maheshwari </w:t>
      </w:r>
      <w:r w:rsidR="00833D92">
        <w:rPr>
          <w:b/>
          <w:bCs/>
          <w:sz w:val="32"/>
          <w:szCs w:val="32"/>
        </w:rPr>
        <w:t>-20</w:t>
      </w:r>
    </w:p>
    <w:tbl>
      <w:tblPr>
        <w:tblStyle w:val="TableGrid"/>
        <w:tblW w:w="9810" w:type="dxa"/>
        <w:tblInd w:w="-522" w:type="dxa"/>
        <w:tblLook w:val="04A0" w:firstRow="1" w:lastRow="0" w:firstColumn="1" w:lastColumn="0" w:noHBand="0" w:noVBand="1"/>
      </w:tblPr>
      <w:tblGrid>
        <w:gridCol w:w="1067"/>
        <w:gridCol w:w="3590"/>
        <w:gridCol w:w="2210"/>
        <w:gridCol w:w="871"/>
        <w:gridCol w:w="2072"/>
      </w:tblGrid>
      <w:tr w:rsidR="008C3E06" w14:paraId="1471D87C" w14:textId="77777777" w:rsidTr="00200270">
        <w:tc>
          <w:tcPr>
            <w:tcW w:w="1067" w:type="dxa"/>
          </w:tcPr>
          <w:p w14:paraId="7A6950E9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>S. No.</w:t>
            </w:r>
          </w:p>
        </w:tc>
        <w:tc>
          <w:tcPr>
            <w:tcW w:w="3590" w:type="dxa"/>
          </w:tcPr>
          <w:p w14:paraId="3551E605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Ph.D. topic </w:t>
            </w:r>
          </w:p>
        </w:tc>
        <w:tc>
          <w:tcPr>
            <w:tcW w:w="2210" w:type="dxa"/>
          </w:tcPr>
          <w:p w14:paraId="21F20C89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Candidate name </w:t>
            </w:r>
          </w:p>
        </w:tc>
        <w:tc>
          <w:tcPr>
            <w:tcW w:w="871" w:type="dxa"/>
          </w:tcPr>
          <w:p w14:paraId="5DD79884" w14:textId="77777777" w:rsidR="008C3E06" w:rsidRPr="00F52621" w:rsidRDefault="008C3E06" w:rsidP="008B0D7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Year of Award </w:t>
            </w:r>
          </w:p>
        </w:tc>
        <w:tc>
          <w:tcPr>
            <w:tcW w:w="2072" w:type="dxa"/>
          </w:tcPr>
          <w:p w14:paraId="3302FB5C" w14:textId="77777777" w:rsidR="008C3E06" w:rsidRPr="00F52621" w:rsidRDefault="008C3E06" w:rsidP="008B0D7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University </w:t>
            </w:r>
          </w:p>
        </w:tc>
      </w:tr>
      <w:tr w:rsidR="008C3E06" w14:paraId="2E504DAF" w14:textId="77777777" w:rsidTr="00200270">
        <w:tc>
          <w:tcPr>
            <w:tcW w:w="1067" w:type="dxa"/>
          </w:tcPr>
          <w:p w14:paraId="6E8ABB46" w14:textId="77777777" w:rsidR="008C3E06" w:rsidRDefault="008C3E06" w:rsidP="008B0D78">
            <w:r>
              <w:t>1</w:t>
            </w:r>
          </w:p>
        </w:tc>
        <w:tc>
          <w:tcPr>
            <w:tcW w:w="3590" w:type="dxa"/>
          </w:tcPr>
          <w:p w14:paraId="5B3F6F67" w14:textId="17216C9F" w:rsidR="008C3E06" w:rsidRDefault="008C3E06" w:rsidP="008B0D78">
            <w:r>
              <w:t xml:space="preserve">Designing of a Model of Accounting Information System (AIS) for Economic Decision Making </w:t>
            </w:r>
            <w:r w:rsidR="00526561">
              <w:t>in</w:t>
            </w:r>
            <w:r>
              <w:t xml:space="preserve"> U.P. Cooperative Federation Ltd. (PCF), Lucknow</w:t>
            </w:r>
          </w:p>
        </w:tc>
        <w:tc>
          <w:tcPr>
            <w:tcW w:w="2210" w:type="dxa"/>
          </w:tcPr>
          <w:p w14:paraId="2BA1AFBD" w14:textId="77777777" w:rsidR="008C3E06" w:rsidRDefault="008C3E06" w:rsidP="008B0D78">
            <w:r>
              <w:t>Yogendra Pratap Singh</w:t>
            </w:r>
          </w:p>
        </w:tc>
        <w:tc>
          <w:tcPr>
            <w:tcW w:w="871" w:type="dxa"/>
          </w:tcPr>
          <w:p w14:paraId="74DFC005" w14:textId="77777777" w:rsidR="008C3E06" w:rsidRDefault="008C3E06" w:rsidP="008B0D78">
            <w:r>
              <w:t>2003</w:t>
            </w:r>
          </w:p>
        </w:tc>
        <w:tc>
          <w:tcPr>
            <w:tcW w:w="2072" w:type="dxa"/>
          </w:tcPr>
          <w:p w14:paraId="46D68244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71753CA9" w14:textId="77777777" w:rsidTr="00200270">
        <w:tc>
          <w:tcPr>
            <w:tcW w:w="1067" w:type="dxa"/>
          </w:tcPr>
          <w:p w14:paraId="59C10A64" w14:textId="77777777" w:rsidR="008C3E06" w:rsidRDefault="008C3E06" w:rsidP="008B0D78">
            <w:r>
              <w:t>2</w:t>
            </w:r>
          </w:p>
        </w:tc>
        <w:tc>
          <w:tcPr>
            <w:tcW w:w="3590" w:type="dxa"/>
          </w:tcPr>
          <w:p w14:paraId="5121C182" w14:textId="77777777" w:rsidR="008C3E06" w:rsidRDefault="008C3E06" w:rsidP="008B0D78">
            <w:r>
              <w:t>Economics of Tariff Determination in Electric Power Sector Under Independent Regulation</w:t>
            </w:r>
          </w:p>
          <w:p w14:paraId="5DB873AC" w14:textId="7850DC56" w:rsidR="00526561" w:rsidRDefault="00526561" w:rsidP="008B0D78"/>
        </w:tc>
        <w:tc>
          <w:tcPr>
            <w:tcW w:w="2210" w:type="dxa"/>
          </w:tcPr>
          <w:p w14:paraId="083A630E" w14:textId="77777777" w:rsidR="008C3E06" w:rsidRDefault="008C3E06" w:rsidP="008B0D78">
            <w:r>
              <w:t>Amit Bhargava</w:t>
            </w:r>
          </w:p>
        </w:tc>
        <w:tc>
          <w:tcPr>
            <w:tcW w:w="871" w:type="dxa"/>
          </w:tcPr>
          <w:p w14:paraId="42F6D432" w14:textId="77777777" w:rsidR="008C3E06" w:rsidRDefault="008C3E06" w:rsidP="008B0D78">
            <w:r>
              <w:t>2004</w:t>
            </w:r>
          </w:p>
        </w:tc>
        <w:tc>
          <w:tcPr>
            <w:tcW w:w="2072" w:type="dxa"/>
          </w:tcPr>
          <w:p w14:paraId="12376047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5B1E37D7" w14:textId="77777777" w:rsidTr="00200270">
        <w:tc>
          <w:tcPr>
            <w:tcW w:w="1067" w:type="dxa"/>
          </w:tcPr>
          <w:p w14:paraId="39A51A6D" w14:textId="77777777" w:rsidR="008C3E06" w:rsidRDefault="008C3E06" w:rsidP="008B0D78">
            <w:r>
              <w:t>3</w:t>
            </w:r>
          </w:p>
        </w:tc>
        <w:tc>
          <w:tcPr>
            <w:tcW w:w="3590" w:type="dxa"/>
          </w:tcPr>
          <w:p w14:paraId="0DF3AB55" w14:textId="77777777" w:rsidR="008C3E06" w:rsidRDefault="008C3E06" w:rsidP="008B0D78">
            <w:r>
              <w:t>Shopping with Friends and Youth’s Susceptibility of Peer Influence – With Reference to Indian Retail Shopping</w:t>
            </w:r>
          </w:p>
        </w:tc>
        <w:tc>
          <w:tcPr>
            <w:tcW w:w="2210" w:type="dxa"/>
          </w:tcPr>
          <w:p w14:paraId="5800864A" w14:textId="77777777" w:rsidR="008C3E06" w:rsidRDefault="008C3E06" w:rsidP="008B0D78">
            <w:r>
              <w:t>Mohit Verma</w:t>
            </w:r>
          </w:p>
        </w:tc>
        <w:tc>
          <w:tcPr>
            <w:tcW w:w="871" w:type="dxa"/>
          </w:tcPr>
          <w:p w14:paraId="272C9761" w14:textId="77777777" w:rsidR="008C3E06" w:rsidRDefault="008C3E06" w:rsidP="008B0D78">
            <w:r>
              <w:t>2008</w:t>
            </w:r>
          </w:p>
        </w:tc>
        <w:tc>
          <w:tcPr>
            <w:tcW w:w="2072" w:type="dxa"/>
          </w:tcPr>
          <w:p w14:paraId="74B83D8D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412DF97E" w14:textId="77777777" w:rsidTr="00200270">
        <w:tc>
          <w:tcPr>
            <w:tcW w:w="1067" w:type="dxa"/>
          </w:tcPr>
          <w:p w14:paraId="3151296B" w14:textId="77777777" w:rsidR="008C3E06" w:rsidRDefault="008C3E06" w:rsidP="008B0D78">
            <w:r>
              <w:t>4</w:t>
            </w:r>
          </w:p>
        </w:tc>
        <w:tc>
          <w:tcPr>
            <w:tcW w:w="3590" w:type="dxa"/>
          </w:tcPr>
          <w:p w14:paraId="11AEC072" w14:textId="77777777" w:rsidR="008C3E06" w:rsidRDefault="008C3E06" w:rsidP="008B0D78">
            <w:r>
              <w:t>Mitigating Carbon Emission through Economic Instruments. An Indian Perspective</w:t>
            </w:r>
          </w:p>
        </w:tc>
        <w:tc>
          <w:tcPr>
            <w:tcW w:w="2210" w:type="dxa"/>
          </w:tcPr>
          <w:p w14:paraId="78198F55" w14:textId="77777777" w:rsidR="008C3E06" w:rsidRDefault="008C3E06" w:rsidP="008B0D78">
            <w:proofErr w:type="spellStart"/>
            <w:r>
              <w:t>Ahuti</w:t>
            </w:r>
            <w:proofErr w:type="spellEnd"/>
            <w:r>
              <w:t xml:space="preserve"> Singh</w:t>
            </w:r>
          </w:p>
        </w:tc>
        <w:tc>
          <w:tcPr>
            <w:tcW w:w="871" w:type="dxa"/>
          </w:tcPr>
          <w:p w14:paraId="079C9962" w14:textId="77777777" w:rsidR="008C3E06" w:rsidRDefault="008C3E06" w:rsidP="008B0D78">
            <w:r>
              <w:t>2009</w:t>
            </w:r>
          </w:p>
        </w:tc>
        <w:tc>
          <w:tcPr>
            <w:tcW w:w="2072" w:type="dxa"/>
          </w:tcPr>
          <w:p w14:paraId="1DB4EE7D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58803CE3" w14:textId="77777777" w:rsidTr="00200270">
        <w:tc>
          <w:tcPr>
            <w:tcW w:w="1067" w:type="dxa"/>
          </w:tcPr>
          <w:p w14:paraId="1BC92693" w14:textId="77777777" w:rsidR="008C3E06" w:rsidRDefault="008C3E06" w:rsidP="008B0D78">
            <w:r>
              <w:t>5</w:t>
            </w:r>
          </w:p>
        </w:tc>
        <w:tc>
          <w:tcPr>
            <w:tcW w:w="3590" w:type="dxa"/>
          </w:tcPr>
          <w:p w14:paraId="0ED99A0A" w14:textId="606F8796" w:rsidR="008C3E06" w:rsidRDefault="008C3E06" w:rsidP="008B0D78">
            <w:r>
              <w:t xml:space="preserve">Adoption of Innovative Banking Practices in Private Sector Banks (With Special Reference </w:t>
            </w:r>
            <w:r w:rsidR="00526561">
              <w:t>to</w:t>
            </w:r>
            <w:r>
              <w:t xml:space="preserve"> ICICI Bank, HDFC Bank And UTI Bank)</w:t>
            </w:r>
          </w:p>
        </w:tc>
        <w:tc>
          <w:tcPr>
            <w:tcW w:w="2210" w:type="dxa"/>
          </w:tcPr>
          <w:p w14:paraId="4CF733CB" w14:textId="77777777" w:rsidR="008C3E06" w:rsidRDefault="008C3E06" w:rsidP="008B0D78">
            <w:r>
              <w:t>Shabana Haque</w:t>
            </w:r>
          </w:p>
        </w:tc>
        <w:tc>
          <w:tcPr>
            <w:tcW w:w="871" w:type="dxa"/>
          </w:tcPr>
          <w:p w14:paraId="428ADB7F" w14:textId="77777777" w:rsidR="008C3E06" w:rsidRDefault="008C3E06" w:rsidP="008B0D78">
            <w:r>
              <w:t>2009</w:t>
            </w:r>
          </w:p>
        </w:tc>
        <w:tc>
          <w:tcPr>
            <w:tcW w:w="2072" w:type="dxa"/>
          </w:tcPr>
          <w:p w14:paraId="64136E6D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1E50A09B" w14:textId="77777777" w:rsidTr="00200270">
        <w:tc>
          <w:tcPr>
            <w:tcW w:w="1067" w:type="dxa"/>
          </w:tcPr>
          <w:p w14:paraId="4AACC2E1" w14:textId="77777777" w:rsidR="008C3E06" w:rsidRDefault="008C3E06" w:rsidP="008B0D78">
            <w:r>
              <w:t>6</w:t>
            </w:r>
          </w:p>
        </w:tc>
        <w:tc>
          <w:tcPr>
            <w:tcW w:w="3590" w:type="dxa"/>
          </w:tcPr>
          <w:p w14:paraId="60BD1996" w14:textId="77777777" w:rsidR="008C3E06" w:rsidRDefault="008C3E06" w:rsidP="008B0D78">
            <w:r w:rsidRPr="006A3EC1">
              <w:rPr>
                <w:i/>
                <w:iCs/>
              </w:rPr>
              <w:t>Bharat KeSarvajanikKshetraKeBankoKaArth</w:t>
            </w:r>
            <w:r>
              <w:rPr>
                <w:i/>
                <w:iCs/>
              </w:rPr>
              <w:t xml:space="preserve">ik </w:t>
            </w:r>
            <w:r>
              <w:rPr>
                <w:i/>
                <w:iCs/>
              </w:rPr>
              <w:lastRenderedPageBreak/>
              <w:t xml:space="preserve">Vikas Me </w:t>
            </w:r>
            <w:proofErr w:type="spellStart"/>
            <w:r>
              <w:rPr>
                <w:i/>
                <w:iCs/>
              </w:rPr>
              <w:t>Yogdan</w:t>
            </w:r>
            <w:proofErr w:type="spellEnd"/>
            <w:r>
              <w:rPr>
                <w:i/>
                <w:iCs/>
              </w:rPr>
              <w:t>, Union Bank o</w:t>
            </w:r>
            <w:r w:rsidRPr="006A3EC1">
              <w:rPr>
                <w:i/>
                <w:iCs/>
              </w:rPr>
              <w:t xml:space="preserve">f India </w:t>
            </w:r>
            <w:proofErr w:type="spellStart"/>
            <w:r w:rsidRPr="006A3EC1">
              <w:rPr>
                <w:i/>
                <w:iCs/>
              </w:rPr>
              <w:t>KeSandarbh</w:t>
            </w:r>
            <w:proofErr w:type="spellEnd"/>
            <w:r w:rsidRPr="006A3EC1">
              <w:rPr>
                <w:i/>
                <w:iCs/>
              </w:rPr>
              <w:t xml:space="preserve"> </w:t>
            </w:r>
            <w:proofErr w:type="spellStart"/>
            <w:r w:rsidRPr="006A3EC1">
              <w:rPr>
                <w:i/>
                <w:iCs/>
              </w:rPr>
              <w:t>Me</w:t>
            </w:r>
            <w:r>
              <w:rPr>
                <w:i/>
                <w:iCs/>
              </w:rPr>
              <w:t>in</w:t>
            </w:r>
            <w:proofErr w:type="spellEnd"/>
            <w:r>
              <w:t xml:space="preserve"> (Hindi)</w:t>
            </w:r>
          </w:p>
        </w:tc>
        <w:tc>
          <w:tcPr>
            <w:tcW w:w="2210" w:type="dxa"/>
          </w:tcPr>
          <w:p w14:paraId="518B8641" w14:textId="77777777" w:rsidR="008C3E06" w:rsidRDefault="008C3E06" w:rsidP="008B0D78">
            <w:proofErr w:type="spellStart"/>
            <w:r w:rsidRPr="00DE1BEB">
              <w:lastRenderedPageBreak/>
              <w:t>Sadhna</w:t>
            </w:r>
            <w:proofErr w:type="spellEnd"/>
            <w:r w:rsidRPr="00DE1BEB">
              <w:t xml:space="preserve"> Arya</w:t>
            </w:r>
          </w:p>
        </w:tc>
        <w:tc>
          <w:tcPr>
            <w:tcW w:w="871" w:type="dxa"/>
          </w:tcPr>
          <w:p w14:paraId="70AA41A1" w14:textId="77777777" w:rsidR="008C3E06" w:rsidRDefault="008C3E06" w:rsidP="008B0D78">
            <w:r>
              <w:t>2010</w:t>
            </w:r>
          </w:p>
        </w:tc>
        <w:tc>
          <w:tcPr>
            <w:tcW w:w="2072" w:type="dxa"/>
          </w:tcPr>
          <w:p w14:paraId="4EA4AB68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4913C324" w14:textId="77777777" w:rsidTr="00200270">
        <w:tc>
          <w:tcPr>
            <w:tcW w:w="1067" w:type="dxa"/>
          </w:tcPr>
          <w:p w14:paraId="162E1C66" w14:textId="77777777" w:rsidR="008C3E06" w:rsidRDefault="008C3E06" w:rsidP="008B0D78">
            <w:r>
              <w:t>7</w:t>
            </w:r>
          </w:p>
        </w:tc>
        <w:tc>
          <w:tcPr>
            <w:tcW w:w="3590" w:type="dxa"/>
          </w:tcPr>
          <w:p w14:paraId="0204307A" w14:textId="01425DCD" w:rsidR="008C3E06" w:rsidRDefault="008C3E06" w:rsidP="008B0D78">
            <w:r>
              <w:t xml:space="preserve">Impact of Foreign Trade Policy on Shipping Scenario in Indian Blue Water </w:t>
            </w:r>
            <w:r w:rsidR="00526561">
              <w:t>(Special</w:t>
            </w:r>
            <w:r>
              <w:t xml:space="preserve"> Reference </w:t>
            </w:r>
            <w:r w:rsidR="00526561">
              <w:t>to</w:t>
            </w:r>
            <w:r>
              <w:t xml:space="preserve"> Post Liberalized Era)</w:t>
            </w:r>
          </w:p>
        </w:tc>
        <w:tc>
          <w:tcPr>
            <w:tcW w:w="2210" w:type="dxa"/>
          </w:tcPr>
          <w:p w14:paraId="75C46D5E" w14:textId="77777777" w:rsidR="008C3E06" w:rsidRDefault="008C3E06" w:rsidP="008B0D78">
            <w:r>
              <w:t>Vinod Shankar Pandey</w:t>
            </w:r>
          </w:p>
        </w:tc>
        <w:tc>
          <w:tcPr>
            <w:tcW w:w="871" w:type="dxa"/>
          </w:tcPr>
          <w:p w14:paraId="0BA4A012" w14:textId="77777777" w:rsidR="008C3E06" w:rsidRDefault="008C3E06" w:rsidP="008B0D78">
            <w:r>
              <w:t>2010</w:t>
            </w:r>
          </w:p>
        </w:tc>
        <w:tc>
          <w:tcPr>
            <w:tcW w:w="2072" w:type="dxa"/>
          </w:tcPr>
          <w:p w14:paraId="459D92C1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2AA03CAA" w14:textId="77777777" w:rsidTr="00200270">
        <w:tc>
          <w:tcPr>
            <w:tcW w:w="1067" w:type="dxa"/>
          </w:tcPr>
          <w:p w14:paraId="16320B6E" w14:textId="77777777" w:rsidR="008C3E06" w:rsidRDefault="008C3E06" w:rsidP="008B0D78">
            <w:r>
              <w:t>8</w:t>
            </w:r>
          </w:p>
        </w:tc>
        <w:tc>
          <w:tcPr>
            <w:tcW w:w="3590" w:type="dxa"/>
          </w:tcPr>
          <w:p w14:paraId="18ED3C27" w14:textId="77777777" w:rsidR="008C3E06" w:rsidRPr="006A3EC1" w:rsidRDefault="008C3E06" w:rsidP="008B0D78">
            <w:r>
              <w:t>An Analysis of Trade Between Kuwait and India- Problems &amp; Prospects</w:t>
            </w:r>
          </w:p>
        </w:tc>
        <w:tc>
          <w:tcPr>
            <w:tcW w:w="2210" w:type="dxa"/>
          </w:tcPr>
          <w:p w14:paraId="602958B1" w14:textId="77777777" w:rsidR="008C3E06" w:rsidRPr="00DE1BEB" w:rsidRDefault="008C3E06" w:rsidP="008B0D78">
            <w:r>
              <w:t>Yasir Arafat Elahi</w:t>
            </w:r>
          </w:p>
        </w:tc>
        <w:tc>
          <w:tcPr>
            <w:tcW w:w="871" w:type="dxa"/>
          </w:tcPr>
          <w:p w14:paraId="2D3C64CE" w14:textId="77777777" w:rsidR="008C3E06" w:rsidRDefault="008C3E06" w:rsidP="008B0D78">
            <w:r>
              <w:t>2011</w:t>
            </w:r>
          </w:p>
        </w:tc>
        <w:tc>
          <w:tcPr>
            <w:tcW w:w="2072" w:type="dxa"/>
          </w:tcPr>
          <w:p w14:paraId="00F3F8E6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18FF41F1" w14:textId="77777777" w:rsidTr="00200270">
        <w:tc>
          <w:tcPr>
            <w:tcW w:w="1067" w:type="dxa"/>
          </w:tcPr>
          <w:p w14:paraId="60440692" w14:textId="77777777" w:rsidR="008C3E06" w:rsidRDefault="008C3E06" w:rsidP="008B0D78">
            <w:r>
              <w:t>9</w:t>
            </w:r>
          </w:p>
        </w:tc>
        <w:tc>
          <w:tcPr>
            <w:tcW w:w="3590" w:type="dxa"/>
          </w:tcPr>
          <w:p w14:paraId="2CBCF8F4" w14:textId="440D5D7E" w:rsidR="008C3E06" w:rsidRDefault="008C3E06" w:rsidP="008B0D78">
            <w:r>
              <w:t xml:space="preserve">Corporate Governance Practices “An Empirical Study </w:t>
            </w:r>
            <w:r w:rsidR="00526561">
              <w:t>of</w:t>
            </w:r>
            <w:r>
              <w:t xml:space="preserve"> </w:t>
            </w:r>
            <w:r w:rsidRPr="001B03D9">
              <w:t xml:space="preserve">Constituent </w:t>
            </w:r>
            <w:r>
              <w:t xml:space="preserve">Companies in S &amp; P </w:t>
            </w:r>
            <w:r w:rsidR="00526561">
              <w:t>CNX Nifty</w:t>
            </w:r>
            <w:r>
              <w:t xml:space="preserve"> Index”</w:t>
            </w:r>
          </w:p>
        </w:tc>
        <w:tc>
          <w:tcPr>
            <w:tcW w:w="2210" w:type="dxa"/>
          </w:tcPr>
          <w:p w14:paraId="68A765A1" w14:textId="423F68A7" w:rsidR="008C3E06" w:rsidRPr="005C4F66" w:rsidRDefault="005C4F66" w:rsidP="008B0D78">
            <w:pPr>
              <w:rPr>
                <w:lang w:val="en-IN"/>
              </w:rPr>
            </w:pPr>
            <w:r>
              <w:rPr>
                <w:lang w:val="en-IN"/>
              </w:rPr>
              <w:t xml:space="preserve">Rajeev Kumar Maheshwari </w:t>
            </w:r>
          </w:p>
        </w:tc>
        <w:tc>
          <w:tcPr>
            <w:tcW w:w="871" w:type="dxa"/>
          </w:tcPr>
          <w:p w14:paraId="78F2CC25" w14:textId="77777777" w:rsidR="008C3E06" w:rsidRDefault="008C3E06" w:rsidP="008B0D78">
            <w:r>
              <w:t>2012</w:t>
            </w:r>
          </w:p>
        </w:tc>
        <w:tc>
          <w:tcPr>
            <w:tcW w:w="2072" w:type="dxa"/>
          </w:tcPr>
          <w:p w14:paraId="158E8E8C" w14:textId="77777777" w:rsidR="008C3E06" w:rsidRDefault="008C3E06" w:rsidP="008B0D78">
            <w:r>
              <w:t xml:space="preserve">Lucknow University </w:t>
            </w:r>
          </w:p>
        </w:tc>
      </w:tr>
      <w:tr w:rsidR="008C3E06" w:rsidRPr="00225DBE" w14:paraId="2A5C8FB4" w14:textId="77777777" w:rsidTr="00200270">
        <w:tc>
          <w:tcPr>
            <w:tcW w:w="1067" w:type="dxa"/>
          </w:tcPr>
          <w:p w14:paraId="13916D0E" w14:textId="77777777" w:rsidR="008C3E06" w:rsidRPr="00526561" w:rsidRDefault="008C3E06" w:rsidP="008B0D78">
            <w:pPr>
              <w:rPr>
                <w:bCs/>
              </w:rPr>
            </w:pPr>
            <w:r w:rsidRPr="00526561">
              <w:rPr>
                <w:bCs/>
              </w:rPr>
              <w:t>10</w:t>
            </w:r>
          </w:p>
        </w:tc>
        <w:tc>
          <w:tcPr>
            <w:tcW w:w="3590" w:type="dxa"/>
          </w:tcPr>
          <w:p w14:paraId="4D1175E5" w14:textId="77777777" w:rsidR="008C3E06" w:rsidRPr="00526561" w:rsidRDefault="008C3E06" w:rsidP="008B0D78">
            <w:pPr>
              <w:tabs>
                <w:tab w:val="left" w:pos="1425"/>
              </w:tabs>
              <w:rPr>
                <w:bCs/>
              </w:rPr>
            </w:pPr>
            <w:r w:rsidRPr="00526561">
              <w:rPr>
                <w:bCs/>
              </w:rPr>
              <w:t>A Study of UPPCL with Special Emphasis on consumer Satisfaction</w:t>
            </w:r>
          </w:p>
        </w:tc>
        <w:tc>
          <w:tcPr>
            <w:tcW w:w="2210" w:type="dxa"/>
          </w:tcPr>
          <w:p w14:paraId="31E4BACB" w14:textId="77777777" w:rsidR="008C3E06" w:rsidRPr="00526561" w:rsidRDefault="008C3E06" w:rsidP="008B0D78">
            <w:pPr>
              <w:rPr>
                <w:bCs/>
              </w:rPr>
            </w:pPr>
            <w:r w:rsidRPr="00526561">
              <w:rPr>
                <w:bCs/>
              </w:rPr>
              <w:t>Raza Shabbir</w:t>
            </w:r>
          </w:p>
        </w:tc>
        <w:tc>
          <w:tcPr>
            <w:tcW w:w="871" w:type="dxa"/>
          </w:tcPr>
          <w:p w14:paraId="2EDEC71A" w14:textId="77777777" w:rsidR="008C3E06" w:rsidRPr="00526561" w:rsidRDefault="008C3E06" w:rsidP="008B0D78">
            <w:pPr>
              <w:rPr>
                <w:bCs/>
              </w:rPr>
            </w:pPr>
            <w:r w:rsidRPr="00526561">
              <w:rPr>
                <w:bCs/>
              </w:rPr>
              <w:t>2012</w:t>
            </w:r>
          </w:p>
        </w:tc>
        <w:tc>
          <w:tcPr>
            <w:tcW w:w="2072" w:type="dxa"/>
          </w:tcPr>
          <w:p w14:paraId="3389039E" w14:textId="77777777" w:rsidR="008C3E06" w:rsidRPr="00526561" w:rsidRDefault="008C3E06" w:rsidP="008B0D78">
            <w:pPr>
              <w:rPr>
                <w:bCs/>
              </w:rPr>
            </w:pPr>
            <w:r w:rsidRPr="00526561">
              <w:rPr>
                <w:bCs/>
              </w:rPr>
              <w:t>CMJ University Shillong</w:t>
            </w:r>
          </w:p>
        </w:tc>
      </w:tr>
      <w:tr w:rsidR="008C3E06" w14:paraId="1B676E3E" w14:textId="77777777" w:rsidTr="00200270">
        <w:tc>
          <w:tcPr>
            <w:tcW w:w="1067" w:type="dxa"/>
          </w:tcPr>
          <w:p w14:paraId="3C01B4EC" w14:textId="77777777" w:rsidR="008C3E06" w:rsidRDefault="008C3E06" w:rsidP="008B0D78">
            <w:r>
              <w:t>11</w:t>
            </w:r>
          </w:p>
        </w:tc>
        <w:tc>
          <w:tcPr>
            <w:tcW w:w="3590" w:type="dxa"/>
          </w:tcPr>
          <w:p w14:paraId="288694FB" w14:textId="77777777" w:rsidR="008C3E06" w:rsidRDefault="008C3E06" w:rsidP="008B0D78">
            <w:pPr>
              <w:tabs>
                <w:tab w:val="left" w:pos="1425"/>
              </w:tabs>
            </w:pPr>
            <w:r>
              <w:t>Power Measurement in Retailer Manufacturer Relationship: An Empirical Investigation form Indian Apparel Industry</w:t>
            </w:r>
          </w:p>
        </w:tc>
        <w:tc>
          <w:tcPr>
            <w:tcW w:w="2210" w:type="dxa"/>
          </w:tcPr>
          <w:p w14:paraId="4E0E3374" w14:textId="77777777" w:rsidR="008C3E06" w:rsidRDefault="008C3E06" w:rsidP="008B0D78">
            <w:r>
              <w:t xml:space="preserve">Sushil Kumar </w:t>
            </w:r>
            <w:proofErr w:type="spellStart"/>
            <w:r>
              <w:t>Chaurasia</w:t>
            </w:r>
            <w:proofErr w:type="spellEnd"/>
          </w:p>
        </w:tc>
        <w:tc>
          <w:tcPr>
            <w:tcW w:w="871" w:type="dxa"/>
          </w:tcPr>
          <w:p w14:paraId="11D8D3EB" w14:textId="77777777" w:rsidR="008C3E06" w:rsidRDefault="008C3E06" w:rsidP="008B0D78">
            <w:r>
              <w:t>2013</w:t>
            </w:r>
          </w:p>
        </w:tc>
        <w:tc>
          <w:tcPr>
            <w:tcW w:w="2072" w:type="dxa"/>
          </w:tcPr>
          <w:p w14:paraId="46468BA1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3C270A97" w14:textId="77777777" w:rsidTr="00200270">
        <w:tc>
          <w:tcPr>
            <w:tcW w:w="1067" w:type="dxa"/>
          </w:tcPr>
          <w:p w14:paraId="69FCF053" w14:textId="77777777" w:rsidR="008C3E06" w:rsidRDefault="008C3E06" w:rsidP="008B0D78">
            <w:r>
              <w:t>12</w:t>
            </w:r>
          </w:p>
        </w:tc>
        <w:tc>
          <w:tcPr>
            <w:tcW w:w="3590" w:type="dxa"/>
          </w:tcPr>
          <w:p w14:paraId="279C9C03" w14:textId="77777777" w:rsidR="008C3E06" w:rsidRDefault="008C3E06" w:rsidP="008B0D78">
            <w:pPr>
              <w:tabs>
                <w:tab w:val="left" w:pos="1425"/>
              </w:tabs>
            </w:pPr>
            <w:r>
              <w:t>An Analysis of Services Quality and Service Performance of Indian Retail Banking Industry</w:t>
            </w:r>
          </w:p>
        </w:tc>
        <w:tc>
          <w:tcPr>
            <w:tcW w:w="2210" w:type="dxa"/>
          </w:tcPr>
          <w:p w14:paraId="3E19DC3B" w14:textId="77777777" w:rsidR="008C3E06" w:rsidRDefault="008C3E06" w:rsidP="008B0D78">
            <w:r>
              <w:t>Shraddha Pathak</w:t>
            </w:r>
          </w:p>
        </w:tc>
        <w:tc>
          <w:tcPr>
            <w:tcW w:w="871" w:type="dxa"/>
          </w:tcPr>
          <w:p w14:paraId="0122A5AB" w14:textId="77777777" w:rsidR="008C3E06" w:rsidRDefault="008C3E06" w:rsidP="008B0D78">
            <w:r>
              <w:t>2013</w:t>
            </w:r>
          </w:p>
        </w:tc>
        <w:tc>
          <w:tcPr>
            <w:tcW w:w="2072" w:type="dxa"/>
          </w:tcPr>
          <w:p w14:paraId="293A499E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0F7DF943" w14:textId="77777777" w:rsidTr="00200270">
        <w:tc>
          <w:tcPr>
            <w:tcW w:w="1067" w:type="dxa"/>
          </w:tcPr>
          <w:p w14:paraId="40CE202E" w14:textId="77777777" w:rsidR="008C3E06" w:rsidRDefault="008C3E06" w:rsidP="008B0D78">
            <w:r>
              <w:t>13</w:t>
            </w:r>
          </w:p>
        </w:tc>
        <w:tc>
          <w:tcPr>
            <w:tcW w:w="3590" w:type="dxa"/>
          </w:tcPr>
          <w:p w14:paraId="3EB55449" w14:textId="2661608B" w:rsidR="008C3E06" w:rsidRDefault="008C3E06" w:rsidP="008B0D78">
            <w:pPr>
              <w:tabs>
                <w:tab w:val="left" w:pos="1425"/>
              </w:tabs>
            </w:pPr>
            <w:r>
              <w:t xml:space="preserve">Factor Affecting the Prospects </w:t>
            </w:r>
            <w:r w:rsidR="00526561">
              <w:t>of</w:t>
            </w:r>
            <w:r>
              <w:t xml:space="preserve"> </w:t>
            </w:r>
            <w:r w:rsidR="00526561">
              <w:t>SME’s:</w:t>
            </w:r>
            <w:r>
              <w:t xml:space="preserve"> An Empirical Study</w:t>
            </w:r>
          </w:p>
        </w:tc>
        <w:tc>
          <w:tcPr>
            <w:tcW w:w="2210" w:type="dxa"/>
          </w:tcPr>
          <w:p w14:paraId="4D6F4A9D" w14:textId="77777777" w:rsidR="008C3E06" w:rsidRDefault="008C3E06" w:rsidP="008B0D78">
            <w:r>
              <w:t>Akshat Gupta</w:t>
            </w:r>
          </w:p>
        </w:tc>
        <w:tc>
          <w:tcPr>
            <w:tcW w:w="871" w:type="dxa"/>
          </w:tcPr>
          <w:p w14:paraId="418E378F" w14:textId="77777777" w:rsidR="008C3E06" w:rsidRDefault="008C3E06" w:rsidP="008B0D78">
            <w:r>
              <w:t>2014</w:t>
            </w:r>
          </w:p>
        </w:tc>
        <w:tc>
          <w:tcPr>
            <w:tcW w:w="2072" w:type="dxa"/>
          </w:tcPr>
          <w:p w14:paraId="07F65094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320447D4" w14:textId="77777777" w:rsidTr="00200270">
        <w:tc>
          <w:tcPr>
            <w:tcW w:w="1067" w:type="dxa"/>
          </w:tcPr>
          <w:p w14:paraId="6ED03B5B" w14:textId="77777777" w:rsidR="008C3E06" w:rsidRDefault="008C3E06" w:rsidP="008B0D78">
            <w:r>
              <w:t>14</w:t>
            </w:r>
          </w:p>
        </w:tc>
        <w:tc>
          <w:tcPr>
            <w:tcW w:w="3590" w:type="dxa"/>
          </w:tcPr>
          <w:p w14:paraId="4581FEDB" w14:textId="691E67B1" w:rsidR="008C3E06" w:rsidRDefault="008C3E06" w:rsidP="008B0D78">
            <w:pPr>
              <w:tabs>
                <w:tab w:val="left" w:pos="1425"/>
              </w:tabs>
            </w:pPr>
            <w:r>
              <w:t xml:space="preserve">A Comparative Study of the Employee Welfare Schemes in Public </w:t>
            </w:r>
            <w:r w:rsidR="00526561">
              <w:t>and</w:t>
            </w:r>
            <w:r>
              <w:t xml:space="preserve"> Private Sector Banks: An Empirical Analysis</w:t>
            </w:r>
          </w:p>
        </w:tc>
        <w:tc>
          <w:tcPr>
            <w:tcW w:w="2210" w:type="dxa"/>
          </w:tcPr>
          <w:p w14:paraId="271AE782" w14:textId="77777777" w:rsidR="008C3E06" w:rsidRPr="00B87709" w:rsidRDefault="008C3E06" w:rsidP="008B0D78">
            <w:proofErr w:type="spellStart"/>
            <w:r w:rsidRPr="00B87709">
              <w:t>EshaVirangnaChattree</w:t>
            </w:r>
            <w:proofErr w:type="spellEnd"/>
          </w:p>
        </w:tc>
        <w:tc>
          <w:tcPr>
            <w:tcW w:w="871" w:type="dxa"/>
          </w:tcPr>
          <w:p w14:paraId="4E3038CC" w14:textId="77777777" w:rsidR="008C3E06" w:rsidRDefault="008C3E06" w:rsidP="008B0D78">
            <w:r>
              <w:t>2016</w:t>
            </w:r>
          </w:p>
        </w:tc>
        <w:tc>
          <w:tcPr>
            <w:tcW w:w="2072" w:type="dxa"/>
          </w:tcPr>
          <w:p w14:paraId="2AFFCA65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586DBE9E" w14:textId="77777777" w:rsidTr="00200270">
        <w:tc>
          <w:tcPr>
            <w:tcW w:w="1067" w:type="dxa"/>
          </w:tcPr>
          <w:p w14:paraId="69446043" w14:textId="77777777" w:rsidR="008C3E06" w:rsidRDefault="008C3E06" w:rsidP="008B0D78">
            <w:r>
              <w:t>15</w:t>
            </w:r>
          </w:p>
        </w:tc>
        <w:tc>
          <w:tcPr>
            <w:tcW w:w="3590" w:type="dxa"/>
          </w:tcPr>
          <w:p w14:paraId="7F2DD8C8" w14:textId="18E0B48F" w:rsidR="008C3E06" w:rsidRDefault="008C3E06" w:rsidP="008B0D78">
            <w:r>
              <w:t xml:space="preserve">A Study of the Changing Consumer Buying Behaviour in </w:t>
            </w:r>
            <w:r w:rsidR="00526561">
              <w:t>Organized</w:t>
            </w:r>
            <w:r>
              <w:t xml:space="preserve"> Retailing in Lucknow City</w:t>
            </w:r>
          </w:p>
        </w:tc>
        <w:tc>
          <w:tcPr>
            <w:tcW w:w="2210" w:type="dxa"/>
          </w:tcPr>
          <w:p w14:paraId="1CE266D2" w14:textId="77777777" w:rsidR="008C3E06" w:rsidRPr="006A3EC1" w:rsidRDefault="008C3E06" w:rsidP="008B0D78">
            <w:pPr>
              <w:rPr>
                <w:color w:val="FF0000"/>
              </w:rPr>
            </w:pPr>
            <w:r>
              <w:t>Zubair Ahmad</w:t>
            </w:r>
          </w:p>
        </w:tc>
        <w:tc>
          <w:tcPr>
            <w:tcW w:w="871" w:type="dxa"/>
          </w:tcPr>
          <w:p w14:paraId="348F4B00" w14:textId="77777777" w:rsidR="008C3E06" w:rsidRDefault="008C3E06" w:rsidP="008B0D78">
            <w:r>
              <w:t>2016</w:t>
            </w:r>
          </w:p>
        </w:tc>
        <w:tc>
          <w:tcPr>
            <w:tcW w:w="2072" w:type="dxa"/>
          </w:tcPr>
          <w:p w14:paraId="783D0820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51DC312C" w14:textId="77777777" w:rsidTr="00200270">
        <w:tc>
          <w:tcPr>
            <w:tcW w:w="1067" w:type="dxa"/>
          </w:tcPr>
          <w:p w14:paraId="05368B25" w14:textId="77777777" w:rsidR="008C3E06" w:rsidRDefault="008C3E06" w:rsidP="008B0D78">
            <w:r>
              <w:t>16</w:t>
            </w:r>
          </w:p>
        </w:tc>
        <w:tc>
          <w:tcPr>
            <w:tcW w:w="3590" w:type="dxa"/>
          </w:tcPr>
          <w:p w14:paraId="1884B275" w14:textId="77777777" w:rsidR="008C3E06" w:rsidRDefault="008C3E06" w:rsidP="008B0D78">
            <w:pPr>
              <w:tabs>
                <w:tab w:val="left" w:pos="1425"/>
              </w:tabs>
            </w:pPr>
            <w:r>
              <w:t>International Competitiveness of Iron &amp; Steel Products of Indian Small &amp; Medium Enterprises</w:t>
            </w:r>
          </w:p>
        </w:tc>
        <w:tc>
          <w:tcPr>
            <w:tcW w:w="2210" w:type="dxa"/>
          </w:tcPr>
          <w:p w14:paraId="35BEE5D5" w14:textId="77777777" w:rsidR="008C3E06" w:rsidRDefault="008C3E06" w:rsidP="008B0D78">
            <w:r>
              <w:t xml:space="preserve">Deepak </w:t>
            </w:r>
            <w:proofErr w:type="spellStart"/>
            <w:r>
              <w:t>Chandwani</w:t>
            </w:r>
            <w:proofErr w:type="spellEnd"/>
          </w:p>
        </w:tc>
        <w:tc>
          <w:tcPr>
            <w:tcW w:w="871" w:type="dxa"/>
          </w:tcPr>
          <w:p w14:paraId="7783E01C" w14:textId="77777777" w:rsidR="008C3E06" w:rsidRDefault="008C3E06" w:rsidP="008B0D78">
            <w:r>
              <w:t>2017</w:t>
            </w:r>
          </w:p>
        </w:tc>
        <w:tc>
          <w:tcPr>
            <w:tcW w:w="2072" w:type="dxa"/>
          </w:tcPr>
          <w:p w14:paraId="19399A2B" w14:textId="77777777" w:rsidR="008C3E06" w:rsidRDefault="008C3E06" w:rsidP="008B0D78">
            <w:r>
              <w:t xml:space="preserve">Lucknow University </w:t>
            </w:r>
          </w:p>
        </w:tc>
      </w:tr>
      <w:tr w:rsidR="008C3E06" w14:paraId="3947CF70" w14:textId="77777777" w:rsidTr="00200270">
        <w:tc>
          <w:tcPr>
            <w:tcW w:w="1067" w:type="dxa"/>
          </w:tcPr>
          <w:p w14:paraId="07573EC1" w14:textId="77777777" w:rsidR="008C3E06" w:rsidRDefault="00983E7A" w:rsidP="008B0D78">
            <w:r>
              <w:t>17</w:t>
            </w:r>
          </w:p>
        </w:tc>
        <w:tc>
          <w:tcPr>
            <w:tcW w:w="3590" w:type="dxa"/>
          </w:tcPr>
          <w:p w14:paraId="390F1674" w14:textId="77777777" w:rsidR="008C3E06" w:rsidRDefault="00983E7A" w:rsidP="008B0D78">
            <w:pPr>
              <w:tabs>
                <w:tab w:val="left" w:pos="1425"/>
              </w:tabs>
            </w:pPr>
            <w:r>
              <w:t>An Analytical Study of the Performance of Commercial Banks in India During the Post Banking Reform Period</w:t>
            </w:r>
          </w:p>
        </w:tc>
        <w:tc>
          <w:tcPr>
            <w:tcW w:w="2210" w:type="dxa"/>
          </w:tcPr>
          <w:p w14:paraId="12DD3DA7" w14:textId="23D8818C" w:rsidR="008C3E06" w:rsidRDefault="00983E7A" w:rsidP="008B0D78">
            <w:r>
              <w:t>Richa Banerjee</w:t>
            </w:r>
          </w:p>
        </w:tc>
        <w:tc>
          <w:tcPr>
            <w:tcW w:w="871" w:type="dxa"/>
          </w:tcPr>
          <w:p w14:paraId="4C92FD85" w14:textId="77777777" w:rsidR="008C3E06" w:rsidRDefault="00983E7A" w:rsidP="008B0D78">
            <w:r>
              <w:t>2019</w:t>
            </w:r>
          </w:p>
        </w:tc>
        <w:tc>
          <w:tcPr>
            <w:tcW w:w="2072" w:type="dxa"/>
          </w:tcPr>
          <w:p w14:paraId="3E14A697" w14:textId="77777777" w:rsidR="008C3E06" w:rsidRDefault="00983E7A" w:rsidP="008B0D78">
            <w:r>
              <w:t>Lucknow University</w:t>
            </w:r>
          </w:p>
        </w:tc>
      </w:tr>
      <w:tr w:rsidR="006A22BB" w14:paraId="43AF7225" w14:textId="77777777" w:rsidTr="00200270">
        <w:tc>
          <w:tcPr>
            <w:tcW w:w="1067" w:type="dxa"/>
          </w:tcPr>
          <w:p w14:paraId="0D26A722" w14:textId="05D36F45" w:rsidR="006A22BB" w:rsidRDefault="00F87AE2" w:rsidP="008B0D78">
            <w:r>
              <w:t>18</w:t>
            </w:r>
          </w:p>
        </w:tc>
        <w:tc>
          <w:tcPr>
            <w:tcW w:w="3590" w:type="dxa"/>
          </w:tcPr>
          <w:p w14:paraId="1EE68B36" w14:textId="479C401C" w:rsidR="006A22BB" w:rsidRDefault="002E2ECE" w:rsidP="008B0D78">
            <w:pPr>
              <w:tabs>
                <w:tab w:val="left" w:pos="1425"/>
              </w:tabs>
            </w:pPr>
            <w:r>
              <w:t>A Study of Customer Adoption for Online Banking and Mobile Banking</w:t>
            </w:r>
            <w:r w:rsidR="004C4E36">
              <w:t xml:space="preserve"> in Urban and Rural Areas of Uttar Pradesh</w:t>
            </w:r>
          </w:p>
        </w:tc>
        <w:tc>
          <w:tcPr>
            <w:tcW w:w="2210" w:type="dxa"/>
          </w:tcPr>
          <w:p w14:paraId="0D775184" w14:textId="37CCEF9D" w:rsidR="006A22BB" w:rsidRDefault="00F87AE2" w:rsidP="008B0D78">
            <w:r>
              <w:t xml:space="preserve">Harshita Gupta </w:t>
            </w:r>
          </w:p>
        </w:tc>
        <w:tc>
          <w:tcPr>
            <w:tcW w:w="871" w:type="dxa"/>
          </w:tcPr>
          <w:p w14:paraId="357EDF97" w14:textId="3089D969" w:rsidR="006A22BB" w:rsidRDefault="004C4E36" w:rsidP="008B0D78">
            <w:r>
              <w:t>2021</w:t>
            </w:r>
          </w:p>
        </w:tc>
        <w:tc>
          <w:tcPr>
            <w:tcW w:w="2072" w:type="dxa"/>
          </w:tcPr>
          <w:p w14:paraId="59B66815" w14:textId="77777777" w:rsidR="006A22BB" w:rsidRDefault="004C4E36" w:rsidP="008B0D78">
            <w:r>
              <w:t xml:space="preserve">Lucknow University </w:t>
            </w:r>
          </w:p>
          <w:p w14:paraId="5F5464E4" w14:textId="0B9E79E1" w:rsidR="00076A7D" w:rsidRDefault="00076A7D" w:rsidP="008B0D78"/>
        </w:tc>
      </w:tr>
      <w:tr w:rsidR="00EF4E96" w14:paraId="6937BDEC" w14:textId="77777777" w:rsidTr="00200270">
        <w:tc>
          <w:tcPr>
            <w:tcW w:w="1067" w:type="dxa"/>
          </w:tcPr>
          <w:p w14:paraId="6624F480" w14:textId="6D02D7B5" w:rsidR="00EF4E96" w:rsidRDefault="00EF4E96" w:rsidP="008B0D78">
            <w:r>
              <w:t>19</w:t>
            </w:r>
          </w:p>
        </w:tc>
        <w:tc>
          <w:tcPr>
            <w:tcW w:w="3590" w:type="dxa"/>
          </w:tcPr>
          <w:p w14:paraId="32C4B1A9" w14:textId="57646CB6" w:rsidR="00EF4E96" w:rsidRDefault="00EF4E96" w:rsidP="008B0D78">
            <w:pPr>
              <w:tabs>
                <w:tab w:val="left" w:pos="1425"/>
              </w:tabs>
            </w:pPr>
            <w:r>
              <w:t>A Com</w:t>
            </w:r>
            <w:r w:rsidR="00E442AB">
              <w:t xml:space="preserve">parative Study of Investment Planning in Indian Mutual Fund Industry with Special </w:t>
            </w:r>
            <w:r w:rsidR="009E52B1">
              <w:t xml:space="preserve">Reference to Middle Income Group </w:t>
            </w:r>
          </w:p>
        </w:tc>
        <w:tc>
          <w:tcPr>
            <w:tcW w:w="2210" w:type="dxa"/>
          </w:tcPr>
          <w:p w14:paraId="3EE06E18" w14:textId="344EFF32" w:rsidR="00EF4E96" w:rsidRDefault="009E52B1" w:rsidP="008B0D78">
            <w:r>
              <w:t>Ka</w:t>
            </w:r>
            <w:r w:rsidR="0050557F">
              <w:t xml:space="preserve">vita Pandey </w:t>
            </w:r>
          </w:p>
        </w:tc>
        <w:tc>
          <w:tcPr>
            <w:tcW w:w="871" w:type="dxa"/>
          </w:tcPr>
          <w:p w14:paraId="42EC766B" w14:textId="1C12820D" w:rsidR="00EF4E96" w:rsidRDefault="0050557F" w:rsidP="008B0D78">
            <w:r>
              <w:t>2021</w:t>
            </w:r>
          </w:p>
        </w:tc>
        <w:tc>
          <w:tcPr>
            <w:tcW w:w="2072" w:type="dxa"/>
          </w:tcPr>
          <w:p w14:paraId="0487CFB3" w14:textId="783C9EE1" w:rsidR="00EF4E96" w:rsidRDefault="0050557F" w:rsidP="008B0D78">
            <w:r>
              <w:t xml:space="preserve">Lucknow University </w:t>
            </w:r>
          </w:p>
        </w:tc>
      </w:tr>
      <w:tr w:rsidR="00FE25FE" w14:paraId="1EAF7291" w14:textId="77777777" w:rsidTr="00200270">
        <w:tc>
          <w:tcPr>
            <w:tcW w:w="1067" w:type="dxa"/>
          </w:tcPr>
          <w:p w14:paraId="02C73685" w14:textId="402C3DD5" w:rsidR="00FE25FE" w:rsidRDefault="00FE25FE" w:rsidP="008B0D78">
            <w:r>
              <w:t>20</w:t>
            </w:r>
          </w:p>
        </w:tc>
        <w:tc>
          <w:tcPr>
            <w:tcW w:w="3590" w:type="dxa"/>
          </w:tcPr>
          <w:p w14:paraId="2F8341F7" w14:textId="31D04D17" w:rsidR="00FE25FE" w:rsidRDefault="00A36FA6" w:rsidP="008B0D78">
            <w:pPr>
              <w:tabs>
                <w:tab w:val="left" w:pos="1425"/>
              </w:tabs>
            </w:pPr>
            <w:r>
              <w:t xml:space="preserve">Consumption pattern of Electricity </w:t>
            </w:r>
            <w:r w:rsidR="00876831">
              <w:t xml:space="preserve">in Rural and Urban Areas: A </w:t>
            </w:r>
            <w:r w:rsidR="007B76A0">
              <w:t>Case-study</w:t>
            </w:r>
            <w:r w:rsidR="00876831">
              <w:t xml:space="preserve"> of </w:t>
            </w:r>
            <w:proofErr w:type="spellStart"/>
            <w:r w:rsidR="00876831">
              <w:t>Sonbhadra</w:t>
            </w:r>
            <w:proofErr w:type="spellEnd"/>
            <w:r w:rsidR="00876831">
              <w:t xml:space="preserve"> and Lucknow District of Uttar Pradesh. </w:t>
            </w:r>
          </w:p>
        </w:tc>
        <w:tc>
          <w:tcPr>
            <w:tcW w:w="2210" w:type="dxa"/>
          </w:tcPr>
          <w:p w14:paraId="59867CAB" w14:textId="5F9DFCD8" w:rsidR="00FE25FE" w:rsidRDefault="00FE25FE" w:rsidP="008B0D78">
            <w:r>
              <w:t>Vandana Kushwa</w:t>
            </w:r>
            <w:r w:rsidR="007A4572">
              <w:t>ha</w:t>
            </w:r>
          </w:p>
        </w:tc>
        <w:tc>
          <w:tcPr>
            <w:tcW w:w="871" w:type="dxa"/>
          </w:tcPr>
          <w:p w14:paraId="17699818" w14:textId="356B9563" w:rsidR="00FE25FE" w:rsidRDefault="007A4572" w:rsidP="008B0D78">
            <w:r>
              <w:t>2021</w:t>
            </w:r>
          </w:p>
        </w:tc>
        <w:tc>
          <w:tcPr>
            <w:tcW w:w="2072" w:type="dxa"/>
          </w:tcPr>
          <w:p w14:paraId="48FCA0BE" w14:textId="3126E574" w:rsidR="00FE25FE" w:rsidRDefault="007A4572" w:rsidP="008B0D78">
            <w:r>
              <w:t xml:space="preserve">Lucknow University </w:t>
            </w:r>
          </w:p>
        </w:tc>
      </w:tr>
    </w:tbl>
    <w:p w14:paraId="12EDDAB3" w14:textId="77777777" w:rsidR="00EB37FB" w:rsidRDefault="00EB37FB" w:rsidP="004530D8">
      <w:pPr>
        <w:rPr>
          <w:b/>
          <w:bCs/>
          <w:sz w:val="32"/>
          <w:szCs w:val="32"/>
        </w:rPr>
      </w:pPr>
    </w:p>
    <w:p w14:paraId="49EBC4CB" w14:textId="77777777" w:rsidR="004530D8" w:rsidRPr="007740FF" w:rsidRDefault="004530D8" w:rsidP="004530D8">
      <w:pPr>
        <w:rPr>
          <w:b/>
          <w:bCs/>
          <w:sz w:val="32"/>
          <w:szCs w:val="32"/>
        </w:rPr>
      </w:pPr>
      <w:r w:rsidRPr="007740FF">
        <w:rPr>
          <w:b/>
          <w:bCs/>
          <w:sz w:val="32"/>
          <w:szCs w:val="32"/>
        </w:rPr>
        <w:lastRenderedPageBreak/>
        <w:t xml:space="preserve">Seminars/ Conferences </w:t>
      </w:r>
    </w:p>
    <w:p w14:paraId="74E96953" w14:textId="3F9C3260" w:rsidR="004530D8" w:rsidRPr="00F52621" w:rsidRDefault="004530D8" w:rsidP="004530D8">
      <w:pPr>
        <w:rPr>
          <w:b/>
          <w:bCs/>
          <w:sz w:val="28"/>
          <w:szCs w:val="28"/>
        </w:rPr>
      </w:pPr>
      <w:r w:rsidRPr="00F52621">
        <w:rPr>
          <w:b/>
          <w:bCs/>
          <w:sz w:val="28"/>
          <w:szCs w:val="28"/>
        </w:rPr>
        <w:t xml:space="preserve">International Seminars/ conferences </w:t>
      </w:r>
      <w:r w:rsidR="00557BA0">
        <w:rPr>
          <w:b/>
          <w:bCs/>
          <w:sz w:val="28"/>
          <w:szCs w:val="28"/>
        </w:rPr>
        <w:t>- 1</w:t>
      </w:r>
      <w:r w:rsidR="00DA22C2">
        <w:rPr>
          <w:b/>
          <w:bCs/>
          <w:sz w:val="28"/>
          <w:szCs w:val="28"/>
        </w:rPr>
        <w:t>3</w:t>
      </w:r>
    </w:p>
    <w:tbl>
      <w:tblPr>
        <w:tblStyle w:val="TableGrid"/>
        <w:tblW w:w="9810" w:type="dxa"/>
        <w:tblInd w:w="-522" w:type="dxa"/>
        <w:tblLook w:val="04A0" w:firstRow="1" w:lastRow="0" w:firstColumn="1" w:lastColumn="0" w:noHBand="0" w:noVBand="1"/>
      </w:tblPr>
      <w:tblGrid>
        <w:gridCol w:w="1076"/>
        <w:gridCol w:w="3399"/>
        <w:gridCol w:w="5335"/>
      </w:tblGrid>
      <w:tr w:rsidR="008C3E06" w14:paraId="608BC6FA" w14:textId="77777777" w:rsidTr="00200270">
        <w:tc>
          <w:tcPr>
            <w:tcW w:w="1076" w:type="dxa"/>
          </w:tcPr>
          <w:p w14:paraId="397A7D3A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3399" w:type="dxa"/>
          </w:tcPr>
          <w:p w14:paraId="2B22FF73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Paper (Date &amp; year) </w:t>
            </w:r>
          </w:p>
        </w:tc>
        <w:tc>
          <w:tcPr>
            <w:tcW w:w="5335" w:type="dxa"/>
          </w:tcPr>
          <w:p w14:paraId="78AEAF66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Organized by </w:t>
            </w:r>
          </w:p>
        </w:tc>
      </w:tr>
      <w:tr w:rsidR="008C3E06" w14:paraId="7D2EC7D3" w14:textId="77777777" w:rsidTr="00200270">
        <w:tc>
          <w:tcPr>
            <w:tcW w:w="1076" w:type="dxa"/>
          </w:tcPr>
          <w:p w14:paraId="6D5D4673" w14:textId="77777777" w:rsidR="008C3E06" w:rsidRDefault="008C3E06" w:rsidP="007F118E">
            <w:r>
              <w:t>1</w:t>
            </w:r>
          </w:p>
        </w:tc>
        <w:tc>
          <w:tcPr>
            <w:tcW w:w="3399" w:type="dxa"/>
          </w:tcPr>
          <w:p w14:paraId="2E649D9E" w14:textId="77777777" w:rsidR="008C3E06" w:rsidRDefault="008C3E06" w:rsidP="007F118E">
            <w:r>
              <w:t>Corporate Social Responsibility: A Comprehensive Form of Corporate Governance</w:t>
            </w:r>
          </w:p>
          <w:p w14:paraId="64FF8958" w14:textId="77777777" w:rsidR="008C3E06" w:rsidRDefault="008C3E06" w:rsidP="007F118E">
            <w:r>
              <w:t>April 25,2009</w:t>
            </w:r>
          </w:p>
        </w:tc>
        <w:tc>
          <w:tcPr>
            <w:tcW w:w="5335" w:type="dxa"/>
          </w:tcPr>
          <w:p w14:paraId="3A44D1BB" w14:textId="77777777" w:rsidR="008C3E06" w:rsidRDefault="008C3E06" w:rsidP="007F118E">
            <w:r>
              <w:t xml:space="preserve">Shree </w:t>
            </w:r>
            <w:proofErr w:type="spellStart"/>
            <w:r>
              <w:t>Atam</w:t>
            </w:r>
            <w:proofErr w:type="spellEnd"/>
            <w:r>
              <w:t xml:space="preserve"> </w:t>
            </w:r>
            <w:proofErr w:type="spellStart"/>
            <w:r>
              <w:t>Vallabh</w:t>
            </w:r>
            <w:proofErr w:type="spellEnd"/>
            <w:r>
              <w:t xml:space="preserve"> Jain College, </w:t>
            </w:r>
            <w:r w:rsidRPr="002E0F68">
              <w:t>Jalandhar</w:t>
            </w:r>
          </w:p>
        </w:tc>
      </w:tr>
      <w:tr w:rsidR="008C3E06" w14:paraId="4FE529FA" w14:textId="77777777" w:rsidTr="00200270">
        <w:tc>
          <w:tcPr>
            <w:tcW w:w="1076" w:type="dxa"/>
          </w:tcPr>
          <w:p w14:paraId="06B4E224" w14:textId="77777777" w:rsidR="008C3E06" w:rsidRDefault="008C3E06" w:rsidP="007F118E">
            <w:r>
              <w:t>2</w:t>
            </w:r>
          </w:p>
        </w:tc>
        <w:tc>
          <w:tcPr>
            <w:tcW w:w="3399" w:type="dxa"/>
          </w:tcPr>
          <w:p w14:paraId="6454358D" w14:textId="77777777" w:rsidR="008C3E06" w:rsidRDefault="008C3E06" w:rsidP="007F118E">
            <w:r>
              <w:t>Digital Oman – Paradigm shift for Business in Oman (presented in Absentia)</w:t>
            </w:r>
          </w:p>
          <w:p w14:paraId="0D973E17" w14:textId="77777777" w:rsidR="008C3E06" w:rsidRDefault="008C3E06" w:rsidP="007F118E">
            <w:r>
              <w:t>May 23-24,2009</w:t>
            </w:r>
          </w:p>
        </w:tc>
        <w:tc>
          <w:tcPr>
            <w:tcW w:w="5335" w:type="dxa"/>
          </w:tcPr>
          <w:p w14:paraId="7E359FFD" w14:textId="77777777" w:rsidR="008C3E06" w:rsidRDefault="008C3E06" w:rsidP="007F118E">
            <w:r>
              <w:t>Gazi University, Oman</w:t>
            </w:r>
          </w:p>
          <w:p w14:paraId="6A47B07B" w14:textId="77777777" w:rsidR="008C3E06" w:rsidRDefault="008C3E06" w:rsidP="007F118E"/>
          <w:p w14:paraId="5B4A5D63" w14:textId="77777777" w:rsidR="008C3E06" w:rsidRDefault="008C3E06" w:rsidP="007F118E"/>
          <w:p w14:paraId="4EED7EB9" w14:textId="77777777" w:rsidR="008C3E06" w:rsidRDefault="008C3E06" w:rsidP="007F118E"/>
          <w:p w14:paraId="08235E4B" w14:textId="77777777" w:rsidR="008C3E06" w:rsidRDefault="008C3E06" w:rsidP="007F118E"/>
        </w:tc>
      </w:tr>
      <w:tr w:rsidR="008C3E06" w14:paraId="2A8BE51A" w14:textId="77777777" w:rsidTr="00200270">
        <w:tc>
          <w:tcPr>
            <w:tcW w:w="1076" w:type="dxa"/>
          </w:tcPr>
          <w:p w14:paraId="258847A5" w14:textId="77777777" w:rsidR="008C3E06" w:rsidRDefault="008C3E06" w:rsidP="007F118E">
            <w:r>
              <w:t>3</w:t>
            </w:r>
          </w:p>
        </w:tc>
        <w:tc>
          <w:tcPr>
            <w:tcW w:w="3399" w:type="dxa"/>
          </w:tcPr>
          <w:p w14:paraId="78314706" w14:textId="77777777" w:rsidR="008C3E06" w:rsidRDefault="008C3E06" w:rsidP="007F118E">
            <w:r>
              <w:t>Inclusive Development in India: Past Experiences, Present Challenges, And Future Projections</w:t>
            </w:r>
          </w:p>
          <w:p w14:paraId="157EB954" w14:textId="77777777" w:rsidR="008C3E06" w:rsidRDefault="008C3E06" w:rsidP="007F118E">
            <w:r>
              <w:t>December 20-21,2010</w:t>
            </w:r>
          </w:p>
        </w:tc>
        <w:tc>
          <w:tcPr>
            <w:tcW w:w="5335" w:type="dxa"/>
          </w:tcPr>
          <w:p w14:paraId="399880A4" w14:textId="5821A8E6" w:rsidR="008C3E06" w:rsidRDefault="008C3E06" w:rsidP="007F118E">
            <w:r w:rsidRPr="004E1ACB">
              <w:t xml:space="preserve">Department </w:t>
            </w:r>
            <w:r w:rsidR="00526561" w:rsidRPr="004E1ACB">
              <w:t>of</w:t>
            </w:r>
            <w:r w:rsidRPr="004E1ACB">
              <w:t xml:space="preserve"> Social Work, Lucknow University</w:t>
            </w:r>
          </w:p>
        </w:tc>
      </w:tr>
      <w:tr w:rsidR="008C3E06" w14:paraId="28A73252" w14:textId="77777777" w:rsidTr="00200270">
        <w:tc>
          <w:tcPr>
            <w:tcW w:w="1076" w:type="dxa"/>
          </w:tcPr>
          <w:p w14:paraId="53E0E1E6" w14:textId="77777777" w:rsidR="008C3E06" w:rsidRDefault="008C3E06" w:rsidP="007F118E">
            <w:r>
              <w:t>4</w:t>
            </w:r>
          </w:p>
        </w:tc>
        <w:tc>
          <w:tcPr>
            <w:tcW w:w="3399" w:type="dxa"/>
          </w:tcPr>
          <w:p w14:paraId="75470B05" w14:textId="77777777" w:rsidR="008C3E06" w:rsidRDefault="008C3E06" w:rsidP="007F118E">
            <w:r>
              <w:t>A Model of TQM for Rerolling Steel Industry – Small and Medium Enterprise</w:t>
            </w:r>
          </w:p>
          <w:p w14:paraId="417EB02F" w14:textId="77777777" w:rsidR="008C3E06" w:rsidRDefault="008C3E06" w:rsidP="007F118E">
            <w:r>
              <w:t>October 12-14,2011</w:t>
            </w:r>
          </w:p>
        </w:tc>
        <w:tc>
          <w:tcPr>
            <w:tcW w:w="5335" w:type="dxa"/>
          </w:tcPr>
          <w:p w14:paraId="3439CE2C" w14:textId="77777777" w:rsidR="008C3E06" w:rsidRDefault="008C3E06" w:rsidP="007F118E">
            <w:r>
              <w:t>Dr. M.G.R. University, Chennai</w:t>
            </w:r>
          </w:p>
        </w:tc>
      </w:tr>
      <w:tr w:rsidR="008C3E06" w14:paraId="12BD6533" w14:textId="77777777" w:rsidTr="00200270">
        <w:tc>
          <w:tcPr>
            <w:tcW w:w="1076" w:type="dxa"/>
          </w:tcPr>
          <w:p w14:paraId="31424071" w14:textId="77777777" w:rsidR="008C3E06" w:rsidRDefault="008C3E06" w:rsidP="007F118E">
            <w:r>
              <w:t>5</w:t>
            </w:r>
          </w:p>
        </w:tc>
        <w:tc>
          <w:tcPr>
            <w:tcW w:w="3399" w:type="dxa"/>
          </w:tcPr>
          <w:p w14:paraId="55AF01EC" w14:textId="77777777" w:rsidR="008C3E06" w:rsidRDefault="008C3E06" w:rsidP="007F118E">
            <w:r>
              <w:t>Innovation for Bottom of Pyramid Husk Power System; Electrifying Rural India</w:t>
            </w:r>
          </w:p>
          <w:p w14:paraId="35E99087" w14:textId="77777777" w:rsidR="008C3E06" w:rsidRDefault="008C3E06" w:rsidP="007F118E">
            <w:r>
              <w:t>February 8-9,2013</w:t>
            </w:r>
          </w:p>
        </w:tc>
        <w:tc>
          <w:tcPr>
            <w:tcW w:w="5335" w:type="dxa"/>
          </w:tcPr>
          <w:p w14:paraId="5C5A640E" w14:textId="77777777" w:rsidR="008C3E06" w:rsidRDefault="008C3E06" w:rsidP="007F118E">
            <w:r>
              <w:t>V.M. Patel Institute of Management Centre for Management Studies</w:t>
            </w:r>
          </w:p>
        </w:tc>
      </w:tr>
      <w:tr w:rsidR="008C3E06" w14:paraId="55F58619" w14:textId="77777777" w:rsidTr="00B44982">
        <w:trPr>
          <w:trHeight w:val="1125"/>
        </w:trPr>
        <w:tc>
          <w:tcPr>
            <w:tcW w:w="1076" w:type="dxa"/>
          </w:tcPr>
          <w:p w14:paraId="06E00F87" w14:textId="77777777" w:rsidR="008C3E06" w:rsidRDefault="008C3E06" w:rsidP="007F118E">
            <w:r>
              <w:t>6</w:t>
            </w:r>
          </w:p>
          <w:p w14:paraId="5CC051C8" w14:textId="77777777" w:rsidR="008C3E06" w:rsidRDefault="008C3E06" w:rsidP="007F118E"/>
          <w:p w14:paraId="590E5825" w14:textId="77777777" w:rsidR="008C3E06" w:rsidRDefault="008C3E06" w:rsidP="007F118E"/>
          <w:p w14:paraId="2C9706C8" w14:textId="77777777" w:rsidR="008C3E06" w:rsidRDefault="008C3E06" w:rsidP="007F118E"/>
        </w:tc>
        <w:tc>
          <w:tcPr>
            <w:tcW w:w="3399" w:type="dxa"/>
          </w:tcPr>
          <w:p w14:paraId="38EBFDCC" w14:textId="77777777" w:rsidR="008C3E06" w:rsidRDefault="008C3E06" w:rsidP="007F118E">
            <w:r>
              <w:t xml:space="preserve">Impact of Infrastructure on the Indian Economy (with special reference to power Sector) </w:t>
            </w:r>
          </w:p>
          <w:p w14:paraId="1B58CF87" w14:textId="1A6697CC" w:rsidR="008C3E06" w:rsidRPr="001A4AB1" w:rsidRDefault="008C3E06" w:rsidP="007F118E">
            <w:r>
              <w:t>November 8-9,2014</w:t>
            </w:r>
          </w:p>
        </w:tc>
        <w:tc>
          <w:tcPr>
            <w:tcW w:w="5335" w:type="dxa"/>
          </w:tcPr>
          <w:p w14:paraId="391E2EC8" w14:textId="77777777" w:rsidR="008C3E06" w:rsidRPr="004E1ACB" w:rsidRDefault="008C3E06" w:rsidP="007F118E">
            <w:r>
              <w:t>37</w:t>
            </w:r>
            <w:r w:rsidRPr="00140399">
              <w:rPr>
                <w:vertAlign w:val="superscript"/>
              </w:rPr>
              <w:t>th</w:t>
            </w:r>
            <w:r>
              <w:t xml:space="preserve"> All India Accounting Conference &amp; International Seminar on Accounting Education and Research, Organized by University of Lucknow</w:t>
            </w:r>
          </w:p>
        </w:tc>
      </w:tr>
      <w:tr w:rsidR="008C3E06" w14:paraId="4B1787DB" w14:textId="77777777" w:rsidTr="00200270">
        <w:trPr>
          <w:trHeight w:val="800"/>
        </w:trPr>
        <w:tc>
          <w:tcPr>
            <w:tcW w:w="1076" w:type="dxa"/>
          </w:tcPr>
          <w:p w14:paraId="472645F2" w14:textId="77777777" w:rsidR="008C3E06" w:rsidRDefault="008C3E06" w:rsidP="007F118E">
            <w:r>
              <w:t>7</w:t>
            </w:r>
          </w:p>
        </w:tc>
        <w:tc>
          <w:tcPr>
            <w:tcW w:w="3399" w:type="dxa"/>
          </w:tcPr>
          <w:p w14:paraId="22563F17" w14:textId="77777777" w:rsidR="008C3E06" w:rsidRDefault="008C3E06" w:rsidP="007F118E">
            <w:r>
              <w:t>Power Sector Reforms in India</w:t>
            </w:r>
          </w:p>
          <w:p w14:paraId="61BF1797" w14:textId="77777777" w:rsidR="008C3E06" w:rsidRDefault="008C3E06" w:rsidP="007F118E">
            <w:r>
              <w:t>April 8-9,2017</w:t>
            </w:r>
          </w:p>
          <w:p w14:paraId="7AF8EB92" w14:textId="77777777" w:rsidR="008C3E06" w:rsidRDefault="008C3E06" w:rsidP="007F118E"/>
        </w:tc>
        <w:tc>
          <w:tcPr>
            <w:tcW w:w="5335" w:type="dxa"/>
          </w:tcPr>
          <w:p w14:paraId="3A723993" w14:textId="77777777" w:rsidR="008C3E06" w:rsidRDefault="008C3E06" w:rsidP="007F118E">
            <w:r>
              <w:t>Department of Applied Economics, Lucknow University</w:t>
            </w:r>
          </w:p>
        </w:tc>
      </w:tr>
      <w:tr w:rsidR="008C3E06" w14:paraId="51DBD684" w14:textId="77777777" w:rsidTr="00200270">
        <w:trPr>
          <w:trHeight w:val="800"/>
        </w:trPr>
        <w:tc>
          <w:tcPr>
            <w:tcW w:w="1076" w:type="dxa"/>
          </w:tcPr>
          <w:p w14:paraId="60C3B306" w14:textId="77777777" w:rsidR="008C3E06" w:rsidRDefault="008C3E06" w:rsidP="007F118E">
            <w:r>
              <w:t>8</w:t>
            </w:r>
          </w:p>
        </w:tc>
        <w:tc>
          <w:tcPr>
            <w:tcW w:w="3399" w:type="dxa"/>
          </w:tcPr>
          <w:p w14:paraId="4EB7DE8C" w14:textId="54030CBF" w:rsidR="008C3E06" w:rsidRDefault="008C3E06" w:rsidP="007F118E">
            <w:r>
              <w:t xml:space="preserve">Impact of </w:t>
            </w:r>
            <w:r w:rsidR="00526561">
              <w:t>Second-generation</w:t>
            </w:r>
            <w:r>
              <w:t xml:space="preserve"> Reforms in Uttar Pradesh</w:t>
            </w:r>
          </w:p>
          <w:p w14:paraId="7EE173E0" w14:textId="77777777" w:rsidR="008C3E06" w:rsidRDefault="008C3E06" w:rsidP="00AC2C00">
            <w:r>
              <w:t>April 8-9,2017</w:t>
            </w:r>
          </w:p>
          <w:p w14:paraId="2A276278" w14:textId="77777777" w:rsidR="008C3E06" w:rsidRDefault="008C3E06" w:rsidP="007F118E"/>
        </w:tc>
        <w:tc>
          <w:tcPr>
            <w:tcW w:w="5335" w:type="dxa"/>
          </w:tcPr>
          <w:p w14:paraId="43F96671" w14:textId="77777777" w:rsidR="008C3E06" w:rsidRDefault="008C3E06" w:rsidP="007F118E">
            <w:r>
              <w:t>Department of Applied Economics, Lucknow University</w:t>
            </w:r>
          </w:p>
        </w:tc>
      </w:tr>
      <w:tr w:rsidR="008C3E06" w14:paraId="20AA07B4" w14:textId="77777777" w:rsidTr="00200270">
        <w:trPr>
          <w:trHeight w:val="800"/>
        </w:trPr>
        <w:tc>
          <w:tcPr>
            <w:tcW w:w="1076" w:type="dxa"/>
          </w:tcPr>
          <w:p w14:paraId="79C15B25" w14:textId="77777777" w:rsidR="008C3E06" w:rsidRDefault="008C3E06" w:rsidP="007F118E">
            <w:r>
              <w:t>9</w:t>
            </w:r>
          </w:p>
        </w:tc>
        <w:tc>
          <w:tcPr>
            <w:tcW w:w="3399" w:type="dxa"/>
          </w:tcPr>
          <w:p w14:paraId="09D28871" w14:textId="77777777" w:rsidR="008C3E06" w:rsidRDefault="008C3E06" w:rsidP="007F118E">
            <w:r>
              <w:t>Performance Evaluation of the Indian Banks; A Comparative Study of SBI &amp; ICICI Bank</w:t>
            </w:r>
          </w:p>
          <w:p w14:paraId="6CC8FD09" w14:textId="77777777" w:rsidR="008C3E06" w:rsidRDefault="008C3E06" w:rsidP="007F118E">
            <w:r>
              <w:t>January 27-28,2018</w:t>
            </w:r>
          </w:p>
        </w:tc>
        <w:tc>
          <w:tcPr>
            <w:tcW w:w="5335" w:type="dxa"/>
          </w:tcPr>
          <w:p w14:paraId="75A045FE" w14:textId="4E76400C" w:rsidR="008C3E06" w:rsidRDefault="008C3E06" w:rsidP="007F118E">
            <w:r w:rsidRPr="004E1ACB">
              <w:t xml:space="preserve">Faculty </w:t>
            </w:r>
            <w:r w:rsidR="00526561" w:rsidRPr="004E1ACB">
              <w:t>of</w:t>
            </w:r>
            <w:r w:rsidRPr="004E1ACB">
              <w:t xml:space="preserve"> Commerce, Lucknow University</w:t>
            </w:r>
          </w:p>
        </w:tc>
      </w:tr>
      <w:tr w:rsidR="008C3E06" w14:paraId="03957A82" w14:textId="77777777" w:rsidTr="00200270">
        <w:trPr>
          <w:trHeight w:val="800"/>
        </w:trPr>
        <w:tc>
          <w:tcPr>
            <w:tcW w:w="1076" w:type="dxa"/>
          </w:tcPr>
          <w:p w14:paraId="35F6438E" w14:textId="77777777" w:rsidR="008C3E06" w:rsidRDefault="008C3E06" w:rsidP="007F118E">
            <w:r>
              <w:t>10.</w:t>
            </w:r>
          </w:p>
        </w:tc>
        <w:tc>
          <w:tcPr>
            <w:tcW w:w="3399" w:type="dxa"/>
          </w:tcPr>
          <w:p w14:paraId="438A7D25" w14:textId="77777777" w:rsidR="008C3E06" w:rsidRDefault="008C3E06" w:rsidP="007F118E">
            <w:r>
              <w:t>Indian Infrastructure and its impact on economic growth</w:t>
            </w:r>
          </w:p>
          <w:p w14:paraId="32EFD720" w14:textId="77777777" w:rsidR="008C3E06" w:rsidRDefault="008C3E06" w:rsidP="007F118E">
            <w:r>
              <w:t>January 27-28,2018</w:t>
            </w:r>
          </w:p>
        </w:tc>
        <w:tc>
          <w:tcPr>
            <w:tcW w:w="5335" w:type="dxa"/>
          </w:tcPr>
          <w:p w14:paraId="361CA292" w14:textId="77777777" w:rsidR="008C3E06" w:rsidRDefault="008C3E06" w:rsidP="007F118E">
            <w:r>
              <w:t>Faculty of Commerce, Lucknow University</w:t>
            </w:r>
          </w:p>
        </w:tc>
      </w:tr>
      <w:tr w:rsidR="008C3E06" w14:paraId="4D7E0650" w14:textId="77777777" w:rsidTr="00200270">
        <w:trPr>
          <w:trHeight w:val="800"/>
        </w:trPr>
        <w:tc>
          <w:tcPr>
            <w:tcW w:w="1076" w:type="dxa"/>
          </w:tcPr>
          <w:p w14:paraId="18897AF0" w14:textId="77777777" w:rsidR="008C3E06" w:rsidRDefault="008C3E06" w:rsidP="007F118E">
            <w:r>
              <w:t>11</w:t>
            </w:r>
          </w:p>
        </w:tc>
        <w:tc>
          <w:tcPr>
            <w:tcW w:w="3399" w:type="dxa"/>
          </w:tcPr>
          <w:p w14:paraId="6D3DF505" w14:textId="77777777" w:rsidR="008C3E06" w:rsidRDefault="008C3E06" w:rsidP="007F118E">
            <w:r>
              <w:t>Sustainable Development: Strategies &amp; Emerging Trends</w:t>
            </w:r>
          </w:p>
          <w:p w14:paraId="7CEDA49E" w14:textId="77777777" w:rsidR="008C3E06" w:rsidRDefault="008C3E06" w:rsidP="007F118E">
            <w:r>
              <w:t>November 16,17,2018</w:t>
            </w:r>
          </w:p>
        </w:tc>
        <w:tc>
          <w:tcPr>
            <w:tcW w:w="5335" w:type="dxa"/>
          </w:tcPr>
          <w:p w14:paraId="43D13F81" w14:textId="77777777" w:rsidR="008C3E06" w:rsidRDefault="008C3E06" w:rsidP="007F118E">
            <w:r>
              <w:t>Netaji Subhash Chandra Bose Govt. Girls PG College, Lucknow</w:t>
            </w:r>
          </w:p>
        </w:tc>
      </w:tr>
      <w:tr w:rsidR="008C3E06" w14:paraId="5DF94724" w14:textId="77777777" w:rsidTr="00200270">
        <w:trPr>
          <w:trHeight w:val="800"/>
        </w:trPr>
        <w:tc>
          <w:tcPr>
            <w:tcW w:w="1076" w:type="dxa"/>
          </w:tcPr>
          <w:p w14:paraId="76C50BB8" w14:textId="77777777" w:rsidR="008C3E06" w:rsidRDefault="008C3E06" w:rsidP="007F118E">
            <w:r>
              <w:t>12</w:t>
            </w:r>
          </w:p>
        </w:tc>
        <w:tc>
          <w:tcPr>
            <w:tcW w:w="3399" w:type="dxa"/>
          </w:tcPr>
          <w:p w14:paraId="005F77D3" w14:textId="77777777" w:rsidR="008C3E06" w:rsidRDefault="008C3E06" w:rsidP="007F118E">
            <w:r>
              <w:t>Critical Perspectives of Sustainable Development Practices in Banking Sector in India</w:t>
            </w:r>
          </w:p>
          <w:p w14:paraId="6984955E" w14:textId="77777777" w:rsidR="008C3E06" w:rsidRDefault="008C3E06" w:rsidP="007F118E">
            <w:r>
              <w:t>November 16,17,2018</w:t>
            </w:r>
          </w:p>
        </w:tc>
        <w:tc>
          <w:tcPr>
            <w:tcW w:w="5335" w:type="dxa"/>
          </w:tcPr>
          <w:p w14:paraId="1E632E70" w14:textId="4089A9F8" w:rsidR="008C3E06" w:rsidRDefault="00050227" w:rsidP="007F118E">
            <w:r>
              <w:t>Netaji Subhash Chandra Bose Govt. Girls PG College, Lucknow</w:t>
            </w:r>
          </w:p>
        </w:tc>
      </w:tr>
      <w:tr w:rsidR="00DA22C2" w14:paraId="36CCFBB7" w14:textId="77777777" w:rsidTr="00200270">
        <w:trPr>
          <w:trHeight w:val="800"/>
        </w:trPr>
        <w:tc>
          <w:tcPr>
            <w:tcW w:w="1076" w:type="dxa"/>
          </w:tcPr>
          <w:p w14:paraId="189E6581" w14:textId="156FB02E" w:rsidR="00DA22C2" w:rsidRDefault="00DA22C2" w:rsidP="007F118E">
            <w:r>
              <w:lastRenderedPageBreak/>
              <w:t>13</w:t>
            </w:r>
          </w:p>
        </w:tc>
        <w:tc>
          <w:tcPr>
            <w:tcW w:w="3399" w:type="dxa"/>
          </w:tcPr>
          <w:p w14:paraId="3B947987" w14:textId="77777777" w:rsidR="00DA22C2" w:rsidRDefault="00DA22C2" w:rsidP="007F118E">
            <w:r>
              <w:t xml:space="preserve">Impact of Electrification of Rural Areas on Agro Industrialization, Seminar on Rural Industrialization, </w:t>
            </w:r>
          </w:p>
          <w:p w14:paraId="2B98FC37" w14:textId="77777777" w:rsidR="00DA22C2" w:rsidRDefault="00DA22C2" w:rsidP="007F118E">
            <w:r>
              <w:t>February 7-8 2022</w:t>
            </w:r>
          </w:p>
          <w:p w14:paraId="3FFFD3C9" w14:textId="77777777" w:rsidR="00DA22C2" w:rsidRDefault="00DA22C2" w:rsidP="007F118E"/>
          <w:p w14:paraId="676B5F03" w14:textId="77777777" w:rsidR="00DA22C2" w:rsidRDefault="00DA22C2" w:rsidP="007F118E"/>
          <w:p w14:paraId="45D12030" w14:textId="77777777" w:rsidR="00DA22C2" w:rsidRDefault="00DA22C2" w:rsidP="007F118E"/>
          <w:p w14:paraId="00CAF4DB" w14:textId="77777777" w:rsidR="00DA22C2" w:rsidRDefault="00DA22C2" w:rsidP="007F118E"/>
          <w:p w14:paraId="0FA8BD17" w14:textId="02CCAB0E" w:rsidR="00DA22C2" w:rsidRDefault="00DA22C2" w:rsidP="007F118E"/>
        </w:tc>
        <w:tc>
          <w:tcPr>
            <w:tcW w:w="5335" w:type="dxa"/>
          </w:tcPr>
          <w:p w14:paraId="576AC9CF" w14:textId="0E9A4707" w:rsidR="00DA22C2" w:rsidRDefault="00DA22C2" w:rsidP="007F118E">
            <w:r>
              <w:t>Department of Applied Economics, University of Lucknow</w:t>
            </w:r>
          </w:p>
        </w:tc>
      </w:tr>
    </w:tbl>
    <w:p w14:paraId="74DFC33C" w14:textId="574E180E" w:rsidR="004530D8" w:rsidRPr="00F52621" w:rsidRDefault="004530D8" w:rsidP="00475617">
      <w:pPr>
        <w:rPr>
          <w:b/>
          <w:bCs/>
          <w:sz w:val="28"/>
          <w:szCs w:val="28"/>
        </w:rPr>
      </w:pPr>
      <w:r w:rsidRPr="00F52621">
        <w:rPr>
          <w:b/>
          <w:bCs/>
          <w:sz w:val="28"/>
          <w:szCs w:val="28"/>
        </w:rPr>
        <w:t xml:space="preserve">National Seminars/ Conferences </w:t>
      </w:r>
      <w:r w:rsidR="00475617">
        <w:rPr>
          <w:b/>
          <w:bCs/>
          <w:sz w:val="28"/>
          <w:szCs w:val="28"/>
        </w:rPr>
        <w:t>–</w:t>
      </w:r>
      <w:r w:rsidR="008D4745">
        <w:rPr>
          <w:b/>
          <w:bCs/>
          <w:sz w:val="28"/>
          <w:szCs w:val="28"/>
        </w:rPr>
        <w:t xml:space="preserve"> 2</w:t>
      </w:r>
      <w:r w:rsidR="00DA5C7F">
        <w:rPr>
          <w:b/>
          <w:bCs/>
          <w:sz w:val="28"/>
          <w:szCs w:val="28"/>
        </w:rPr>
        <w:t>9</w:t>
      </w:r>
    </w:p>
    <w:tbl>
      <w:tblPr>
        <w:tblStyle w:val="TableGrid"/>
        <w:tblW w:w="9810" w:type="dxa"/>
        <w:tblInd w:w="-522" w:type="dxa"/>
        <w:tblLook w:val="04A0" w:firstRow="1" w:lastRow="0" w:firstColumn="1" w:lastColumn="0" w:noHBand="0" w:noVBand="1"/>
      </w:tblPr>
      <w:tblGrid>
        <w:gridCol w:w="1067"/>
        <w:gridCol w:w="3107"/>
        <w:gridCol w:w="5636"/>
      </w:tblGrid>
      <w:tr w:rsidR="008C3E06" w14:paraId="786F3998" w14:textId="77777777" w:rsidTr="00B44982">
        <w:trPr>
          <w:trHeight w:val="514"/>
        </w:trPr>
        <w:tc>
          <w:tcPr>
            <w:tcW w:w="1067" w:type="dxa"/>
          </w:tcPr>
          <w:p w14:paraId="4751BF32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S. No. </w:t>
            </w:r>
          </w:p>
        </w:tc>
        <w:tc>
          <w:tcPr>
            <w:tcW w:w="3107" w:type="dxa"/>
          </w:tcPr>
          <w:p w14:paraId="2620B84F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Title of Paper (Date &amp; year) </w:t>
            </w:r>
          </w:p>
        </w:tc>
        <w:tc>
          <w:tcPr>
            <w:tcW w:w="5636" w:type="dxa"/>
          </w:tcPr>
          <w:p w14:paraId="504B6BB1" w14:textId="77777777" w:rsidR="008C3E06" w:rsidRPr="00F52621" w:rsidRDefault="008C3E06" w:rsidP="004530D8">
            <w:pPr>
              <w:rPr>
                <w:b/>
                <w:bCs/>
              </w:rPr>
            </w:pPr>
            <w:r w:rsidRPr="00F52621">
              <w:rPr>
                <w:b/>
                <w:bCs/>
              </w:rPr>
              <w:t xml:space="preserve">Organized by </w:t>
            </w:r>
          </w:p>
        </w:tc>
      </w:tr>
      <w:tr w:rsidR="008C3E06" w14:paraId="2FA64200" w14:textId="77777777" w:rsidTr="00B44982">
        <w:trPr>
          <w:trHeight w:val="793"/>
        </w:trPr>
        <w:tc>
          <w:tcPr>
            <w:tcW w:w="1067" w:type="dxa"/>
          </w:tcPr>
          <w:p w14:paraId="5E016352" w14:textId="77777777" w:rsidR="008C3E06" w:rsidRDefault="008C3E06" w:rsidP="00440013">
            <w:r>
              <w:t>1</w:t>
            </w:r>
          </w:p>
        </w:tc>
        <w:tc>
          <w:tcPr>
            <w:tcW w:w="3107" w:type="dxa"/>
          </w:tcPr>
          <w:p w14:paraId="764C183A" w14:textId="77777777" w:rsidR="008C3E06" w:rsidRDefault="008C3E06" w:rsidP="00440013">
            <w:pPr>
              <w:jc w:val="both"/>
            </w:pPr>
            <w:r>
              <w:t xml:space="preserve">Introducing State VAT Where the </w:t>
            </w:r>
            <w:r w:rsidRPr="00E306C2">
              <w:t xml:space="preserve">Shoe is </w:t>
            </w:r>
            <w:r>
              <w:t>Pinching</w:t>
            </w:r>
          </w:p>
          <w:p w14:paraId="604A684C" w14:textId="77777777" w:rsidR="008C3E06" w:rsidRDefault="008C3E06" w:rsidP="00440013">
            <w:pPr>
              <w:jc w:val="both"/>
            </w:pPr>
            <w:r>
              <w:t>April 20,2003</w:t>
            </w:r>
          </w:p>
        </w:tc>
        <w:tc>
          <w:tcPr>
            <w:tcW w:w="5636" w:type="dxa"/>
          </w:tcPr>
          <w:p w14:paraId="219015EF" w14:textId="46172DB2" w:rsidR="008C3E06" w:rsidRPr="00E306C2" w:rsidRDefault="008C3E06" w:rsidP="00440013">
            <w:r w:rsidRPr="00E306C2">
              <w:t xml:space="preserve">Department </w:t>
            </w:r>
            <w:r w:rsidR="00526561" w:rsidRPr="00E306C2">
              <w:t>of</w:t>
            </w:r>
            <w:r w:rsidRPr="00E306C2">
              <w:t xml:space="preserve"> Commerce, Lucknow University </w:t>
            </w:r>
          </w:p>
        </w:tc>
      </w:tr>
      <w:tr w:rsidR="008C3E06" w14:paraId="35E52275" w14:textId="77777777" w:rsidTr="00B44982">
        <w:trPr>
          <w:trHeight w:val="793"/>
        </w:trPr>
        <w:tc>
          <w:tcPr>
            <w:tcW w:w="1067" w:type="dxa"/>
          </w:tcPr>
          <w:p w14:paraId="183EBB1E" w14:textId="77777777" w:rsidR="008C3E06" w:rsidRDefault="008C3E06" w:rsidP="00440013">
            <w:r>
              <w:t>2</w:t>
            </w:r>
          </w:p>
        </w:tc>
        <w:tc>
          <w:tcPr>
            <w:tcW w:w="3107" w:type="dxa"/>
          </w:tcPr>
          <w:p w14:paraId="399D1B75" w14:textId="77777777" w:rsidR="008C3E06" w:rsidRDefault="008C3E06" w:rsidP="00440013">
            <w:pPr>
              <w:jc w:val="both"/>
            </w:pPr>
            <w:r>
              <w:t>Growth and Social sector development in the Economy of UP,</w:t>
            </w:r>
          </w:p>
          <w:p w14:paraId="5B331BC3" w14:textId="77777777" w:rsidR="008C3E06" w:rsidRDefault="008C3E06" w:rsidP="00440013">
            <w:pPr>
              <w:jc w:val="both"/>
            </w:pPr>
            <w:r>
              <w:t>October 23-24, 2005</w:t>
            </w:r>
          </w:p>
        </w:tc>
        <w:tc>
          <w:tcPr>
            <w:tcW w:w="5636" w:type="dxa"/>
          </w:tcPr>
          <w:p w14:paraId="52BCF3E3" w14:textId="77777777" w:rsidR="008C3E06" w:rsidRPr="00E306C2" w:rsidRDefault="008C3E06" w:rsidP="00440013">
            <w:proofErr w:type="spellStart"/>
            <w:r>
              <w:t>Sampurnanand</w:t>
            </w:r>
            <w:proofErr w:type="spellEnd"/>
            <w:r>
              <w:t xml:space="preserve"> Sanskrit University, Varanasi </w:t>
            </w:r>
          </w:p>
        </w:tc>
      </w:tr>
      <w:tr w:rsidR="008C3E06" w14:paraId="73BAD7C5" w14:textId="77777777" w:rsidTr="00B44982">
        <w:trPr>
          <w:trHeight w:val="793"/>
        </w:trPr>
        <w:tc>
          <w:tcPr>
            <w:tcW w:w="1067" w:type="dxa"/>
          </w:tcPr>
          <w:p w14:paraId="3267B7EC" w14:textId="77777777" w:rsidR="008C3E06" w:rsidRDefault="008C3E06" w:rsidP="00440013">
            <w:r>
              <w:t>3</w:t>
            </w:r>
          </w:p>
        </w:tc>
        <w:tc>
          <w:tcPr>
            <w:tcW w:w="3107" w:type="dxa"/>
          </w:tcPr>
          <w:p w14:paraId="5007B545" w14:textId="77777777" w:rsidR="008C3E06" w:rsidRDefault="008C3E06" w:rsidP="00440013">
            <w:pPr>
              <w:jc w:val="both"/>
            </w:pPr>
            <w:r>
              <w:t>Industrial Disputes Act-An Overview</w:t>
            </w:r>
          </w:p>
          <w:p w14:paraId="52C1FE6B" w14:textId="77777777" w:rsidR="008C3E06" w:rsidRDefault="008C3E06" w:rsidP="00440013">
            <w:pPr>
              <w:jc w:val="both"/>
            </w:pPr>
            <w:r>
              <w:t>December 23,24 ,2005</w:t>
            </w:r>
          </w:p>
        </w:tc>
        <w:tc>
          <w:tcPr>
            <w:tcW w:w="5636" w:type="dxa"/>
          </w:tcPr>
          <w:p w14:paraId="774A2D5A" w14:textId="77777777" w:rsidR="008C3E06" w:rsidRPr="00E306C2" w:rsidRDefault="008C3E06" w:rsidP="00440013">
            <w:r>
              <w:t>Shia PG College,</w:t>
            </w:r>
            <w:r w:rsidR="00200270">
              <w:t xml:space="preserve"> </w:t>
            </w:r>
            <w:r>
              <w:t>Lucknow</w:t>
            </w:r>
          </w:p>
        </w:tc>
      </w:tr>
      <w:tr w:rsidR="008C3E06" w14:paraId="140B7B9E" w14:textId="77777777" w:rsidTr="00B44982">
        <w:trPr>
          <w:trHeight w:val="1042"/>
        </w:trPr>
        <w:tc>
          <w:tcPr>
            <w:tcW w:w="1067" w:type="dxa"/>
          </w:tcPr>
          <w:p w14:paraId="61F486FE" w14:textId="77777777" w:rsidR="008C3E06" w:rsidRDefault="008C3E06" w:rsidP="00440013">
            <w:r>
              <w:t>4</w:t>
            </w:r>
          </w:p>
        </w:tc>
        <w:tc>
          <w:tcPr>
            <w:tcW w:w="3107" w:type="dxa"/>
          </w:tcPr>
          <w:p w14:paraId="7CEBA3CC" w14:textId="77777777" w:rsidR="008C3E06" w:rsidRDefault="008C3E06" w:rsidP="00440013">
            <w:r>
              <w:t>A Comparative Evaluation of Job Satisfaction in Private Sector and Public Sector Bank Employee</w:t>
            </w:r>
          </w:p>
          <w:p w14:paraId="76F7CE07" w14:textId="77777777" w:rsidR="008C3E06" w:rsidRDefault="008C3E06" w:rsidP="00440013">
            <w:r>
              <w:t>February 21-22,2009</w:t>
            </w:r>
          </w:p>
        </w:tc>
        <w:tc>
          <w:tcPr>
            <w:tcW w:w="5636" w:type="dxa"/>
          </w:tcPr>
          <w:p w14:paraId="1BA7EBBD" w14:textId="77777777" w:rsidR="008C3E06" w:rsidRDefault="008C3E06" w:rsidP="00440013">
            <w:r w:rsidRPr="004E1ACB">
              <w:t>Department of Applied Economics, Lucknow University</w:t>
            </w:r>
          </w:p>
        </w:tc>
      </w:tr>
      <w:tr w:rsidR="008C3E06" w14:paraId="42CEB26A" w14:textId="77777777" w:rsidTr="00B44982">
        <w:trPr>
          <w:trHeight w:val="793"/>
        </w:trPr>
        <w:tc>
          <w:tcPr>
            <w:tcW w:w="1067" w:type="dxa"/>
          </w:tcPr>
          <w:p w14:paraId="17921A97" w14:textId="77777777" w:rsidR="008C3E06" w:rsidRDefault="008C3E06" w:rsidP="00440013">
            <w:r>
              <w:t>5</w:t>
            </w:r>
          </w:p>
        </w:tc>
        <w:tc>
          <w:tcPr>
            <w:tcW w:w="3107" w:type="dxa"/>
          </w:tcPr>
          <w:p w14:paraId="5B12E38D" w14:textId="77777777" w:rsidR="008C3E06" w:rsidRDefault="008C3E06" w:rsidP="00440013">
            <w:r>
              <w:t>Rural Marketing in India with Special Reference to Agricultural Produce in India</w:t>
            </w:r>
          </w:p>
          <w:p w14:paraId="7EB08A1C" w14:textId="77777777" w:rsidR="008C3E06" w:rsidRDefault="008C3E06" w:rsidP="00440013">
            <w:r>
              <w:t>April 10,2009</w:t>
            </w:r>
          </w:p>
        </w:tc>
        <w:tc>
          <w:tcPr>
            <w:tcW w:w="5636" w:type="dxa"/>
          </w:tcPr>
          <w:p w14:paraId="55AF57F8" w14:textId="77777777" w:rsidR="008C3E06" w:rsidRDefault="008C3E06" w:rsidP="00440013">
            <w:proofErr w:type="spellStart"/>
            <w:r>
              <w:t>Vidyant</w:t>
            </w:r>
            <w:proofErr w:type="spellEnd"/>
            <w:r>
              <w:t xml:space="preserve"> Hindu P.G. College, Lucknow</w:t>
            </w:r>
          </w:p>
        </w:tc>
      </w:tr>
      <w:tr w:rsidR="008C3E06" w14:paraId="30AA8FF1" w14:textId="77777777" w:rsidTr="00B44982">
        <w:trPr>
          <w:trHeight w:val="778"/>
        </w:trPr>
        <w:tc>
          <w:tcPr>
            <w:tcW w:w="1067" w:type="dxa"/>
          </w:tcPr>
          <w:p w14:paraId="0E9F66E0" w14:textId="77777777" w:rsidR="008C3E06" w:rsidRDefault="008C3E06" w:rsidP="00440013">
            <w:r>
              <w:t>6</w:t>
            </w:r>
          </w:p>
        </w:tc>
        <w:tc>
          <w:tcPr>
            <w:tcW w:w="3107" w:type="dxa"/>
          </w:tcPr>
          <w:p w14:paraId="143A551A" w14:textId="77777777" w:rsidR="008C3E06" w:rsidRDefault="008C3E06" w:rsidP="00440013">
            <w:r>
              <w:t>Emerging Issues and Progressive Trends towards Revival of Economic Meltdown</w:t>
            </w:r>
          </w:p>
          <w:p w14:paraId="1CDF82FD" w14:textId="77777777" w:rsidR="008C3E06" w:rsidRDefault="008C3E06" w:rsidP="00440013">
            <w:r>
              <w:t>February 24-25,2010</w:t>
            </w:r>
          </w:p>
        </w:tc>
        <w:tc>
          <w:tcPr>
            <w:tcW w:w="5636" w:type="dxa"/>
          </w:tcPr>
          <w:p w14:paraId="45B0F4C2" w14:textId="77777777" w:rsidR="008C3E06" w:rsidRDefault="008C3E06" w:rsidP="00440013">
            <w:r>
              <w:t>Shri Jai Narayan P.G. College, Lucknow</w:t>
            </w:r>
          </w:p>
        </w:tc>
      </w:tr>
      <w:tr w:rsidR="008C3E06" w14:paraId="6B4DBD75" w14:textId="77777777" w:rsidTr="00B44982">
        <w:trPr>
          <w:trHeight w:val="778"/>
        </w:trPr>
        <w:tc>
          <w:tcPr>
            <w:tcW w:w="1067" w:type="dxa"/>
          </w:tcPr>
          <w:p w14:paraId="1A60E5BF" w14:textId="77777777" w:rsidR="008C3E06" w:rsidRDefault="008C3E06" w:rsidP="00440013">
            <w:r>
              <w:t>7</w:t>
            </w:r>
          </w:p>
        </w:tc>
        <w:tc>
          <w:tcPr>
            <w:tcW w:w="3107" w:type="dxa"/>
          </w:tcPr>
          <w:p w14:paraId="125A9805" w14:textId="77777777" w:rsidR="008C3E06" w:rsidRDefault="008C3E06" w:rsidP="00440013">
            <w:r>
              <w:t>Use of Statistical Techniques in Socio-Economic Research,</w:t>
            </w:r>
          </w:p>
          <w:p w14:paraId="3886C42B" w14:textId="77777777" w:rsidR="008C3E06" w:rsidRDefault="008C3E06" w:rsidP="00440013">
            <w:r>
              <w:t xml:space="preserve">May 2,2010 </w:t>
            </w:r>
          </w:p>
        </w:tc>
        <w:tc>
          <w:tcPr>
            <w:tcW w:w="5636" w:type="dxa"/>
          </w:tcPr>
          <w:p w14:paraId="252082FC" w14:textId="77777777" w:rsidR="008C3E06" w:rsidRDefault="008C3E06" w:rsidP="00440013">
            <w:r>
              <w:t xml:space="preserve">Swami </w:t>
            </w:r>
            <w:proofErr w:type="spellStart"/>
            <w:r>
              <w:t>Shukdevanand</w:t>
            </w:r>
            <w:proofErr w:type="spellEnd"/>
            <w:r>
              <w:t xml:space="preserve"> (P.G.) College, </w:t>
            </w:r>
            <w:proofErr w:type="spellStart"/>
            <w:r>
              <w:t>Shahjahanpur</w:t>
            </w:r>
            <w:proofErr w:type="spellEnd"/>
            <w:r>
              <w:t xml:space="preserve"> </w:t>
            </w:r>
          </w:p>
        </w:tc>
      </w:tr>
      <w:tr w:rsidR="008C3E06" w14:paraId="0CACA21B" w14:textId="77777777" w:rsidTr="00B44982">
        <w:trPr>
          <w:trHeight w:val="778"/>
        </w:trPr>
        <w:tc>
          <w:tcPr>
            <w:tcW w:w="1067" w:type="dxa"/>
          </w:tcPr>
          <w:p w14:paraId="206A2F63" w14:textId="77777777" w:rsidR="008C3E06" w:rsidRDefault="008C3E06" w:rsidP="00440013">
            <w:r>
              <w:t>8</w:t>
            </w:r>
          </w:p>
        </w:tc>
        <w:tc>
          <w:tcPr>
            <w:tcW w:w="3107" w:type="dxa"/>
          </w:tcPr>
          <w:p w14:paraId="24A8A270" w14:textId="77777777" w:rsidR="008C3E06" w:rsidRDefault="008C3E06" w:rsidP="00440013">
            <w:r>
              <w:t>Experience of an Entrepreneur in Academics</w:t>
            </w:r>
          </w:p>
          <w:p w14:paraId="746C6260" w14:textId="77777777" w:rsidR="008C3E06" w:rsidRDefault="008C3E06" w:rsidP="00440013">
            <w:r>
              <w:t>August 13-14,2010</w:t>
            </w:r>
          </w:p>
        </w:tc>
        <w:tc>
          <w:tcPr>
            <w:tcW w:w="5636" w:type="dxa"/>
          </w:tcPr>
          <w:p w14:paraId="7D06E5D9" w14:textId="77777777" w:rsidR="008C3E06" w:rsidRDefault="008C3E06" w:rsidP="00440013">
            <w:r>
              <w:t>Dr. MGR (Educational &amp; Research Institute) University</w:t>
            </w:r>
          </w:p>
        </w:tc>
      </w:tr>
      <w:tr w:rsidR="008C3E06" w14:paraId="3E6C69BE" w14:textId="77777777" w:rsidTr="00B44982">
        <w:trPr>
          <w:trHeight w:val="778"/>
        </w:trPr>
        <w:tc>
          <w:tcPr>
            <w:tcW w:w="1067" w:type="dxa"/>
          </w:tcPr>
          <w:p w14:paraId="55D3AB6A" w14:textId="77777777" w:rsidR="008C3E06" w:rsidRDefault="008C3E06" w:rsidP="00440013">
            <w:r>
              <w:t>9</w:t>
            </w:r>
          </w:p>
        </w:tc>
        <w:tc>
          <w:tcPr>
            <w:tcW w:w="3107" w:type="dxa"/>
          </w:tcPr>
          <w:p w14:paraId="3463F7E5" w14:textId="77777777" w:rsidR="008C3E06" w:rsidRDefault="008C3E06" w:rsidP="00440013">
            <w:r>
              <w:t>The Advantages and Disadvantages of the Right to Information Act,2005</w:t>
            </w:r>
          </w:p>
          <w:p w14:paraId="7A29E5BA" w14:textId="77777777" w:rsidR="008C3E06" w:rsidRDefault="008C3E06" w:rsidP="00440013">
            <w:r>
              <w:t>October 22,23 ,2010</w:t>
            </w:r>
          </w:p>
        </w:tc>
        <w:tc>
          <w:tcPr>
            <w:tcW w:w="5636" w:type="dxa"/>
          </w:tcPr>
          <w:p w14:paraId="345F1319" w14:textId="77777777" w:rsidR="008C3E06" w:rsidRDefault="008C3E06" w:rsidP="00440013">
            <w:r>
              <w:t>Shia PG College,Lucknow</w:t>
            </w:r>
          </w:p>
        </w:tc>
      </w:tr>
      <w:tr w:rsidR="008C3E06" w14:paraId="7DEA562E" w14:textId="77777777" w:rsidTr="00B44982">
        <w:trPr>
          <w:trHeight w:val="1057"/>
        </w:trPr>
        <w:tc>
          <w:tcPr>
            <w:tcW w:w="1067" w:type="dxa"/>
          </w:tcPr>
          <w:p w14:paraId="602178AF" w14:textId="77777777" w:rsidR="008C3E06" w:rsidRDefault="008C3E06" w:rsidP="00440013">
            <w:r>
              <w:t>10</w:t>
            </w:r>
          </w:p>
        </w:tc>
        <w:tc>
          <w:tcPr>
            <w:tcW w:w="3107" w:type="dxa"/>
          </w:tcPr>
          <w:p w14:paraId="7F1FC988" w14:textId="77777777" w:rsidR="008C3E06" w:rsidRDefault="008C3E06" w:rsidP="00440013">
            <w:pPr>
              <w:jc w:val="both"/>
            </w:pPr>
            <w:r>
              <w:t>Emerging Trends in Infrastructure Development in India with Reference to Power Sector</w:t>
            </w:r>
          </w:p>
          <w:p w14:paraId="01835F32" w14:textId="77777777" w:rsidR="008C3E06" w:rsidRDefault="008C3E06" w:rsidP="00440013">
            <w:pPr>
              <w:jc w:val="both"/>
            </w:pPr>
            <w:r>
              <w:t>March 12-13,2011</w:t>
            </w:r>
          </w:p>
        </w:tc>
        <w:tc>
          <w:tcPr>
            <w:tcW w:w="5636" w:type="dxa"/>
          </w:tcPr>
          <w:p w14:paraId="27E7AD26" w14:textId="77777777" w:rsidR="008C3E06" w:rsidRPr="00E306C2" w:rsidRDefault="008C3E06" w:rsidP="00440013">
            <w:r w:rsidRPr="00E306C2">
              <w:t>Department of Applied Economics, Lucknow University</w:t>
            </w:r>
          </w:p>
        </w:tc>
      </w:tr>
      <w:tr w:rsidR="008C3E06" w14:paraId="07B57844" w14:textId="77777777" w:rsidTr="00B44982">
        <w:trPr>
          <w:trHeight w:val="778"/>
        </w:trPr>
        <w:tc>
          <w:tcPr>
            <w:tcW w:w="1067" w:type="dxa"/>
          </w:tcPr>
          <w:p w14:paraId="21F92414" w14:textId="77777777" w:rsidR="008C3E06" w:rsidRDefault="008C3E06" w:rsidP="00440013">
            <w:r>
              <w:lastRenderedPageBreak/>
              <w:t>11</w:t>
            </w:r>
          </w:p>
        </w:tc>
        <w:tc>
          <w:tcPr>
            <w:tcW w:w="3107" w:type="dxa"/>
          </w:tcPr>
          <w:p w14:paraId="6DE9CAC9" w14:textId="77777777" w:rsidR="008C3E06" w:rsidRDefault="008C3E06" w:rsidP="00F1302D">
            <w:pPr>
              <w:jc w:val="both"/>
            </w:pPr>
            <w:r>
              <w:t xml:space="preserve">Creating an Enterprise Knowledge Driven Culture </w:t>
            </w:r>
          </w:p>
          <w:p w14:paraId="3D1571B6" w14:textId="77777777" w:rsidR="008C3E06" w:rsidRDefault="008C3E06" w:rsidP="00F1302D">
            <w:pPr>
              <w:jc w:val="both"/>
            </w:pPr>
            <w:r>
              <w:t>April22-23,2011</w:t>
            </w:r>
          </w:p>
        </w:tc>
        <w:tc>
          <w:tcPr>
            <w:tcW w:w="5636" w:type="dxa"/>
          </w:tcPr>
          <w:p w14:paraId="7AB83425" w14:textId="77777777" w:rsidR="008C3E06" w:rsidRDefault="008C3E06" w:rsidP="00440013">
            <w:r>
              <w:t>SAS Group of Institutions</w:t>
            </w:r>
          </w:p>
        </w:tc>
      </w:tr>
      <w:tr w:rsidR="008C3E06" w14:paraId="18A939BD" w14:textId="77777777" w:rsidTr="00B44982">
        <w:trPr>
          <w:trHeight w:val="778"/>
        </w:trPr>
        <w:tc>
          <w:tcPr>
            <w:tcW w:w="1067" w:type="dxa"/>
          </w:tcPr>
          <w:p w14:paraId="57D36FE4" w14:textId="77777777" w:rsidR="008C3E06" w:rsidRDefault="008C3E06" w:rsidP="00440013">
            <w:r>
              <w:t>12</w:t>
            </w:r>
          </w:p>
        </w:tc>
        <w:tc>
          <w:tcPr>
            <w:tcW w:w="3107" w:type="dxa"/>
          </w:tcPr>
          <w:p w14:paraId="65785797" w14:textId="77777777" w:rsidR="008C3E06" w:rsidRDefault="008C3E06" w:rsidP="00440013">
            <w:r>
              <w:t>Influence of Corporate Governance on Market Values: An Empirical Study of Constituent Companies in S&amp;P CNX Nifty Index</w:t>
            </w:r>
          </w:p>
          <w:p w14:paraId="54C52CEC" w14:textId="77777777" w:rsidR="008C3E06" w:rsidRDefault="008C3E06" w:rsidP="00440013">
            <w:r>
              <w:t>April 22-23,2011</w:t>
            </w:r>
          </w:p>
        </w:tc>
        <w:tc>
          <w:tcPr>
            <w:tcW w:w="5636" w:type="dxa"/>
          </w:tcPr>
          <w:p w14:paraId="2B59373F" w14:textId="77777777" w:rsidR="008C3E06" w:rsidRDefault="008C3E06" w:rsidP="00440013">
            <w:r>
              <w:t>SAS Group of Institutions</w:t>
            </w:r>
          </w:p>
        </w:tc>
      </w:tr>
      <w:tr w:rsidR="008C3E06" w14:paraId="5FC8492B" w14:textId="77777777" w:rsidTr="00B44982">
        <w:trPr>
          <w:trHeight w:val="778"/>
        </w:trPr>
        <w:tc>
          <w:tcPr>
            <w:tcW w:w="1067" w:type="dxa"/>
          </w:tcPr>
          <w:p w14:paraId="2F18D6F0" w14:textId="77777777" w:rsidR="008C3E06" w:rsidRDefault="008C3E06" w:rsidP="00440013">
            <w:r>
              <w:t>13</w:t>
            </w:r>
          </w:p>
        </w:tc>
        <w:tc>
          <w:tcPr>
            <w:tcW w:w="3107" w:type="dxa"/>
          </w:tcPr>
          <w:p w14:paraId="66FA6F68" w14:textId="77777777" w:rsidR="008C3E06" w:rsidRDefault="008C3E06" w:rsidP="00440013">
            <w:r>
              <w:t xml:space="preserve">Challenges of </w:t>
            </w:r>
            <w:proofErr w:type="spellStart"/>
            <w:r>
              <w:t>Naxalism</w:t>
            </w:r>
            <w:proofErr w:type="spellEnd"/>
            <w:r>
              <w:t xml:space="preserve"> in India,</w:t>
            </w:r>
          </w:p>
          <w:p w14:paraId="3090C7CB" w14:textId="77777777" w:rsidR="008C3E06" w:rsidRDefault="008C3E06" w:rsidP="00440013">
            <w:r>
              <w:t>Oct 19-20, 2013</w:t>
            </w:r>
          </w:p>
        </w:tc>
        <w:tc>
          <w:tcPr>
            <w:tcW w:w="5636" w:type="dxa"/>
          </w:tcPr>
          <w:p w14:paraId="3D4D7683" w14:textId="77777777" w:rsidR="008C3E06" w:rsidRDefault="008C3E06" w:rsidP="00440013">
            <w:r>
              <w:t xml:space="preserve">MGKVP, Varanasi </w:t>
            </w:r>
          </w:p>
        </w:tc>
      </w:tr>
      <w:tr w:rsidR="008C3E06" w14:paraId="0398D126" w14:textId="77777777" w:rsidTr="00B44982">
        <w:trPr>
          <w:trHeight w:val="528"/>
        </w:trPr>
        <w:tc>
          <w:tcPr>
            <w:tcW w:w="1067" w:type="dxa"/>
          </w:tcPr>
          <w:p w14:paraId="21ABDEB3" w14:textId="77777777" w:rsidR="008C3E06" w:rsidRDefault="008C3E06" w:rsidP="00440013">
            <w:r>
              <w:t>14</w:t>
            </w:r>
          </w:p>
        </w:tc>
        <w:tc>
          <w:tcPr>
            <w:tcW w:w="3107" w:type="dxa"/>
          </w:tcPr>
          <w:p w14:paraId="598B37F7" w14:textId="3FD4258B" w:rsidR="008C3E06" w:rsidRDefault="008C3E06" w:rsidP="00440013">
            <w:pPr>
              <w:jc w:val="both"/>
            </w:pPr>
            <w:r>
              <w:t xml:space="preserve">Issues related to Derivatives in </w:t>
            </w:r>
            <w:r w:rsidR="00526561">
              <w:t>India.</w:t>
            </w:r>
          </w:p>
          <w:p w14:paraId="4CEEEEBF" w14:textId="77777777" w:rsidR="008C3E06" w:rsidRDefault="008C3E06" w:rsidP="00440013">
            <w:pPr>
              <w:jc w:val="both"/>
            </w:pPr>
            <w:r>
              <w:t>February 28 &amp; March 01,2015</w:t>
            </w:r>
          </w:p>
        </w:tc>
        <w:tc>
          <w:tcPr>
            <w:tcW w:w="5636" w:type="dxa"/>
          </w:tcPr>
          <w:p w14:paraId="054A046F" w14:textId="77777777" w:rsidR="008C3E06" w:rsidRDefault="008C3E06" w:rsidP="00440013">
            <w:r>
              <w:t>Institute of Management Sciences, Lucknow University</w:t>
            </w:r>
          </w:p>
        </w:tc>
      </w:tr>
      <w:tr w:rsidR="008C3E06" w14:paraId="537CF0B2" w14:textId="77777777" w:rsidTr="00B44982">
        <w:trPr>
          <w:trHeight w:val="528"/>
        </w:trPr>
        <w:tc>
          <w:tcPr>
            <w:tcW w:w="1067" w:type="dxa"/>
          </w:tcPr>
          <w:p w14:paraId="189C4279" w14:textId="77777777" w:rsidR="008C3E06" w:rsidRDefault="008C3E06" w:rsidP="008C74A8">
            <w:r>
              <w:t>15</w:t>
            </w:r>
          </w:p>
        </w:tc>
        <w:tc>
          <w:tcPr>
            <w:tcW w:w="3107" w:type="dxa"/>
          </w:tcPr>
          <w:p w14:paraId="3DAEE11E" w14:textId="77777777" w:rsidR="008C3E06" w:rsidRDefault="008C3E06" w:rsidP="008C74A8">
            <w:pPr>
              <w:jc w:val="both"/>
            </w:pPr>
            <w:r>
              <w:t>Challenges of Women Empowerment in India,</w:t>
            </w:r>
          </w:p>
          <w:p w14:paraId="78FF0879" w14:textId="6F551584" w:rsidR="008C3E06" w:rsidRDefault="008C3E06" w:rsidP="008C74A8">
            <w:pPr>
              <w:jc w:val="both"/>
            </w:pPr>
            <w:r>
              <w:t>July 23-24, 201</w:t>
            </w:r>
            <w:r w:rsidR="00EC46D3">
              <w:t>4</w:t>
            </w:r>
          </w:p>
        </w:tc>
        <w:tc>
          <w:tcPr>
            <w:tcW w:w="5636" w:type="dxa"/>
          </w:tcPr>
          <w:p w14:paraId="6AF4FC38" w14:textId="77777777" w:rsidR="008C3E06" w:rsidRDefault="008C3E06" w:rsidP="008C74A8">
            <w:r>
              <w:t xml:space="preserve">MGKVP, Varanasi </w:t>
            </w:r>
          </w:p>
        </w:tc>
      </w:tr>
      <w:tr w:rsidR="008C3E06" w14:paraId="0B42D3CD" w14:textId="77777777" w:rsidTr="00B44982">
        <w:trPr>
          <w:trHeight w:val="514"/>
        </w:trPr>
        <w:tc>
          <w:tcPr>
            <w:tcW w:w="1067" w:type="dxa"/>
          </w:tcPr>
          <w:p w14:paraId="7B2ABC58" w14:textId="77777777" w:rsidR="008C3E06" w:rsidRDefault="008C3E06" w:rsidP="008C74A8">
            <w:r>
              <w:t>16</w:t>
            </w:r>
          </w:p>
        </w:tc>
        <w:tc>
          <w:tcPr>
            <w:tcW w:w="3107" w:type="dxa"/>
          </w:tcPr>
          <w:p w14:paraId="31887A73" w14:textId="77777777" w:rsidR="008C3E06" w:rsidRDefault="008C3E06" w:rsidP="008C74A8">
            <w:pPr>
              <w:jc w:val="both"/>
            </w:pPr>
            <w:r>
              <w:t>Emerging Indian Economy and Managerial Challenges</w:t>
            </w:r>
          </w:p>
          <w:p w14:paraId="5BCE58A1" w14:textId="77777777" w:rsidR="008C3E06" w:rsidRDefault="008C3E06" w:rsidP="008C74A8">
            <w:pPr>
              <w:jc w:val="both"/>
            </w:pPr>
            <w:r>
              <w:t>February 28 &amp; March 01,2015</w:t>
            </w:r>
          </w:p>
        </w:tc>
        <w:tc>
          <w:tcPr>
            <w:tcW w:w="5636" w:type="dxa"/>
          </w:tcPr>
          <w:p w14:paraId="162B03F0" w14:textId="77777777" w:rsidR="008C3E06" w:rsidRDefault="008C3E06" w:rsidP="008C74A8">
            <w:r>
              <w:t>Institute of Management Sciences, Lucknow University</w:t>
            </w:r>
          </w:p>
        </w:tc>
      </w:tr>
      <w:tr w:rsidR="008C3E06" w14:paraId="0C9956D3" w14:textId="77777777" w:rsidTr="00B44982">
        <w:trPr>
          <w:trHeight w:val="872"/>
        </w:trPr>
        <w:tc>
          <w:tcPr>
            <w:tcW w:w="1067" w:type="dxa"/>
          </w:tcPr>
          <w:p w14:paraId="1DC40923" w14:textId="77777777" w:rsidR="008C3E06" w:rsidRDefault="008C3E06" w:rsidP="008C74A8">
            <w:r>
              <w:t>17</w:t>
            </w:r>
          </w:p>
        </w:tc>
        <w:tc>
          <w:tcPr>
            <w:tcW w:w="3107" w:type="dxa"/>
          </w:tcPr>
          <w:p w14:paraId="049F36E5" w14:textId="77777777" w:rsidR="008C3E06" w:rsidRDefault="008C3E06" w:rsidP="008C74A8">
            <w:pPr>
              <w:jc w:val="both"/>
            </w:pPr>
            <w:r>
              <w:t>Issues and Managerial Challenges in Power Sector</w:t>
            </w:r>
          </w:p>
          <w:p w14:paraId="6B09A4FD" w14:textId="77777777" w:rsidR="008C3E06" w:rsidRDefault="008C3E06" w:rsidP="008C74A8">
            <w:pPr>
              <w:jc w:val="both"/>
            </w:pPr>
            <w:r>
              <w:t>February 28 &amp; March 01,2015</w:t>
            </w:r>
          </w:p>
        </w:tc>
        <w:tc>
          <w:tcPr>
            <w:tcW w:w="5636" w:type="dxa"/>
          </w:tcPr>
          <w:p w14:paraId="6C0B67C8" w14:textId="77777777" w:rsidR="008C3E06" w:rsidRDefault="008C3E06" w:rsidP="008C74A8">
            <w:r>
              <w:t>Institute of Management Sciences, Lucknow University</w:t>
            </w:r>
          </w:p>
        </w:tc>
      </w:tr>
      <w:tr w:rsidR="008C3E06" w14:paraId="395A5553" w14:textId="77777777" w:rsidTr="00B44982">
        <w:trPr>
          <w:trHeight w:val="872"/>
        </w:trPr>
        <w:tc>
          <w:tcPr>
            <w:tcW w:w="1067" w:type="dxa"/>
          </w:tcPr>
          <w:p w14:paraId="71A4972B" w14:textId="77777777" w:rsidR="008C3E06" w:rsidRDefault="008C3E06" w:rsidP="008C74A8">
            <w:r>
              <w:t>18</w:t>
            </w:r>
          </w:p>
        </w:tc>
        <w:tc>
          <w:tcPr>
            <w:tcW w:w="3107" w:type="dxa"/>
          </w:tcPr>
          <w:p w14:paraId="52484781" w14:textId="77777777" w:rsidR="008C3E06" w:rsidRDefault="008C3E06" w:rsidP="008C74A8">
            <w:r>
              <w:t xml:space="preserve">Human Resource Development in India, </w:t>
            </w:r>
          </w:p>
          <w:p w14:paraId="39EBF582" w14:textId="77777777" w:rsidR="008C3E06" w:rsidRDefault="008C3E06" w:rsidP="008C74A8">
            <w:r>
              <w:t xml:space="preserve">March 28-29, 2015 </w:t>
            </w:r>
          </w:p>
        </w:tc>
        <w:tc>
          <w:tcPr>
            <w:tcW w:w="5636" w:type="dxa"/>
          </w:tcPr>
          <w:p w14:paraId="2C36474E" w14:textId="77777777" w:rsidR="008C3E06" w:rsidRDefault="008C3E06" w:rsidP="008C74A8">
            <w:r>
              <w:t xml:space="preserve">MGKVP, Varanasi </w:t>
            </w:r>
          </w:p>
        </w:tc>
      </w:tr>
      <w:tr w:rsidR="008C3E06" w14:paraId="2EEC617B" w14:textId="77777777" w:rsidTr="00B44982">
        <w:trPr>
          <w:trHeight w:val="872"/>
        </w:trPr>
        <w:tc>
          <w:tcPr>
            <w:tcW w:w="1067" w:type="dxa"/>
          </w:tcPr>
          <w:p w14:paraId="598830C2" w14:textId="77777777" w:rsidR="008C3E06" w:rsidRDefault="008C3E06" w:rsidP="008C74A8">
            <w:r>
              <w:t>19</w:t>
            </w:r>
          </w:p>
        </w:tc>
        <w:tc>
          <w:tcPr>
            <w:tcW w:w="3107" w:type="dxa"/>
          </w:tcPr>
          <w:p w14:paraId="58C379FC" w14:textId="77777777" w:rsidR="008C3E06" w:rsidRDefault="008C3E06" w:rsidP="008C74A8">
            <w:r>
              <w:t xml:space="preserve">Sanitation health and Development in India, </w:t>
            </w:r>
          </w:p>
          <w:p w14:paraId="5E2BADE2" w14:textId="77777777" w:rsidR="008C3E06" w:rsidRDefault="008C3E06" w:rsidP="008C74A8">
            <w:r>
              <w:t>Dec 12-13, 2015</w:t>
            </w:r>
          </w:p>
        </w:tc>
        <w:tc>
          <w:tcPr>
            <w:tcW w:w="5636" w:type="dxa"/>
          </w:tcPr>
          <w:p w14:paraId="4CBAA22C" w14:textId="77777777" w:rsidR="008C3E06" w:rsidRDefault="008C3E06" w:rsidP="008C74A8">
            <w:r>
              <w:t xml:space="preserve">MGKVP, Varanasi </w:t>
            </w:r>
          </w:p>
        </w:tc>
      </w:tr>
      <w:tr w:rsidR="008C3E06" w14:paraId="398DCC7D" w14:textId="77777777" w:rsidTr="00B44982">
        <w:trPr>
          <w:trHeight w:val="872"/>
        </w:trPr>
        <w:tc>
          <w:tcPr>
            <w:tcW w:w="1067" w:type="dxa"/>
          </w:tcPr>
          <w:p w14:paraId="3D6469F3" w14:textId="77777777" w:rsidR="008C3E06" w:rsidRDefault="008C3E06" w:rsidP="008C74A8">
            <w:r>
              <w:t>20</w:t>
            </w:r>
          </w:p>
        </w:tc>
        <w:tc>
          <w:tcPr>
            <w:tcW w:w="3107" w:type="dxa"/>
          </w:tcPr>
          <w:p w14:paraId="504166F1" w14:textId="77777777" w:rsidR="008C3E06" w:rsidRDefault="008C3E06" w:rsidP="008C74A8">
            <w:pPr>
              <w:jc w:val="both"/>
            </w:pPr>
            <w:r>
              <w:t xml:space="preserve">Impact of Globalization on the Indian Stock Market: An Empirical Analysis </w:t>
            </w:r>
          </w:p>
          <w:p w14:paraId="78171951" w14:textId="77777777" w:rsidR="008C3E06" w:rsidRDefault="008C3E06" w:rsidP="008C74A8">
            <w:r>
              <w:t>November 12-13,2016</w:t>
            </w:r>
          </w:p>
          <w:p w14:paraId="29333C9A" w14:textId="77777777" w:rsidR="008C3E06" w:rsidRDefault="008C3E06" w:rsidP="008C74A8">
            <w:pPr>
              <w:jc w:val="both"/>
            </w:pPr>
          </w:p>
        </w:tc>
        <w:tc>
          <w:tcPr>
            <w:tcW w:w="5636" w:type="dxa"/>
          </w:tcPr>
          <w:p w14:paraId="2DA8A34F" w14:textId="77777777" w:rsidR="008C3E06" w:rsidRPr="00E306C2" w:rsidRDefault="008C3E06" w:rsidP="008C74A8">
            <w:r>
              <w:t>69</w:t>
            </w:r>
            <w:r w:rsidRPr="00850281">
              <w:rPr>
                <w:vertAlign w:val="superscript"/>
              </w:rPr>
              <w:t>th</w:t>
            </w:r>
            <w:r>
              <w:t xml:space="preserve"> All India Commerce Conference, Organized by University of Lucknow</w:t>
            </w:r>
          </w:p>
        </w:tc>
      </w:tr>
      <w:tr w:rsidR="008C3E06" w14:paraId="2D5C4EB0" w14:textId="77777777" w:rsidTr="00B44982">
        <w:trPr>
          <w:trHeight w:val="872"/>
        </w:trPr>
        <w:tc>
          <w:tcPr>
            <w:tcW w:w="1067" w:type="dxa"/>
          </w:tcPr>
          <w:p w14:paraId="0FEAB97F" w14:textId="77777777" w:rsidR="008C3E06" w:rsidRDefault="008C3E06" w:rsidP="008C74A8">
            <w:r>
              <w:t>21</w:t>
            </w:r>
          </w:p>
        </w:tc>
        <w:tc>
          <w:tcPr>
            <w:tcW w:w="3107" w:type="dxa"/>
          </w:tcPr>
          <w:p w14:paraId="3ADAE7B2" w14:textId="0BCE619E" w:rsidR="008C3E06" w:rsidRDefault="008C3E06" w:rsidP="008C74A8">
            <w:pPr>
              <w:jc w:val="both"/>
            </w:pPr>
            <w:r>
              <w:t xml:space="preserve">Increasing Use </w:t>
            </w:r>
            <w:r w:rsidR="00526561">
              <w:t>of</w:t>
            </w:r>
            <w:r>
              <w:t xml:space="preserve"> IT In Banks </w:t>
            </w:r>
            <w:r w:rsidR="00526561">
              <w:t>and</w:t>
            </w:r>
            <w:r>
              <w:t xml:space="preserve"> Its Impact </w:t>
            </w:r>
            <w:r w:rsidR="00526561">
              <w:t>on</w:t>
            </w:r>
            <w:r>
              <w:t xml:space="preserve"> Growth And Development Of The Banking Sector</w:t>
            </w:r>
          </w:p>
          <w:p w14:paraId="7AF77818" w14:textId="77777777" w:rsidR="008C3E06" w:rsidRDefault="008C3E06" w:rsidP="008C74A8">
            <w:pPr>
              <w:jc w:val="both"/>
            </w:pPr>
            <w:r>
              <w:t>April 6-7,2017</w:t>
            </w:r>
          </w:p>
        </w:tc>
        <w:tc>
          <w:tcPr>
            <w:tcW w:w="5636" w:type="dxa"/>
          </w:tcPr>
          <w:p w14:paraId="02C72829" w14:textId="0C9CF193" w:rsidR="008C3E06" w:rsidRPr="00E306C2" w:rsidRDefault="008C3E06" w:rsidP="008C74A8">
            <w:pPr>
              <w:rPr>
                <w:b/>
                <w:bCs/>
              </w:rPr>
            </w:pPr>
            <w:r w:rsidRPr="00E306C2">
              <w:t xml:space="preserve">Department </w:t>
            </w:r>
            <w:r w:rsidR="00526561" w:rsidRPr="00E306C2">
              <w:t>of</w:t>
            </w:r>
            <w:r w:rsidRPr="00E306C2">
              <w:t xml:space="preserve"> Economics, Lucknow University</w:t>
            </w:r>
          </w:p>
        </w:tc>
      </w:tr>
      <w:tr w:rsidR="008C3E06" w14:paraId="08777149" w14:textId="77777777" w:rsidTr="00B44982">
        <w:trPr>
          <w:trHeight w:val="872"/>
        </w:trPr>
        <w:tc>
          <w:tcPr>
            <w:tcW w:w="1067" w:type="dxa"/>
          </w:tcPr>
          <w:p w14:paraId="49438CB5" w14:textId="77777777" w:rsidR="008C3E06" w:rsidRDefault="008C3E06" w:rsidP="008C74A8">
            <w:r>
              <w:t>22</w:t>
            </w:r>
          </w:p>
        </w:tc>
        <w:tc>
          <w:tcPr>
            <w:tcW w:w="3107" w:type="dxa"/>
          </w:tcPr>
          <w:p w14:paraId="3F79D345" w14:textId="77777777" w:rsidR="008C3E06" w:rsidRDefault="008C3E06" w:rsidP="008C74A8">
            <w:pPr>
              <w:jc w:val="both"/>
            </w:pPr>
            <w:r>
              <w:t xml:space="preserve">Pandit </w:t>
            </w:r>
            <w:proofErr w:type="spellStart"/>
            <w:r>
              <w:t>Deen</w:t>
            </w:r>
            <w:proofErr w:type="spellEnd"/>
            <w:r>
              <w:t xml:space="preserve"> Dayal </w:t>
            </w:r>
            <w:proofErr w:type="spellStart"/>
            <w:r>
              <w:t>Upadhyaya</w:t>
            </w:r>
            <w:proofErr w:type="spellEnd"/>
            <w:r>
              <w:t xml:space="preserve"> and economic Equality</w:t>
            </w:r>
          </w:p>
          <w:p w14:paraId="3FAADDE6" w14:textId="77777777" w:rsidR="008C3E06" w:rsidRDefault="008C3E06" w:rsidP="008C74A8">
            <w:pPr>
              <w:jc w:val="both"/>
            </w:pPr>
            <w:r>
              <w:t>January 24-25,2018</w:t>
            </w:r>
          </w:p>
        </w:tc>
        <w:tc>
          <w:tcPr>
            <w:tcW w:w="5636" w:type="dxa"/>
          </w:tcPr>
          <w:p w14:paraId="190FA69C" w14:textId="134D61D1" w:rsidR="008C3E06" w:rsidRDefault="008C3E06" w:rsidP="008C74A8">
            <w:r>
              <w:t xml:space="preserve">Dr. Shankar </w:t>
            </w:r>
            <w:r w:rsidR="00526561">
              <w:t>Dayal Sharma</w:t>
            </w:r>
            <w:r>
              <w:t xml:space="preserve"> institute of Democracy, University of Lucknow </w:t>
            </w:r>
          </w:p>
        </w:tc>
      </w:tr>
      <w:tr w:rsidR="008C3E06" w14:paraId="5C7A8549" w14:textId="77777777" w:rsidTr="00B44982">
        <w:trPr>
          <w:trHeight w:val="872"/>
        </w:trPr>
        <w:tc>
          <w:tcPr>
            <w:tcW w:w="1067" w:type="dxa"/>
          </w:tcPr>
          <w:p w14:paraId="6941C35A" w14:textId="77777777" w:rsidR="008C3E06" w:rsidRDefault="008C3E06" w:rsidP="008C74A8">
            <w:r>
              <w:t>23</w:t>
            </w:r>
          </w:p>
        </w:tc>
        <w:tc>
          <w:tcPr>
            <w:tcW w:w="3107" w:type="dxa"/>
          </w:tcPr>
          <w:p w14:paraId="1AF038A0" w14:textId="2CD6DCD4" w:rsidR="008C3E06" w:rsidRDefault="008C3E06" w:rsidP="008C74A8">
            <w:pPr>
              <w:jc w:val="both"/>
            </w:pPr>
            <w:r>
              <w:t xml:space="preserve">Rural Industrialization and </w:t>
            </w:r>
            <w:r w:rsidR="00526561">
              <w:t>Socio-Economic</w:t>
            </w:r>
            <w:r>
              <w:t xml:space="preserve"> Development of Uttar Pradesh</w:t>
            </w:r>
          </w:p>
          <w:p w14:paraId="3CB4D222" w14:textId="77777777" w:rsidR="008C3E06" w:rsidRDefault="008C3E06" w:rsidP="008C74A8">
            <w:pPr>
              <w:jc w:val="both"/>
            </w:pPr>
            <w:r>
              <w:t>February 24-25,2018</w:t>
            </w:r>
          </w:p>
          <w:p w14:paraId="0CB91F4E" w14:textId="121B4F10" w:rsidR="00526561" w:rsidRDefault="00526561" w:rsidP="008C74A8">
            <w:pPr>
              <w:jc w:val="both"/>
            </w:pPr>
          </w:p>
        </w:tc>
        <w:tc>
          <w:tcPr>
            <w:tcW w:w="5636" w:type="dxa"/>
          </w:tcPr>
          <w:p w14:paraId="34F2AA42" w14:textId="77777777" w:rsidR="008C3E06" w:rsidRDefault="008C3E06" w:rsidP="008C74A8">
            <w:r>
              <w:t xml:space="preserve">Shri Jai </w:t>
            </w:r>
            <w:proofErr w:type="spellStart"/>
            <w:r>
              <w:t>Narain</w:t>
            </w:r>
            <w:proofErr w:type="spellEnd"/>
            <w:r>
              <w:t xml:space="preserve"> PG College,Lucknow</w:t>
            </w:r>
          </w:p>
        </w:tc>
      </w:tr>
      <w:tr w:rsidR="008C3E06" w14:paraId="06D8D9AB" w14:textId="77777777" w:rsidTr="00B44982">
        <w:trPr>
          <w:trHeight w:val="872"/>
        </w:trPr>
        <w:tc>
          <w:tcPr>
            <w:tcW w:w="1067" w:type="dxa"/>
          </w:tcPr>
          <w:p w14:paraId="63581D28" w14:textId="77777777" w:rsidR="008C3E06" w:rsidRDefault="008C3E06" w:rsidP="008C74A8">
            <w:r>
              <w:lastRenderedPageBreak/>
              <w:t>24</w:t>
            </w:r>
          </w:p>
        </w:tc>
        <w:tc>
          <w:tcPr>
            <w:tcW w:w="3107" w:type="dxa"/>
          </w:tcPr>
          <w:p w14:paraId="466366FD" w14:textId="77777777" w:rsidR="008C3E06" w:rsidRDefault="008C3E06" w:rsidP="008C74A8">
            <w:pPr>
              <w:jc w:val="both"/>
            </w:pPr>
            <w:r>
              <w:t>A move from Traditional Banking to the digital World in Indian Perspective</w:t>
            </w:r>
          </w:p>
          <w:p w14:paraId="6E72E17B" w14:textId="77777777" w:rsidR="008C3E06" w:rsidRDefault="008C3E06" w:rsidP="008C74A8">
            <w:pPr>
              <w:jc w:val="both"/>
            </w:pPr>
            <w:r>
              <w:t>December 1,2018</w:t>
            </w:r>
          </w:p>
        </w:tc>
        <w:tc>
          <w:tcPr>
            <w:tcW w:w="5636" w:type="dxa"/>
          </w:tcPr>
          <w:p w14:paraId="48412943" w14:textId="49E28529" w:rsidR="008C3E06" w:rsidRDefault="008C3E06" w:rsidP="008C74A8">
            <w:r>
              <w:t>SRMSIBS,</w:t>
            </w:r>
            <w:r w:rsidR="00526561">
              <w:t xml:space="preserve"> </w:t>
            </w:r>
            <w:r>
              <w:t>Lucknow</w:t>
            </w:r>
          </w:p>
        </w:tc>
      </w:tr>
      <w:tr w:rsidR="008C3E06" w14:paraId="0AF17C03" w14:textId="77777777" w:rsidTr="00B44982">
        <w:trPr>
          <w:trHeight w:val="872"/>
        </w:trPr>
        <w:tc>
          <w:tcPr>
            <w:tcW w:w="1067" w:type="dxa"/>
          </w:tcPr>
          <w:p w14:paraId="48231EEE" w14:textId="77777777" w:rsidR="008C3E06" w:rsidRDefault="008C3E06" w:rsidP="008C74A8">
            <w:r>
              <w:t>25</w:t>
            </w:r>
          </w:p>
        </w:tc>
        <w:tc>
          <w:tcPr>
            <w:tcW w:w="3107" w:type="dxa"/>
          </w:tcPr>
          <w:p w14:paraId="066677F1" w14:textId="77777777" w:rsidR="008C3E06" w:rsidRDefault="008C3E06" w:rsidP="008C74A8">
            <w:pPr>
              <w:jc w:val="both"/>
            </w:pPr>
            <w:r>
              <w:t>Challenges of Infrastructure Development in India</w:t>
            </w:r>
          </w:p>
          <w:p w14:paraId="2414061C" w14:textId="77777777" w:rsidR="008C3E06" w:rsidRDefault="008C3E06" w:rsidP="008C74A8">
            <w:pPr>
              <w:jc w:val="both"/>
            </w:pPr>
            <w:r>
              <w:t>January 22-24,2019</w:t>
            </w:r>
          </w:p>
        </w:tc>
        <w:tc>
          <w:tcPr>
            <w:tcW w:w="5636" w:type="dxa"/>
          </w:tcPr>
          <w:p w14:paraId="2F3B246F" w14:textId="7145D872" w:rsidR="008C3E06" w:rsidRDefault="008C3E06" w:rsidP="008C74A8">
            <w:r>
              <w:t xml:space="preserve">Dr. </w:t>
            </w:r>
            <w:r w:rsidR="00526561">
              <w:t>Shanker Dayal</w:t>
            </w:r>
            <w:r>
              <w:t xml:space="preserve"> Sharma Institute of Democracy,University of Lucknow</w:t>
            </w:r>
          </w:p>
        </w:tc>
      </w:tr>
      <w:tr w:rsidR="008C3E06" w14:paraId="77F4F60D" w14:textId="77777777" w:rsidTr="00B44982">
        <w:trPr>
          <w:trHeight w:val="872"/>
        </w:trPr>
        <w:tc>
          <w:tcPr>
            <w:tcW w:w="1067" w:type="dxa"/>
          </w:tcPr>
          <w:p w14:paraId="6D2F2FB7" w14:textId="77777777" w:rsidR="008C3E06" w:rsidRDefault="008C3E06" w:rsidP="008C74A8">
            <w:r>
              <w:t>26</w:t>
            </w:r>
          </w:p>
        </w:tc>
        <w:tc>
          <w:tcPr>
            <w:tcW w:w="3107" w:type="dxa"/>
          </w:tcPr>
          <w:p w14:paraId="46467B43" w14:textId="11655BD8" w:rsidR="008C3E06" w:rsidRDefault="008C3E06" w:rsidP="008C74A8">
            <w:pPr>
              <w:jc w:val="both"/>
            </w:pPr>
            <w:r>
              <w:t xml:space="preserve">Energy Consumption and </w:t>
            </w:r>
            <w:r w:rsidR="00526561">
              <w:t>Socio-Economic</w:t>
            </w:r>
            <w:r>
              <w:t xml:space="preserve"> Development in India</w:t>
            </w:r>
          </w:p>
          <w:p w14:paraId="18F395E1" w14:textId="77777777" w:rsidR="008C3E06" w:rsidRDefault="008C3E06" w:rsidP="008C74A8">
            <w:pPr>
              <w:jc w:val="both"/>
            </w:pPr>
            <w:r>
              <w:t>February 09-10,2019</w:t>
            </w:r>
          </w:p>
        </w:tc>
        <w:tc>
          <w:tcPr>
            <w:tcW w:w="5636" w:type="dxa"/>
          </w:tcPr>
          <w:p w14:paraId="53C998BA" w14:textId="77777777" w:rsidR="008C3E06" w:rsidRDefault="008C3E06" w:rsidP="008C74A8">
            <w:r>
              <w:t xml:space="preserve">D.D.U. Gorakhpur </w:t>
            </w:r>
            <w:proofErr w:type="spellStart"/>
            <w:r>
              <w:t>University,Gorakhpur</w:t>
            </w:r>
            <w:proofErr w:type="spellEnd"/>
          </w:p>
        </w:tc>
      </w:tr>
      <w:tr w:rsidR="008C3E06" w14:paraId="138AC36A" w14:textId="77777777" w:rsidTr="00B44982">
        <w:trPr>
          <w:trHeight w:val="872"/>
        </w:trPr>
        <w:tc>
          <w:tcPr>
            <w:tcW w:w="1067" w:type="dxa"/>
          </w:tcPr>
          <w:p w14:paraId="0B9052CD" w14:textId="77777777" w:rsidR="008C3E06" w:rsidRDefault="008C3E06" w:rsidP="008C74A8">
            <w:r>
              <w:t>27</w:t>
            </w:r>
          </w:p>
        </w:tc>
        <w:tc>
          <w:tcPr>
            <w:tcW w:w="3107" w:type="dxa"/>
          </w:tcPr>
          <w:p w14:paraId="3AC54289" w14:textId="1095EE1A" w:rsidR="008C3E06" w:rsidRDefault="008C3E06" w:rsidP="008C74A8">
            <w:pPr>
              <w:jc w:val="both"/>
            </w:pPr>
            <w:r>
              <w:t xml:space="preserve">Banking Reforms in the Post </w:t>
            </w:r>
            <w:r w:rsidR="007E5837">
              <w:t>Millennium</w:t>
            </w:r>
            <w:r>
              <w:t xml:space="preserve"> Period</w:t>
            </w:r>
          </w:p>
          <w:p w14:paraId="3C966739" w14:textId="77777777" w:rsidR="008C3E06" w:rsidRDefault="008C3E06" w:rsidP="008C74A8">
            <w:pPr>
              <w:jc w:val="both"/>
            </w:pPr>
            <w:r>
              <w:t>March 29-30,2019</w:t>
            </w:r>
          </w:p>
        </w:tc>
        <w:tc>
          <w:tcPr>
            <w:tcW w:w="5636" w:type="dxa"/>
          </w:tcPr>
          <w:p w14:paraId="7102CD4C" w14:textId="77777777" w:rsidR="008C3E06" w:rsidRDefault="008C3E06" w:rsidP="008C74A8">
            <w:r>
              <w:t>Shri Guru Nanak Girls Degree College,Lucknow</w:t>
            </w:r>
          </w:p>
        </w:tc>
      </w:tr>
      <w:tr w:rsidR="008C3E06" w14:paraId="51A78E16" w14:textId="77777777" w:rsidTr="00B44982">
        <w:trPr>
          <w:trHeight w:val="872"/>
        </w:trPr>
        <w:tc>
          <w:tcPr>
            <w:tcW w:w="1067" w:type="dxa"/>
          </w:tcPr>
          <w:p w14:paraId="4D777513" w14:textId="77777777" w:rsidR="008C3E06" w:rsidRDefault="008C3E06" w:rsidP="008C74A8">
            <w:r>
              <w:t>28</w:t>
            </w:r>
          </w:p>
        </w:tc>
        <w:tc>
          <w:tcPr>
            <w:tcW w:w="3107" w:type="dxa"/>
          </w:tcPr>
          <w:p w14:paraId="7AD34340" w14:textId="77777777" w:rsidR="008C3E06" w:rsidRDefault="008C3E06" w:rsidP="008C74A8">
            <w:pPr>
              <w:jc w:val="both"/>
            </w:pPr>
            <w:r>
              <w:t>Power Sector Reforms- An Overview</w:t>
            </w:r>
          </w:p>
          <w:p w14:paraId="15C7D6ED" w14:textId="77777777" w:rsidR="008C3E06" w:rsidRDefault="008C3E06" w:rsidP="008C74A8">
            <w:pPr>
              <w:jc w:val="both"/>
            </w:pPr>
            <w:r>
              <w:t>March 29-30,2019</w:t>
            </w:r>
          </w:p>
        </w:tc>
        <w:tc>
          <w:tcPr>
            <w:tcW w:w="5636" w:type="dxa"/>
          </w:tcPr>
          <w:p w14:paraId="2E8D127F" w14:textId="6ECA5E23" w:rsidR="008C3E06" w:rsidRDefault="008C3E06" w:rsidP="008C74A8">
            <w:r>
              <w:t>Shri Guru</w:t>
            </w:r>
            <w:r w:rsidR="007E5837">
              <w:t xml:space="preserve"> </w:t>
            </w:r>
            <w:r>
              <w:t>Nanak Girls Degree College,</w:t>
            </w:r>
          </w:p>
          <w:p w14:paraId="750B6827" w14:textId="77777777" w:rsidR="008C3E06" w:rsidRDefault="008C3E06" w:rsidP="008C74A8">
            <w:r>
              <w:t>Lucknow</w:t>
            </w:r>
          </w:p>
        </w:tc>
      </w:tr>
      <w:tr w:rsidR="007F309B" w14:paraId="6E68A777" w14:textId="77777777" w:rsidTr="00B44982">
        <w:trPr>
          <w:trHeight w:val="872"/>
        </w:trPr>
        <w:tc>
          <w:tcPr>
            <w:tcW w:w="1067" w:type="dxa"/>
          </w:tcPr>
          <w:p w14:paraId="3676FFB0" w14:textId="13C706B2" w:rsidR="007F309B" w:rsidRDefault="007F309B" w:rsidP="008C74A8">
            <w:r>
              <w:t>29</w:t>
            </w:r>
          </w:p>
        </w:tc>
        <w:tc>
          <w:tcPr>
            <w:tcW w:w="3107" w:type="dxa"/>
          </w:tcPr>
          <w:p w14:paraId="0E3BC5ED" w14:textId="5703DEAC" w:rsidR="007F309B" w:rsidRDefault="007F309B" w:rsidP="008C74A8">
            <w:pPr>
              <w:jc w:val="both"/>
            </w:pPr>
            <w:r>
              <w:t xml:space="preserve">Education as a tool for </w:t>
            </w:r>
            <w:r w:rsidR="00DA5C7F">
              <w:t>Empowering women</w:t>
            </w:r>
            <w:r>
              <w:t xml:space="preserve"> in New India</w:t>
            </w:r>
            <w:r w:rsidR="00E071C3">
              <w:t>, 16</w:t>
            </w:r>
            <w:r w:rsidR="00E071C3" w:rsidRPr="00E071C3">
              <w:rPr>
                <w:vertAlign w:val="superscript"/>
              </w:rPr>
              <w:t>th</w:t>
            </w:r>
            <w:r w:rsidR="00E071C3">
              <w:rPr>
                <w:vertAlign w:val="superscript"/>
              </w:rPr>
              <w:t xml:space="preserve">- </w:t>
            </w:r>
            <w:r w:rsidR="00E071C3">
              <w:t>17</w:t>
            </w:r>
            <w:r w:rsidR="00E071C3" w:rsidRPr="00E071C3">
              <w:rPr>
                <w:vertAlign w:val="superscript"/>
              </w:rPr>
              <w:t>th</w:t>
            </w:r>
            <w:r w:rsidR="00E071C3">
              <w:t xml:space="preserve"> October, 2019</w:t>
            </w:r>
          </w:p>
        </w:tc>
        <w:tc>
          <w:tcPr>
            <w:tcW w:w="5636" w:type="dxa"/>
          </w:tcPr>
          <w:p w14:paraId="2624D769" w14:textId="69C61CA8" w:rsidR="007F309B" w:rsidRDefault="00E071C3" w:rsidP="008C74A8">
            <w:r>
              <w:t xml:space="preserve">Shri Jai Narayan Mishra PG College Lucknow </w:t>
            </w:r>
          </w:p>
        </w:tc>
      </w:tr>
    </w:tbl>
    <w:p w14:paraId="5F2FAD57" w14:textId="77777777" w:rsidR="00526561" w:rsidRDefault="00526561" w:rsidP="004530D8">
      <w:pPr>
        <w:rPr>
          <w:b/>
          <w:bCs/>
          <w:sz w:val="28"/>
          <w:szCs w:val="28"/>
        </w:rPr>
      </w:pPr>
    </w:p>
    <w:p w14:paraId="2402CDD1" w14:textId="48AC189F" w:rsidR="006A619A" w:rsidRPr="005E2C2F" w:rsidRDefault="005E2C2F" w:rsidP="004530D8">
      <w:pPr>
        <w:rPr>
          <w:b/>
          <w:bCs/>
          <w:sz w:val="28"/>
          <w:szCs w:val="28"/>
        </w:rPr>
      </w:pPr>
      <w:r w:rsidRPr="005E2C2F">
        <w:rPr>
          <w:b/>
          <w:bCs/>
          <w:sz w:val="28"/>
          <w:szCs w:val="28"/>
        </w:rPr>
        <w:t xml:space="preserve">Medals/ Fellowship received from Academic Institutions </w:t>
      </w:r>
      <w:r w:rsidR="006A65F2">
        <w:rPr>
          <w:b/>
          <w:bCs/>
          <w:sz w:val="28"/>
          <w:szCs w:val="28"/>
        </w:rPr>
        <w:t>- 05</w:t>
      </w:r>
    </w:p>
    <w:tbl>
      <w:tblPr>
        <w:tblStyle w:val="TableGrid"/>
        <w:tblW w:w="9720" w:type="dxa"/>
        <w:tblInd w:w="-432" w:type="dxa"/>
        <w:tblLook w:val="04A0" w:firstRow="1" w:lastRow="0" w:firstColumn="1" w:lastColumn="0" w:noHBand="0" w:noVBand="1"/>
      </w:tblPr>
      <w:tblGrid>
        <w:gridCol w:w="992"/>
        <w:gridCol w:w="2312"/>
        <w:gridCol w:w="6416"/>
      </w:tblGrid>
      <w:tr w:rsidR="008C3E06" w14:paraId="340C4327" w14:textId="77777777" w:rsidTr="00200270">
        <w:tc>
          <w:tcPr>
            <w:tcW w:w="992" w:type="dxa"/>
          </w:tcPr>
          <w:p w14:paraId="1A9E8D04" w14:textId="77777777" w:rsidR="008C3E06" w:rsidRPr="00B44CDB" w:rsidRDefault="008C3E06" w:rsidP="004530D8">
            <w:pPr>
              <w:rPr>
                <w:b/>
              </w:rPr>
            </w:pPr>
            <w:r w:rsidRPr="00B44CDB">
              <w:rPr>
                <w:b/>
              </w:rPr>
              <w:t>Sl. No.</w:t>
            </w:r>
          </w:p>
        </w:tc>
        <w:tc>
          <w:tcPr>
            <w:tcW w:w="2312" w:type="dxa"/>
          </w:tcPr>
          <w:p w14:paraId="4F948DDF" w14:textId="77777777" w:rsidR="008C3E06" w:rsidRPr="00B44CDB" w:rsidRDefault="008C3E06" w:rsidP="004530D8">
            <w:pPr>
              <w:rPr>
                <w:b/>
              </w:rPr>
            </w:pPr>
            <w:r w:rsidRPr="00B44CDB">
              <w:rPr>
                <w:b/>
              </w:rPr>
              <w:t xml:space="preserve">Name of the Institution </w:t>
            </w:r>
          </w:p>
        </w:tc>
        <w:tc>
          <w:tcPr>
            <w:tcW w:w="6416" w:type="dxa"/>
          </w:tcPr>
          <w:p w14:paraId="11137F6D" w14:textId="77777777" w:rsidR="008C3E06" w:rsidRPr="00B44CDB" w:rsidRDefault="008C3E06" w:rsidP="004530D8">
            <w:pPr>
              <w:rPr>
                <w:b/>
              </w:rPr>
            </w:pPr>
            <w:r w:rsidRPr="00B44CDB">
              <w:rPr>
                <w:b/>
              </w:rPr>
              <w:t xml:space="preserve">Name of the Award/ Medal/ Scholarship </w:t>
            </w:r>
          </w:p>
        </w:tc>
      </w:tr>
      <w:tr w:rsidR="008C3E06" w14:paraId="51630CDC" w14:textId="77777777" w:rsidTr="00200270">
        <w:tc>
          <w:tcPr>
            <w:tcW w:w="992" w:type="dxa"/>
          </w:tcPr>
          <w:p w14:paraId="5578FEBE" w14:textId="77777777" w:rsidR="008C3E06" w:rsidRPr="00C32122" w:rsidRDefault="008C3E06" w:rsidP="004530D8">
            <w:r w:rsidRPr="00C32122">
              <w:t>1</w:t>
            </w:r>
          </w:p>
        </w:tc>
        <w:tc>
          <w:tcPr>
            <w:tcW w:w="2312" w:type="dxa"/>
          </w:tcPr>
          <w:p w14:paraId="1DD1951E" w14:textId="77777777" w:rsidR="008C3E06" w:rsidRPr="00C32122" w:rsidRDefault="008C3E06" w:rsidP="004530D8">
            <w:r w:rsidRPr="00C32122">
              <w:t xml:space="preserve">Government of India </w:t>
            </w:r>
          </w:p>
        </w:tc>
        <w:tc>
          <w:tcPr>
            <w:tcW w:w="6416" w:type="dxa"/>
          </w:tcPr>
          <w:p w14:paraId="0C526E6D" w14:textId="12709CB1" w:rsidR="008C3E06" w:rsidRPr="00C32122" w:rsidRDefault="008C3E06" w:rsidP="004530D8">
            <w:r w:rsidRPr="00C32122">
              <w:t>National Scholarship (19</w:t>
            </w:r>
            <w:r w:rsidR="007E5837">
              <w:t>84-</w:t>
            </w:r>
            <w:r w:rsidRPr="00C32122">
              <w:t>85)</w:t>
            </w:r>
          </w:p>
        </w:tc>
      </w:tr>
      <w:tr w:rsidR="008C3E06" w14:paraId="5E41FE1A" w14:textId="77777777" w:rsidTr="00200270">
        <w:tc>
          <w:tcPr>
            <w:tcW w:w="992" w:type="dxa"/>
          </w:tcPr>
          <w:p w14:paraId="5FF135C7" w14:textId="77777777" w:rsidR="008C3E06" w:rsidRPr="00C32122" w:rsidRDefault="008C3E06" w:rsidP="004530D8">
            <w:r w:rsidRPr="00C32122">
              <w:t>2</w:t>
            </w:r>
          </w:p>
        </w:tc>
        <w:tc>
          <w:tcPr>
            <w:tcW w:w="2312" w:type="dxa"/>
          </w:tcPr>
          <w:p w14:paraId="43A8F5AD" w14:textId="77777777" w:rsidR="008C3E06" w:rsidRPr="00C32122" w:rsidRDefault="008C3E06" w:rsidP="004530D8">
            <w:r w:rsidRPr="00C32122">
              <w:t xml:space="preserve">University of Lucknow </w:t>
            </w:r>
          </w:p>
        </w:tc>
        <w:tc>
          <w:tcPr>
            <w:tcW w:w="6416" w:type="dxa"/>
          </w:tcPr>
          <w:p w14:paraId="43E5B448" w14:textId="6ECDB745" w:rsidR="008C3E06" w:rsidRPr="00C32122" w:rsidRDefault="008C3E06" w:rsidP="004530D8">
            <w:r w:rsidRPr="00C32122">
              <w:t xml:space="preserve">Kailash Nath Bhargava, Gold Medal </w:t>
            </w:r>
            <w:r w:rsidR="00DA0C58">
              <w:t>1986</w:t>
            </w:r>
          </w:p>
        </w:tc>
      </w:tr>
      <w:tr w:rsidR="008C3E06" w14:paraId="21E5622D" w14:textId="77777777" w:rsidTr="00200270">
        <w:tc>
          <w:tcPr>
            <w:tcW w:w="992" w:type="dxa"/>
          </w:tcPr>
          <w:p w14:paraId="24BE2462" w14:textId="77777777" w:rsidR="008C3E06" w:rsidRPr="00C32122" w:rsidRDefault="008C3E06" w:rsidP="005E2C2F">
            <w:r w:rsidRPr="00C32122">
              <w:t>3</w:t>
            </w:r>
          </w:p>
        </w:tc>
        <w:tc>
          <w:tcPr>
            <w:tcW w:w="2312" w:type="dxa"/>
          </w:tcPr>
          <w:p w14:paraId="2D867D86" w14:textId="77777777" w:rsidR="008C3E06" w:rsidRPr="00C32122" w:rsidRDefault="008C3E06" w:rsidP="005E2C2F">
            <w:r w:rsidRPr="00C32122">
              <w:t xml:space="preserve">University of Lucknow </w:t>
            </w:r>
          </w:p>
        </w:tc>
        <w:tc>
          <w:tcPr>
            <w:tcW w:w="6416" w:type="dxa"/>
          </w:tcPr>
          <w:p w14:paraId="1B8A40D1" w14:textId="3553F60E" w:rsidR="008C3E06" w:rsidRPr="00C32122" w:rsidRDefault="008C3E06" w:rsidP="005E2C2F">
            <w:r w:rsidRPr="00C32122">
              <w:t xml:space="preserve">Dr. O.P. Gupta Gold Medal </w:t>
            </w:r>
            <w:r w:rsidR="00DA0C58">
              <w:t xml:space="preserve"> 1986</w:t>
            </w:r>
          </w:p>
        </w:tc>
      </w:tr>
      <w:tr w:rsidR="008C3E06" w14:paraId="0514566E" w14:textId="77777777" w:rsidTr="00200270">
        <w:tc>
          <w:tcPr>
            <w:tcW w:w="992" w:type="dxa"/>
          </w:tcPr>
          <w:p w14:paraId="77F4206D" w14:textId="77777777" w:rsidR="008C3E06" w:rsidRPr="00C32122" w:rsidRDefault="008C3E06" w:rsidP="005E2C2F">
            <w:r w:rsidRPr="00C32122">
              <w:t>4</w:t>
            </w:r>
          </w:p>
        </w:tc>
        <w:tc>
          <w:tcPr>
            <w:tcW w:w="2312" w:type="dxa"/>
          </w:tcPr>
          <w:p w14:paraId="6B8CEBC2" w14:textId="77777777" w:rsidR="008C3E06" w:rsidRPr="00C32122" w:rsidRDefault="008C3E06" w:rsidP="005E2C2F">
            <w:r w:rsidRPr="00C32122">
              <w:t xml:space="preserve">University of Lucknow </w:t>
            </w:r>
          </w:p>
        </w:tc>
        <w:tc>
          <w:tcPr>
            <w:tcW w:w="6416" w:type="dxa"/>
          </w:tcPr>
          <w:p w14:paraId="183D5C8D" w14:textId="0783EAF2" w:rsidR="008C3E06" w:rsidRPr="00C32122" w:rsidRDefault="008C3E06" w:rsidP="005E2C2F">
            <w:r>
              <w:t>Lala Shankar Sahai – HarSahai Gold Medal</w:t>
            </w:r>
            <w:r w:rsidR="00DA0C58">
              <w:t xml:space="preserve"> 1986</w:t>
            </w:r>
          </w:p>
        </w:tc>
      </w:tr>
      <w:tr w:rsidR="008C3E06" w14:paraId="25FBFECA" w14:textId="77777777" w:rsidTr="00200270">
        <w:tc>
          <w:tcPr>
            <w:tcW w:w="992" w:type="dxa"/>
          </w:tcPr>
          <w:p w14:paraId="78447F31" w14:textId="77777777" w:rsidR="008C3E06" w:rsidRPr="00C32122" w:rsidRDefault="008C3E06" w:rsidP="005E2C2F">
            <w:r w:rsidRPr="00C32122">
              <w:t>5</w:t>
            </w:r>
          </w:p>
        </w:tc>
        <w:tc>
          <w:tcPr>
            <w:tcW w:w="2312" w:type="dxa"/>
          </w:tcPr>
          <w:p w14:paraId="76D074B5" w14:textId="77777777" w:rsidR="008C3E06" w:rsidRPr="00C32122" w:rsidRDefault="008C3E06" w:rsidP="005E2C2F">
            <w:r w:rsidRPr="00C32122">
              <w:t xml:space="preserve">University of Lucknow </w:t>
            </w:r>
          </w:p>
        </w:tc>
        <w:tc>
          <w:tcPr>
            <w:tcW w:w="6416" w:type="dxa"/>
          </w:tcPr>
          <w:p w14:paraId="361A31F9" w14:textId="6CA398F9" w:rsidR="008C3E06" w:rsidRPr="00C32122" w:rsidRDefault="008C3E06" w:rsidP="005E2C2F">
            <w:r>
              <w:t>J.K. Charitable Trust Gold Medal</w:t>
            </w:r>
            <w:r w:rsidR="00DA0C58">
              <w:t xml:space="preserve"> 1986</w:t>
            </w:r>
          </w:p>
        </w:tc>
      </w:tr>
    </w:tbl>
    <w:p w14:paraId="3AD5D902" w14:textId="77777777" w:rsidR="006A619A" w:rsidRDefault="006A619A" w:rsidP="004530D8">
      <w:pPr>
        <w:rPr>
          <w:b/>
          <w:bCs/>
          <w:sz w:val="32"/>
          <w:szCs w:val="32"/>
        </w:rPr>
      </w:pPr>
    </w:p>
    <w:p w14:paraId="38F2FE1D" w14:textId="0B2213E7" w:rsidR="00C92B65" w:rsidRPr="00983E7A" w:rsidRDefault="00C92B65" w:rsidP="00C92B65">
      <w:pPr>
        <w:rPr>
          <w:b/>
          <w:bCs/>
          <w:sz w:val="28"/>
          <w:szCs w:val="28"/>
        </w:rPr>
      </w:pPr>
      <w:r w:rsidRPr="008B0D78">
        <w:rPr>
          <w:b/>
          <w:bCs/>
          <w:sz w:val="28"/>
          <w:szCs w:val="28"/>
        </w:rPr>
        <w:t xml:space="preserve">Invited Lectures Delivered </w:t>
      </w:r>
      <w:r w:rsidR="006A65F2">
        <w:rPr>
          <w:b/>
          <w:bCs/>
          <w:sz w:val="28"/>
          <w:szCs w:val="28"/>
        </w:rPr>
        <w:t>-62</w:t>
      </w:r>
    </w:p>
    <w:tbl>
      <w:tblPr>
        <w:tblStyle w:val="TableGrid"/>
        <w:tblW w:w="9720" w:type="dxa"/>
        <w:tblInd w:w="-432" w:type="dxa"/>
        <w:tblLook w:val="04A0" w:firstRow="1" w:lastRow="0" w:firstColumn="1" w:lastColumn="0" w:noHBand="0" w:noVBand="1"/>
      </w:tblPr>
      <w:tblGrid>
        <w:gridCol w:w="1214"/>
        <w:gridCol w:w="3278"/>
        <w:gridCol w:w="3004"/>
        <w:gridCol w:w="2224"/>
      </w:tblGrid>
      <w:tr w:rsidR="008C3E06" w14:paraId="7230390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B76F3" w14:textId="77777777" w:rsidR="008C3E06" w:rsidRDefault="008C3E06">
            <w:pPr>
              <w:jc w:val="center"/>
              <w:rPr>
                <w:b/>
              </w:rPr>
            </w:pPr>
            <w:r>
              <w:rPr>
                <w:b/>
              </w:rPr>
              <w:t>S.No.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F2F02" w14:textId="77777777" w:rsidR="008C3E06" w:rsidRDefault="008C3E06">
            <w:pPr>
              <w:jc w:val="center"/>
              <w:rPr>
                <w:b/>
              </w:rPr>
            </w:pPr>
            <w:r>
              <w:rPr>
                <w:b/>
              </w:rPr>
              <w:t>Invited Lecture Topic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B1453" w14:textId="77777777" w:rsidR="008C3E06" w:rsidRDefault="008C3E06">
            <w:pPr>
              <w:jc w:val="center"/>
              <w:rPr>
                <w:b/>
              </w:rPr>
            </w:pPr>
            <w:r>
              <w:rPr>
                <w:b/>
              </w:rPr>
              <w:t>Seminar/ University Details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E7A1A0" w14:textId="77777777" w:rsidR="008C3E06" w:rsidRDefault="008C3E06">
            <w:pPr>
              <w:jc w:val="center"/>
              <w:rPr>
                <w:b/>
              </w:rPr>
            </w:pPr>
            <w:r>
              <w:rPr>
                <w:b/>
              </w:rPr>
              <w:t>Date of Lecture Delivered</w:t>
            </w:r>
          </w:p>
        </w:tc>
      </w:tr>
      <w:tr w:rsidR="008C3E06" w14:paraId="1A52FE77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9EEA8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586C2" w14:textId="77777777" w:rsidR="008C3E06" w:rsidRDefault="008C3E06">
            <w:r>
              <w:t>Strategy in the Next Era of Bank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FB79E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3D4AF" w14:textId="77777777" w:rsidR="008C3E06" w:rsidRDefault="008C3E06">
            <w:r>
              <w:t>25/01/2007</w:t>
            </w:r>
          </w:p>
        </w:tc>
      </w:tr>
      <w:tr w:rsidR="008C3E06" w14:paraId="68845229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8DA3E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97382" w14:textId="77777777" w:rsidR="008C3E06" w:rsidRDefault="008C3E06">
            <w:r>
              <w:t>Export Documenta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12D26" w14:textId="77777777" w:rsidR="008C3E06" w:rsidRDefault="008C3E06">
            <w:r>
              <w:t>IMS, 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DEC6F" w14:textId="77777777" w:rsidR="008C3E06" w:rsidRDefault="008C3E06">
            <w:r>
              <w:t>25/01/2007</w:t>
            </w:r>
          </w:p>
        </w:tc>
      </w:tr>
      <w:tr w:rsidR="008C3E06" w14:paraId="3F6D2B29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0E834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8EFA7" w14:textId="77777777" w:rsidR="008C3E06" w:rsidRDefault="008C3E06">
            <w:r>
              <w:t>Dematerialization of Shar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EAE90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B9C6F" w14:textId="77777777" w:rsidR="008C3E06" w:rsidRDefault="008C3E06">
            <w:r>
              <w:t>16/03/2007</w:t>
            </w:r>
          </w:p>
        </w:tc>
      </w:tr>
      <w:tr w:rsidR="008C3E06" w14:paraId="056F7039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D9FC1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6A37A" w14:textId="77777777" w:rsidR="008C3E06" w:rsidRDefault="008C3E06">
            <w:r>
              <w:t>Capital market reform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A5C87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CA5BF" w14:textId="77777777" w:rsidR="008C3E06" w:rsidRDefault="008C3E06">
            <w:r>
              <w:t>23/08/2007</w:t>
            </w:r>
          </w:p>
        </w:tc>
      </w:tr>
      <w:tr w:rsidR="008C3E06" w14:paraId="44E4CD37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0FA66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2DDAB" w14:textId="77777777" w:rsidR="008C3E06" w:rsidRDefault="008C3E06">
            <w:r>
              <w:t>Management of Public Enterpris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EAEF4" w14:textId="77777777" w:rsidR="008C3E06" w:rsidRDefault="008C3E06">
            <w:r>
              <w:t>IMS, 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AAB92" w14:textId="77777777" w:rsidR="008C3E06" w:rsidRDefault="008C3E06">
            <w:r>
              <w:t>01/11/2007</w:t>
            </w:r>
          </w:p>
        </w:tc>
      </w:tr>
      <w:tr w:rsidR="008C3E06" w14:paraId="21A6BB45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19445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1D404" w14:textId="77777777" w:rsidR="008C3E06" w:rsidRDefault="008C3E06">
            <w:r>
              <w:t>Infrastructural Development in Indi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F52BA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58907" w14:textId="77777777" w:rsidR="008C3E06" w:rsidRDefault="008C3E06">
            <w:r>
              <w:t>01/11/2007</w:t>
            </w:r>
          </w:p>
        </w:tc>
      </w:tr>
      <w:tr w:rsidR="008C3E06" w14:paraId="3DCFFEE6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04DC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627A3" w14:textId="77777777" w:rsidR="008C3E06" w:rsidRDefault="008C3E06">
            <w:r>
              <w:t>Listing of securiti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B8F80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D01EE" w14:textId="77777777" w:rsidR="008C3E06" w:rsidRDefault="008C3E06">
            <w:r>
              <w:t>22/01/2008</w:t>
            </w:r>
          </w:p>
        </w:tc>
      </w:tr>
      <w:tr w:rsidR="008C3E06" w14:paraId="0F31D3DB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285B5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06DE3" w14:textId="77777777" w:rsidR="008C3E06" w:rsidRDefault="008C3E06">
            <w:r>
              <w:t>Issues in online trad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45E21" w14:textId="77777777" w:rsidR="008C3E06" w:rsidRDefault="008C3E06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BE877" w14:textId="77777777" w:rsidR="008C3E06" w:rsidRDefault="008C3E06">
            <w:r>
              <w:t>18/03/2008</w:t>
            </w:r>
          </w:p>
        </w:tc>
      </w:tr>
      <w:tr w:rsidR="008C3E06" w14:paraId="348C12A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93BFF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F6B65" w14:textId="77777777" w:rsidR="008C3E06" w:rsidRDefault="008C3E06">
            <w:r>
              <w:t>Ancillary Services of Commercial Bank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7DFA7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BDAF8" w14:textId="77777777" w:rsidR="008C3E06" w:rsidRDefault="008C3E06">
            <w:r>
              <w:t>27/08/2008</w:t>
            </w:r>
          </w:p>
        </w:tc>
      </w:tr>
      <w:tr w:rsidR="008C3E06" w14:paraId="7A9F2243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40068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08607" w14:textId="77777777" w:rsidR="008C3E06" w:rsidRDefault="008C3E06">
            <w:r>
              <w:t>Determination of Electricity Rate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71E9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900C3" w14:textId="77777777" w:rsidR="008C3E06" w:rsidRDefault="008C3E06">
            <w:r>
              <w:t>02/02/2009</w:t>
            </w:r>
          </w:p>
        </w:tc>
      </w:tr>
      <w:tr w:rsidR="008C3E06" w14:paraId="6E50C4C6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53FC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B6E5" w14:textId="77777777" w:rsidR="008C3E06" w:rsidRDefault="008C3E06">
            <w:r>
              <w:t>Management of Electricity Distribu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172EA" w14:textId="77777777" w:rsidR="008C3E06" w:rsidRDefault="008C3E06">
            <w:r>
              <w:t>IMS, 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2616F" w14:textId="77777777" w:rsidR="008C3E06" w:rsidRDefault="008C3E06">
            <w:r>
              <w:t>02/02/2009</w:t>
            </w:r>
          </w:p>
        </w:tc>
      </w:tr>
      <w:tr w:rsidR="008C3E06" w14:paraId="3116BA67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DE09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7CDB8" w14:textId="77777777" w:rsidR="008C3E06" w:rsidRDefault="008C3E06">
            <w:r>
              <w:t>Issues in online trad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BEC7F" w14:textId="77777777" w:rsidR="008C3E06" w:rsidRDefault="008C3E06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CD07A" w14:textId="77777777" w:rsidR="008C3E06" w:rsidRDefault="008C3E06">
            <w:r>
              <w:t>20/04/2009</w:t>
            </w:r>
          </w:p>
        </w:tc>
      </w:tr>
      <w:tr w:rsidR="008C3E06" w14:paraId="1703C0AC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D257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340A" w14:textId="77777777" w:rsidR="008C3E06" w:rsidRDefault="008C3E06">
            <w:r>
              <w:t>Stock Exchange Opera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6434B5" w14:textId="77777777" w:rsidR="008C3E06" w:rsidRDefault="008C3E06">
            <w:r>
              <w:t>IMS, 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6CBC2" w14:textId="77777777" w:rsidR="008C3E06" w:rsidRDefault="008C3E06">
            <w:r>
              <w:t>17/08/2009</w:t>
            </w:r>
          </w:p>
        </w:tc>
      </w:tr>
      <w:tr w:rsidR="008C3E06" w14:paraId="79778753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4F3E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3BF4F" w14:textId="77777777" w:rsidR="008C3E06" w:rsidRDefault="008C3E06">
            <w:r>
              <w:t>Importance of Public Utiliti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F25F8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86FD" w14:textId="77777777" w:rsidR="008C3E06" w:rsidRDefault="008C3E06">
            <w:r>
              <w:t>17/08/2009</w:t>
            </w:r>
          </w:p>
        </w:tc>
      </w:tr>
      <w:tr w:rsidR="008C3E06" w14:paraId="04381A6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F7F3F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19D15" w14:textId="77777777" w:rsidR="008C3E06" w:rsidRDefault="008C3E06">
            <w:r>
              <w:t>Public Utilities Economic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3F895" w14:textId="77777777" w:rsidR="008C3E06" w:rsidRDefault="008C3E06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50AE" w14:textId="77777777" w:rsidR="008C3E06" w:rsidRDefault="008C3E06">
            <w:r>
              <w:t>09/10/2009</w:t>
            </w:r>
          </w:p>
        </w:tc>
      </w:tr>
      <w:tr w:rsidR="008C3E06" w14:paraId="79B9A341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A7AB2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1FA38" w14:textId="77777777" w:rsidR="008C3E06" w:rsidRDefault="008C3E06">
            <w:r>
              <w:t>Management of MNC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92469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6C9D5" w14:textId="77777777" w:rsidR="008C3E06" w:rsidRDefault="008C3E06">
            <w:r>
              <w:t>30/01/2010</w:t>
            </w:r>
          </w:p>
        </w:tc>
      </w:tr>
      <w:tr w:rsidR="008C3E06" w14:paraId="1FCE03FB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8DB43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093DA" w14:textId="77777777" w:rsidR="008C3E06" w:rsidRDefault="008C3E06">
            <w:r>
              <w:t>Merger of Bank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4C4FE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4A52" w14:textId="77777777" w:rsidR="008C3E06" w:rsidRDefault="008C3E06">
            <w:r>
              <w:t>22/03/2010</w:t>
            </w:r>
          </w:p>
        </w:tc>
      </w:tr>
      <w:tr w:rsidR="008C3E06" w14:paraId="16DDA71E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8601" w14:textId="77777777" w:rsidR="008C3E06" w:rsidRDefault="008C3E06" w:rsidP="00C92B6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0BBB0" w14:textId="77777777" w:rsidR="008C3E06" w:rsidRDefault="008C3E06">
            <w:r>
              <w:t>Green Bank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D3B48" w14:textId="77777777" w:rsidR="008C3E06" w:rsidRDefault="008C3E06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82C06" w14:textId="77777777" w:rsidR="008C3E06" w:rsidRDefault="008C3E06">
            <w:r>
              <w:t>30/08/2010</w:t>
            </w:r>
          </w:p>
        </w:tc>
      </w:tr>
      <w:tr w:rsidR="008C3E06" w14:paraId="07A9C6BE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0E192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A764E" w14:textId="77777777" w:rsidR="008C3E06" w:rsidRDefault="008C3E06" w:rsidP="00DC0968">
            <w:r>
              <w:t xml:space="preserve">Regulatory Framework of Commercial Banks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96721" w14:textId="77777777" w:rsidR="008C3E06" w:rsidRDefault="008C3E06" w:rsidP="00DC0968">
            <w:r>
              <w:t xml:space="preserve">Dept. of Economics, MGKVP, Varanasi 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19D5" w14:textId="77777777" w:rsidR="008C3E06" w:rsidRDefault="008C3E06" w:rsidP="00DC0968">
            <w:r>
              <w:t>27/10/2010</w:t>
            </w:r>
          </w:p>
        </w:tc>
      </w:tr>
      <w:tr w:rsidR="008C3E06" w14:paraId="3410272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A09A5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0AF46" w14:textId="77777777" w:rsidR="008C3E06" w:rsidRDefault="008C3E06" w:rsidP="00DC0968">
            <w:r>
              <w:t>Credit Control by RBI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C9F9" w14:textId="77777777" w:rsidR="008C3E06" w:rsidRDefault="008C3E06" w:rsidP="00DC0968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1427B" w14:textId="77777777" w:rsidR="008C3E06" w:rsidRDefault="008C3E06" w:rsidP="00DC0968">
            <w:r>
              <w:t>01/11/2010</w:t>
            </w:r>
          </w:p>
        </w:tc>
      </w:tr>
      <w:tr w:rsidR="008C3E06" w14:paraId="048A8E5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BAF8E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BBFE" w14:textId="77777777" w:rsidR="008C3E06" w:rsidRDefault="008C3E06" w:rsidP="00DC0968">
            <w:r>
              <w:t xml:space="preserve">Role of Deposit and Insurance Act in Indian Banking System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ADE34" w14:textId="77777777" w:rsidR="008C3E06" w:rsidRDefault="008C3E06" w:rsidP="00DC0968">
            <w:r>
              <w:t xml:space="preserve">Dept. of Economics, MGKVP, Varanasi 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7669" w14:textId="77777777" w:rsidR="008C3E06" w:rsidRDefault="008C3E06" w:rsidP="00DC0968">
            <w:r>
              <w:t>18/01/2011</w:t>
            </w:r>
          </w:p>
        </w:tc>
      </w:tr>
      <w:tr w:rsidR="008C3E06" w14:paraId="1C9A645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2EB2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0433F" w14:textId="77777777" w:rsidR="008C3E06" w:rsidRDefault="008C3E06" w:rsidP="00DC0968">
            <w:r>
              <w:t>Strategy in the Next Era of Bank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0A6E6" w14:textId="77777777" w:rsidR="008C3E06" w:rsidRDefault="008C3E06" w:rsidP="00DC0968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F8552" w14:textId="77777777" w:rsidR="008C3E06" w:rsidRDefault="008C3E06" w:rsidP="00DC0968">
            <w:r>
              <w:t>29/07/2011</w:t>
            </w:r>
          </w:p>
        </w:tc>
      </w:tr>
      <w:tr w:rsidR="008C3E06" w14:paraId="0DBF8A70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95239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3A04" w14:textId="77777777" w:rsidR="008C3E06" w:rsidRDefault="008C3E06" w:rsidP="00DC0968">
            <w:r>
              <w:t>Monetary Policy and Indian Economy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24EBE" w14:textId="77777777" w:rsidR="008C3E06" w:rsidRDefault="008C3E06" w:rsidP="00DC0968">
            <w:r>
              <w:t>Dept. of Economics, MGKVP, Varanasi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BE11" w14:textId="77777777" w:rsidR="008C3E06" w:rsidRDefault="008C3E06" w:rsidP="00DC0968">
            <w:r>
              <w:t>07/09/2011</w:t>
            </w:r>
          </w:p>
        </w:tc>
      </w:tr>
      <w:tr w:rsidR="008C3E06" w14:paraId="726CEF15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EB2B3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A1F80" w14:textId="77777777" w:rsidR="008C3E06" w:rsidRDefault="008C3E06" w:rsidP="00DC0968">
            <w:r>
              <w:t>Stock Market Operation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713E5" w14:textId="77777777" w:rsidR="008C3E06" w:rsidRDefault="008C3E06" w:rsidP="00DC0968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2F9FB" w14:textId="77777777" w:rsidR="008C3E06" w:rsidRDefault="008C3E06" w:rsidP="00DC0968">
            <w:r>
              <w:t>01/10/2011</w:t>
            </w:r>
          </w:p>
        </w:tc>
      </w:tr>
      <w:tr w:rsidR="008C3E06" w14:paraId="0BBECCCE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CF289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15FFD" w14:textId="77777777" w:rsidR="008C3E06" w:rsidRDefault="008C3E06" w:rsidP="00DC0968">
            <w:r>
              <w:t>Management of Electricity Distribu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B2EF2" w14:textId="77777777" w:rsidR="008C3E06" w:rsidRDefault="008C3E06" w:rsidP="00DC0968">
            <w:r>
              <w:t>Institute of Management Sciences, Lucknow University, Lucknow</w:t>
            </w:r>
          </w:p>
          <w:p w14:paraId="54670050" w14:textId="77777777" w:rsidR="00526561" w:rsidRDefault="00526561" w:rsidP="00DC0968"/>
          <w:p w14:paraId="091C4E2C" w14:textId="2104E8E3" w:rsidR="00526561" w:rsidRDefault="00526561" w:rsidP="00DC0968"/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F989F" w14:textId="77777777" w:rsidR="008C3E06" w:rsidRDefault="008C3E06" w:rsidP="00DC0968">
            <w:r>
              <w:t>01/10/2011</w:t>
            </w:r>
          </w:p>
        </w:tc>
      </w:tr>
      <w:tr w:rsidR="008C3E06" w14:paraId="7A271A8A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3A16D" w14:textId="77777777" w:rsidR="008C3E06" w:rsidRDefault="008C3E06" w:rsidP="00DC0968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49AFB" w14:textId="77777777" w:rsidR="008C3E06" w:rsidRDefault="008C3E06" w:rsidP="00DC0968">
            <w:r>
              <w:t>Infrastructural Development and Indian Economy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A547E" w14:textId="77777777" w:rsidR="008C3E06" w:rsidRDefault="008C3E06" w:rsidP="00DC0968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84049" w14:textId="77777777" w:rsidR="008C3E06" w:rsidRDefault="008C3E06" w:rsidP="00DC0968">
            <w:r>
              <w:t>18/01/2012</w:t>
            </w:r>
          </w:p>
        </w:tc>
      </w:tr>
      <w:tr w:rsidR="008C3E06" w14:paraId="22853060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22129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EF3A5" w14:textId="77777777" w:rsidR="008C3E06" w:rsidRDefault="008C3E06" w:rsidP="00B36FC5">
            <w:r>
              <w:t xml:space="preserve">New Economic Reforms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BAEF" w14:textId="77777777" w:rsidR="008C3E06" w:rsidRDefault="008C3E06" w:rsidP="00B36FC5">
            <w:r>
              <w:t>Dept. of Economics, MGKVP, Varanasi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1534B" w14:textId="77777777" w:rsidR="008C3E06" w:rsidRDefault="008C3E06" w:rsidP="00B36FC5">
            <w:r>
              <w:t>10/02/2012</w:t>
            </w:r>
          </w:p>
        </w:tc>
      </w:tr>
      <w:tr w:rsidR="008C3E06" w14:paraId="3428C37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9B54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D828" w14:textId="77777777" w:rsidR="008C3E06" w:rsidRDefault="008C3E06" w:rsidP="00B36FC5">
            <w:r>
              <w:t>Power Sector Reforms in Indi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FC897" w14:textId="77777777" w:rsidR="008C3E06" w:rsidRDefault="008C3E06" w:rsidP="00B36FC5">
            <w:r>
              <w:t>Modern Girls’ College of Professional Studies, Affiliated to Lucknow University, Lucknow</w:t>
            </w:r>
          </w:p>
          <w:p w14:paraId="3A33BA64" w14:textId="77777777" w:rsidR="00B44982" w:rsidRDefault="00B44982" w:rsidP="00B36FC5"/>
          <w:p w14:paraId="73DD4CEC" w14:textId="17AF4697" w:rsidR="00B44982" w:rsidRDefault="00B44982" w:rsidP="00B36FC5"/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CE423" w14:textId="77777777" w:rsidR="008C3E06" w:rsidRDefault="008C3E06" w:rsidP="00B36FC5">
            <w:r>
              <w:t>19/03/2012</w:t>
            </w:r>
          </w:p>
        </w:tc>
      </w:tr>
      <w:tr w:rsidR="008C3E06" w14:paraId="109403B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9C22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27249" w14:textId="77777777" w:rsidR="008C3E06" w:rsidRDefault="008C3E06" w:rsidP="00B36FC5">
            <w:r>
              <w:t>Stock Exchange Opera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71B41" w14:textId="77777777" w:rsidR="008C3E06" w:rsidRDefault="008C3E06" w:rsidP="00B36FC5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D8A6B" w14:textId="77777777" w:rsidR="008C3E06" w:rsidRDefault="008C3E06" w:rsidP="00B36FC5">
            <w:r>
              <w:t>24/08/2012</w:t>
            </w:r>
          </w:p>
        </w:tc>
      </w:tr>
      <w:tr w:rsidR="008C3E06" w14:paraId="265C93B7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02D79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D3D32" w14:textId="77777777" w:rsidR="008C3E06" w:rsidRDefault="008C3E06" w:rsidP="00B36FC5">
            <w:r>
              <w:t>Infrastructural Development in Indi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17086" w14:textId="77777777" w:rsidR="008C3E06" w:rsidRDefault="008C3E06" w:rsidP="00B36FC5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6717C" w14:textId="77777777" w:rsidR="008C3E06" w:rsidRDefault="008C3E06" w:rsidP="00B36FC5">
            <w:r>
              <w:t>24/08/2012</w:t>
            </w:r>
          </w:p>
        </w:tc>
      </w:tr>
      <w:tr w:rsidR="008C3E06" w14:paraId="12467669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9C03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CF257" w14:textId="77777777" w:rsidR="008C3E06" w:rsidRDefault="008C3E06" w:rsidP="00B36FC5">
            <w:r>
              <w:t>Management of Public Enterpris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99F84" w14:textId="77777777" w:rsidR="008C3E06" w:rsidRDefault="008C3E06" w:rsidP="00B36FC5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94F5E" w14:textId="77777777" w:rsidR="008C3E06" w:rsidRDefault="008C3E06" w:rsidP="00B36FC5">
            <w:r>
              <w:t>19/11/2012</w:t>
            </w:r>
          </w:p>
        </w:tc>
      </w:tr>
      <w:tr w:rsidR="008C3E06" w14:paraId="67BB23E5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4288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3194" w14:textId="77777777" w:rsidR="008C3E06" w:rsidRDefault="008C3E06" w:rsidP="00B36FC5">
            <w:r>
              <w:t>Management of MNC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CA9E5" w14:textId="77777777" w:rsidR="008C3E06" w:rsidRDefault="008C3E06" w:rsidP="00B36FC5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E99B3" w14:textId="77777777" w:rsidR="008C3E06" w:rsidRDefault="008C3E06" w:rsidP="00B36FC5">
            <w:r>
              <w:t>19/11/2012</w:t>
            </w:r>
          </w:p>
        </w:tc>
      </w:tr>
      <w:tr w:rsidR="008C3E06" w14:paraId="6D326CF3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CE70E" w14:textId="77777777" w:rsidR="008C3E06" w:rsidRDefault="008C3E06" w:rsidP="00B36FC5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8B5EA" w14:textId="77777777" w:rsidR="008C3E06" w:rsidRDefault="008C3E06" w:rsidP="00B36FC5">
            <w:r>
              <w:t>Remedial Measures through Online Trading in Indian Stock Market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7A3D5" w14:textId="77777777" w:rsidR="008C3E06" w:rsidRDefault="008C3E06" w:rsidP="00B36FC5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4E357" w14:textId="77777777" w:rsidR="008C3E06" w:rsidRDefault="008C3E06" w:rsidP="00B36FC5">
            <w:r>
              <w:t>21/01/2013</w:t>
            </w:r>
          </w:p>
        </w:tc>
      </w:tr>
      <w:tr w:rsidR="008C3E06" w14:paraId="38D846A3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A9925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1E573" w14:textId="77777777" w:rsidR="008C3E06" w:rsidRDefault="008C3E06" w:rsidP="002F5CFA">
            <w:r>
              <w:t xml:space="preserve">Role of Infrastructural Development in the Development of Indian Economy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C51C7" w14:textId="77777777" w:rsidR="008C3E06" w:rsidRDefault="008C3E06" w:rsidP="002F5CFA">
            <w:r>
              <w:t>Dept. of Economics, MGKVP, Varanasi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A39CE" w14:textId="77777777" w:rsidR="008C3E06" w:rsidRDefault="008C3E06" w:rsidP="002F5CFA">
            <w:r>
              <w:t>22/01/2013</w:t>
            </w:r>
          </w:p>
        </w:tc>
      </w:tr>
      <w:tr w:rsidR="008C3E06" w14:paraId="0EBC5FEA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ABAE6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0E1AD" w14:textId="77777777" w:rsidR="008C3E06" w:rsidRDefault="008C3E06" w:rsidP="002F5CFA">
            <w:r>
              <w:t xml:space="preserve">Pricing of Public Utilities- Principal and Practice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E4E56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024B0" w14:textId="77777777" w:rsidR="008C3E06" w:rsidRDefault="008C3E06" w:rsidP="002F5CFA">
            <w:r>
              <w:t>15/03/2013</w:t>
            </w:r>
          </w:p>
        </w:tc>
      </w:tr>
      <w:tr w:rsidR="008C3E06" w14:paraId="0E01C37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3DAA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2A2AA" w14:textId="77777777" w:rsidR="008C3E06" w:rsidRDefault="008C3E06" w:rsidP="002F5CFA">
            <w:r>
              <w:t>Current Monetary Policy of RBI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709A2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95654" w14:textId="77777777" w:rsidR="008C3E06" w:rsidRDefault="008C3E06" w:rsidP="002F5CFA">
            <w:r>
              <w:t>26/07/2013</w:t>
            </w:r>
          </w:p>
        </w:tc>
      </w:tr>
      <w:tr w:rsidR="008C3E06" w14:paraId="7515BE62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4655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265C" w14:textId="3C340A34" w:rsidR="008C3E06" w:rsidRDefault="008C3E06" w:rsidP="002F5CFA">
            <w:r>
              <w:t xml:space="preserve">New Economic </w:t>
            </w:r>
            <w:r w:rsidR="00B44982">
              <w:t>Policy:</w:t>
            </w:r>
            <w:r>
              <w:t xml:space="preserve"> An Overview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47E72" w14:textId="77777777" w:rsidR="008C3E06" w:rsidRDefault="008C3E06" w:rsidP="002F5CFA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3D241" w14:textId="77777777" w:rsidR="008C3E06" w:rsidRDefault="008C3E06" w:rsidP="002F5CFA">
            <w:r>
              <w:t>29/07/2013</w:t>
            </w:r>
          </w:p>
        </w:tc>
      </w:tr>
      <w:tr w:rsidR="008C3E06" w14:paraId="30AD2DAA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5AD56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7A045" w14:textId="77777777" w:rsidR="008C3E06" w:rsidRDefault="008C3E06" w:rsidP="002F5CFA">
            <w:r>
              <w:t>Issues and Challenges in E-Banking System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C63B6" w14:textId="77777777" w:rsidR="008C3E06" w:rsidRDefault="008C3E06" w:rsidP="002F5CFA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A257F" w14:textId="77777777" w:rsidR="008C3E06" w:rsidRDefault="008C3E06" w:rsidP="002F5CFA">
            <w:r>
              <w:t>12/08/2013</w:t>
            </w:r>
          </w:p>
        </w:tc>
      </w:tr>
      <w:tr w:rsidR="008C3E06" w14:paraId="2E05A0E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92E5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9479D" w14:textId="77777777" w:rsidR="008C3E06" w:rsidRDefault="008C3E06" w:rsidP="002F5CFA">
            <w:r>
              <w:t>Digital Payment System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D2594" w14:textId="77777777" w:rsidR="008C3E06" w:rsidRDefault="008C3E06" w:rsidP="002F5CFA">
            <w:r>
              <w:t>Shia PG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78CEA" w14:textId="77777777" w:rsidR="008C3E06" w:rsidRDefault="008C3E06" w:rsidP="002F5CFA">
            <w:r>
              <w:t>20/09/2013</w:t>
            </w:r>
          </w:p>
        </w:tc>
      </w:tr>
      <w:tr w:rsidR="008C3E06" w14:paraId="175AD06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C5F2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5A114" w14:textId="77777777" w:rsidR="008C3E06" w:rsidRDefault="008C3E06" w:rsidP="002F5CFA">
            <w:r>
              <w:t>Online Trading and its issu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15B63" w14:textId="77777777" w:rsidR="008C3E06" w:rsidRDefault="008C3E06" w:rsidP="002F5CFA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BC254" w14:textId="77777777" w:rsidR="008C3E06" w:rsidRDefault="008C3E06" w:rsidP="002F5CFA">
            <w:r>
              <w:t>25/11/2013</w:t>
            </w:r>
          </w:p>
        </w:tc>
      </w:tr>
      <w:tr w:rsidR="008C3E06" w14:paraId="4B45519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E37B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59F27" w14:textId="77777777" w:rsidR="008C3E06" w:rsidRDefault="008C3E06" w:rsidP="002F5CFA">
            <w:r>
              <w:t>Export-Import Procedure and Documentation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77F8C" w14:textId="77777777" w:rsidR="008C3E06" w:rsidRDefault="008C3E06" w:rsidP="002F5CFA">
            <w:r>
              <w:t>Modern Girls’ College of Professional Studies, Affiliated to Lucknow University, Lucknow</w:t>
            </w:r>
          </w:p>
          <w:p w14:paraId="49E78138" w14:textId="0E83F194" w:rsidR="00526561" w:rsidRDefault="00526561" w:rsidP="002F5CFA"/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52A51" w14:textId="77777777" w:rsidR="008C3E06" w:rsidRDefault="008C3E06" w:rsidP="002F5CFA">
            <w:r>
              <w:t>20/01/2014</w:t>
            </w:r>
          </w:p>
        </w:tc>
      </w:tr>
      <w:tr w:rsidR="008C3E06" w14:paraId="75037F08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25B1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7C47B" w14:textId="77777777" w:rsidR="008C3E06" w:rsidRDefault="008C3E06" w:rsidP="002F5CFA">
            <w:r>
              <w:t>Operational Reforms in Banking Sector During Post Reform Period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9599B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F6E9E" w14:textId="77777777" w:rsidR="008C3E06" w:rsidRDefault="008C3E06" w:rsidP="002F5CFA">
            <w:r>
              <w:t>11/02/2014</w:t>
            </w:r>
          </w:p>
        </w:tc>
      </w:tr>
      <w:tr w:rsidR="008C3E06" w14:paraId="2E3498A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5BBB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4D84B" w14:textId="77777777" w:rsidR="008C3E06" w:rsidRDefault="008C3E06" w:rsidP="002F5CFA">
            <w:r>
              <w:t xml:space="preserve">Ancillary Services of Commercial Banks 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A9A66" w14:textId="77777777" w:rsidR="008C3E06" w:rsidRDefault="008C3E06" w:rsidP="002F5CFA">
            <w:r>
              <w:t>Dept. of Economics, MGKVP, Varanasi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21D24" w14:textId="77777777" w:rsidR="008C3E06" w:rsidRDefault="008C3E06" w:rsidP="002F5CFA">
            <w:r>
              <w:t>07/03/2014</w:t>
            </w:r>
          </w:p>
        </w:tc>
      </w:tr>
      <w:tr w:rsidR="008C3E06" w14:paraId="7FB4B398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85A6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40262" w14:textId="77777777" w:rsidR="008C3E06" w:rsidRDefault="008C3E06" w:rsidP="002F5CFA">
            <w:r>
              <w:t>Stock Exchange and its working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C0B3F" w14:textId="77777777" w:rsidR="008C3E06" w:rsidRDefault="008C3E06" w:rsidP="002F5CFA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838B8" w14:textId="77777777" w:rsidR="008C3E06" w:rsidRDefault="008C3E06" w:rsidP="002F5CFA">
            <w:r>
              <w:t>23/04/2014</w:t>
            </w:r>
          </w:p>
        </w:tc>
      </w:tr>
      <w:tr w:rsidR="008C3E06" w14:paraId="019DAFC3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DCBB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2DE5C" w14:textId="77777777" w:rsidR="008C3E06" w:rsidRDefault="008C3E06" w:rsidP="002F5CFA">
            <w:r>
              <w:t xml:space="preserve">Merchant Banking Services 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91C87" w14:textId="77777777" w:rsidR="008C3E06" w:rsidRDefault="008C3E06" w:rsidP="002F5CFA">
            <w:r>
              <w:t>Dept. of Economics, MGKVP, Varanasi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84E38" w14:textId="77777777" w:rsidR="008C3E06" w:rsidRDefault="008C3E06" w:rsidP="002F5CFA">
            <w:r>
              <w:t>15/10/2014</w:t>
            </w:r>
          </w:p>
        </w:tc>
      </w:tr>
      <w:tr w:rsidR="008C3E06" w14:paraId="6E3CC43C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C7128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DD08A" w14:textId="77777777" w:rsidR="008C3E06" w:rsidRDefault="008C3E06" w:rsidP="002F5CFA">
            <w:r>
              <w:t>Changing Phases of Indian Banking Industry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62EA4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8060B" w14:textId="77777777" w:rsidR="008C3E06" w:rsidRDefault="008C3E06" w:rsidP="002F5CFA">
            <w:r>
              <w:t>22/01/2015</w:t>
            </w:r>
          </w:p>
        </w:tc>
      </w:tr>
      <w:tr w:rsidR="008C3E06" w14:paraId="0B62815B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135BF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B547" w14:textId="77777777" w:rsidR="008C3E06" w:rsidRDefault="008C3E06" w:rsidP="002F5CFA">
            <w:r>
              <w:t>Importance of Public Utiliti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25D48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149A0" w14:textId="77777777" w:rsidR="008C3E06" w:rsidRDefault="008C3E06" w:rsidP="002F5CFA">
            <w:r>
              <w:t>22/01/2015</w:t>
            </w:r>
          </w:p>
        </w:tc>
      </w:tr>
      <w:tr w:rsidR="008C3E06" w14:paraId="4C3042FB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927D8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A749E" w14:textId="77777777" w:rsidR="008C3E06" w:rsidRDefault="008C3E06" w:rsidP="002F5CFA">
            <w:r>
              <w:t xml:space="preserve">Changing profile of Navratna and </w:t>
            </w:r>
            <w:proofErr w:type="spellStart"/>
            <w:r>
              <w:t>Maharatna</w:t>
            </w:r>
            <w:proofErr w:type="spellEnd"/>
            <w:r>
              <w:t xml:space="preserve"> of Indi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8A180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865A5" w14:textId="77777777" w:rsidR="008C3E06" w:rsidRDefault="008C3E06" w:rsidP="002F5CFA">
            <w:r>
              <w:t>10/02/2015</w:t>
            </w:r>
          </w:p>
        </w:tc>
      </w:tr>
      <w:tr w:rsidR="008C3E06" w14:paraId="052EA64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6816E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04888" w14:textId="77777777" w:rsidR="008C3E06" w:rsidRDefault="008C3E06" w:rsidP="002F5CFA">
            <w:r>
              <w:t>Emerging Market Economy and Managerial Challenge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B4EB7" w14:textId="77777777" w:rsidR="008C3E06" w:rsidRDefault="008C3E06" w:rsidP="002F5CFA">
            <w:r>
              <w:t>National Seminar Organized by 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79CFE" w14:textId="77777777" w:rsidR="008C3E06" w:rsidRDefault="008C3E06" w:rsidP="002F5CFA">
            <w:r>
              <w:t>03/03/2015</w:t>
            </w:r>
          </w:p>
        </w:tc>
      </w:tr>
      <w:tr w:rsidR="008C3E06" w14:paraId="5AB8ADA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8C45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82B06" w14:textId="77777777" w:rsidR="008C3E06" w:rsidRDefault="008C3E06" w:rsidP="002F5CFA">
            <w:r>
              <w:t>Public Utilities Economic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77DF7" w14:textId="77777777" w:rsidR="008C3E06" w:rsidRDefault="008C3E06" w:rsidP="002F5CFA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83F14" w14:textId="77777777" w:rsidR="008C3E06" w:rsidRDefault="008C3E06" w:rsidP="002F5CFA">
            <w:r>
              <w:t>10/03/2015</w:t>
            </w:r>
          </w:p>
        </w:tc>
      </w:tr>
      <w:tr w:rsidR="008C3E06" w14:paraId="24C77D0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6270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F582D" w14:textId="77777777" w:rsidR="008C3E06" w:rsidRDefault="008C3E06" w:rsidP="002F5CFA">
            <w:r>
              <w:t>Rural Distress on Uttar Pradesh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688FE" w14:textId="77777777" w:rsidR="008C3E06" w:rsidRDefault="008C3E06" w:rsidP="002F5CFA">
            <w:r>
              <w:t>Modern Girls’ College of Professional Studies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25F87" w14:textId="77777777" w:rsidR="008C3E06" w:rsidRDefault="008C3E06" w:rsidP="002F5CFA">
            <w:r>
              <w:t>29/07/2015</w:t>
            </w:r>
          </w:p>
        </w:tc>
      </w:tr>
      <w:tr w:rsidR="008C3E06" w14:paraId="5C47F8B9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57913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29277" w14:textId="77777777" w:rsidR="008C3E06" w:rsidRDefault="008C3E06" w:rsidP="002F5CFA">
            <w:r>
              <w:t>Profit conditions in Indian Railway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99A6D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0E1B" w14:textId="77777777" w:rsidR="008C3E06" w:rsidRDefault="008C3E06" w:rsidP="002F5CFA">
            <w:r>
              <w:t>18/09/2015</w:t>
            </w:r>
          </w:p>
        </w:tc>
      </w:tr>
      <w:tr w:rsidR="008C3E06" w14:paraId="520DA455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C605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8E7A" w14:textId="77777777" w:rsidR="008C3E06" w:rsidRDefault="008C3E06" w:rsidP="002F5CFA">
            <w:r>
              <w:t>Price Discriminations by Electricity Department in Uttar Pradesh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09DF0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7BBD5" w14:textId="77777777" w:rsidR="008C3E06" w:rsidRDefault="008C3E06" w:rsidP="002F5CFA">
            <w:r>
              <w:t>20/11/2015</w:t>
            </w:r>
          </w:p>
        </w:tc>
      </w:tr>
      <w:tr w:rsidR="008C3E06" w14:paraId="140BEE9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356E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CB406" w14:textId="77777777" w:rsidR="008C3E06" w:rsidRDefault="008C3E06" w:rsidP="002F5CFA">
            <w:r>
              <w:t>Water Conservation- A Need of the day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315C9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77E10" w14:textId="77777777" w:rsidR="008C3E06" w:rsidRDefault="008C3E06" w:rsidP="002F5CFA">
            <w:r>
              <w:t>20/01/2016</w:t>
            </w:r>
          </w:p>
        </w:tc>
      </w:tr>
      <w:tr w:rsidR="008C3E06" w14:paraId="641D556D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512D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2E1AC" w14:textId="77777777" w:rsidR="008C3E06" w:rsidRDefault="008C3E06" w:rsidP="002F5CFA">
            <w:r>
              <w:t>Increasing share of Mutual Funds in Investment Portfolio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85169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7FF64" w14:textId="77777777" w:rsidR="008C3E06" w:rsidRDefault="008C3E06" w:rsidP="002F5CFA">
            <w:r>
              <w:t>25/04/2016</w:t>
            </w:r>
          </w:p>
        </w:tc>
      </w:tr>
      <w:tr w:rsidR="008C3E06" w14:paraId="1152EB51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315FB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F20C9" w14:textId="77777777" w:rsidR="008C3E06" w:rsidRDefault="008C3E06" w:rsidP="002F5CFA">
            <w:r>
              <w:t>Challenges of Infrastructural Development in Uttar Pradesh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9C0B9" w14:textId="77777777" w:rsidR="008C3E06" w:rsidRDefault="008C3E06" w:rsidP="002F5CFA">
            <w:r>
              <w:t>Modern College of Education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33CDF" w14:textId="77777777" w:rsidR="008C3E06" w:rsidRDefault="008C3E06" w:rsidP="002F5CFA">
            <w:r>
              <w:t>29/08/2016</w:t>
            </w:r>
          </w:p>
        </w:tc>
      </w:tr>
      <w:tr w:rsidR="008C3E06" w14:paraId="05ADB6B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2DA9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96E60" w14:textId="77777777" w:rsidR="008C3E06" w:rsidRDefault="008C3E06" w:rsidP="002F5CFA">
            <w:r>
              <w:t>Private Sector Banks and their working</w:t>
            </w:r>
          </w:p>
          <w:p w14:paraId="73B90171" w14:textId="77777777" w:rsidR="00526561" w:rsidRDefault="00526561" w:rsidP="002F5CFA"/>
          <w:p w14:paraId="48567ED1" w14:textId="357C1186" w:rsidR="00526561" w:rsidRDefault="00526561" w:rsidP="002F5CFA"/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BEA46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74ACF" w14:textId="77777777" w:rsidR="008C3E06" w:rsidRDefault="008C3E06" w:rsidP="002F5CFA">
            <w:r>
              <w:t>05/10/2016</w:t>
            </w:r>
          </w:p>
        </w:tc>
      </w:tr>
      <w:tr w:rsidR="008C3E06" w14:paraId="5EED5C36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6C026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66AD0" w14:textId="77777777" w:rsidR="008C3E06" w:rsidRDefault="008C3E06" w:rsidP="002F5CFA">
            <w:r>
              <w:t>India’s Trade Relation with Chin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C94E3" w14:textId="77777777" w:rsidR="008C3E06" w:rsidRDefault="008C3E06" w:rsidP="002F5CFA">
            <w:r>
              <w:t>Institute of Management Sciences,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8B4D0" w14:textId="77777777" w:rsidR="008C3E06" w:rsidRDefault="008C3E06" w:rsidP="002F5CFA">
            <w:r>
              <w:t>10/01/2017</w:t>
            </w:r>
          </w:p>
        </w:tc>
      </w:tr>
      <w:tr w:rsidR="008C3E06" w14:paraId="1D422DD4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7CDA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D8CFC" w14:textId="77777777" w:rsidR="008C3E06" w:rsidRDefault="008C3E06" w:rsidP="002F5CFA">
            <w:r>
              <w:t>Empowerment of Rural India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69EED" w14:textId="77777777" w:rsidR="008C3E06" w:rsidRDefault="008C3E06" w:rsidP="002F5CFA">
            <w:r>
              <w:t>Modern College of Education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BBBD9" w14:textId="77777777" w:rsidR="008C3E06" w:rsidRDefault="008C3E06" w:rsidP="002F5CFA">
            <w:r>
              <w:t>18/01/2017</w:t>
            </w:r>
          </w:p>
        </w:tc>
      </w:tr>
      <w:tr w:rsidR="008C3E06" w14:paraId="69EDF9DF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4E81F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B963" w14:textId="77777777" w:rsidR="008C3E06" w:rsidRDefault="008C3E06" w:rsidP="002F5CFA">
            <w:r>
              <w:t>Stock Market Operation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9F9C8" w14:textId="77777777" w:rsidR="008C3E06" w:rsidRDefault="008C3E06" w:rsidP="002F5CFA">
            <w:r>
              <w:t>Shri Guru Nanak Girls Degree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0605F" w14:textId="77777777" w:rsidR="008C3E06" w:rsidRDefault="008C3E06" w:rsidP="002F5CFA">
            <w:r>
              <w:t>17/11/2018</w:t>
            </w:r>
          </w:p>
        </w:tc>
      </w:tr>
      <w:tr w:rsidR="008C3E06" w14:paraId="458846CC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C649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EDC65" w14:textId="77777777" w:rsidR="008C3E06" w:rsidRDefault="008C3E06" w:rsidP="002F5CFA">
            <w:r>
              <w:t>Innovative Banking Products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81CC6" w14:textId="77777777" w:rsidR="008C3E06" w:rsidRDefault="008C3E06" w:rsidP="002F5CFA">
            <w:r>
              <w:t>Shri Guru Nanak Girls Degree College, Affiliated to Lucknow University, Lucknow</w:t>
            </w:r>
          </w:p>
          <w:p w14:paraId="2F7A14E4" w14:textId="59889990" w:rsidR="00636D42" w:rsidRDefault="00636D42" w:rsidP="002F5CFA"/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02E97" w14:textId="77777777" w:rsidR="008C3E06" w:rsidRDefault="008C3E06" w:rsidP="002F5CFA">
            <w:r>
              <w:t>30/01/2019</w:t>
            </w:r>
          </w:p>
        </w:tc>
      </w:tr>
      <w:tr w:rsidR="008C3E06" w14:paraId="064889F0" w14:textId="77777777" w:rsidTr="00200270"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0E856" w14:textId="77777777" w:rsidR="008C3E06" w:rsidRDefault="008C3E06" w:rsidP="002F5CFA">
            <w:pPr>
              <w:pStyle w:val="ListParagraph"/>
              <w:numPr>
                <w:ilvl w:val="0"/>
                <w:numId w:val="22"/>
              </w:numPr>
            </w:pP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DF81E" w14:textId="77777777" w:rsidR="008C3E06" w:rsidRDefault="008C3E06" w:rsidP="002F5CFA">
            <w:r>
              <w:t>Infrastructural Development and Indian Economy</w:t>
            </w:r>
          </w:p>
        </w:tc>
        <w:tc>
          <w:tcPr>
            <w:tcW w:w="3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47EAD" w14:textId="77777777" w:rsidR="008C3E06" w:rsidRDefault="008C3E06" w:rsidP="002F5CFA">
            <w:r>
              <w:t>National Seminar Organized by Shri Guru Nanak Girls Degree College, Affiliated to Lucknow University, Lucknow</w:t>
            </w:r>
          </w:p>
        </w:tc>
        <w:tc>
          <w:tcPr>
            <w:tcW w:w="2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7C46" w14:textId="77777777" w:rsidR="008C3E06" w:rsidRDefault="008C3E06" w:rsidP="002F5CFA">
            <w:r>
              <w:t>30/03/2019</w:t>
            </w:r>
          </w:p>
        </w:tc>
      </w:tr>
    </w:tbl>
    <w:p w14:paraId="66C24B97" w14:textId="77777777" w:rsidR="00DA22C2" w:rsidRDefault="00DA22C2" w:rsidP="00DA22C2">
      <w:pPr>
        <w:rPr>
          <w:b/>
          <w:bCs/>
          <w:sz w:val="28"/>
          <w:szCs w:val="28"/>
        </w:rPr>
      </w:pPr>
      <w:bookmarkStart w:id="0" w:name="_Hlk105004143"/>
    </w:p>
    <w:p w14:paraId="2128A64A" w14:textId="64185E03" w:rsidR="00DA22C2" w:rsidRDefault="00DA22C2" w:rsidP="00DA22C2">
      <w:pPr>
        <w:ind w:left="-567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reation of ICT (E-content) </w:t>
      </w:r>
      <w:bookmarkEnd w:id="0"/>
      <w:r w:rsidR="006A65F2">
        <w:rPr>
          <w:b/>
          <w:bCs/>
          <w:sz w:val="28"/>
          <w:szCs w:val="28"/>
        </w:rPr>
        <w:t>- 20</w:t>
      </w:r>
    </w:p>
    <w:tbl>
      <w:tblPr>
        <w:tblStyle w:val="TableGrid"/>
        <w:tblW w:w="978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852"/>
        <w:gridCol w:w="1984"/>
        <w:gridCol w:w="709"/>
        <w:gridCol w:w="6237"/>
      </w:tblGrid>
      <w:tr w:rsidR="00DA22C2" w:rsidRPr="00CD39F8" w14:paraId="65886F93" w14:textId="77777777" w:rsidTr="006A65F2">
        <w:tc>
          <w:tcPr>
            <w:tcW w:w="852" w:type="dxa"/>
          </w:tcPr>
          <w:p w14:paraId="2F80198F" w14:textId="1BA23FB7" w:rsidR="00DA22C2" w:rsidRPr="006A65F2" w:rsidRDefault="00DA22C2" w:rsidP="006A65F2">
            <w:pPr>
              <w:jc w:val="center"/>
              <w:rPr>
                <w:b/>
              </w:rPr>
            </w:pPr>
            <w:r w:rsidRPr="006A65F2">
              <w:rPr>
                <w:b/>
              </w:rPr>
              <w:t xml:space="preserve">S. N. </w:t>
            </w:r>
          </w:p>
        </w:tc>
        <w:tc>
          <w:tcPr>
            <w:tcW w:w="1984" w:type="dxa"/>
          </w:tcPr>
          <w:p w14:paraId="60615106" w14:textId="77777777" w:rsidR="00DA22C2" w:rsidRPr="006A65F2" w:rsidRDefault="00DA22C2" w:rsidP="006A65F2">
            <w:pPr>
              <w:jc w:val="center"/>
              <w:rPr>
                <w:b/>
              </w:rPr>
            </w:pPr>
            <w:r w:rsidRPr="006A65F2">
              <w:rPr>
                <w:b/>
              </w:rPr>
              <w:t xml:space="preserve">    Title of the process/ Material/ MOOC/ eContent  </w:t>
            </w:r>
          </w:p>
        </w:tc>
        <w:tc>
          <w:tcPr>
            <w:tcW w:w="709" w:type="dxa"/>
          </w:tcPr>
          <w:p w14:paraId="106E375D" w14:textId="4B1C66D8" w:rsidR="00DA22C2" w:rsidRPr="006A65F2" w:rsidRDefault="00DA22C2" w:rsidP="006A65F2">
            <w:pPr>
              <w:rPr>
                <w:b/>
              </w:rPr>
            </w:pPr>
          </w:p>
          <w:p w14:paraId="6F4E98A4" w14:textId="77777777" w:rsidR="00DA22C2" w:rsidRPr="006A65F2" w:rsidRDefault="00DA22C2" w:rsidP="006A65F2">
            <w:pPr>
              <w:jc w:val="center"/>
              <w:rPr>
                <w:b/>
              </w:rPr>
            </w:pPr>
            <w:r w:rsidRPr="006A65F2">
              <w:rPr>
                <w:b/>
              </w:rPr>
              <w:t xml:space="preserve">Year </w:t>
            </w:r>
          </w:p>
        </w:tc>
        <w:tc>
          <w:tcPr>
            <w:tcW w:w="6237" w:type="dxa"/>
          </w:tcPr>
          <w:p w14:paraId="3542ABB6" w14:textId="77777777" w:rsidR="00DA22C2" w:rsidRPr="006A65F2" w:rsidRDefault="00DA22C2" w:rsidP="006A65F2">
            <w:pPr>
              <w:jc w:val="center"/>
              <w:rPr>
                <w:b/>
              </w:rPr>
            </w:pPr>
            <w:r w:rsidRPr="006A65F2">
              <w:rPr>
                <w:b/>
              </w:rPr>
              <w:t xml:space="preserve">Web link of process/ Material/ MOOC/ eContent  </w:t>
            </w:r>
          </w:p>
        </w:tc>
      </w:tr>
      <w:tr w:rsidR="00DA22C2" w:rsidRPr="00CD39F8" w14:paraId="625A9E6C" w14:textId="77777777" w:rsidTr="006A65F2">
        <w:tc>
          <w:tcPr>
            <w:tcW w:w="852" w:type="dxa"/>
          </w:tcPr>
          <w:p w14:paraId="3E2D420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</w:t>
            </w:r>
          </w:p>
        </w:tc>
        <w:tc>
          <w:tcPr>
            <w:tcW w:w="1984" w:type="dxa"/>
            <w:vAlign w:val="bottom"/>
          </w:tcPr>
          <w:p w14:paraId="694AE86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Consumer Protection Act 1986</w:t>
            </w:r>
          </w:p>
        </w:tc>
        <w:tc>
          <w:tcPr>
            <w:tcW w:w="709" w:type="dxa"/>
          </w:tcPr>
          <w:p w14:paraId="79C2736F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33D3561F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zIPiqsgTWQA4UNiNa8DyBg%3d%3d&amp;Flag=N8On8ic7axf2tid%2bb00NJBEyq0Zz4SKSDPXbLN4b1YU%3d</w:t>
            </w:r>
          </w:p>
        </w:tc>
      </w:tr>
      <w:tr w:rsidR="00DA22C2" w:rsidRPr="00CD39F8" w14:paraId="464872EF" w14:textId="77777777" w:rsidTr="006A65F2">
        <w:tc>
          <w:tcPr>
            <w:tcW w:w="852" w:type="dxa"/>
          </w:tcPr>
          <w:p w14:paraId="497C8B6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</w:t>
            </w:r>
          </w:p>
        </w:tc>
        <w:tc>
          <w:tcPr>
            <w:tcW w:w="1984" w:type="dxa"/>
            <w:vAlign w:val="bottom"/>
          </w:tcPr>
          <w:p w14:paraId="49FC8CB0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ublic Budget</w:t>
            </w:r>
          </w:p>
        </w:tc>
        <w:tc>
          <w:tcPr>
            <w:tcW w:w="709" w:type="dxa"/>
          </w:tcPr>
          <w:p w14:paraId="78AE247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4BB9AB9E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 xml:space="preserve"> https://heecontent.upsdc.gov.in/ViewPdf.aspx?Type=7e%2fM9rItOkCOUbJtRLe5RSqgrdf25ntCRRn99FGDnR4%3d&amp;Content_ID=QghiD0unKM86g5ACLFLjbg%3d%3d&amp;Flag=N8On8ic7axf2tid%2bb00NJBEyq0Zz4SKSDPXbLN4b1YU%3d</w:t>
            </w:r>
          </w:p>
        </w:tc>
      </w:tr>
      <w:tr w:rsidR="00DA22C2" w:rsidRPr="00CD39F8" w14:paraId="58AC68E8" w14:textId="77777777" w:rsidTr="006A65F2">
        <w:tc>
          <w:tcPr>
            <w:tcW w:w="852" w:type="dxa"/>
          </w:tcPr>
          <w:p w14:paraId="646E175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3</w:t>
            </w:r>
          </w:p>
        </w:tc>
        <w:tc>
          <w:tcPr>
            <w:tcW w:w="1984" w:type="dxa"/>
            <w:vAlign w:val="bottom"/>
          </w:tcPr>
          <w:p w14:paraId="6E830AC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rinciple Maximum Social Advantage</w:t>
            </w:r>
          </w:p>
        </w:tc>
        <w:tc>
          <w:tcPr>
            <w:tcW w:w="709" w:type="dxa"/>
          </w:tcPr>
          <w:p w14:paraId="34412C6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4351BA4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kPzYcaUoawkezwNVuYDwOA%3d%3d&amp;Flag=N8On8ic7axf2tid%2bb00NJBEyq0Zz4SKSDPXbLN4b1YU%3d</w:t>
            </w:r>
          </w:p>
        </w:tc>
      </w:tr>
      <w:tr w:rsidR="00DA22C2" w:rsidRPr="00CD39F8" w14:paraId="7B8875A3" w14:textId="77777777" w:rsidTr="006A65F2">
        <w:tc>
          <w:tcPr>
            <w:tcW w:w="852" w:type="dxa"/>
          </w:tcPr>
          <w:p w14:paraId="694170E8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4</w:t>
            </w:r>
          </w:p>
        </w:tc>
        <w:tc>
          <w:tcPr>
            <w:tcW w:w="1984" w:type="dxa"/>
            <w:vAlign w:val="bottom"/>
          </w:tcPr>
          <w:p w14:paraId="0E957250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banking regulation act 1949 An Overview</w:t>
            </w:r>
          </w:p>
        </w:tc>
        <w:tc>
          <w:tcPr>
            <w:tcW w:w="709" w:type="dxa"/>
          </w:tcPr>
          <w:p w14:paraId="164F2E7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76B68F6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rie%2bKWNRNqOha5lUFqmaog%3d%3d&amp;Flag=N8On8ic7axf2tid%2bb00NJBEyq0Zz4SKSDPXbLN4b1YU%3d</w:t>
            </w:r>
          </w:p>
        </w:tc>
      </w:tr>
      <w:tr w:rsidR="00DA22C2" w:rsidRPr="00CD39F8" w14:paraId="798CBE56" w14:textId="77777777" w:rsidTr="006A65F2">
        <w:tc>
          <w:tcPr>
            <w:tcW w:w="852" w:type="dxa"/>
          </w:tcPr>
          <w:p w14:paraId="3D15EE58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5</w:t>
            </w:r>
          </w:p>
        </w:tc>
        <w:tc>
          <w:tcPr>
            <w:tcW w:w="1984" w:type="dxa"/>
            <w:vAlign w:val="bottom"/>
          </w:tcPr>
          <w:p w14:paraId="0D6570D3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Money Laundering</w:t>
            </w:r>
          </w:p>
        </w:tc>
        <w:tc>
          <w:tcPr>
            <w:tcW w:w="709" w:type="dxa"/>
          </w:tcPr>
          <w:p w14:paraId="07A613BD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094FFF4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dHsiqkrIACFzQoWTPy%2bXAw%3d%3d&amp;Flag=N8On8ic7axf2tid%2bb00NJBEyq0Zz4SKSDPXbLN4b1YU%3d</w:t>
            </w:r>
          </w:p>
        </w:tc>
      </w:tr>
      <w:tr w:rsidR="00DA22C2" w:rsidRPr="00CD39F8" w14:paraId="65F75CB8" w14:textId="77777777" w:rsidTr="006A65F2">
        <w:tc>
          <w:tcPr>
            <w:tcW w:w="852" w:type="dxa"/>
          </w:tcPr>
          <w:p w14:paraId="276EE21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6</w:t>
            </w:r>
          </w:p>
        </w:tc>
        <w:tc>
          <w:tcPr>
            <w:tcW w:w="1984" w:type="dxa"/>
            <w:vAlign w:val="bottom"/>
          </w:tcPr>
          <w:p w14:paraId="63E4D8D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hases and Changes in Indian Banking System</w:t>
            </w:r>
          </w:p>
        </w:tc>
        <w:tc>
          <w:tcPr>
            <w:tcW w:w="709" w:type="dxa"/>
          </w:tcPr>
          <w:p w14:paraId="5D5F57F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2DBE90D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2salBbwAgUMnjhB4AK%2fkBg%3d%3d&amp;Flag=N8On8ic7axf2tid%2bb00NJBEyq0Zz4SKSDPXbLN4b1YU%3d</w:t>
            </w:r>
          </w:p>
        </w:tc>
      </w:tr>
      <w:tr w:rsidR="00DA22C2" w:rsidRPr="00CD39F8" w14:paraId="5B255B42" w14:textId="77777777" w:rsidTr="006A65F2">
        <w:tc>
          <w:tcPr>
            <w:tcW w:w="852" w:type="dxa"/>
          </w:tcPr>
          <w:p w14:paraId="5DACFC7F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7</w:t>
            </w:r>
          </w:p>
        </w:tc>
        <w:tc>
          <w:tcPr>
            <w:tcW w:w="1984" w:type="dxa"/>
            <w:vAlign w:val="bottom"/>
          </w:tcPr>
          <w:p w14:paraId="505F856D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Monetary Policy Instruments and Limitations</w:t>
            </w:r>
          </w:p>
        </w:tc>
        <w:tc>
          <w:tcPr>
            <w:tcW w:w="709" w:type="dxa"/>
          </w:tcPr>
          <w:p w14:paraId="7B8E9903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2890EFF1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bB</w:t>
            </w:r>
            <w:r w:rsidRPr="00E06FCB">
              <w:rPr>
                <w:b/>
                <w:bCs/>
              </w:rPr>
              <w:lastRenderedPageBreak/>
              <w:t>TyzHUhrXzvOtWY0E7pJw%3d%3d&amp;Flag=N8On8ic7axf2tid%2bb00NJBEyq0Zz4SKSDPXbLN4b1YU%3d</w:t>
            </w:r>
          </w:p>
        </w:tc>
      </w:tr>
      <w:tr w:rsidR="00DA22C2" w:rsidRPr="00CD39F8" w14:paraId="1BDF6E52" w14:textId="77777777" w:rsidTr="006A65F2">
        <w:tc>
          <w:tcPr>
            <w:tcW w:w="852" w:type="dxa"/>
          </w:tcPr>
          <w:p w14:paraId="432AD8BB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lastRenderedPageBreak/>
              <w:t>8</w:t>
            </w:r>
          </w:p>
        </w:tc>
        <w:tc>
          <w:tcPr>
            <w:tcW w:w="1984" w:type="dxa"/>
            <w:vAlign w:val="bottom"/>
          </w:tcPr>
          <w:p w14:paraId="5DC94B0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ublic Finance Public Goods Vs Private Goods</w:t>
            </w:r>
          </w:p>
        </w:tc>
        <w:tc>
          <w:tcPr>
            <w:tcW w:w="709" w:type="dxa"/>
          </w:tcPr>
          <w:p w14:paraId="0E506E9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3EAF53E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HnwhQrAWCTHdM6m9VQ2MtQ%3d%3d&amp;Flag=N8On8ic7axf2tid%2bb00NJBEyq0Zz4SKSDPXbLN4b1YU%3d</w:t>
            </w:r>
          </w:p>
        </w:tc>
      </w:tr>
      <w:tr w:rsidR="00DA22C2" w:rsidRPr="00CD39F8" w14:paraId="3319BED1" w14:textId="77777777" w:rsidTr="006A65F2">
        <w:tc>
          <w:tcPr>
            <w:tcW w:w="852" w:type="dxa"/>
          </w:tcPr>
          <w:p w14:paraId="6597F79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9</w:t>
            </w:r>
          </w:p>
        </w:tc>
        <w:tc>
          <w:tcPr>
            <w:tcW w:w="1984" w:type="dxa"/>
            <w:vAlign w:val="bottom"/>
          </w:tcPr>
          <w:p w14:paraId="120301E1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Reserve Bank of India RBI</w:t>
            </w:r>
          </w:p>
        </w:tc>
        <w:tc>
          <w:tcPr>
            <w:tcW w:w="709" w:type="dxa"/>
          </w:tcPr>
          <w:p w14:paraId="186BBEED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788847B0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iMRBU0gFszzqjKDN72z4xA%3d%3d&amp;Flag=N8On8ic7axf2tid%2bb00NJBEyq0Zz4SKSDPXbLN4b1YU%3d</w:t>
            </w:r>
          </w:p>
        </w:tc>
      </w:tr>
      <w:tr w:rsidR="00DA22C2" w:rsidRPr="00CD39F8" w14:paraId="33EC88AB" w14:textId="77777777" w:rsidTr="006A65F2">
        <w:tc>
          <w:tcPr>
            <w:tcW w:w="852" w:type="dxa"/>
          </w:tcPr>
          <w:p w14:paraId="7DBA274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0</w:t>
            </w:r>
          </w:p>
        </w:tc>
        <w:tc>
          <w:tcPr>
            <w:tcW w:w="1984" w:type="dxa"/>
            <w:vAlign w:val="bottom"/>
          </w:tcPr>
          <w:p w14:paraId="69818FF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State Bank of India SBI</w:t>
            </w:r>
          </w:p>
        </w:tc>
        <w:tc>
          <w:tcPr>
            <w:tcW w:w="709" w:type="dxa"/>
          </w:tcPr>
          <w:p w14:paraId="2A7D6B3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288737C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1oSgZ7uZZ6E%2bsMe0QhtOag%3d%3d&amp;Flag=N8On8ic7axf2tid%2bb00NJBEyq0Zz4SKSDPXbLN4b1YU%3d</w:t>
            </w:r>
          </w:p>
        </w:tc>
      </w:tr>
      <w:tr w:rsidR="00DA22C2" w:rsidRPr="00CD39F8" w14:paraId="3B27C6C7" w14:textId="77777777" w:rsidTr="006A65F2">
        <w:tc>
          <w:tcPr>
            <w:tcW w:w="852" w:type="dxa"/>
          </w:tcPr>
          <w:p w14:paraId="1443DEF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1</w:t>
            </w:r>
          </w:p>
        </w:tc>
        <w:tc>
          <w:tcPr>
            <w:tcW w:w="1984" w:type="dxa"/>
            <w:vAlign w:val="bottom"/>
          </w:tcPr>
          <w:p w14:paraId="0ACD713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Banking Regulatory Environment RBI Act 1934 Chapter I-III</w:t>
            </w:r>
          </w:p>
        </w:tc>
        <w:tc>
          <w:tcPr>
            <w:tcW w:w="709" w:type="dxa"/>
          </w:tcPr>
          <w:p w14:paraId="067D096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05DE4D4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xcdk6lsXMZRCf0%2b01Xuolw%3d%3d&amp;Flag=N8On8ic7axf2tid%2bb00NJBEyq0Zz4SKSDPXbLN4b1YU%3d</w:t>
            </w:r>
          </w:p>
        </w:tc>
      </w:tr>
      <w:tr w:rsidR="00DA22C2" w:rsidRPr="00CD39F8" w14:paraId="5D86A42E" w14:textId="77777777" w:rsidTr="006A65F2">
        <w:tc>
          <w:tcPr>
            <w:tcW w:w="852" w:type="dxa"/>
          </w:tcPr>
          <w:p w14:paraId="000192A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2</w:t>
            </w:r>
          </w:p>
        </w:tc>
        <w:tc>
          <w:tcPr>
            <w:tcW w:w="1984" w:type="dxa"/>
            <w:vAlign w:val="bottom"/>
          </w:tcPr>
          <w:p w14:paraId="576368F4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Banking Regulatory Environment RBI Act 1934 Chapter IV V</w:t>
            </w:r>
          </w:p>
        </w:tc>
        <w:tc>
          <w:tcPr>
            <w:tcW w:w="709" w:type="dxa"/>
          </w:tcPr>
          <w:p w14:paraId="1BBE4E82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6ED687D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vRrGffuQ9ehRLmczAHZRrA%3d%3d&amp;Flag=N8On8ic7axf2tid%2bb00NJBEyq0Zz4SKSDPXbLN4b1YU%3d</w:t>
            </w:r>
          </w:p>
        </w:tc>
      </w:tr>
      <w:tr w:rsidR="00DA22C2" w:rsidRPr="00CD39F8" w14:paraId="445FA96A" w14:textId="77777777" w:rsidTr="006A65F2">
        <w:tc>
          <w:tcPr>
            <w:tcW w:w="852" w:type="dxa"/>
          </w:tcPr>
          <w:p w14:paraId="115564D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3</w:t>
            </w:r>
          </w:p>
        </w:tc>
        <w:tc>
          <w:tcPr>
            <w:tcW w:w="1984" w:type="dxa"/>
            <w:vAlign w:val="bottom"/>
          </w:tcPr>
          <w:p w14:paraId="140A1D58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aper Money</w:t>
            </w:r>
          </w:p>
        </w:tc>
        <w:tc>
          <w:tcPr>
            <w:tcW w:w="709" w:type="dxa"/>
          </w:tcPr>
          <w:p w14:paraId="631463E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204971D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xWX9P6ZdkgLN9N%2fbzZ%2f9sg%3d%3d&amp;Flag=N8On8ic7axf2tid%2bb00NJBEyq0Zz4SKSDPXbLN4b1YU%3d</w:t>
            </w:r>
          </w:p>
        </w:tc>
      </w:tr>
      <w:tr w:rsidR="00DA22C2" w:rsidRPr="00CD39F8" w14:paraId="104FE921" w14:textId="77777777" w:rsidTr="006A65F2">
        <w:tc>
          <w:tcPr>
            <w:tcW w:w="852" w:type="dxa"/>
          </w:tcPr>
          <w:p w14:paraId="24F32ED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4</w:t>
            </w:r>
          </w:p>
        </w:tc>
        <w:tc>
          <w:tcPr>
            <w:tcW w:w="1984" w:type="dxa"/>
            <w:vAlign w:val="bottom"/>
          </w:tcPr>
          <w:p w14:paraId="20588DB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Classification of Money</w:t>
            </w:r>
          </w:p>
        </w:tc>
        <w:tc>
          <w:tcPr>
            <w:tcW w:w="709" w:type="dxa"/>
          </w:tcPr>
          <w:p w14:paraId="0041E514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7AFDCED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XckFePW%2bNtxQb7a3IkAqGg%3d%3d&amp;Flag=N8On8ic7axf2tid%2bb00NJBEyq0Zz4SKSDPXbLN4b1YU%3d</w:t>
            </w:r>
          </w:p>
        </w:tc>
      </w:tr>
      <w:tr w:rsidR="00DA22C2" w:rsidRPr="00CD39F8" w14:paraId="3B6870B7" w14:textId="77777777" w:rsidTr="006A65F2">
        <w:tc>
          <w:tcPr>
            <w:tcW w:w="852" w:type="dxa"/>
          </w:tcPr>
          <w:p w14:paraId="64AF50C2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5</w:t>
            </w:r>
          </w:p>
        </w:tc>
        <w:tc>
          <w:tcPr>
            <w:tcW w:w="1984" w:type="dxa"/>
            <w:vAlign w:val="bottom"/>
          </w:tcPr>
          <w:p w14:paraId="34B9FE0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Main provisions of banking regulation act 1949</w:t>
            </w:r>
          </w:p>
        </w:tc>
        <w:tc>
          <w:tcPr>
            <w:tcW w:w="709" w:type="dxa"/>
          </w:tcPr>
          <w:p w14:paraId="5E539E1F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48E5F8F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KuZS0zz%2b4KjL5dNuwNhBdg%3d%3d&amp;Flag=N8On8ic7axf2tid%2bb00NJBEyq0Zz4SKSDPXbLN4b1YU%3d</w:t>
            </w:r>
          </w:p>
        </w:tc>
      </w:tr>
      <w:tr w:rsidR="00DA22C2" w:rsidRPr="00CD39F8" w14:paraId="1D038DA8" w14:textId="77777777" w:rsidTr="006A65F2">
        <w:tc>
          <w:tcPr>
            <w:tcW w:w="852" w:type="dxa"/>
          </w:tcPr>
          <w:p w14:paraId="30B8FF50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6</w:t>
            </w:r>
          </w:p>
        </w:tc>
        <w:tc>
          <w:tcPr>
            <w:tcW w:w="1984" w:type="dxa"/>
            <w:vAlign w:val="bottom"/>
          </w:tcPr>
          <w:p w14:paraId="442769F1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Basel Norms</w:t>
            </w:r>
          </w:p>
        </w:tc>
        <w:tc>
          <w:tcPr>
            <w:tcW w:w="709" w:type="dxa"/>
          </w:tcPr>
          <w:p w14:paraId="37182023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3395B38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zLZTKzn3uY5GidSDQztI6Q%3d%3d&amp;Flag=N8On8ic7axf2tid%2bb00NJBEyq0Zz4SKSDPXbLN4b1YU%3d</w:t>
            </w:r>
          </w:p>
        </w:tc>
      </w:tr>
      <w:tr w:rsidR="00DA22C2" w:rsidRPr="00CD39F8" w14:paraId="1F71738C" w14:textId="77777777" w:rsidTr="006A65F2">
        <w:tc>
          <w:tcPr>
            <w:tcW w:w="852" w:type="dxa"/>
          </w:tcPr>
          <w:p w14:paraId="2C5E3169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7</w:t>
            </w:r>
          </w:p>
        </w:tc>
        <w:tc>
          <w:tcPr>
            <w:tcW w:w="1984" w:type="dxa"/>
            <w:vAlign w:val="bottom"/>
          </w:tcPr>
          <w:p w14:paraId="349A58A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Negotiable Instruments Updated</w:t>
            </w:r>
          </w:p>
        </w:tc>
        <w:tc>
          <w:tcPr>
            <w:tcW w:w="709" w:type="dxa"/>
          </w:tcPr>
          <w:p w14:paraId="20478111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722F3BD2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xVu5t7HqAzxB6N39O3ZG5A%3d%3d&amp;Flag=N8On8ic7axf2tid%2bb00NJBEyq0Zz4SKSDPXbLN4b1YU%3d</w:t>
            </w:r>
          </w:p>
        </w:tc>
      </w:tr>
      <w:tr w:rsidR="00DA22C2" w:rsidRPr="00CD39F8" w14:paraId="1D7322A0" w14:textId="77777777" w:rsidTr="006A65F2">
        <w:tc>
          <w:tcPr>
            <w:tcW w:w="852" w:type="dxa"/>
          </w:tcPr>
          <w:p w14:paraId="5E6A95ED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8</w:t>
            </w:r>
          </w:p>
        </w:tc>
        <w:tc>
          <w:tcPr>
            <w:tcW w:w="1984" w:type="dxa"/>
            <w:vAlign w:val="bottom"/>
          </w:tcPr>
          <w:p w14:paraId="3A069DA8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e Banking</w:t>
            </w:r>
          </w:p>
        </w:tc>
        <w:tc>
          <w:tcPr>
            <w:tcW w:w="709" w:type="dxa"/>
          </w:tcPr>
          <w:p w14:paraId="2ADB19D6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327AFE7C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NRVCVrjVBwkyoAhM%2fBgJJA%3d%3d&amp;Flag=N8On8ic7axf2tid%2bb00NJBEyq0Zz4SKSDPXbLN4b1YU%3d</w:t>
            </w:r>
          </w:p>
        </w:tc>
      </w:tr>
      <w:tr w:rsidR="00DA22C2" w:rsidRPr="00CD39F8" w14:paraId="3A755027" w14:textId="77777777" w:rsidTr="006A65F2">
        <w:tc>
          <w:tcPr>
            <w:tcW w:w="852" w:type="dxa"/>
          </w:tcPr>
          <w:p w14:paraId="65040A85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19</w:t>
            </w:r>
          </w:p>
        </w:tc>
        <w:tc>
          <w:tcPr>
            <w:tcW w:w="1984" w:type="dxa"/>
            <w:vAlign w:val="bottom"/>
          </w:tcPr>
          <w:p w14:paraId="67148B92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Regional Rural Banks</w:t>
            </w:r>
          </w:p>
        </w:tc>
        <w:tc>
          <w:tcPr>
            <w:tcW w:w="709" w:type="dxa"/>
          </w:tcPr>
          <w:p w14:paraId="1A3B5887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71BFE983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uRgPVFwdyPJRu0EH7uvDhQ%3d%3d&amp;Flag=N8On8ic7axf2tid%2bb00NJBEyq0Zz4SKSDPXbLN4b1YU%3d</w:t>
            </w:r>
          </w:p>
        </w:tc>
      </w:tr>
      <w:tr w:rsidR="00DA22C2" w:rsidRPr="00CD39F8" w14:paraId="7144E718" w14:textId="77777777" w:rsidTr="006A65F2">
        <w:tc>
          <w:tcPr>
            <w:tcW w:w="852" w:type="dxa"/>
          </w:tcPr>
          <w:p w14:paraId="4190AC0E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lastRenderedPageBreak/>
              <w:t>20</w:t>
            </w:r>
          </w:p>
        </w:tc>
        <w:tc>
          <w:tcPr>
            <w:tcW w:w="1984" w:type="dxa"/>
            <w:vAlign w:val="bottom"/>
          </w:tcPr>
          <w:p w14:paraId="66255E4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rFonts w:ascii="Calibri" w:hAnsi="Calibri" w:cs="Calibri"/>
                <w:color w:val="000000"/>
              </w:rPr>
              <w:t>Pareto Optimality or Efficiency Theory</w:t>
            </w:r>
          </w:p>
        </w:tc>
        <w:tc>
          <w:tcPr>
            <w:tcW w:w="709" w:type="dxa"/>
          </w:tcPr>
          <w:p w14:paraId="429F287B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2020</w:t>
            </w:r>
          </w:p>
        </w:tc>
        <w:tc>
          <w:tcPr>
            <w:tcW w:w="6237" w:type="dxa"/>
          </w:tcPr>
          <w:p w14:paraId="6EE0CA3A" w14:textId="77777777" w:rsidR="00DA22C2" w:rsidRPr="00E06FCB" w:rsidRDefault="00DA22C2" w:rsidP="00C57226">
            <w:pPr>
              <w:rPr>
                <w:b/>
                <w:bCs/>
              </w:rPr>
            </w:pPr>
            <w:r w:rsidRPr="00E06FCB">
              <w:rPr>
                <w:b/>
                <w:bCs/>
              </w:rPr>
              <w:t>https://heecontent.upsdc.gov.in/ViewPdf.aspx?Type=7e%2fM9rItOkCOUbJtRLe5RSqgrdf25ntCRRn99FGDnR4%3d&amp;Content_ID=LtEXb6rQPMf6q0JzvJZFiA%3d%3d&amp;Flag=N8On8ic7axf2tid%2bb00NJBEyq0Zz4SKSDPXbLN4b1YU%3d</w:t>
            </w:r>
          </w:p>
        </w:tc>
      </w:tr>
    </w:tbl>
    <w:p w14:paraId="256D9218" w14:textId="77777777" w:rsidR="00DA22C2" w:rsidRDefault="00DA22C2" w:rsidP="00DA22C2">
      <w:pPr>
        <w:rPr>
          <w:b/>
          <w:bCs/>
          <w:sz w:val="28"/>
          <w:szCs w:val="28"/>
        </w:rPr>
      </w:pPr>
    </w:p>
    <w:p w14:paraId="778A7B6E" w14:textId="77777777" w:rsidR="00DA22C2" w:rsidRDefault="00DA22C2" w:rsidP="00DA22C2">
      <w:pPr>
        <w:rPr>
          <w:b/>
          <w:bCs/>
          <w:sz w:val="32"/>
          <w:szCs w:val="32"/>
        </w:rPr>
      </w:pPr>
    </w:p>
    <w:p w14:paraId="655FBE80" w14:textId="77777777" w:rsidR="00CD1234" w:rsidRDefault="00CD1234" w:rsidP="00C92B65">
      <w:pPr>
        <w:rPr>
          <w:rFonts w:cstheme="minorBidi"/>
          <w:szCs w:val="22"/>
        </w:rPr>
      </w:pPr>
    </w:p>
    <w:p w14:paraId="251C2678" w14:textId="77777777" w:rsidR="00CD1234" w:rsidRDefault="00CD1234" w:rsidP="00CD1234">
      <w:pPr>
        <w:jc w:val="right"/>
        <w:rPr>
          <w:rFonts w:cstheme="minorBidi"/>
          <w:b/>
          <w:sz w:val="24"/>
          <w:szCs w:val="24"/>
        </w:rPr>
      </w:pPr>
    </w:p>
    <w:p w14:paraId="43FC87A2" w14:textId="77777777" w:rsidR="00CD1234" w:rsidRPr="00CD1234" w:rsidRDefault="009C474D" w:rsidP="00CD1234">
      <w:pPr>
        <w:jc w:val="right"/>
        <w:rPr>
          <w:rFonts w:cstheme="minorBidi"/>
          <w:b/>
          <w:sz w:val="24"/>
          <w:szCs w:val="24"/>
        </w:rPr>
      </w:pPr>
      <w:r w:rsidRPr="00CD1234">
        <w:rPr>
          <w:rFonts w:cstheme="minorBidi"/>
          <w:b/>
          <w:sz w:val="24"/>
          <w:szCs w:val="24"/>
        </w:rPr>
        <w:t xml:space="preserve"> </w:t>
      </w:r>
      <w:r w:rsidR="00CD1234" w:rsidRPr="00CD1234">
        <w:rPr>
          <w:rFonts w:cstheme="minorBidi"/>
          <w:b/>
          <w:sz w:val="24"/>
          <w:szCs w:val="24"/>
        </w:rPr>
        <w:t>(Prof. Rajiv Kumar Maheshwari)</w:t>
      </w:r>
    </w:p>
    <w:sectPr w:rsidR="00CD1234" w:rsidRPr="00CD1234" w:rsidSect="009E0DB6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BFE85" w14:textId="77777777" w:rsidR="00CB4DD6" w:rsidRDefault="00CB4DD6" w:rsidP="000F3196">
      <w:pPr>
        <w:spacing w:after="0" w:line="240" w:lineRule="auto"/>
      </w:pPr>
      <w:r>
        <w:separator/>
      </w:r>
    </w:p>
  </w:endnote>
  <w:endnote w:type="continuationSeparator" w:id="0">
    <w:p w14:paraId="65EE7F9B" w14:textId="77777777" w:rsidR="00CB4DD6" w:rsidRDefault="00CB4DD6" w:rsidP="000F3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86808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FFB580" w14:textId="77777777" w:rsidR="00DA0C58" w:rsidRDefault="00DA0C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21E2B316" w14:textId="77777777" w:rsidR="00DA0C58" w:rsidRDefault="00DA0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7A09E" w14:textId="77777777" w:rsidR="00CB4DD6" w:rsidRDefault="00CB4DD6" w:rsidP="000F3196">
      <w:pPr>
        <w:spacing w:after="0" w:line="240" w:lineRule="auto"/>
      </w:pPr>
      <w:r>
        <w:separator/>
      </w:r>
    </w:p>
  </w:footnote>
  <w:footnote w:type="continuationSeparator" w:id="0">
    <w:p w14:paraId="1E96A822" w14:textId="77777777" w:rsidR="00CB4DD6" w:rsidRDefault="00CB4DD6" w:rsidP="000F31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20A1"/>
    <w:multiLevelType w:val="hybridMultilevel"/>
    <w:tmpl w:val="DE54E5B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476C"/>
    <w:multiLevelType w:val="hybridMultilevel"/>
    <w:tmpl w:val="E35E1642"/>
    <w:lvl w:ilvl="0" w:tplc="68305BD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33AA1"/>
    <w:multiLevelType w:val="hybridMultilevel"/>
    <w:tmpl w:val="BFC6BE2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748C9"/>
    <w:multiLevelType w:val="hybridMultilevel"/>
    <w:tmpl w:val="F7CAA7A8"/>
    <w:lvl w:ilvl="0" w:tplc="43161D7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A6187"/>
    <w:multiLevelType w:val="hybridMultilevel"/>
    <w:tmpl w:val="AA642F68"/>
    <w:lvl w:ilvl="0" w:tplc="2BD2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E3076"/>
    <w:multiLevelType w:val="hybridMultilevel"/>
    <w:tmpl w:val="9404F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B7FEA"/>
    <w:multiLevelType w:val="hybridMultilevel"/>
    <w:tmpl w:val="F2CAF694"/>
    <w:lvl w:ilvl="0" w:tplc="6BB2E3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EE03C6"/>
    <w:multiLevelType w:val="hybridMultilevel"/>
    <w:tmpl w:val="E534A146"/>
    <w:lvl w:ilvl="0" w:tplc="85323F4E">
      <w:start w:val="1"/>
      <w:numFmt w:val="lowerRoman"/>
      <w:lvlText w:val="%1."/>
      <w:lvlJc w:val="left"/>
      <w:pPr>
        <w:ind w:left="720" w:hanging="360"/>
      </w:pPr>
      <w:rPr>
        <w:rFonts w:asciiTheme="minorHAnsi" w:eastAsiaTheme="minorHAnsi" w:hAnsiTheme="minorHAnsi" w:cs="Mangal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13CE2"/>
    <w:multiLevelType w:val="hybridMultilevel"/>
    <w:tmpl w:val="65A03C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459C6"/>
    <w:multiLevelType w:val="hybridMultilevel"/>
    <w:tmpl w:val="ACA4C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0D7DAB"/>
    <w:multiLevelType w:val="hybridMultilevel"/>
    <w:tmpl w:val="97F4C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37EF5"/>
    <w:multiLevelType w:val="hybridMultilevel"/>
    <w:tmpl w:val="FC90CEF0"/>
    <w:lvl w:ilvl="0" w:tplc="05C0D492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70491"/>
    <w:multiLevelType w:val="hybridMultilevel"/>
    <w:tmpl w:val="9918CCEA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3B712289"/>
    <w:multiLevelType w:val="hybridMultilevel"/>
    <w:tmpl w:val="252C8BE4"/>
    <w:lvl w:ilvl="0" w:tplc="2BD2A1F4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3E643426"/>
    <w:multiLevelType w:val="hybridMultilevel"/>
    <w:tmpl w:val="B3067FDE"/>
    <w:lvl w:ilvl="0" w:tplc="6BB2E346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404962A4"/>
    <w:multiLevelType w:val="hybridMultilevel"/>
    <w:tmpl w:val="F716CA88"/>
    <w:lvl w:ilvl="0" w:tplc="2BD2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9E5639"/>
    <w:multiLevelType w:val="hybridMultilevel"/>
    <w:tmpl w:val="42CA8F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CF37BF"/>
    <w:multiLevelType w:val="hybridMultilevel"/>
    <w:tmpl w:val="29C27956"/>
    <w:lvl w:ilvl="0" w:tplc="B200446A"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23172"/>
    <w:multiLevelType w:val="hybridMultilevel"/>
    <w:tmpl w:val="64F447C6"/>
    <w:lvl w:ilvl="0" w:tplc="2BD2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3266FE"/>
    <w:multiLevelType w:val="hybridMultilevel"/>
    <w:tmpl w:val="DB783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17153"/>
    <w:multiLevelType w:val="hybridMultilevel"/>
    <w:tmpl w:val="A79ED66C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52BD66B9"/>
    <w:multiLevelType w:val="hybridMultilevel"/>
    <w:tmpl w:val="36944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4E6AA6"/>
    <w:multiLevelType w:val="hybridMultilevel"/>
    <w:tmpl w:val="43C66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435DB3"/>
    <w:multiLevelType w:val="hybridMultilevel"/>
    <w:tmpl w:val="D8E462B6"/>
    <w:lvl w:ilvl="0" w:tplc="2BD2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D64CCB"/>
    <w:multiLevelType w:val="hybridMultilevel"/>
    <w:tmpl w:val="B2CCD14E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 w15:restartNumberingAfterBreak="0">
    <w:nsid w:val="780B1D2D"/>
    <w:multiLevelType w:val="hybridMultilevel"/>
    <w:tmpl w:val="1096A9E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660482">
    <w:abstractNumId w:val="25"/>
  </w:num>
  <w:num w:numId="2" w16cid:durableId="1789397568">
    <w:abstractNumId w:val="0"/>
  </w:num>
  <w:num w:numId="3" w16cid:durableId="1050979">
    <w:abstractNumId w:val="19"/>
  </w:num>
  <w:num w:numId="4" w16cid:durableId="1345014577">
    <w:abstractNumId w:val="2"/>
  </w:num>
  <w:num w:numId="5" w16cid:durableId="395863475">
    <w:abstractNumId w:val="16"/>
  </w:num>
  <w:num w:numId="6" w16cid:durableId="1232082709">
    <w:abstractNumId w:val="8"/>
  </w:num>
  <w:num w:numId="7" w16cid:durableId="1277174327">
    <w:abstractNumId w:val="14"/>
  </w:num>
  <w:num w:numId="8" w16cid:durableId="6100451">
    <w:abstractNumId w:val="6"/>
  </w:num>
  <w:num w:numId="9" w16cid:durableId="989940398">
    <w:abstractNumId w:val="18"/>
  </w:num>
  <w:num w:numId="10" w16cid:durableId="1650473355">
    <w:abstractNumId w:val="23"/>
  </w:num>
  <w:num w:numId="11" w16cid:durableId="2109886299">
    <w:abstractNumId w:val="13"/>
  </w:num>
  <w:num w:numId="12" w16cid:durableId="1928224730">
    <w:abstractNumId w:val="15"/>
  </w:num>
  <w:num w:numId="13" w16cid:durableId="1134522045">
    <w:abstractNumId w:val="4"/>
  </w:num>
  <w:num w:numId="14" w16cid:durableId="1150319593">
    <w:abstractNumId w:val="1"/>
  </w:num>
  <w:num w:numId="15" w16cid:durableId="1256475141">
    <w:abstractNumId w:val="11"/>
  </w:num>
  <w:num w:numId="16" w16cid:durableId="388694300">
    <w:abstractNumId w:val="7"/>
  </w:num>
  <w:num w:numId="17" w16cid:durableId="2065132136">
    <w:abstractNumId w:val="22"/>
  </w:num>
  <w:num w:numId="18" w16cid:durableId="1319457616">
    <w:abstractNumId w:val="17"/>
  </w:num>
  <w:num w:numId="19" w16cid:durableId="1066033540">
    <w:abstractNumId w:val="10"/>
  </w:num>
  <w:num w:numId="20" w16cid:durableId="520437893">
    <w:abstractNumId w:val="21"/>
  </w:num>
  <w:num w:numId="21" w16cid:durableId="1314332279">
    <w:abstractNumId w:val="9"/>
  </w:num>
  <w:num w:numId="22" w16cid:durableId="197724939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68640208">
    <w:abstractNumId w:val="5"/>
  </w:num>
  <w:num w:numId="24" w16cid:durableId="1896503364">
    <w:abstractNumId w:val="3"/>
  </w:num>
  <w:num w:numId="25" w16cid:durableId="1621957349">
    <w:abstractNumId w:val="12"/>
  </w:num>
  <w:num w:numId="26" w16cid:durableId="1246650928">
    <w:abstractNumId w:val="20"/>
  </w:num>
  <w:num w:numId="27" w16cid:durableId="3656375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MDS1NDUyNDU2t7RU0lEKTi0uzszPAykwqQUAbvawaywAAAA="/>
  </w:docVars>
  <w:rsids>
    <w:rsidRoot w:val="0049691A"/>
    <w:rsid w:val="00002114"/>
    <w:rsid w:val="00013852"/>
    <w:rsid w:val="000242D3"/>
    <w:rsid w:val="00030766"/>
    <w:rsid w:val="00034715"/>
    <w:rsid w:val="00050227"/>
    <w:rsid w:val="000509F0"/>
    <w:rsid w:val="00057CAC"/>
    <w:rsid w:val="00064217"/>
    <w:rsid w:val="00065284"/>
    <w:rsid w:val="0007156C"/>
    <w:rsid w:val="00076A7D"/>
    <w:rsid w:val="00083102"/>
    <w:rsid w:val="000A684D"/>
    <w:rsid w:val="000C587B"/>
    <w:rsid w:val="000C7125"/>
    <w:rsid w:val="000D51EE"/>
    <w:rsid w:val="000D5B94"/>
    <w:rsid w:val="000E1111"/>
    <w:rsid w:val="000E25C3"/>
    <w:rsid w:val="000E56B5"/>
    <w:rsid w:val="000F032E"/>
    <w:rsid w:val="000F3196"/>
    <w:rsid w:val="000F3412"/>
    <w:rsid w:val="000F3E81"/>
    <w:rsid w:val="000F7851"/>
    <w:rsid w:val="000F7B53"/>
    <w:rsid w:val="001017BC"/>
    <w:rsid w:val="001049F8"/>
    <w:rsid w:val="001061F7"/>
    <w:rsid w:val="00110768"/>
    <w:rsid w:val="00125B02"/>
    <w:rsid w:val="00140399"/>
    <w:rsid w:val="00143447"/>
    <w:rsid w:val="00147854"/>
    <w:rsid w:val="001659D6"/>
    <w:rsid w:val="00167849"/>
    <w:rsid w:val="00167EE1"/>
    <w:rsid w:val="00183C82"/>
    <w:rsid w:val="001916D3"/>
    <w:rsid w:val="001A07FA"/>
    <w:rsid w:val="001A4AB1"/>
    <w:rsid w:val="001A5B9C"/>
    <w:rsid w:val="001B03D9"/>
    <w:rsid w:val="001B3C7C"/>
    <w:rsid w:val="001B54E9"/>
    <w:rsid w:val="001B7421"/>
    <w:rsid w:val="001C0237"/>
    <w:rsid w:val="001D6A1A"/>
    <w:rsid w:val="001D7319"/>
    <w:rsid w:val="001E284A"/>
    <w:rsid w:val="001E3D3F"/>
    <w:rsid w:val="001E5561"/>
    <w:rsid w:val="001F345C"/>
    <w:rsid w:val="00200270"/>
    <w:rsid w:val="00205617"/>
    <w:rsid w:val="00225DBE"/>
    <w:rsid w:val="00230189"/>
    <w:rsid w:val="00232314"/>
    <w:rsid w:val="0023300F"/>
    <w:rsid w:val="0024054F"/>
    <w:rsid w:val="0024267B"/>
    <w:rsid w:val="002532DB"/>
    <w:rsid w:val="0025414C"/>
    <w:rsid w:val="00263F7A"/>
    <w:rsid w:val="00273F89"/>
    <w:rsid w:val="002920E4"/>
    <w:rsid w:val="00293928"/>
    <w:rsid w:val="002A74E0"/>
    <w:rsid w:val="002B5E28"/>
    <w:rsid w:val="002B6D74"/>
    <w:rsid w:val="002C085B"/>
    <w:rsid w:val="002C6E4C"/>
    <w:rsid w:val="002D1CE5"/>
    <w:rsid w:val="002D5843"/>
    <w:rsid w:val="002E0F68"/>
    <w:rsid w:val="002E1C48"/>
    <w:rsid w:val="002E2ECE"/>
    <w:rsid w:val="002F5CFA"/>
    <w:rsid w:val="003048D0"/>
    <w:rsid w:val="00312CA2"/>
    <w:rsid w:val="003218FA"/>
    <w:rsid w:val="00323A4F"/>
    <w:rsid w:val="00331DD4"/>
    <w:rsid w:val="0033444F"/>
    <w:rsid w:val="00334F8C"/>
    <w:rsid w:val="003435A7"/>
    <w:rsid w:val="0034446E"/>
    <w:rsid w:val="00346CB1"/>
    <w:rsid w:val="00355CD9"/>
    <w:rsid w:val="00372971"/>
    <w:rsid w:val="00373AD2"/>
    <w:rsid w:val="003753B7"/>
    <w:rsid w:val="003966D4"/>
    <w:rsid w:val="00397B97"/>
    <w:rsid w:val="003B0593"/>
    <w:rsid w:val="003B4E24"/>
    <w:rsid w:val="003B72F7"/>
    <w:rsid w:val="003C0994"/>
    <w:rsid w:val="003D1A18"/>
    <w:rsid w:val="003E39E5"/>
    <w:rsid w:val="003E4E27"/>
    <w:rsid w:val="003F3239"/>
    <w:rsid w:val="003F44CD"/>
    <w:rsid w:val="00407664"/>
    <w:rsid w:val="00413517"/>
    <w:rsid w:val="0043011C"/>
    <w:rsid w:val="00434CB2"/>
    <w:rsid w:val="00436B12"/>
    <w:rsid w:val="00437759"/>
    <w:rsid w:val="00440013"/>
    <w:rsid w:val="0044705B"/>
    <w:rsid w:val="0045034A"/>
    <w:rsid w:val="004530D8"/>
    <w:rsid w:val="004563AA"/>
    <w:rsid w:val="0045790C"/>
    <w:rsid w:val="00465E7F"/>
    <w:rsid w:val="004739C3"/>
    <w:rsid w:val="00475617"/>
    <w:rsid w:val="00480FE1"/>
    <w:rsid w:val="00482DE1"/>
    <w:rsid w:val="00484E21"/>
    <w:rsid w:val="0049691A"/>
    <w:rsid w:val="004A08C9"/>
    <w:rsid w:val="004B7BD2"/>
    <w:rsid w:val="004C4E36"/>
    <w:rsid w:val="004D2974"/>
    <w:rsid w:val="004D4E6C"/>
    <w:rsid w:val="004E1ACB"/>
    <w:rsid w:val="004E3AC4"/>
    <w:rsid w:val="004F6149"/>
    <w:rsid w:val="004F62CE"/>
    <w:rsid w:val="0050557F"/>
    <w:rsid w:val="00510565"/>
    <w:rsid w:val="005167CB"/>
    <w:rsid w:val="00522BFE"/>
    <w:rsid w:val="00525248"/>
    <w:rsid w:val="00526561"/>
    <w:rsid w:val="005303ED"/>
    <w:rsid w:val="0053528F"/>
    <w:rsid w:val="005417FE"/>
    <w:rsid w:val="00557BA0"/>
    <w:rsid w:val="005956E9"/>
    <w:rsid w:val="005A3B7E"/>
    <w:rsid w:val="005A7869"/>
    <w:rsid w:val="005B2788"/>
    <w:rsid w:val="005B69C2"/>
    <w:rsid w:val="005C1568"/>
    <w:rsid w:val="005C4460"/>
    <w:rsid w:val="005C4F66"/>
    <w:rsid w:val="005D00B2"/>
    <w:rsid w:val="005D7AD5"/>
    <w:rsid w:val="005E2C2F"/>
    <w:rsid w:val="005E659E"/>
    <w:rsid w:val="005F07AF"/>
    <w:rsid w:val="005F1E3B"/>
    <w:rsid w:val="005F2B9A"/>
    <w:rsid w:val="005F6A0E"/>
    <w:rsid w:val="00603EF0"/>
    <w:rsid w:val="006270BD"/>
    <w:rsid w:val="00636D42"/>
    <w:rsid w:val="00637ABD"/>
    <w:rsid w:val="00663DBA"/>
    <w:rsid w:val="006774E0"/>
    <w:rsid w:val="00692A7F"/>
    <w:rsid w:val="006938D1"/>
    <w:rsid w:val="006A22BB"/>
    <w:rsid w:val="006A619A"/>
    <w:rsid w:val="006A65F2"/>
    <w:rsid w:val="006B329D"/>
    <w:rsid w:val="006C57E6"/>
    <w:rsid w:val="006D3379"/>
    <w:rsid w:val="006E49B0"/>
    <w:rsid w:val="006E7817"/>
    <w:rsid w:val="006F179C"/>
    <w:rsid w:val="006F2F24"/>
    <w:rsid w:val="006F6309"/>
    <w:rsid w:val="007217B2"/>
    <w:rsid w:val="007234F3"/>
    <w:rsid w:val="007421ED"/>
    <w:rsid w:val="007479B7"/>
    <w:rsid w:val="007574BE"/>
    <w:rsid w:val="007740FF"/>
    <w:rsid w:val="00774266"/>
    <w:rsid w:val="00780317"/>
    <w:rsid w:val="00796BA2"/>
    <w:rsid w:val="007A0124"/>
    <w:rsid w:val="007A4572"/>
    <w:rsid w:val="007A5EA8"/>
    <w:rsid w:val="007A5EE8"/>
    <w:rsid w:val="007A6BF4"/>
    <w:rsid w:val="007A7191"/>
    <w:rsid w:val="007B27D6"/>
    <w:rsid w:val="007B76A0"/>
    <w:rsid w:val="007B7FAE"/>
    <w:rsid w:val="007C126B"/>
    <w:rsid w:val="007C5563"/>
    <w:rsid w:val="007C5765"/>
    <w:rsid w:val="007D1365"/>
    <w:rsid w:val="007E5837"/>
    <w:rsid w:val="007F05EB"/>
    <w:rsid w:val="007F118E"/>
    <w:rsid w:val="007F16DE"/>
    <w:rsid w:val="007F309B"/>
    <w:rsid w:val="007F3893"/>
    <w:rsid w:val="007F4FC3"/>
    <w:rsid w:val="00804F87"/>
    <w:rsid w:val="008053FD"/>
    <w:rsid w:val="0081067F"/>
    <w:rsid w:val="00811CF6"/>
    <w:rsid w:val="00816E7F"/>
    <w:rsid w:val="008325B1"/>
    <w:rsid w:val="00833D92"/>
    <w:rsid w:val="008349CE"/>
    <w:rsid w:val="00850281"/>
    <w:rsid w:val="00855818"/>
    <w:rsid w:val="00857ADC"/>
    <w:rsid w:val="008644DF"/>
    <w:rsid w:val="00874EE5"/>
    <w:rsid w:val="00876831"/>
    <w:rsid w:val="00885D38"/>
    <w:rsid w:val="008A2D50"/>
    <w:rsid w:val="008A7484"/>
    <w:rsid w:val="008B004A"/>
    <w:rsid w:val="008B0D78"/>
    <w:rsid w:val="008C22FE"/>
    <w:rsid w:val="008C3E06"/>
    <w:rsid w:val="008C74A8"/>
    <w:rsid w:val="008D4745"/>
    <w:rsid w:val="008E2098"/>
    <w:rsid w:val="008F708E"/>
    <w:rsid w:val="00901F63"/>
    <w:rsid w:val="00907B41"/>
    <w:rsid w:val="00913030"/>
    <w:rsid w:val="009170C2"/>
    <w:rsid w:val="00930425"/>
    <w:rsid w:val="009322DE"/>
    <w:rsid w:val="009355E9"/>
    <w:rsid w:val="0093742F"/>
    <w:rsid w:val="00957DD2"/>
    <w:rsid w:val="00961680"/>
    <w:rsid w:val="0096251E"/>
    <w:rsid w:val="00964781"/>
    <w:rsid w:val="009730CB"/>
    <w:rsid w:val="00977CF4"/>
    <w:rsid w:val="00983E7A"/>
    <w:rsid w:val="009858AB"/>
    <w:rsid w:val="0098773D"/>
    <w:rsid w:val="009A63E5"/>
    <w:rsid w:val="009C474D"/>
    <w:rsid w:val="009D6687"/>
    <w:rsid w:val="009E0DB6"/>
    <w:rsid w:val="009E52B1"/>
    <w:rsid w:val="009E7B8D"/>
    <w:rsid w:val="00A01AE5"/>
    <w:rsid w:val="00A02E8E"/>
    <w:rsid w:val="00A05045"/>
    <w:rsid w:val="00A11268"/>
    <w:rsid w:val="00A14412"/>
    <w:rsid w:val="00A24620"/>
    <w:rsid w:val="00A32BE2"/>
    <w:rsid w:val="00A36FA6"/>
    <w:rsid w:val="00A46E4D"/>
    <w:rsid w:val="00A51B6C"/>
    <w:rsid w:val="00A63E7F"/>
    <w:rsid w:val="00A70207"/>
    <w:rsid w:val="00A74A70"/>
    <w:rsid w:val="00A84F01"/>
    <w:rsid w:val="00A910EA"/>
    <w:rsid w:val="00A91486"/>
    <w:rsid w:val="00A9249A"/>
    <w:rsid w:val="00A96E42"/>
    <w:rsid w:val="00AA0835"/>
    <w:rsid w:val="00AA69C1"/>
    <w:rsid w:val="00AB0674"/>
    <w:rsid w:val="00AB5957"/>
    <w:rsid w:val="00AC2C00"/>
    <w:rsid w:val="00AC7720"/>
    <w:rsid w:val="00AC7F37"/>
    <w:rsid w:val="00AD58F6"/>
    <w:rsid w:val="00AE1FD0"/>
    <w:rsid w:val="00AE3CF0"/>
    <w:rsid w:val="00AE55AA"/>
    <w:rsid w:val="00AF2666"/>
    <w:rsid w:val="00AF707C"/>
    <w:rsid w:val="00B21A73"/>
    <w:rsid w:val="00B23F17"/>
    <w:rsid w:val="00B36FC5"/>
    <w:rsid w:val="00B4227F"/>
    <w:rsid w:val="00B426CB"/>
    <w:rsid w:val="00B44982"/>
    <w:rsid w:val="00B44CDB"/>
    <w:rsid w:val="00B473B1"/>
    <w:rsid w:val="00B51E95"/>
    <w:rsid w:val="00B524AB"/>
    <w:rsid w:val="00B60D58"/>
    <w:rsid w:val="00B63AEF"/>
    <w:rsid w:val="00B661BD"/>
    <w:rsid w:val="00B7119D"/>
    <w:rsid w:val="00B76390"/>
    <w:rsid w:val="00B77C80"/>
    <w:rsid w:val="00B87709"/>
    <w:rsid w:val="00B92138"/>
    <w:rsid w:val="00BA4847"/>
    <w:rsid w:val="00BB635E"/>
    <w:rsid w:val="00BC2225"/>
    <w:rsid w:val="00BC2FA2"/>
    <w:rsid w:val="00BC31A3"/>
    <w:rsid w:val="00BD373D"/>
    <w:rsid w:val="00BF713A"/>
    <w:rsid w:val="00C069A7"/>
    <w:rsid w:val="00C11DB9"/>
    <w:rsid w:val="00C17CBB"/>
    <w:rsid w:val="00C32122"/>
    <w:rsid w:val="00C52020"/>
    <w:rsid w:val="00C53CB3"/>
    <w:rsid w:val="00C55159"/>
    <w:rsid w:val="00C56AE7"/>
    <w:rsid w:val="00C619AB"/>
    <w:rsid w:val="00C719B5"/>
    <w:rsid w:val="00C71D3E"/>
    <w:rsid w:val="00C92B65"/>
    <w:rsid w:val="00CA11EA"/>
    <w:rsid w:val="00CA5C4A"/>
    <w:rsid w:val="00CB2044"/>
    <w:rsid w:val="00CB3084"/>
    <w:rsid w:val="00CB3E72"/>
    <w:rsid w:val="00CB4DD6"/>
    <w:rsid w:val="00CC3CE3"/>
    <w:rsid w:val="00CC4565"/>
    <w:rsid w:val="00CD1234"/>
    <w:rsid w:val="00CF5E1C"/>
    <w:rsid w:val="00D05A0D"/>
    <w:rsid w:val="00D14B78"/>
    <w:rsid w:val="00D22F58"/>
    <w:rsid w:val="00D316D7"/>
    <w:rsid w:val="00D439BB"/>
    <w:rsid w:val="00D44045"/>
    <w:rsid w:val="00D47910"/>
    <w:rsid w:val="00D544F8"/>
    <w:rsid w:val="00D5754D"/>
    <w:rsid w:val="00D7157D"/>
    <w:rsid w:val="00D71ED9"/>
    <w:rsid w:val="00D72C26"/>
    <w:rsid w:val="00D73514"/>
    <w:rsid w:val="00D7771A"/>
    <w:rsid w:val="00D77BD9"/>
    <w:rsid w:val="00D81899"/>
    <w:rsid w:val="00D92C91"/>
    <w:rsid w:val="00D95AAF"/>
    <w:rsid w:val="00DA0C58"/>
    <w:rsid w:val="00DA22C2"/>
    <w:rsid w:val="00DA5C7F"/>
    <w:rsid w:val="00DB4F20"/>
    <w:rsid w:val="00DC0968"/>
    <w:rsid w:val="00DE1300"/>
    <w:rsid w:val="00DE1BEB"/>
    <w:rsid w:val="00DE6713"/>
    <w:rsid w:val="00DE75E3"/>
    <w:rsid w:val="00DF2EBD"/>
    <w:rsid w:val="00DF64D3"/>
    <w:rsid w:val="00E03125"/>
    <w:rsid w:val="00E071C3"/>
    <w:rsid w:val="00E14AFA"/>
    <w:rsid w:val="00E15378"/>
    <w:rsid w:val="00E252D7"/>
    <w:rsid w:val="00E306C2"/>
    <w:rsid w:val="00E30CBC"/>
    <w:rsid w:val="00E31C7E"/>
    <w:rsid w:val="00E34F5E"/>
    <w:rsid w:val="00E37723"/>
    <w:rsid w:val="00E37BF2"/>
    <w:rsid w:val="00E442AB"/>
    <w:rsid w:val="00E50719"/>
    <w:rsid w:val="00E524A8"/>
    <w:rsid w:val="00E567FE"/>
    <w:rsid w:val="00E65951"/>
    <w:rsid w:val="00E66D1A"/>
    <w:rsid w:val="00E66F97"/>
    <w:rsid w:val="00E674BB"/>
    <w:rsid w:val="00E70854"/>
    <w:rsid w:val="00E714E1"/>
    <w:rsid w:val="00E76C74"/>
    <w:rsid w:val="00E77919"/>
    <w:rsid w:val="00E83230"/>
    <w:rsid w:val="00EB31FE"/>
    <w:rsid w:val="00EB37FB"/>
    <w:rsid w:val="00EB6467"/>
    <w:rsid w:val="00EC46D3"/>
    <w:rsid w:val="00EC654E"/>
    <w:rsid w:val="00EC66AD"/>
    <w:rsid w:val="00EE36E3"/>
    <w:rsid w:val="00EF07A9"/>
    <w:rsid w:val="00EF2879"/>
    <w:rsid w:val="00EF3E6D"/>
    <w:rsid w:val="00EF4E96"/>
    <w:rsid w:val="00EF5853"/>
    <w:rsid w:val="00EF75AF"/>
    <w:rsid w:val="00F00D98"/>
    <w:rsid w:val="00F06B4B"/>
    <w:rsid w:val="00F0773D"/>
    <w:rsid w:val="00F11077"/>
    <w:rsid w:val="00F1302D"/>
    <w:rsid w:val="00F14082"/>
    <w:rsid w:val="00F15434"/>
    <w:rsid w:val="00F25712"/>
    <w:rsid w:val="00F36198"/>
    <w:rsid w:val="00F80830"/>
    <w:rsid w:val="00F824A2"/>
    <w:rsid w:val="00F86C3F"/>
    <w:rsid w:val="00F87AE2"/>
    <w:rsid w:val="00F90170"/>
    <w:rsid w:val="00F9289B"/>
    <w:rsid w:val="00F94B49"/>
    <w:rsid w:val="00FA049B"/>
    <w:rsid w:val="00FA1411"/>
    <w:rsid w:val="00FA1599"/>
    <w:rsid w:val="00FA15C5"/>
    <w:rsid w:val="00FC4E0C"/>
    <w:rsid w:val="00FD07AD"/>
    <w:rsid w:val="00FD3D0B"/>
    <w:rsid w:val="00FE25FE"/>
    <w:rsid w:val="00FE4A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2D322"/>
  <w15:docId w15:val="{FC833975-6BAD-4586-96B3-5F0BF8B58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DB6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023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A07FA"/>
    <w:pPr>
      <w:ind w:left="720"/>
      <w:contextualSpacing/>
    </w:pPr>
  </w:style>
  <w:style w:type="table" w:styleId="TableGrid">
    <w:name w:val="Table Grid"/>
    <w:basedOn w:val="TableNormal"/>
    <w:uiPriority w:val="39"/>
    <w:rsid w:val="004530D8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96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0F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96"/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71A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71A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7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iv_maheshwari1@rediff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rajiv_maheshwari1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4160C-0D2D-42B7-B0E4-58CADE8B8EF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2</Pages>
  <Words>6043</Words>
  <Characters>34449</Characters>
  <Application>Microsoft Office Word</Application>
  <DocSecurity>0</DocSecurity>
  <Lines>28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verma</dc:creator>
  <cp:keywords/>
  <dc:description/>
  <cp:lastModifiedBy>Dr Deepak Verma</cp:lastModifiedBy>
  <cp:revision>64</cp:revision>
  <cp:lastPrinted>2022-06-03T16:38:00Z</cp:lastPrinted>
  <dcterms:created xsi:type="dcterms:W3CDTF">2021-10-28T05:52:00Z</dcterms:created>
  <dcterms:modified xsi:type="dcterms:W3CDTF">2022-06-18T06:19:00Z</dcterms:modified>
</cp:coreProperties>
</file>